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0F72" w:rsidRPr="00DA66B1" w:rsidRDefault="00510F72" w:rsidP="00510F72">
      <w:pPr>
        <w:rPr>
          <w:color w:val="000080"/>
        </w:rPr>
      </w:pPr>
    </w:p>
    <w:p w:rsidR="00510F72" w:rsidRPr="00DA66B1" w:rsidRDefault="00510F72" w:rsidP="00510F72">
      <w:pPr>
        <w:rPr>
          <w:color w:val="000080"/>
        </w:rPr>
      </w:pPr>
    </w:p>
    <w:p w:rsidR="00510F72" w:rsidRPr="00DA66B1" w:rsidRDefault="00510F72" w:rsidP="00510F72">
      <w:pPr>
        <w:rPr>
          <w:color w:val="000080"/>
        </w:rPr>
      </w:pPr>
    </w:p>
    <w:p w:rsidR="00510F72" w:rsidRPr="00DA66B1" w:rsidRDefault="00510F72" w:rsidP="00510F72">
      <w:pPr>
        <w:rPr>
          <w:color w:val="000080"/>
        </w:rPr>
      </w:pPr>
    </w:p>
    <w:p w:rsidR="00510F72" w:rsidRPr="00DA66B1" w:rsidRDefault="00510F72" w:rsidP="00510F72">
      <w:pPr>
        <w:jc w:val="center"/>
        <w:rPr>
          <w:color w:val="000080"/>
        </w:rPr>
      </w:pPr>
      <w:r w:rsidRPr="00DA66B1">
        <w:rPr>
          <w:noProof/>
          <w:color w:val="000080"/>
          <w:lang w:val="es-ES" w:eastAsia="es-ES" w:bidi="ar-SA"/>
        </w:rPr>
        <w:drawing>
          <wp:anchor distT="0" distB="0" distL="114300" distR="114300" simplePos="0" relativeHeight="251658240" behindDoc="1" locked="0" layoutInCell="1" allowOverlap="1">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8"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rsidR="00510F72" w:rsidRPr="00DA66B1" w:rsidRDefault="00510F72" w:rsidP="00510F72">
      <w:pPr>
        <w:jc w:val="center"/>
        <w:rPr>
          <w:b/>
          <w:sz w:val="32"/>
          <w:szCs w:val="32"/>
        </w:rPr>
      </w:pPr>
    </w:p>
    <w:p w:rsidR="00221CC4" w:rsidRPr="00DA66B1" w:rsidRDefault="00221CC4" w:rsidP="00510F72">
      <w:pPr>
        <w:jc w:val="center"/>
        <w:rPr>
          <w:b/>
          <w:sz w:val="32"/>
          <w:szCs w:val="32"/>
        </w:rPr>
      </w:pPr>
    </w:p>
    <w:p w:rsidR="00E14964" w:rsidRPr="00DA66B1" w:rsidRDefault="00E14964" w:rsidP="00E14964">
      <w:pPr>
        <w:pStyle w:val="Ttulo"/>
      </w:pPr>
    </w:p>
    <w:p w:rsidR="00510F72" w:rsidRPr="00DA66B1" w:rsidRDefault="00BC39B6" w:rsidP="000D394D">
      <w:pPr>
        <w:pStyle w:val="MainTitle"/>
      </w:pPr>
      <w:r w:rsidRPr="00DA66B1">
        <w:t>Projecte Final de Carrera</w:t>
      </w:r>
    </w:p>
    <w:p w:rsidR="00510F72" w:rsidRPr="00DA66B1" w:rsidRDefault="00DE739C" w:rsidP="000D394D">
      <w:pPr>
        <w:pStyle w:val="Ttulo"/>
      </w:pPr>
      <w:r w:rsidRPr="00DA66B1">
        <w:t>Memòria</w:t>
      </w:r>
    </w:p>
    <w:p w:rsidR="00774607" w:rsidRPr="00DA66B1" w:rsidRDefault="00DE739C" w:rsidP="00774607">
      <w:pPr>
        <w:pStyle w:val="Subttulo"/>
      </w:pPr>
      <w:r w:rsidRPr="00DA66B1">
        <w:t>Aprenentatge d’idiomes</w:t>
      </w:r>
    </w:p>
    <w:p w:rsidR="00774607" w:rsidRPr="00DA66B1" w:rsidRDefault="00774607" w:rsidP="00774607">
      <w:pPr>
        <w:rPr>
          <w:lang w:bidi="hi-IN"/>
        </w:rPr>
      </w:pPr>
    </w:p>
    <w:p w:rsidR="00510F72" w:rsidRPr="00DA66B1" w:rsidRDefault="002071C7" w:rsidP="00D56A31">
      <w:pPr>
        <w:pStyle w:val="Subttulo"/>
        <w:rPr>
          <w:rStyle w:val="nfasisintenso"/>
        </w:rPr>
      </w:pPr>
      <w:r w:rsidRPr="00DA66B1">
        <w:rPr>
          <w:rStyle w:val="nfasisintenso"/>
        </w:rPr>
        <w:t>Alumne</w:t>
      </w:r>
      <w:r w:rsidR="00FA00CB" w:rsidRPr="00DA66B1">
        <w:rPr>
          <w:rStyle w:val="nfasisintenso"/>
        </w:rPr>
        <w:t>s</w:t>
      </w:r>
      <w:r w:rsidRPr="00DA66B1">
        <w:rPr>
          <w:rStyle w:val="nfasisintenso"/>
        </w:rPr>
        <w:t xml:space="preserve">: </w:t>
      </w:r>
      <w:r w:rsidR="00D56A31" w:rsidRPr="00DA66B1">
        <w:rPr>
          <w:rStyle w:val="nfasisintenso"/>
        </w:rPr>
        <w:t xml:space="preserve">Capell Brufau, Eduard i </w:t>
      </w:r>
      <w:r w:rsidR="00510F72" w:rsidRPr="00DA66B1">
        <w:rPr>
          <w:rStyle w:val="nfasisintenso"/>
        </w:rPr>
        <w:t>Lorca Sans, Salvador</w:t>
      </w:r>
    </w:p>
    <w:p w:rsidR="000D394D" w:rsidRDefault="002071C7" w:rsidP="00D56A31">
      <w:pPr>
        <w:pStyle w:val="Subttulo"/>
        <w:rPr>
          <w:rStyle w:val="nfasisintenso"/>
        </w:rPr>
        <w:sectPr w:rsidR="000D394D" w:rsidSect="00E86859">
          <w:headerReference w:type="default" r:id="rId9"/>
          <w:footerReference w:type="default" r:id="rId10"/>
          <w:pgSz w:w="11906" w:h="16838"/>
          <w:pgMar w:top="1588" w:right="1701" w:bottom="1418" w:left="1701" w:header="709" w:footer="709" w:gutter="0"/>
          <w:cols w:space="708"/>
          <w:docGrid w:linePitch="360"/>
        </w:sectPr>
      </w:pPr>
      <w:r w:rsidRPr="00DA66B1">
        <w:rPr>
          <w:rStyle w:val="nfasisintenso"/>
        </w:rPr>
        <w:t>Consultor: Roset Mayals, Roman</w:t>
      </w: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rsidR="003D43D5" w:rsidRPr="00DA66B1" w:rsidRDefault="003D43D5" w:rsidP="00472B16">
          <w:pPr>
            <w:pStyle w:val="Ttulo"/>
          </w:pPr>
          <w:r w:rsidRPr="00DA66B1">
            <w:t>Contingut</w:t>
          </w:r>
        </w:p>
        <w:p w:rsidR="00A97796" w:rsidRDefault="005836B0">
          <w:pPr>
            <w:pStyle w:val="TDC1"/>
            <w:tabs>
              <w:tab w:val="left" w:pos="1100"/>
              <w:tab w:val="right" w:leader="dot" w:pos="8494"/>
            </w:tabs>
            <w:rPr>
              <w:rFonts w:asciiTheme="minorHAnsi" w:eastAsiaTheme="minorEastAsia" w:hAnsiTheme="minorHAnsi" w:cstheme="minorBidi"/>
              <w:noProof/>
              <w:lang w:val="es-ES" w:eastAsia="es-ES" w:bidi="ar-SA"/>
            </w:rPr>
          </w:pPr>
          <w:r w:rsidRPr="00DA66B1">
            <w:fldChar w:fldCharType="begin"/>
          </w:r>
          <w:r w:rsidR="003D43D5" w:rsidRPr="00DA66B1">
            <w:instrText xml:space="preserve"> TOC \o "1-3" \h \z \u </w:instrText>
          </w:r>
          <w:r w:rsidRPr="00DA66B1">
            <w:fldChar w:fldCharType="separate"/>
          </w:r>
          <w:hyperlink w:anchor="_Toc341871473" w:history="1">
            <w:r w:rsidR="00A97796" w:rsidRPr="007D4728">
              <w:rPr>
                <w:rStyle w:val="Hipervnculo"/>
                <w:noProof/>
              </w:rPr>
              <w:t>1</w:t>
            </w:r>
            <w:r w:rsidR="00A97796">
              <w:rPr>
                <w:rFonts w:asciiTheme="minorHAnsi" w:eastAsiaTheme="minorEastAsia" w:hAnsiTheme="minorHAnsi" w:cstheme="minorBidi"/>
                <w:noProof/>
                <w:lang w:val="es-ES" w:eastAsia="es-ES" w:bidi="ar-SA"/>
              </w:rPr>
              <w:tab/>
            </w:r>
            <w:r w:rsidR="00A97796" w:rsidRPr="007D4728">
              <w:rPr>
                <w:rStyle w:val="Hipervnculo"/>
                <w:noProof/>
              </w:rPr>
              <w:t>Introducció</w:t>
            </w:r>
            <w:r w:rsidR="00A97796">
              <w:rPr>
                <w:noProof/>
                <w:webHidden/>
              </w:rPr>
              <w:tab/>
            </w:r>
            <w:r w:rsidR="00A97796">
              <w:rPr>
                <w:noProof/>
                <w:webHidden/>
              </w:rPr>
              <w:fldChar w:fldCharType="begin"/>
            </w:r>
            <w:r w:rsidR="00A97796">
              <w:rPr>
                <w:noProof/>
                <w:webHidden/>
              </w:rPr>
              <w:instrText xml:space="preserve"> PAGEREF _Toc341871473 \h </w:instrText>
            </w:r>
            <w:r w:rsidR="00A97796">
              <w:rPr>
                <w:noProof/>
                <w:webHidden/>
              </w:rPr>
            </w:r>
            <w:r w:rsidR="00A97796">
              <w:rPr>
                <w:noProof/>
                <w:webHidden/>
              </w:rPr>
              <w:fldChar w:fldCharType="separate"/>
            </w:r>
            <w:r w:rsidR="00A97796">
              <w:rPr>
                <w:noProof/>
                <w:webHidden/>
              </w:rPr>
              <w:t>5</w:t>
            </w:r>
            <w:r w:rsidR="00A97796">
              <w:rPr>
                <w:noProof/>
                <w:webHidden/>
              </w:rPr>
              <w:fldChar w:fldCharType="end"/>
            </w:r>
          </w:hyperlink>
        </w:p>
        <w:p w:rsidR="00A97796" w:rsidRDefault="00A97796">
          <w:pPr>
            <w:pStyle w:val="TDC2"/>
            <w:tabs>
              <w:tab w:val="left" w:pos="1540"/>
              <w:tab w:val="right" w:leader="dot" w:pos="8494"/>
            </w:tabs>
            <w:rPr>
              <w:rFonts w:asciiTheme="minorHAnsi" w:eastAsiaTheme="minorEastAsia" w:hAnsiTheme="minorHAnsi" w:cstheme="minorBidi"/>
              <w:noProof/>
              <w:lang w:val="es-ES" w:eastAsia="es-ES" w:bidi="ar-SA"/>
            </w:rPr>
          </w:pPr>
          <w:hyperlink w:anchor="_Toc341871474" w:history="1">
            <w:r w:rsidRPr="007D4728">
              <w:rPr>
                <w:rStyle w:val="Hipervnculo"/>
                <w:noProof/>
              </w:rPr>
              <w:t>1.1</w:t>
            </w:r>
            <w:r>
              <w:rPr>
                <w:rFonts w:asciiTheme="minorHAnsi" w:eastAsiaTheme="minorEastAsia" w:hAnsiTheme="minorHAnsi" w:cstheme="minorBidi"/>
                <w:noProof/>
                <w:lang w:val="es-ES" w:eastAsia="es-ES" w:bidi="ar-SA"/>
              </w:rPr>
              <w:tab/>
            </w:r>
            <w:r w:rsidRPr="007D4728">
              <w:rPr>
                <w:rStyle w:val="Hipervnculo"/>
                <w:noProof/>
              </w:rPr>
              <w:t>Idea</w:t>
            </w:r>
            <w:r>
              <w:rPr>
                <w:noProof/>
                <w:webHidden/>
              </w:rPr>
              <w:tab/>
            </w:r>
            <w:r>
              <w:rPr>
                <w:noProof/>
                <w:webHidden/>
              </w:rPr>
              <w:fldChar w:fldCharType="begin"/>
            </w:r>
            <w:r>
              <w:rPr>
                <w:noProof/>
                <w:webHidden/>
              </w:rPr>
              <w:instrText xml:space="preserve"> PAGEREF _Toc341871474 \h </w:instrText>
            </w:r>
            <w:r>
              <w:rPr>
                <w:noProof/>
                <w:webHidden/>
              </w:rPr>
            </w:r>
            <w:r>
              <w:rPr>
                <w:noProof/>
                <w:webHidden/>
              </w:rPr>
              <w:fldChar w:fldCharType="separate"/>
            </w:r>
            <w:r>
              <w:rPr>
                <w:noProof/>
                <w:webHidden/>
              </w:rPr>
              <w:t>5</w:t>
            </w:r>
            <w:r>
              <w:rPr>
                <w:noProof/>
                <w:webHidden/>
              </w:rPr>
              <w:fldChar w:fldCharType="end"/>
            </w:r>
          </w:hyperlink>
        </w:p>
        <w:p w:rsidR="00A97796" w:rsidRDefault="00A97796">
          <w:pPr>
            <w:pStyle w:val="TDC2"/>
            <w:tabs>
              <w:tab w:val="left" w:pos="1540"/>
              <w:tab w:val="right" w:leader="dot" w:pos="8494"/>
            </w:tabs>
            <w:rPr>
              <w:rFonts w:asciiTheme="minorHAnsi" w:eastAsiaTheme="minorEastAsia" w:hAnsiTheme="minorHAnsi" w:cstheme="minorBidi"/>
              <w:noProof/>
              <w:lang w:val="es-ES" w:eastAsia="es-ES" w:bidi="ar-SA"/>
            </w:rPr>
          </w:pPr>
          <w:hyperlink w:anchor="_Toc341871475" w:history="1">
            <w:r w:rsidRPr="007D4728">
              <w:rPr>
                <w:rStyle w:val="Hipervnculo"/>
                <w:noProof/>
              </w:rPr>
              <w:t>1.2</w:t>
            </w:r>
            <w:r>
              <w:rPr>
                <w:rFonts w:asciiTheme="minorHAnsi" w:eastAsiaTheme="minorEastAsia" w:hAnsiTheme="minorHAnsi" w:cstheme="minorBidi"/>
                <w:noProof/>
                <w:lang w:val="es-ES" w:eastAsia="es-ES" w:bidi="ar-SA"/>
              </w:rPr>
              <w:tab/>
            </w:r>
            <w:r w:rsidRPr="007D4728">
              <w:rPr>
                <w:rStyle w:val="Hipervnculo"/>
                <w:noProof/>
              </w:rPr>
              <w:t>Possible funcionament</w:t>
            </w:r>
            <w:r>
              <w:rPr>
                <w:noProof/>
                <w:webHidden/>
              </w:rPr>
              <w:tab/>
            </w:r>
            <w:r>
              <w:rPr>
                <w:noProof/>
                <w:webHidden/>
              </w:rPr>
              <w:fldChar w:fldCharType="begin"/>
            </w:r>
            <w:r>
              <w:rPr>
                <w:noProof/>
                <w:webHidden/>
              </w:rPr>
              <w:instrText xml:space="preserve"> PAGEREF _Toc341871475 \h </w:instrText>
            </w:r>
            <w:r>
              <w:rPr>
                <w:noProof/>
                <w:webHidden/>
              </w:rPr>
            </w:r>
            <w:r>
              <w:rPr>
                <w:noProof/>
                <w:webHidden/>
              </w:rPr>
              <w:fldChar w:fldCharType="separate"/>
            </w:r>
            <w:r>
              <w:rPr>
                <w:noProof/>
                <w:webHidden/>
              </w:rPr>
              <w:t>5</w:t>
            </w:r>
            <w:r>
              <w:rPr>
                <w:noProof/>
                <w:webHidden/>
              </w:rPr>
              <w:fldChar w:fldCharType="end"/>
            </w:r>
          </w:hyperlink>
        </w:p>
        <w:p w:rsidR="00A97796" w:rsidRDefault="00A97796">
          <w:pPr>
            <w:pStyle w:val="TDC2"/>
            <w:tabs>
              <w:tab w:val="left" w:pos="1540"/>
              <w:tab w:val="right" w:leader="dot" w:pos="8494"/>
            </w:tabs>
            <w:rPr>
              <w:rFonts w:asciiTheme="minorHAnsi" w:eastAsiaTheme="minorEastAsia" w:hAnsiTheme="minorHAnsi" w:cstheme="minorBidi"/>
              <w:noProof/>
              <w:lang w:val="es-ES" w:eastAsia="es-ES" w:bidi="ar-SA"/>
            </w:rPr>
          </w:pPr>
          <w:hyperlink w:anchor="_Toc341871476" w:history="1">
            <w:r w:rsidRPr="007D4728">
              <w:rPr>
                <w:rStyle w:val="Hipervnculo"/>
                <w:noProof/>
              </w:rPr>
              <w:t>1.3</w:t>
            </w:r>
            <w:r>
              <w:rPr>
                <w:rFonts w:asciiTheme="minorHAnsi" w:eastAsiaTheme="minorEastAsia" w:hAnsiTheme="minorHAnsi" w:cstheme="minorBidi"/>
                <w:noProof/>
                <w:lang w:val="es-ES" w:eastAsia="es-ES" w:bidi="ar-SA"/>
              </w:rPr>
              <w:tab/>
            </w:r>
            <w:r w:rsidRPr="007D4728">
              <w:rPr>
                <w:rStyle w:val="Hipervnculo"/>
                <w:noProof/>
              </w:rPr>
              <w:t>Objectius</w:t>
            </w:r>
            <w:r>
              <w:rPr>
                <w:noProof/>
                <w:webHidden/>
              </w:rPr>
              <w:tab/>
            </w:r>
            <w:r>
              <w:rPr>
                <w:noProof/>
                <w:webHidden/>
              </w:rPr>
              <w:fldChar w:fldCharType="begin"/>
            </w:r>
            <w:r>
              <w:rPr>
                <w:noProof/>
                <w:webHidden/>
              </w:rPr>
              <w:instrText xml:space="preserve"> PAGEREF _Toc341871476 \h </w:instrText>
            </w:r>
            <w:r>
              <w:rPr>
                <w:noProof/>
                <w:webHidden/>
              </w:rPr>
            </w:r>
            <w:r>
              <w:rPr>
                <w:noProof/>
                <w:webHidden/>
              </w:rPr>
              <w:fldChar w:fldCharType="separate"/>
            </w:r>
            <w:r>
              <w:rPr>
                <w:noProof/>
                <w:webHidden/>
              </w:rPr>
              <w:t>6</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477" w:history="1">
            <w:r w:rsidRPr="007D4728">
              <w:rPr>
                <w:rStyle w:val="Hipervnculo"/>
                <w:noProof/>
              </w:rPr>
              <w:t>1.3.1</w:t>
            </w:r>
            <w:r>
              <w:rPr>
                <w:rFonts w:asciiTheme="minorHAnsi" w:eastAsiaTheme="minorEastAsia" w:hAnsiTheme="minorHAnsi" w:cstheme="minorBidi"/>
                <w:noProof/>
                <w:lang w:val="es-ES" w:eastAsia="es-ES" w:bidi="ar-SA"/>
              </w:rPr>
              <w:tab/>
            </w:r>
            <w:r w:rsidRPr="007D4728">
              <w:rPr>
                <w:rStyle w:val="Hipervnculo"/>
                <w:noProof/>
              </w:rPr>
              <w:t>Objectiu general</w:t>
            </w:r>
            <w:r>
              <w:rPr>
                <w:noProof/>
                <w:webHidden/>
              </w:rPr>
              <w:tab/>
            </w:r>
            <w:r>
              <w:rPr>
                <w:noProof/>
                <w:webHidden/>
              </w:rPr>
              <w:fldChar w:fldCharType="begin"/>
            </w:r>
            <w:r>
              <w:rPr>
                <w:noProof/>
                <w:webHidden/>
              </w:rPr>
              <w:instrText xml:space="preserve"> PAGEREF _Toc341871477 \h </w:instrText>
            </w:r>
            <w:r>
              <w:rPr>
                <w:noProof/>
                <w:webHidden/>
              </w:rPr>
            </w:r>
            <w:r>
              <w:rPr>
                <w:noProof/>
                <w:webHidden/>
              </w:rPr>
              <w:fldChar w:fldCharType="separate"/>
            </w:r>
            <w:r>
              <w:rPr>
                <w:noProof/>
                <w:webHidden/>
              </w:rPr>
              <w:t>6</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478" w:history="1">
            <w:r w:rsidRPr="007D4728">
              <w:rPr>
                <w:rStyle w:val="Hipervnculo"/>
                <w:noProof/>
              </w:rPr>
              <w:t>1.3.2</w:t>
            </w:r>
            <w:r>
              <w:rPr>
                <w:rFonts w:asciiTheme="minorHAnsi" w:eastAsiaTheme="minorEastAsia" w:hAnsiTheme="minorHAnsi" w:cstheme="minorBidi"/>
                <w:noProof/>
                <w:lang w:val="es-ES" w:eastAsia="es-ES" w:bidi="ar-SA"/>
              </w:rPr>
              <w:tab/>
            </w:r>
            <w:r w:rsidRPr="007D4728">
              <w:rPr>
                <w:rStyle w:val="Hipervnculo"/>
                <w:noProof/>
              </w:rPr>
              <w:t>Objectius específics</w:t>
            </w:r>
            <w:r>
              <w:rPr>
                <w:noProof/>
                <w:webHidden/>
              </w:rPr>
              <w:tab/>
            </w:r>
            <w:r>
              <w:rPr>
                <w:noProof/>
                <w:webHidden/>
              </w:rPr>
              <w:fldChar w:fldCharType="begin"/>
            </w:r>
            <w:r>
              <w:rPr>
                <w:noProof/>
                <w:webHidden/>
              </w:rPr>
              <w:instrText xml:space="preserve"> PAGEREF _Toc341871478 \h </w:instrText>
            </w:r>
            <w:r>
              <w:rPr>
                <w:noProof/>
                <w:webHidden/>
              </w:rPr>
            </w:r>
            <w:r>
              <w:rPr>
                <w:noProof/>
                <w:webHidden/>
              </w:rPr>
              <w:fldChar w:fldCharType="separate"/>
            </w:r>
            <w:r>
              <w:rPr>
                <w:noProof/>
                <w:webHidden/>
              </w:rPr>
              <w:t>6</w:t>
            </w:r>
            <w:r>
              <w:rPr>
                <w:noProof/>
                <w:webHidden/>
              </w:rPr>
              <w:fldChar w:fldCharType="end"/>
            </w:r>
          </w:hyperlink>
        </w:p>
        <w:p w:rsidR="00A97796" w:rsidRDefault="00A97796">
          <w:pPr>
            <w:pStyle w:val="TDC2"/>
            <w:tabs>
              <w:tab w:val="left" w:pos="1540"/>
              <w:tab w:val="right" w:leader="dot" w:pos="8494"/>
            </w:tabs>
            <w:rPr>
              <w:rFonts w:asciiTheme="minorHAnsi" w:eastAsiaTheme="minorEastAsia" w:hAnsiTheme="minorHAnsi" w:cstheme="minorBidi"/>
              <w:noProof/>
              <w:lang w:val="es-ES" w:eastAsia="es-ES" w:bidi="ar-SA"/>
            </w:rPr>
          </w:pPr>
          <w:hyperlink w:anchor="_Toc341871479" w:history="1">
            <w:r w:rsidRPr="007D4728">
              <w:rPr>
                <w:rStyle w:val="Hipervnculo"/>
                <w:noProof/>
              </w:rPr>
              <w:t>1.4</w:t>
            </w:r>
            <w:r>
              <w:rPr>
                <w:rFonts w:asciiTheme="minorHAnsi" w:eastAsiaTheme="minorEastAsia" w:hAnsiTheme="minorHAnsi" w:cstheme="minorBidi"/>
                <w:noProof/>
                <w:lang w:val="es-ES" w:eastAsia="es-ES" w:bidi="ar-SA"/>
              </w:rPr>
              <w:tab/>
            </w:r>
            <w:r w:rsidRPr="007D4728">
              <w:rPr>
                <w:rStyle w:val="Hipervnculo"/>
                <w:noProof/>
              </w:rPr>
              <w:t>Planificació amb fites i temporalització</w:t>
            </w:r>
            <w:r>
              <w:rPr>
                <w:noProof/>
                <w:webHidden/>
              </w:rPr>
              <w:tab/>
            </w:r>
            <w:r>
              <w:rPr>
                <w:noProof/>
                <w:webHidden/>
              </w:rPr>
              <w:fldChar w:fldCharType="begin"/>
            </w:r>
            <w:r>
              <w:rPr>
                <w:noProof/>
                <w:webHidden/>
              </w:rPr>
              <w:instrText xml:space="preserve"> PAGEREF _Toc341871479 \h </w:instrText>
            </w:r>
            <w:r>
              <w:rPr>
                <w:noProof/>
                <w:webHidden/>
              </w:rPr>
            </w:r>
            <w:r>
              <w:rPr>
                <w:noProof/>
                <w:webHidden/>
              </w:rPr>
              <w:fldChar w:fldCharType="separate"/>
            </w:r>
            <w:r>
              <w:rPr>
                <w:noProof/>
                <w:webHidden/>
              </w:rPr>
              <w:t>6</w:t>
            </w:r>
            <w:r>
              <w:rPr>
                <w:noProof/>
                <w:webHidden/>
              </w:rPr>
              <w:fldChar w:fldCharType="end"/>
            </w:r>
          </w:hyperlink>
        </w:p>
        <w:p w:rsidR="00A97796" w:rsidRDefault="00A97796">
          <w:pPr>
            <w:pStyle w:val="TDC1"/>
            <w:tabs>
              <w:tab w:val="left" w:pos="1100"/>
              <w:tab w:val="right" w:leader="dot" w:pos="8494"/>
            </w:tabs>
            <w:rPr>
              <w:rFonts w:asciiTheme="minorHAnsi" w:eastAsiaTheme="minorEastAsia" w:hAnsiTheme="minorHAnsi" w:cstheme="minorBidi"/>
              <w:noProof/>
              <w:lang w:val="es-ES" w:eastAsia="es-ES" w:bidi="ar-SA"/>
            </w:rPr>
          </w:pPr>
          <w:hyperlink w:anchor="_Toc341871480" w:history="1">
            <w:r w:rsidRPr="007D4728">
              <w:rPr>
                <w:rStyle w:val="Hipervnculo"/>
                <w:noProof/>
              </w:rPr>
              <w:t>2</w:t>
            </w:r>
            <w:r>
              <w:rPr>
                <w:rFonts w:asciiTheme="minorHAnsi" w:eastAsiaTheme="minorEastAsia" w:hAnsiTheme="minorHAnsi" w:cstheme="minorBidi"/>
                <w:noProof/>
                <w:lang w:val="es-ES" w:eastAsia="es-ES" w:bidi="ar-SA"/>
              </w:rPr>
              <w:tab/>
            </w:r>
            <w:r w:rsidRPr="007D4728">
              <w:rPr>
                <w:rStyle w:val="Hipervnculo"/>
                <w:noProof/>
              </w:rPr>
              <w:t>Estat de l’art</w:t>
            </w:r>
            <w:r>
              <w:rPr>
                <w:noProof/>
                <w:webHidden/>
              </w:rPr>
              <w:tab/>
            </w:r>
            <w:r>
              <w:rPr>
                <w:noProof/>
                <w:webHidden/>
              </w:rPr>
              <w:fldChar w:fldCharType="begin"/>
            </w:r>
            <w:r>
              <w:rPr>
                <w:noProof/>
                <w:webHidden/>
              </w:rPr>
              <w:instrText xml:space="preserve"> PAGEREF _Toc341871480 \h </w:instrText>
            </w:r>
            <w:r>
              <w:rPr>
                <w:noProof/>
                <w:webHidden/>
              </w:rPr>
            </w:r>
            <w:r>
              <w:rPr>
                <w:noProof/>
                <w:webHidden/>
              </w:rPr>
              <w:fldChar w:fldCharType="separate"/>
            </w:r>
            <w:r>
              <w:rPr>
                <w:noProof/>
                <w:webHidden/>
              </w:rPr>
              <w:t>8</w:t>
            </w:r>
            <w:r>
              <w:rPr>
                <w:noProof/>
                <w:webHidden/>
              </w:rPr>
              <w:fldChar w:fldCharType="end"/>
            </w:r>
          </w:hyperlink>
        </w:p>
        <w:p w:rsidR="00A97796" w:rsidRDefault="00A97796">
          <w:pPr>
            <w:pStyle w:val="TDC1"/>
            <w:tabs>
              <w:tab w:val="left" w:pos="1100"/>
              <w:tab w:val="right" w:leader="dot" w:pos="8494"/>
            </w:tabs>
            <w:rPr>
              <w:rFonts w:asciiTheme="minorHAnsi" w:eastAsiaTheme="minorEastAsia" w:hAnsiTheme="minorHAnsi" w:cstheme="minorBidi"/>
              <w:noProof/>
              <w:lang w:val="es-ES" w:eastAsia="es-ES" w:bidi="ar-SA"/>
            </w:rPr>
          </w:pPr>
          <w:hyperlink w:anchor="_Toc341871481" w:history="1">
            <w:r w:rsidRPr="007D4728">
              <w:rPr>
                <w:rStyle w:val="Hipervnculo"/>
                <w:noProof/>
              </w:rPr>
              <w:t>3</w:t>
            </w:r>
            <w:r>
              <w:rPr>
                <w:rFonts w:asciiTheme="minorHAnsi" w:eastAsiaTheme="minorEastAsia" w:hAnsiTheme="minorHAnsi" w:cstheme="minorBidi"/>
                <w:noProof/>
                <w:lang w:val="es-ES" w:eastAsia="es-ES" w:bidi="ar-SA"/>
              </w:rPr>
              <w:tab/>
            </w:r>
            <w:r w:rsidRPr="007D4728">
              <w:rPr>
                <w:rStyle w:val="Hipervnculo"/>
                <w:noProof/>
              </w:rPr>
              <w:t>Estudi de mercat</w:t>
            </w:r>
            <w:r>
              <w:rPr>
                <w:noProof/>
                <w:webHidden/>
              </w:rPr>
              <w:tab/>
            </w:r>
            <w:r>
              <w:rPr>
                <w:noProof/>
                <w:webHidden/>
              </w:rPr>
              <w:fldChar w:fldCharType="begin"/>
            </w:r>
            <w:r>
              <w:rPr>
                <w:noProof/>
                <w:webHidden/>
              </w:rPr>
              <w:instrText xml:space="preserve"> PAGEREF _Toc341871481 \h </w:instrText>
            </w:r>
            <w:r>
              <w:rPr>
                <w:noProof/>
                <w:webHidden/>
              </w:rPr>
            </w:r>
            <w:r>
              <w:rPr>
                <w:noProof/>
                <w:webHidden/>
              </w:rPr>
              <w:fldChar w:fldCharType="separate"/>
            </w:r>
            <w:r>
              <w:rPr>
                <w:noProof/>
                <w:webHidden/>
              </w:rPr>
              <w:t>11</w:t>
            </w:r>
            <w:r>
              <w:rPr>
                <w:noProof/>
                <w:webHidden/>
              </w:rPr>
              <w:fldChar w:fldCharType="end"/>
            </w:r>
          </w:hyperlink>
        </w:p>
        <w:p w:rsidR="00A97796" w:rsidRDefault="00A97796">
          <w:pPr>
            <w:pStyle w:val="TDC2"/>
            <w:tabs>
              <w:tab w:val="left" w:pos="1540"/>
              <w:tab w:val="right" w:leader="dot" w:pos="8494"/>
            </w:tabs>
            <w:rPr>
              <w:rFonts w:asciiTheme="minorHAnsi" w:eastAsiaTheme="minorEastAsia" w:hAnsiTheme="minorHAnsi" w:cstheme="minorBidi"/>
              <w:noProof/>
              <w:lang w:val="es-ES" w:eastAsia="es-ES" w:bidi="ar-SA"/>
            </w:rPr>
          </w:pPr>
          <w:hyperlink w:anchor="_Toc341871482" w:history="1">
            <w:r w:rsidRPr="007D4728">
              <w:rPr>
                <w:rStyle w:val="Hipervnculo"/>
                <w:noProof/>
              </w:rPr>
              <w:t>3.1</w:t>
            </w:r>
            <w:r>
              <w:rPr>
                <w:rFonts w:asciiTheme="minorHAnsi" w:eastAsiaTheme="minorEastAsia" w:hAnsiTheme="minorHAnsi" w:cstheme="minorBidi"/>
                <w:noProof/>
                <w:lang w:val="es-ES" w:eastAsia="es-ES" w:bidi="ar-SA"/>
              </w:rPr>
              <w:tab/>
            </w:r>
            <w:r w:rsidRPr="007D4728">
              <w:rPr>
                <w:rStyle w:val="Hipervnculo"/>
                <w:noProof/>
              </w:rPr>
              <w:t>Diccionaris</w:t>
            </w:r>
            <w:r>
              <w:rPr>
                <w:noProof/>
                <w:webHidden/>
              </w:rPr>
              <w:tab/>
            </w:r>
            <w:r>
              <w:rPr>
                <w:noProof/>
                <w:webHidden/>
              </w:rPr>
              <w:fldChar w:fldCharType="begin"/>
            </w:r>
            <w:r>
              <w:rPr>
                <w:noProof/>
                <w:webHidden/>
              </w:rPr>
              <w:instrText xml:space="preserve"> PAGEREF _Toc341871482 \h </w:instrText>
            </w:r>
            <w:r>
              <w:rPr>
                <w:noProof/>
                <w:webHidden/>
              </w:rPr>
            </w:r>
            <w:r>
              <w:rPr>
                <w:noProof/>
                <w:webHidden/>
              </w:rPr>
              <w:fldChar w:fldCharType="separate"/>
            </w:r>
            <w:r>
              <w:rPr>
                <w:noProof/>
                <w:webHidden/>
              </w:rPr>
              <w:t>11</w:t>
            </w:r>
            <w:r>
              <w:rPr>
                <w:noProof/>
                <w:webHidden/>
              </w:rPr>
              <w:fldChar w:fldCharType="end"/>
            </w:r>
          </w:hyperlink>
        </w:p>
        <w:p w:rsidR="00A97796" w:rsidRDefault="00A97796">
          <w:pPr>
            <w:pStyle w:val="TDC2"/>
            <w:tabs>
              <w:tab w:val="left" w:pos="1540"/>
              <w:tab w:val="right" w:leader="dot" w:pos="8494"/>
            </w:tabs>
            <w:rPr>
              <w:rFonts w:asciiTheme="minorHAnsi" w:eastAsiaTheme="minorEastAsia" w:hAnsiTheme="minorHAnsi" w:cstheme="minorBidi"/>
              <w:noProof/>
              <w:lang w:val="es-ES" w:eastAsia="es-ES" w:bidi="ar-SA"/>
            </w:rPr>
          </w:pPr>
          <w:hyperlink w:anchor="_Toc341871483" w:history="1">
            <w:r w:rsidRPr="007D4728">
              <w:rPr>
                <w:rStyle w:val="Hipervnculo"/>
                <w:noProof/>
              </w:rPr>
              <w:t>3.2</w:t>
            </w:r>
            <w:r>
              <w:rPr>
                <w:rFonts w:asciiTheme="minorHAnsi" w:eastAsiaTheme="minorEastAsia" w:hAnsiTheme="minorHAnsi" w:cstheme="minorBidi"/>
                <w:noProof/>
                <w:lang w:val="es-ES" w:eastAsia="es-ES" w:bidi="ar-SA"/>
              </w:rPr>
              <w:tab/>
            </w:r>
            <w:r w:rsidRPr="007D4728">
              <w:rPr>
                <w:rStyle w:val="Hipervnculo"/>
                <w:i/>
                <w:noProof/>
              </w:rPr>
              <w:t>Flashcards</w:t>
            </w:r>
            <w:r>
              <w:rPr>
                <w:noProof/>
                <w:webHidden/>
              </w:rPr>
              <w:tab/>
            </w:r>
            <w:r>
              <w:rPr>
                <w:noProof/>
                <w:webHidden/>
              </w:rPr>
              <w:fldChar w:fldCharType="begin"/>
            </w:r>
            <w:r>
              <w:rPr>
                <w:noProof/>
                <w:webHidden/>
              </w:rPr>
              <w:instrText xml:space="preserve"> PAGEREF _Toc341871483 \h </w:instrText>
            </w:r>
            <w:r>
              <w:rPr>
                <w:noProof/>
                <w:webHidden/>
              </w:rPr>
            </w:r>
            <w:r>
              <w:rPr>
                <w:noProof/>
                <w:webHidden/>
              </w:rPr>
              <w:fldChar w:fldCharType="separate"/>
            </w:r>
            <w:r>
              <w:rPr>
                <w:noProof/>
                <w:webHidden/>
              </w:rPr>
              <w:t>11</w:t>
            </w:r>
            <w:r>
              <w:rPr>
                <w:noProof/>
                <w:webHidden/>
              </w:rPr>
              <w:fldChar w:fldCharType="end"/>
            </w:r>
          </w:hyperlink>
        </w:p>
        <w:p w:rsidR="00A97796" w:rsidRDefault="00A97796">
          <w:pPr>
            <w:pStyle w:val="TDC2"/>
            <w:tabs>
              <w:tab w:val="left" w:pos="1540"/>
              <w:tab w:val="right" w:leader="dot" w:pos="8494"/>
            </w:tabs>
            <w:rPr>
              <w:rFonts w:asciiTheme="minorHAnsi" w:eastAsiaTheme="minorEastAsia" w:hAnsiTheme="minorHAnsi" w:cstheme="minorBidi"/>
              <w:noProof/>
              <w:lang w:val="es-ES" w:eastAsia="es-ES" w:bidi="ar-SA"/>
            </w:rPr>
          </w:pPr>
          <w:hyperlink w:anchor="_Toc341871484" w:history="1">
            <w:r w:rsidRPr="007D4728">
              <w:rPr>
                <w:rStyle w:val="Hipervnculo"/>
                <w:noProof/>
              </w:rPr>
              <w:t>3.3</w:t>
            </w:r>
            <w:r>
              <w:rPr>
                <w:rFonts w:asciiTheme="minorHAnsi" w:eastAsiaTheme="minorEastAsia" w:hAnsiTheme="minorHAnsi" w:cstheme="minorBidi"/>
                <w:noProof/>
                <w:lang w:val="es-ES" w:eastAsia="es-ES" w:bidi="ar-SA"/>
              </w:rPr>
              <w:tab/>
            </w:r>
            <w:r w:rsidRPr="007D4728">
              <w:rPr>
                <w:rStyle w:val="Hipervnculo"/>
                <w:noProof/>
              </w:rPr>
              <w:t>Àudio</w:t>
            </w:r>
            <w:r>
              <w:rPr>
                <w:noProof/>
                <w:webHidden/>
              </w:rPr>
              <w:tab/>
            </w:r>
            <w:r>
              <w:rPr>
                <w:noProof/>
                <w:webHidden/>
              </w:rPr>
              <w:fldChar w:fldCharType="begin"/>
            </w:r>
            <w:r>
              <w:rPr>
                <w:noProof/>
                <w:webHidden/>
              </w:rPr>
              <w:instrText xml:space="preserve"> PAGEREF _Toc341871484 \h </w:instrText>
            </w:r>
            <w:r>
              <w:rPr>
                <w:noProof/>
                <w:webHidden/>
              </w:rPr>
            </w:r>
            <w:r>
              <w:rPr>
                <w:noProof/>
                <w:webHidden/>
              </w:rPr>
              <w:fldChar w:fldCharType="separate"/>
            </w:r>
            <w:r>
              <w:rPr>
                <w:noProof/>
                <w:webHidden/>
              </w:rPr>
              <w:t>12</w:t>
            </w:r>
            <w:r>
              <w:rPr>
                <w:noProof/>
                <w:webHidden/>
              </w:rPr>
              <w:fldChar w:fldCharType="end"/>
            </w:r>
          </w:hyperlink>
        </w:p>
        <w:p w:rsidR="00A97796" w:rsidRDefault="00A97796">
          <w:pPr>
            <w:pStyle w:val="TDC2"/>
            <w:tabs>
              <w:tab w:val="left" w:pos="1540"/>
              <w:tab w:val="right" w:leader="dot" w:pos="8494"/>
            </w:tabs>
            <w:rPr>
              <w:rFonts w:asciiTheme="minorHAnsi" w:eastAsiaTheme="minorEastAsia" w:hAnsiTheme="minorHAnsi" w:cstheme="minorBidi"/>
              <w:noProof/>
              <w:lang w:val="es-ES" w:eastAsia="es-ES" w:bidi="ar-SA"/>
            </w:rPr>
          </w:pPr>
          <w:hyperlink w:anchor="_Toc341871485" w:history="1">
            <w:r w:rsidRPr="007D4728">
              <w:rPr>
                <w:rStyle w:val="Hipervnculo"/>
                <w:noProof/>
              </w:rPr>
              <w:t>3.4</w:t>
            </w:r>
            <w:r>
              <w:rPr>
                <w:rFonts w:asciiTheme="minorHAnsi" w:eastAsiaTheme="minorEastAsia" w:hAnsiTheme="minorHAnsi" w:cstheme="minorBidi"/>
                <w:noProof/>
                <w:lang w:val="es-ES" w:eastAsia="es-ES" w:bidi="ar-SA"/>
              </w:rPr>
              <w:tab/>
            </w:r>
            <w:r w:rsidRPr="007D4728">
              <w:rPr>
                <w:rStyle w:val="Hipervnculo"/>
                <w:noProof/>
              </w:rPr>
              <w:t>Pràctica de Traços</w:t>
            </w:r>
            <w:r>
              <w:rPr>
                <w:noProof/>
                <w:webHidden/>
              </w:rPr>
              <w:tab/>
            </w:r>
            <w:r>
              <w:rPr>
                <w:noProof/>
                <w:webHidden/>
              </w:rPr>
              <w:fldChar w:fldCharType="begin"/>
            </w:r>
            <w:r>
              <w:rPr>
                <w:noProof/>
                <w:webHidden/>
              </w:rPr>
              <w:instrText xml:space="preserve"> PAGEREF _Toc341871485 \h </w:instrText>
            </w:r>
            <w:r>
              <w:rPr>
                <w:noProof/>
                <w:webHidden/>
              </w:rPr>
            </w:r>
            <w:r>
              <w:rPr>
                <w:noProof/>
                <w:webHidden/>
              </w:rPr>
              <w:fldChar w:fldCharType="separate"/>
            </w:r>
            <w:r>
              <w:rPr>
                <w:noProof/>
                <w:webHidden/>
              </w:rPr>
              <w:t>13</w:t>
            </w:r>
            <w:r>
              <w:rPr>
                <w:noProof/>
                <w:webHidden/>
              </w:rPr>
              <w:fldChar w:fldCharType="end"/>
            </w:r>
          </w:hyperlink>
        </w:p>
        <w:p w:rsidR="00A97796" w:rsidRDefault="00A97796">
          <w:pPr>
            <w:pStyle w:val="TDC1"/>
            <w:tabs>
              <w:tab w:val="left" w:pos="1100"/>
              <w:tab w:val="right" w:leader="dot" w:pos="8494"/>
            </w:tabs>
            <w:rPr>
              <w:rFonts w:asciiTheme="minorHAnsi" w:eastAsiaTheme="minorEastAsia" w:hAnsiTheme="minorHAnsi" w:cstheme="minorBidi"/>
              <w:noProof/>
              <w:lang w:val="es-ES" w:eastAsia="es-ES" w:bidi="ar-SA"/>
            </w:rPr>
          </w:pPr>
          <w:hyperlink w:anchor="_Toc341871486" w:history="1">
            <w:r w:rsidRPr="007D4728">
              <w:rPr>
                <w:rStyle w:val="Hipervnculo"/>
                <w:noProof/>
              </w:rPr>
              <w:t>4</w:t>
            </w:r>
            <w:r>
              <w:rPr>
                <w:rFonts w:asciiTheme="minorHAnsi" w:eastAsiaTheme="minorEastAsia" w:hAnsiTheme="minorHAnsi" w:cstheme="minorBidi"/>
                <w:noProof/>
                <w:lang w:val="es-ES" w:eastAsia="es-ES" w:bidi="ar-SA"/>
              </w:rPr>
              <w:tab/>
            </w:r>
            <w:r w:rsidRPr="007D4728">
              <w:rPr>
                <w:rStyle w:val="Hipervnculo"/>
                <w:noProof/>
              </w:rPr>
              <w:t>Metodologia de treball</w:t>
            </w:r>
            <w:r>
              <w:rPr>
                <w:noProof/>
                <w:webHidden/>
              </w:rPr>
              <w:tab/>
            </w:r>
            <w:r>
              <w:rPr>
                <w:noProof/>
                <w:webHidden/>
              </w:rPr>
              <w:fldChar w:fldCharType="begin"/>
            </w:r>
            <w:r>
              <w:rPr>
                <w:noProof/>
                <w:webHidden/>
              </w:rPr>
              <w:instrText xml:space="preserve"> PAGEREF _Toc341871486 \h </w:instrText>
            </w:r>
            <w:r>
              <w:rPr>
                <w:noProof/>
                <w:webHidden/>
              </w:rPr>
            </w:r>
            <w:r>
              <w:rPr>
                <w:noProof/>
                <w:webHidden/>
              </w:rPr>
              <w:fldChar w:fldCharType="separate"/>
            </w:r>
            <w:r>
              <w:rPr>
                <w:noProof/>
                <w:webHidden/>
              </w:rPr>
              <w:t>15</w:t>
            </w:r>
            <w:r>
              <w:rPr>
                <w:noProof/>
                <w:webHidden/>
              </w:rPr>
              <w:fldChar w:fldCharType="end"/>
            </w:r>
          </w:hyperlink>
        </w:p>
        <w:p w:rsidR="00A97796" w:rsidRDefault="00A97796">
          <w:pPr>
            <w:pStyle w:val="TDC1"/>
            <w:tabs>
              <w:tab w:val="left" w:pos="1100"/>
              <w:tab w:val="right" w:leader="dot" w:pos="8494"/>
            </w:tabs>
            <w:rPr>
              <w:rFonts w:asciiTheme="minorHAnsi" w:eastAsiaTheme="minorEastAsia" w:hAnsiTheme="minorHAnsi" w:cstheme="minorBidi"/>
              <w:noProof/>
              <w:lang w:val="es-ES" w:eastAsia="es-ES" w:bidi="ar-SA"/>
            </w:rPr>
          </w:pPr>
          <w:hyperlink w:anchor="_Toc341871487" w:history="1">
            <w:r w:rsidRPr="007D4728">
              <w:rPr>
                <w:rStyle w:val="Hipervnculo"/>
                <w:noProof/>
              </w:rPr>
              <w:t>5</w:t>
            </w:r>
            <w:r>
              <w:rPr>
                <w:rFonts w:asciiTheme="minorHAnsi" w:eastAsiaTheme="minorEastAsia" w:hAnsiTheme="minorHAnsi" w:cstheme="minorBidi"/>
                <w:noProof/>
                <w:lang w:val="es-ES" w:eastAsia="es-ES" w:bidi="ar-SA"/>
              </w:rPr>
              <w:tab/>
            </w:r>
            <w:r w:rsidRPr="007D4728">
              <w:rPr>
                <w:rStyle w:val="Hipervnculo"/>
                <w:noProof/>
              </w:rPr>
              <w:t>Anàlisi i disseny</w:t>
            </w:r>
            <w:r>
              <w:rPr>
                <w:noProof/>
                <w:webHidden/>
              </w:rPr>
              <w:tab/>
            </w:r>
            <w:r>
              <w:rPr>
                <w:noProof/>
                <w:webHidden/>
              </w:rPr>
              <w:fldChar w:fldCharType="begin"/>
            </w:r>
            <w:r>
              <w:rPr>
                <w:noProof/>
                <w:webHidden/>
              </w:rPr>
              <w:instrText xml:space="preserve"> PAGEREF _Toc341871487 \h </w:instrText>
            </w:r>
            <w:r>
              <w:rPr>
                <w:noProof/>
                <w:webHidden/>
              </w:rPr>
            </w:r>
            <w:r>
              <w:rPr>
                <w:noProof/>
                <w:webHidden/>
              </w:rPr>
              <w:fldChar w:fldCharType="separate"/>
            </w:r>
            <w:r>
              <w:rPr>
                <w:noProof/>
                <w:webHidden/>
              </w:rPr>
              <w:t>16</w:t>
            </w:r>
            <w:r>
              <w:rPr>
                <w:noProof/>
                <w:webHidden/>
              </w:rPr>
              <w:fldChar w:fldCharType="end"/>
            </w:r>
          </w:hyperlink>
        </w:p>
        <w:p w:rsidR="00A97796" w:rsidRDefault="00A97796">
          <w:pPr>
            <w:pStyle w:val="TDC2"/>
            <w:tabs>
              <w:tab w:val="left" w:pos="1540"/>
              <w:tab w:val="right" w:leader="dot" w:pos="8494"/>
            </w:tabs>
            <w:rPr>
              <w:rFonts w:asciiTheme="minorHAnsi" w:eastAsiaTheme="minorEastAsia" w:hAnsiTheme="minorHAnsi" w:cstheme="minorBidi"/>
              <w:noProof/>
              <w:lang w:val="es-ES" w:eastAsia="es-ES" w:bidi="ar-SA"/>
            </w:rPr>
          </w:pPr>
          <w:hyperlink w:anchor="_Toc341871488" w:history="1">
            <w:r w:rsidRPr="007D4728">
              <w:rPr>
                <w:rStyle w:val="Hipervnculo"/>
                <w:noProof/>
              </w:rPr>
              <w:t>5.1</w:t>
            </w:r>
            <w:r>
              <w:rPr>
                <w:rFonts w:asciiTheme="minorHAnsi" w:eastAsiaTheme="minorEastAsia" w:hAnsiTheme="minorHAnsi" w:cstheme="minorBidi"/>
                <w:noProof/>
                <w:lang w:val="es-ES" w:eastAsia="es-ES" w:bidi="ar-SA"/>
              </w:rPr>
              <w:tab/>
            </w:r>
            <w:r w:rsidRPr="007D4728">
              <w:rPr>
                <w:rStyle w:val="Hipervnculo"/>
                <w:noProof/>
              </w:rPr>
              <w:t>Tecnologia</w:t>
            </w:r>
            <w:r>
              <w:rPr>
                <w:noProof/>
                <w:webHidden/>
              </w:rPr>
              <w:tab/>
            </w:r>
            <w:r>
              <w:rPr>
                <w:noProof/>
                <w:webHidden/>
              </w:rPr>
              <w:fldChar w:fldCharType="begin"/>
            </w:r>
            <w:r>
              <w:rPr>
                <w:noProof/>
                <w:webHidden/>
              </w:rPr>
              <w:instrText xml:space="preserve"> PAGEREF _Toc341871488 \h </w:instrText>
            </w:r>
            <w:r>
              <w:rPr>
                <w:noProof/>
                <w:webHidden/>
              </w:rPr>
            </w:r>
            <w:r>
              <w:rPr>
                <w:noProof/>
                <w:webHidden/>
              </w:rPr>
              <w:fldChar w:fldCharType="separate"/>
            </w:r>
            <w:r>
              <w:rPr>
                <w:noProof/>
                <w:webHidden/>
              </w:rPr>
              <w:t>16</w:t>
            </w:r>
            <w:r>
              <w:rPr>
                <w:noProof/>
                <w:webHidden/>
              </w:rPr>
              <w:fldChar w:fldCharType="end"/>
            </w:r>
          </w:hyperlink>
        </w:p>
        <w:p w:rsidR="00A97796" w:rsidRDefault="00A97796">
          <w:pPr>
            <w:pStyle w:val="TDC2"/>
            <w:tabs>
              <w:tab w:val="left" w:pos="1540"/>
              <w:tab w:val="right" w:leader="dot" w:pos="8494"/>
            </w:tabs>
            <w:rPr>
              <w:rFonts w:asciiTheme="minorHAnsi" w:eastAsiaTheme="minorEastAsia" w:hAnsiTheme="minorHAnsi" w:cstheme="minorBidi"/>
              <w:noProof/>
              <w:lang w:val="es-ES" w:eastAsia="es-ES" w:bidi="ar-SA"/>
            </w:rPr>
          </w:pPr>
          <w:hyperlink w:anchor="_Toc341871489" w:history="1">
            <w:r w:rsidRPr="007D4728">
              <w:rPr>
                <w:rStyle w:val="Hipervnculo"/>
                <w:noProof/>
              </w:rPr>
              <w:t>5.2</w:t>
            </w:r>
            <w:r>
              <w:rPr>
                <w:rFonts w:asciiTheme="minorHAnsi" w:eastAsiaTheme="minorEastAsia" w:hAnsiTheme="minorHAnsi" w:cstheme="minorBidi"/>
                <w:noProof/>
                <w:lang w:val="es-ES" w:eastAsia="es-ES" w:bidi="ar-SA"/>
              </w:rPr>
              <w:tab/>
            </w:r>
            <w:r w:rsidRPr="007D4728">
              <w:rPr>
                <w:rStyle w:val="Hipervnculo"/>
                <w:noProof/>
              </w:rPr>
              <w:t>Arquitectura del sistema</w:t>
            </w:r>
            <w:r>
              <w:rPr>
                <w:noProof/>
                <w:webHidden/>
              </w:rPr>
              <w:tab/>
            </w:r>
            <w:r>
              <w:rPr>
                <w:noProof/>
                <w:webHidden/>
              </w:rPr>
              <w:fldChar w:fldCharType="begin"/>
            </w:r>
            <w:r>
              <w:rPr>
                <w:noProof/>
                <w:webHidden/>
              </w:rPr>
              <w:instrText xml:space="preserve"> PAGEREF _Toc341871489 \h </w:instrText>
            </w:r>
            <w:r>
              <w:rPr>
                <w:noProof/>
                <w:webHidden/>
              </w:rPr>
            </w:r>
            <w:r>
              <w:rPr>
                <w:noProof/>
                <w:webHidden/>
              </w:rPr>
              <w:fldChar w:fldCharType="separate"/>
            </w:r>
            <w:r>
              <w:rPr>
                <w:noProof/>
                <w:webHidden/>
              </w:rPr>
              <w:t>17</w:t>
            </w:r>
            <w:r>
              <w:rPr>
                <w:noProof/>
                <w:webHidden/>
              </w:rPr>
              <w:fldChar w:fldCharType="end"/>
            </w:r>
          </w:hyperlink>
        </w:p>
        <w:p w:rsidR="00A97796" w:rsidRDefault="00A97796">
          <w:pPr>
            <w:pStyle w:val="TDC2"/>
            <w:tabs>
              <w:tab w:val="left" w:pos="1540"/>
              <w:tab w:val="right" w:leader="dot" w:pos="8494"/>
            </w:tabs>
            <w:rPr>
              <w:rFonts w:asciiTheme="minorHAnsi" w:eastAsiaTheme="minorEastAsia" w:hAnsiTheme="minorHAnsi" w:cstheme="minorBidi"/>
              <w:noProof/>
              <w:lang w:val="es-ES" w:eastAsia="es-ES" w:bidi="ar-SA"/>
            </w:rPr>
          </w:pPr>
          <w:hyperlink w:anchor="_Toc341871490" w:history="1">
            <w:r w:rsidRPr="007D4728">
              <w:rPr>
                <w:rStyle w:val="Hipervnculo"/>
                <w:noProof/>
              </w:rPr>
              <w:t>5.3</w:t>
            </w:r>
            <w:r>
              <w:rPr>
                <w:rFonts w:asciiTheme="minorHAnsi" w:eastAsiaTheme="minorEastAsia" w:hAnsiTheme="minorHAnsi" w:cstheme="minorBidi"/>
                <w:noProof/>
                <w:lang w:val="es-ES" w:eastAsia="es-ES" w:bidi="ar-SA"/>
              </w:rPr>
              <w:tab/>
            </w:r>
            <w:r w:rsidRPr="007D4728">
              <w:rPr>
                <w:rStyle w:val="Hipervnculo"/>
                <w:noProof/>
              </w:rPr>
              <w:t>Disseny preliminar del mòdul client</w:t>
            </w:r>
            <w:r>
              <w:rPr>
                <w:noProof/>
                <w:webHidden/>
              </w:rPr>
              <w:tab/>
            </w:r>
            <w:r>
              <w:rPr>
                <w:noProof/>
                <w:webHidden/>
              </w:rPr>
              <w:fldChar w:fldCharType="begin"/>
            </w:r>
            <w:r>
              <w:rPr>
                <w:noProof/>
                <w:webHidden/>
              </w:rPr>
              <w:instrText xml:space="preserve"> PAGEREF _Toc341871490 \h </w:instrText>
            </w:r>
            <w:r>
              <w:rPr>
                <w:noProof/>
                <w:webHidden/>
              </w:rPr>
            </w:r>
            <w:r>
              <w:rPr>
                <w:noProof/>
                <w:webHidden/>
              </w:rPr>
              <w:fldChar w:fldCharType="separate"/>
            </w:r>
            <w:r>
              <w:rPr>
                <w:noProof/>
                <w:webHidden/>
              </w:rPr>
              <w:t>18</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491" w:history="1">
            <w:r w:rsidRPr="007D4728">
              <w:rPr>
                <w:rStyle w:val="Hipervnculo"/>
                <w:noProof/>
              </w:rPr>
              <w:t>5.3.1</w:t>
            </w:r>
            <w:r>
              <w:rPr>
                <w:rFonts w:asciiTheme="minorHAnsi" w:eastAsiaTheme="minorEastAsia" w:hAnsiTheme="minorHAnsi" w:cstheme="minorBidi"/>
                <w:noProof/>
                <w:lang w:val="es-ES" w:eastAsia="es-ES" w:bidi="ar-SA"/>
              </w:rPr>
              <w:tab/>
            </w:r>
            <w:r w:rsidRPr="007D4728">
              <w:rPr>
                <w:rStyle w:val="Hipervnculo"/>
                <w:noProof/>
              </w:rPr>
              <w:t>Les pantalles del client</w:t>
            </w:r>
            <w:r>
              <w:rPr>
                <w:noProof/>
                <w:webHidden/>
              </w:rPr>
              <w:tab/>
            </w:r>
            <w:r>
              <w:rPr>
                <w:noProof/>
                <w:webHidden/>
              </w:rPr>
              <w:fldChar w:fldCharType="begin"/>
            </w:r>
            <w:r>
              <w:rPr>
                <w:noProof/>
                <w:webHidden/>
              </w:rPr>
              <w:instrText xml:space="preserve"> PAGEREF _Toc341871491 \h </w:instrText>
            </w:r>
            <w:r>
              <w:rPr>
                <w:noProof/>
                <w:webHidden/>
              </w:rPr>
            </w:r>
            <w:r>
              <w:rPr>
                <w:noProof/>
                <w:webHidden/>
              </w:rPr>
              <w:fldChar w:fldCharType="separate"/>
            </w:r>
            <w:r>
              <w:rPr>
                <w:noProof/>
                <w:webHidden/>
              </w:rPr>
              <w:t>18</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492" w:history="1">
            <w:r w:rsidRPr="007D4728">
              <w:rPr>
                <w:rStyle w:val="Hipervnculo"/>
                <w:noProof/>
              </w:rPr>
              <w:t>5.3.2</w:t>
            </w:r>
            <w:r>
              <w:rPr>
                <w:rFonts w:asciiTheme="minorHAnsi" w:eastAsiaTheme="minorEastAsia" w:hAnsiTheme="minorHAnsi" w:cstheme="minorBidi"/>
                <w:noProof/>
                <w:lang w:val="es-ES" w:eastAsia="es-ES" w:bidi="ar-SA"/>
              </w:rPr>
              <w:tab/>
            </w:r>
            <w:r w:rsidRPr="007D4728">
              <w:rPr>
                <w:rStyle w:val="Hipervnculo"/>
                <w:noProof/>
              </w:rPr>
              <w:t>Els objectes del model</w:t>
            </w:r>
            <w:r>
              <w:rPr>
                <w:noProof/>
                <w:webHidden/>
              </w:rPr>
              <w:tab/>
            </w:r>
            <w:r>
              <w:rPr>
                <w:noProof/>
                <w:webHidden/>
              </w:rPr>
              <w:fldChar w:fldCharType="begin"/>
            </w:r>
            <w:r>
              <w:rPr>
                <w:noProof/>
                <w:webHidden/>
              </w:rPr>
              <w:instrText xml:space="preserve"> PAGEREF _Toc341871492 \h </w:instrText>
            </w:r>
            <w:r>
              <w:rPr>
                <w:noProof/>
                <w:webHidden/>
              </w:rPr>
            </w:r>
            <w:r>
              <w:rPr>
                <w:noProof/>
                <w:webHidden/>
              </w:rPr>
              <w:fldChar w:fldCharType="separate"/>
            </w:r>
            <w:r>
              <w:rPr>
                <w:noProof/>
                <w:webHidden/>
              </w:rPr>
              <w:t>25</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493" w:history="1">
            <w:r w:rsidRPr="007D4728">
              <w:rPr>
                <w:rStyle w:val="Hipervnculo"/>
                <w:noProof/>
              </w:rPr>
              <w:t>5.3.3</w:t>
            </w:r>
            <w:r>
              <w:rPr>
                <w:rFonts w:asciiTheme="minorHAnsi" w:eastAsiaTheme="minorEastAsia" w:hAnsiTheme="minorHAnsi" w:cstheme="minorBidi"/>
                <w:noProof/>
                <w:lang w:val="es-ES" w:eastAsia="es-ES" w:bidi="ar-SA"/>
              </w:rPr>
              <w:tab/>
            </w:r>
            <w:r w:rsidRPr="007D4728">
              <w:rPr>
                <w:rStyle w:val="Hipervnculo"/>
                <w:noProof/>
              </w:rPr>
              <w:t>Peticions Client – Client</w:t>
            </w:r>
            <w:r>
              <w:rPr>
                <w:noProof/>
                <w:webHidden/>
              </w:rPr>
              <w:tab/>
            </w:r>
            <w:r>
              <w:rPr>
                <w:noProof/>
                <w:webHidden/>
              </w:rPr>
              <w:fldChar w:fldCharType="begin"/>
            </w:r>
            <w:r>
              <w:rPr>
                <w:noProof/>
                <w:webHidden/>
              </w:rPr>
              <w:instrText xml:space="preserve"> PAGEREF _Toc341871493 \h </w:instrText>
            </w:r>
            <w:r>
              <w:rPr>
                <w:noProof/>
                <w:webHidden/>
              </w:rPr>
            </w:r>
            <w:r>
              <w:rPr>
                <w:noProof/>
                <w:webHidden/>
              </w:rPr>
              <w:fldChar w:fldCharType="separate"/>
            </w:r>
            <w:r>
              <w:rPr>
                <w:noProof/>
                <w:webHidden/>
              </w:rPr>
              <w:t>26</w:t>
            </w:r>
            <w:r>
              <w:rPr>
                <w:noProof/>
                <w:webHidden/>
              </w:rPr>
              <w:fldChar w:fldCharType="end"/>
            </w:r>
          </w:hyperlink>
        </w:p>
        <w:p w:rsidR="00A97796" w:rsidRDefault="00A97796">
          <w:pPr>
            <w:pStyle w:val="TDC2"/>
            <w:tabs>
              <w:tab w:val="left" w:pos="1540"/>
              <w:tab w:val="right" w:leader="dot" w:pos="8494"/>
            </w:tabs>
            <w:rPr>
              <w:rFonts w:asciiTheme="minorHAnsi" w:eastAsiaTheme="minorEastAsia" w:hAnsiTheme="minorHAnsi" w:cstheme="minorBidi"/>
              <w:noProof/>
              <w:lang w:val="es-ES" w:eastAsia="es-ES" w:bidi="ar-SA"/>
            </w:rPr>
          </w:pPr>
          <w:hyperlink w:anchor="_Toc341871494" w:history="1">
            <w:r w:rsidRPr="007D4728">
              <w:rPr>
                <w:rStyle w:val="Hipervnculo"/>
                <w:noProof/>
              </w:rPr>
              <w:t>5.4</w:t>
            </w:r>
            <w:r>
              <w:rPr>
                <w:rFonts w:asciiTheme="minorHAnsi" w:eastAsiaTheme="minorEastAsia" w:hAnsiTheme="minorHAnsi" w:cstheme="minorBidi"/>
                <w:noProof/>
                <w:lang w:val="es-ES" w:eastAsia="es-ES" w:bidi="ar-SA"/>
              </w:rPr>
              <w:tab/>
            </w:r>
            <w:r w:rsidRPr="007D4728">
              <w:rPr>
                <w:rStyle w:val="Hipervnculo"/>
                <w:noProof/>
              </w:rPr>
              <w:t>Disseny preliminar del mòdul del servidor</w:t>
            </w:r>
            <w:r>
              <w:rPr>
                <w:noProof/>
                <w:webHidden/>
              </w:rPr>
              <w:tab/>
            </w:r>
            <w:r>
              <w:rPr>
                <w:noProof/>
                <w:webHidden/>
              </w:rPr>
              <w:fldChar w:fldCharType="begin"/>
            </w:r>
            <w:r>
              <w:rPr>
                <w:noProof/>
                <w:webHidden/>
              </w:rPr>
              <w:instrText xml:space="preserve"> PAGEREF _Toc341871494 \h </w:instrText>
            </w:r>
            <w:r>
              <w:rPr>
                <w:noProof/>
                <w:webHidden/>
              </w:rPr>
            </w:r>
            <w:r>
              <w:rPr>
                <w:noProof/>
                <w:webHidden/>
              </w:rPr>
              <w:fldChar w:fldCharType="separate"/>
            </w:r>
            <w:r>
              <w:rPr>
                <w:noProof/>
                <w:webHidden/>
              </w:rPr>
              <w:t>30</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495" w:history="1">
            <w:r w:rsidRPr="007D4728">
              <w:rPr>
                <w:rStyle w:val="Hipervnculo"/>
                <w:noProof/>
              </w:rPr>
              <w:t>5.4.1</w:t>
            </w:r>
            <w:r>
              <w:rPr>
                <w:rFonts w:asciiTheme="minorHAnsi" w:eastAsiaTheme="minorEastAsia" w:hAnsiTheme="minorHAnsi" w:cstheme="minorBidi"/>
                <w:noProof/>
                <w:lang w:val="es-ES" w:eastAsia="es-ES" w:bidi="ar-SA"/>
              </w:rPr>
              <w:tab/>
            </w:r>
            <w:r w:rsidRPr="007D4728">
              <w:rPr>
                <w:rStyle w:val="Hipervnculo"/>
                <w:noProof/>
              </w:rPr>
              <w:t>Avantatges de la implementació de les accions en servidor</w:t>
            </w:r>
            <w:r>
              <w:rPr>
                <w:noProof/>
                <w:webHidden/>
              </w:rPr>
              <w:tab/>
            </w:r>
            <w:r>
              <w:rPr>
                <w:noProof/>
                <w:webHidden/>
              </w:rPr>
              <w:fldChar w:fldCharType="begin"/>
            </w:r>
            <w:r>
              <w:rPr>
                <w:noProof/>
                <w:webHidden/>
              </w:rPr>
              <w:instrText xml:space="preserve"> PAGEREF _Toc341871495 \h </w:instrText>
            </w:r>
            <w:r>
              <w:rPr>
                <w:noProof/>
                <w:webHidden/>
              </w:rPr>
            </w:r>
            <w:r>
              <w:rPr>
                <w:noProof/>
                <w:webHidden/>
              </w:rPr>
              <w:fldChar w:fldCharType="separate"/>
            </w:r>
            <w:r>
              <w:rPr>
                <w:noProof/>
                <w:webHidden/>
              </w:rPr>
              <w:t>31</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496" w:history="1">
            <w:r w:rsidRPr="007D4728">
              <w:rPr>
                <w:rStyle w:val="Hipervnculo"/>
                <w:noProof/>
              </w:rPr>
              <w:t>5.4.2</w:t>
            </w:r>
            <w:r>
              <w:rPr>
                <w:rFonts w:asciiTheme="minorHAnsi" w:eastAsiaTheme="minorEastAsia" w:hAnsiTheme="minorHAnsi" w:cstheme="minorBidi"/>
                <w:noProof/>
                <w:lang w:val="es-ES" w:eastAsia="es-ES" w:bidi="ar-SA"/>
              </w:rPr>
              <w:tab/>
            </w:r>
            <w:r w:rsidRPr="007D4728">
              <w:rPr>
                <w:rStyle w:val="Hipervnculo"/>
                <w:noProof/>
              </w:rPr>
              <w:t>Inconvenients de la implementació de les accions en servidor</w:t>
            </w:r>
            <w:r>
              <w:rPr>
                <w:noProof/>
                <w:webHidden/>
              </w:rPr>
              <w:tab/>
            </w:r>
            <w:r>
              <w:rPr>
                <w:noProof/>
                <w:webHidden/>
              </w:rPr>
              <w:fldChar w:fldCharType="begin"/>
            </w:r>
            <w:r>
              <w:rPr>
                <w:noProof/>
                <w:webHidden/>
              </w:rPr>
              <w:instrText xml:space="preserve"> PAGEREF _Toc341871496 \h </w:instrText>
            </w:r>
            <w:r>
              <w:rPr>
                <w:noProof/>
                <w:webHidden/>
              </w:rPr>
            </w:r>
            <w:r>
              <w:rPr>
                <w:noProof/>
                <w:webHidden/>
              </w:rPr>
              <w:fldChar w:fldCharType="separate"/>
            </w:r>
            <w:r>
              <w:rPr>
                <w:noProof/>
                <w:webHidden/>
              </w:rPr>
              <w:t>31</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497" w:history="1">
            <w:r w:rsidRPr="007D4728">
              <w:rPr>
                <w:rStyle w:val="Hipervnculo"/>
                <w:noProof/>
              </w:rPr>
              <w:t>5.4.3</w:t>
            </w:r>
            <w:r>
              <w:rPr>
                <w:rFonts w:asciiTheme="minorHAnsi" w:eastAsiaTheme="minorEastAsia" w:hAnsiTheme="minorHAnsi" w:cstheme="minorBidi"/>
                <w:noProof/>
                <w:lang w:val="es-ES" w:eastAsia="es-ES" w:bidi="ar-SA"/>
              </w:rPr>
              <w:tab/>
            </w:r>
            <w:r w:rsidRPr="007D4728">
              <w:rPr>
                <w:rStyle w:val="Hipervnculo"/>
                <w:noProof/>
              </w:rPr>
              <w:t>El controlador</w:t>
            </w:r>
            <w:r>
              <w:rPr>
                <w:noProof/>
                <w:webHidden/>
              </w:rPr>
              <w:tab/>
            </w:r>
            <w:r>
              <w:rPr>
                <w:noProof/>
                <w:webHidden/>
              </w:rPr>
              <w:fldChar w:fldCharType="begin"/>
            </w:r>
            <w:r>
              <w:rPr>
                <w:noProof/>
                <w:webHidden/>
              </w:rPr>
              <w:instrText xml:space="preserve"> PAGEREF _Toc341871497 \h </w:instrText>
            </w:r>
            <w:r>
              <w:rPr>
                <w:noProof/>
                <w:webHidden/>
              </w:rPr>
            </w:r>
            <w:r>
              <w:rPr>
                <w:noProof/>
                <w:webHidden/>
              </w:rPr>
              <w:fldChar w:fldCharType="separate"/>
            </w:r>
            <w:r>
              <w:rPr>
                <w:noProof/>
                <w:webHidden/>
              </w:rPr>
              <w:t>31</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498" w:history="1">
            <w:r w:rsidRPr="007D4728">
              <w:rPr>
                <w:rStyle w:val="Hipervnculo"/>
                <w:noProof/>
              </w:rPr>
              <w:t>5.4.4</w:t>
            </w:r>
            <w:r>
              <w:rPr>
                <w:rFonts w:asciiTheme="minorHAnsi" w:eastAsiaTheme="minorEastAsia" w:hAnsiTheme="minorHAnsi" w:cstheme="minorBidi"/>
                <w:noProof/>
                <w:lang w:val="es-ES" w:eastAsia="es-ES" w:bidi="ar-SA"/>
              </w:rPr>
              <w:tab/>
            </w:r>
            <w:r w:rsidRPr="007D4728">
              <w:rPr>
                <w:rStyle w:val="Hipervnculo"/>
                <w:noProof/>
              </w:rPr>
              <w:t>El model</w:t>
            </w:r>
            <w:r>
              <w:rPr>
                <w:noProof/>
                <w:webHidden/>
              </w:rPr>
              <w:tab/>
            </w:r>
            <w:r>
              <w:rPr>
                <w:noProof/>
                <w:webHidden/>
              </w:rPr>
              <w:fldChar w:fldCharType="begin"/>
            </w:r>
            <w:r>
              <w:rPr>
                <w:noProof/>
                <w:webHidden/>
              </w:rPr>
              <w:instrText xml:space="preserve"> PAGEREF _Toc341871498 \h </w:instrText>
            </w:r>
            <w:r>
              <w:rPr>
                <w:noProof/>
                <w:webHidden/>
              </w:rPr>
            </w:r>
            <w:r>
              <w:rPr>
                <w:noProof/>
                <w:webHidden/>
              </w:rPr>
              <w:fldChar w:fldCharType="separate"/>
            </w:r>
            <w:r>
              <w:rPr>
                <w:noProof/>
                <w:webHidden/>
              </w:rPr>
              <w:t>32</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499" w:history="1">
            <w:r w:rsidRPr="007D4728">
              <w:rPr>
                <w:rStyle w:val="Hipervnculo"/>
                <w:noProof/>
              </w:rPr>
              <w:t>5.4.5</w:t>
            </w:r>
            <w:r>
              <w:rPr>
                <w:rFonts w:asciiTheme="minorHAnsi" w:eastAsiaTheme="minorEastAsia" w:hAnsiTheme="minorHAnsi" w:cstheme="minorBidi"/>
                <w:noProof/>
                <w:lang w:val="es-ES" w:eastAsia="es-ES" w:bidi="ar-SA"/>
              </w:rPr>
              <w:tab/>
            </w:r>
            <w:r w:rsidRPr="007D4728">
              <w:rPr>
                <w:rStyle w:val="Hipervnculo"/>
                <w:noProof/>
              </w:rPr>
              <w:t>Els objectes del model</w:t>
            </w:r>
            <w:r>
              <w:rPr>
                <w:noProof/>
                <w:webHidden/>
              </w:rPr>
              <w:tab/>
            </w:r>
            <w:r>
              <w:rPr>
                <w:noProof/>
                <w:webHidden/>
              </w:rPr>
              <w:fldChar w:fldCharType="begin"/>
            </w:r>
            <w:r>
              <w:rPr>
                <w:noProof/>
                <w:webHidden/>
              </w:rPr>
              <w:instrText xml:space="preserve"> PAGEREF _Toc341871499 \h </w:instrText>
            </w:r>
            <w:r>
              <w:rPr>
                <w:noProof/>
                <w:webHidden/>
              </w:rPr>
            </w:r>
            <w:r>
              <w:rPr>
                <w:noProof/>
                <w:webHidden/>
              </w:rPr>
              <w:fldChar w:fldCharType="separate"/>
            </w:r>
            <w:r>
              <w:rPr>
                <w:noProof/>
                <w:webHidden/>
              </w:rPr>
              <w:t>32</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500" w:history="1">
            <w:r w:rsidRPr="007D4728">
              <w:rPr>
                <w:rStyle w:val="Hipervnculo"/>
                <w:noProof/>
              </w:rPr>
              <w:t>5.4.6</w:t>
            </w:r>
            <w:r>
              <w:rPr>
                <w:rFonts w:asciiTheme="minorHAnsi" w:eastAsiaTheme="minorEastAsia" w:hAnsiTheme="minorHAnsi" w:cstheme="minorBidi"/>
                <w:noProof/>
                <w:lang w:val="es-ES" w:eastAsia="es-ES" w:bidi="ar-SA"/>
              </w:rPr>
              <w:tab/>
            </w:r>
            <w:r w:rsidRPr="007D4728">
              <w:rPr>
                <w:rStyle w:val="Hipervnculo"/>
                <w:noProof/>
              </w:rPr>
              <w:t>Emmagatzematge de dades</w:t>
            </w:r>
            <w:r>
              <w:rPr>
                <w:noProof/>
                <w:webHidden/>
              </w:rPr>
              <w:tab/>
            </w:r>
            <w:r>
              <w:rPr>
                <w:noProof/>
                <w:webHidden/>
              </w:rPr>
              <w:fldChar w:fldCharType="begin"/>
            </w:r>
            <w:r>
              <w:rPr>
                <w:noProof/>
                <w:webHidden/>
              </w:rPr>
              <w:instrText xml:space="preserve"> PAGEREF _Toc341871500 \h </w:instrText>
            </w:r>
            <w:r>
              <w:rPr>
                <w:noProof/>
                <w:webHidden/>
              </w:rPr>
            </w:r>
            <w:r>
              <w:rPr>
                <w:noProof/>
                <w:webHidden/>
              </w:rPr>
              <w:fldChar w:fldCharType="separate"/>
            </w:r>
            <w:r>
              <w:rPr>
                <w:noProof/>
                <w:webHidden/>
              </w:rPr>
              <w:t>33</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501" w:history="1">
            <w:r w:rsidRPr="007D4728">
              <w:rPr>
                <w:rStyle w:val="Hipervnculo"/>
                <w:noProof/>
              </w:rPr>
              <w:t>5.4.7</w:t>
            </w:r>
            <w:r>
              <w:rPr>
                <w:rFonts w:asciiTheme="minorHAnsi" w:eastAsiaTheme="minorEastAsia" w:hAnsiTheme="minorHAnsi" w:cstheme="minorBidi"/>
                <w:noProof/>
                <w:lang w:val="es-ES" w:eastAsia="es-ES" w:bidi="ar-SA"/>
              </w:rPr>
              <w:tab/>
            </w:r>
            <w:r w:rsidRPr="007D4728">
              <w:rPr>
                <w:rStyle w:val="Hipervnculo"/>
                <w:noProof/>
              </w:rPr>
              <w:t>Comunicacions client – servidor</w:t>
            </w:r>
            <w:r>
              <w:rPr>
                <w:noProof/>
                <w:webHidden/>
              </w:rPr>
              <w:tab/>
            </w:r>
            <w:r>
              <w:rPr>
                <w:noProof/>
                <w:webHidden/>
              </w:rPr>
              <w:fldChar w:fldCharType="begin"/>
            </w:r>
            <w:r>
              <w:rPr>
                <w:noProof/>
                <w:webHidden/>
              </w:rPr>
              <w:instrText xml:space="preserve"> PAGEREF _Toc341871501 \h </w:instrText>
            </w:r>
            <w:r>
              <w:rPr>
                <w:noProof/>
                <w:webHidden/>
              </w:rPr>
            </w:r>
            <w:r>
              <w:rPr>
                <w:noProof/>
                <w:webHidden/>
              </w:rPr>
              <w:fldChar w:fldCharType="separate"/>
            </w:r>
            <w:r>
              <w:rPr>
                <w:noProof/>
                <w:webHidden/>
              </w:rPr>
              <w:t>33</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502" w:history="1">
            <w:r w:rsidRPr="007D4728">
              <w:rPr>
                <w:rStyle w:val="Hipervnculo"/>
                <w:noProof/>
              </w:rPr>
              <w:t>5.4.8</w:t>
            </w:r>
            <w:r>
              <w:rPr>
                <w:rFonts w:asciiTheme="minorHAnsi" w:eastAsiaTheme="minorEastAsia" w:hAnsiTheme="minorHAnsi" w:cstheme="minorBidi"/>
                <w:noProof/>
                <w:lang w:val="es-ES" w:eastAsia="es-ES" w:bidi="ar-SA"/>
              </w:rPr>
              <w:tab/>
            </w:r>
            <w:r w:rsidRPr="007D4728">
              <w:rPr>
                <w:rStyle w:val="Hipervnculo"/>
                <w:noProof/>
              </w:rPr>
              <w:t>Peticions Client – Servidor</w:t>
            </w:r>
            <w:r>
              <w:rPr>
                <w:noProof/>
                <w:webHidden/>
              </w:rPr>
              <w:tab/>
            </w:r>
            <w:r>
              <w:rPr>
                <w:noProof/>
                <w:webHidden/>
              </w:rPr>
              <w:fldChar w:fldCharType="begin"/>
            </w:r>
            <w:r>
              <w:rPr>
                <w:noProof/>
                <w:webHidden/>
              </w:rPr>
              <w:instrText xml:space="preserve"> PAGEREF _Toc341871502 \h </w:instrText>
            </w:r>
            <w:r>
              <w:rPr>
                <w:noProof/>
                <w:webHidden/>
              </w:rPr>
            </w:r>
            <w:r>
              <w:rPr>
                <w:noProof/>
                <w:webHidden/>
              </w:rPr>
              <w:fldChar w:fldCharType="separate"/>
            </w:r>
            <w:r>
              <w:rPr>
                <w:noProof/>
                <w:webHidden/>
              </w:rPr>
              <w:t>34</w:t>
            </w:r>
            <w:r>
              <w:rPr>
                <w:noProof/>
                <w:webHidden/>
              </w:rPr>
              <w:fldChar w:fldCharType="end"/>
            </w:r>
          </w:hyperlink>
        </w:p>
        <w:p w:rsidR="00A97796" w:rsidRDefault="00A97796">
          <w:pPr>
            <w:pStyle w:val="TDC1"/>
            <w:tabs>
              <w:tab w:val="left" w:pos="1100"/>
              <w:tab w:val="right" w:leader="dot" w:pos="8494"/>
            </w:tabs>
            <w:rPr>
              <w:rFonts w:asciiTheme="minorHAnsi" w:eastAsiaTheme="minorEastAsia" w:hAnsiTheme="minorHAnsi" w:cstheme="minorBidi"/>
              <w:noProof/>
              <w:lang w:val="es-ES" w:eastAsia="es-ES" w:bidi="ar-SA"/>
            </w:rPr>
          </w:pPr>
          <w:hyperlink w:anchor="_Toc341871503" w:history="1">
            <w:r w:rsidRPr="007D4728">
              <w:rPr>
                <w:rStyle w:val="Hipervnculo"/>
                <w:noProof/>
              </w:rPr>
              <w:t>6</w:t>
            </w:r>
            <w:r>
              <w:rPr>
                <w:rFonts w:asciiTheme="minorHAnsi" w:eastAsiaTheme="minorEastAsia" w:hAnsiTheme="minorHAnsi" w:cstheme="minorBidi"/>
                <w:noProof/>
                <w:lang w:val="es-ES" w:eastAsia="es-ES" w:bidi="ar-SA"/>
              </w:rPr>
              <w:tab/>
            </w:r>
            <w:r w:rsidRPr="007D4728">
              <w:rPr>
                <w:rStyle w:val="Hipervnculo"/>
                <w:noProof/>
              </w:rPr>
              <w:t>Impleme</w:t>
            </w:r>
            <w:r w:rsidRPr="007D4728">
              <w:rPr>
                <w:rStyle w:val="Hipervnculo"/>
                <w:noProof/>
              </w:rPr>
              <w:t>n</w:t>
            </w:r>
            <w:r w:rsidRPr="007D4728">
              <w:rPr>
                <w:rStyle w:val="Hipervnculo"/>
                <w:noProof/>
              </w:rPr>
              <w:t>tació</w:t>
            </w:r>
            <w:r>
              <w:rPr>
                <w:noProof/>
                <w:webHidden/>
              </w:rPr>
              <w:tab/>
            </w:r>
            <w:r>
              <w:rPr>
                <w:noProof/>
                <w:webHidden/>
              </w:rPr>
              <w:fldChar w:fldCharType="begin"/>
            </w:r>
            <w:r>
              <w:rPr>
                <w:noProof/>
                <w:webHidden/>
              </w:rPr>
              <w:instrText xml:space="preserve"> PAGEREF _Toc341871503 \h </w:instrText>
            </w:r>
            <w:r>
              <w:rPr>
                <w:noProof/>
                <w:webHidden/>
              </w:rPr>
            </w:r>
            <w:r>
              <w:rPr>
                <w:noProof/>
                <w:webHidden/>
              </w:rPr>
              <w:fldChar w:fldCharType="separate"/>
            </w:r>
            <w:r>
              <w:rPr>
                <w:noProof/>
                <w:webHidden/>
              </w:rPr>
              <w:t>37</w:t>
            </w:r>
            <w:r>
              <w:rPr>
                <w:noProof/>
                <w:webHidden/>
              </w:rPr>
              <w:fldChar w:fldCharType="end"/>
            </w:r>
          </w:hyperlink>
        </w:p>
        <w:p w:rsidR="00A97796" w:rsidRDefault="00A97796">
          <w:pPr>
            <w:pStyle w:val="TDC2"/>
            <w:tabs>
              <w:tab w:val="left" w:pos="1540"/>
              <w:tab w:val="right" w:leader="dot" w:pos="8494"/>
            </w:tabs>
            <w:rPr>
              <w:rFonts w:asciiTheme="minorHAnsi" w:eastAsiaTheme="minorEastAsia" w:hAnsiTheme="minorHAnsi" w:cstheme="minorBidi"/>
              <w:noProof/>
              <w:lang w:val="es-ES" w:eastAsia="es-ES" w:bidi="ar-SA"/>
            </w:rPr>
          </w:pPr>
          <w:hyperlink w:anchor="_Toc341871504" w:history="1">
            <w:r w:rsidRPr="007D4728">
              <w:rPr>
                <w:rStyle w:val="Hipervnculo"/>
                <w:noProof/>
              </w:rPr>
              <w:t>6.1</w:t>
            </w:r>
            <w:r>
              <w:rPr>
                <w:rFonts w:asciiTheme="minorHAnsi" w:eastAsiaTheme="minorEastAsia" w:hAnsiTheme="minorHAnsi" w:cstheme="minorBidi"/>
                <w:noProof/>
                <w:lang w:val="es-ES" w:eastAsia="es-ES" w:bidi="ar-SA"/>
              </w:rPr>
              <w:tab/>
            </w:r>
            <w:r w:rsidRPr="007D4728">
              <w:rPr>
                <w:rStyle w:val="Hipervnculo"/>
                <w:noProof/>
              </w:rPr>
              <w:t>Client</w:t>
            </w:r>
            <w:r>
              <w:rPr>
                <w:noProof/>
                <w:webHidden/>
              </w:rPr>
              <w:tab/>
            </w:r>
            <w:r>
              <w:rPr>
                <w:noProof/>
                <w:webHidden/>
              </w:rPr>
              <w:fldChar w:fldCharType="begin"/>
            </w:r>
            <w:r>
              <w:rPr>
                <w:noProof/>
                <w:webHidden/>
              </w:rPr>
              <w:instrText xml:space="preserve"> PAGEREF _Toc341871504 \h </w:instrText>
            </w:r>
            <w:r>
              <w:rPr>
                <w:noProof/>
                <w:webHidden/>
              </w:rPr>
            </w:r>
            <w:r>
              <w:rPr>
                <w:noProof/>
                <w:webHidden/>
              </w:rPr>
              <w:fldChar w:fldCharType="separate"/>
            </w:r>
            <w:r>
              <w:rPr>
                <w:noProof/>
                <w:webHidden/>
              </w:rPr>
              <w:t>37</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505" w:history="1">
            <w:r w:rsidRPr="007D4728">
              <w:rPr>
                <w:rStyle w:val="Hipervnculo"/>
                <w:noProof/>
              </w:rPr>
              <w:t>6.1.1</w:t>
            </w:r>
            <w:r>
              <w:rPr>
                <w:rFonts w:asciiTheme="minorHAnsi" w:eastAsiaTheme="minorEastAsia" w:hAnsiTheme="minorHAnsi" w:cstheme="minorBidi"/>
                <w:noProof/>
                <w:lang w:val="es-ES" w:eastAsia="es-ES" w:bidi="ar-SA"/>
              </w:rPr>
              <w:tab/>
            </w:r>
            <w:r w:rsidRPr="007D4728">
              <w:rPr>
                <w:rStyle w:val="Hipervnculo"/>
                <w:noProof/>
              </w:rPr>
              <w:t>CU_01: Llistat de paraules</w:t>
            </w:r>
            <w:r>
              <w:rPr>
                <w:noProof/>
                <w:webHidden/>
              </w:rPr>
              <w:tab/>
            </w:r>
            <w:r>
              <w:rPr>
                <w:noProof/>
                <w:webHidden/>
              </w:rPr>
              <w:fldChar w:fldCharType="begin"/>
            </w:r>
            <w:r>
              <w:rPr>
                <w:noProof/>
                <w:webHidden/>
              </w:rPr>
              <w:instrText xml:space="preserve"> PAGEREF _Toc341871505 \h </w:instrText>
            </w:r>
            <w:r>
              <w:rPr>
                <w:noProof/>
                <w:webHidden/>
              </w:rPr>
            </w:r>
            <w:r>
              <w:rPr>
                <w:noProof/>
                <w:webHidden/>
              </w:rPr>
              <w:fldChar w:fldCharType="separate"/>
            </w:r>
            <w:r>
              <w:rPr>
                <w:noProof/>
                <w:webHidden/>
              </w:rPr>
              <w:t>37</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506" w:history="1">
            <w:r w:rsidRPr="007D4728">
              <w:rPr>
                <w:rStyle w:val="Hipervnculo"/>
                <w:noProof/>
              </w:rPr>
              <w:t>6.1.2</w:t>
            </w:r>
            <w:r>
              <w:rPr>
                <w:rFonts w:asciiTheme="minorHAnsi" w:eastAsiaTheme="minorEastAsia" w:hAnsiTheme="minorHAnsi" w:cstheme="minorBidi"/>
                <w:noProof/>
                <w:lang w:val="es-ES" w:eastAsia="es-ES" w:bidi="ar-SA"/>
              </w:rPr>
              <w:tab/>
            </w:r>
            <w:r w:rsidRPr="007D4728">
              <w:rPr>
                <w:rStyle w:val="Hipervnculo"/>
                <w:noProof/>
              </w:rPr>
              <w:t>CU_02: Detall d’una paraula</w:t>
            </w:r>
            <w:r>
              <w:rPr>
                <w:noProof/>
                <w:webHidden/>
              </w:rPr>
              <w:tab/>
            </w:r>
            <w:r>
              <w:rPr>
                <w:noProof/>
                <w:webHidden/>
              </w:rPr>
              <w:fldChar w:fldCharType="begin"/>
            </w:r>
            <w:r>
              <w:rPr>
                <w:noProof/>
                <w:webHidden/>
              </w:rPr>
              <w:instrText xml:space="preserve"> PAGEREF _Toc341871506 \h </w:instrText>
            </w:r>
            <w:r>
              <w:rPr>
                <w:noProof/>
                <w:webHidden/>
              </w:rPr>
            </w:r>
            <w:r>
              <w:rPr>
                <w:noProof/>
                <w:webHidden/>
              </w:rPr>
              <w:fldChar w:fldCharType="separate"/>
            </w:r>
            <w:r>
              <w:rPr>
                <w:noProof/>
                <w:webHidden/>
              </w:rPr>
              <w:t>38</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507" w:history="1">
            <w:r w:rsidRPr="007D4728">
              <w:rPr>
                <w:rStyle w:val="Hipervnculo"/>
                <w:noProof/>
              </w:rPr>
              <w:t>6.1.3</w:t>
            </w:r>
            <w:r>
              <w:rPr>
                <w:rFonts w:asciiTheme="minorHAnsi" w:eastAsiaTheme="minorEastAsia" w:hAnsiTheme="minorHAnsi" w:cstheme="minorBidi"/>
                <w:noProof/>
                <w:lang w:val="es-ES" w:eastAsia="es-ES" w:bidi="ar-SA"/>
              </w:rPr>
              <w:tab/>
            </w:r>
            <w:r w:rsidRPr="007D4728">
              <w:rPr>
                <w:rStyle w:val="Hipervnculo"/>
                <w:noProof/>
              </w:rPr>
              <w:t>CU_03: Opcions d’una paraula</w:t>
            </w:r>
            <w:r>
              <w:rPr>
                <w:noProof/>
                <w:webHidden/>
              </w:rPr>
              <w:tab/>
            </w:r>
            <w:r>
              <w:rPr>
                <w:noProof/>
                <w:webHidden/>
              </w:rPr>
              <w:fldChar w:fldCharType="begin"/>
            </w:r>
            <w:r>
              <w:rPr>
                <w:noProof/>
                <w:webHidden/>
              </w:rPr>
              <w:instrText xml:space="preserve"> PAGEREF _Toc341871507 \h </w:instrText>
            </w:r>
            <w:r>
              <w:rPr>
                <w:noProof/>
                <w:webHidden/>
              </w:rPr>
            </w:r>
            <w:r>
              <w:rPr>
                <w:noProof/>
                <w:webHidden/>
              </w:rPr>
              <w:fldChar w:fldCharType="separate"/>
            </w:r>
            <w:r>
              <w:rPr>
                <w:noProof/>
                <w:webHidden/>
              </w:rPr>
              <w:t>39</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508" w:history="1">
            <w:r w:rsidRPr="007D4728">
              <w:rPr>
                <w:rStyle w:val="Hipervnculo"/>
                <w:noProof/>
              </w:rPr>
              <w:t>6.1.4</w:t>
            </w:r>
            <w:r>
              <w:rPr>
                <w:rFonts w:asciiTheme="minorHAnsi" w:eastAsiaTheme="minorEastAsia" w:hAnsiTheme="minorHAnsi" w:cstheme="minorBidi"/>
                <w:noProof/>
                <w:lang w:val="es-ES" w:eastAsia="es-ES" w:bidi="ar-SA"/>
              </w:rPr>
              <w:tab/>
            </w:r>
            <w:r w:rsidRPr="007D4728">
              <w:rPr>
                <w:rStyle w:val="Hipervnculo"/>
                <w:noProof/>
              </w:rPr>
              <w:t>CU_04: Crear nova paraula</w:t>
            </w:r>
            <w:r>
              <w:rPr>
                <w:noProof/>
                <w:webHidden/>
              </w:rPr>
              <w:tab/>
            </w:r>
            <w:r>
              <w:rPr>
                <w:noProof/>
                <w:webHidden/>
              </w:rPr>
              <w:fldChar w:fldCharType="begin"/>
            </w:r>
            <w:r>
              <w:rPr>
                <w:noProof/>
                <w:webHidden/>
              </w:rPr>
              <w:instrText xml:space="preserve"> PAGEREF _Toc341871508 \h </w:instrText>
            </w:r>
            <w:r>
              <w:rPr>
                <w:noProof/>
                <w:webHidden/>
              </w:rPr>
            </w:r>
            <w:r>
              <w:rPr>
                <w:noProof/>
                <w:webHidden/>
              </w:rPr>
              <w:fldChar w:fldCharType="separate"/>
            </w:r>
            <w:r>
              <w:rPr>
                <w:noProof/>
                <w:webHidden/>
              </w:rPr>
              <w:t>40</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509" w:history="1">
            <w:r w:rsidRPr="007D4728">
              <w:rPr>
                <w:rStyle w:val="Hipervnculo"/>
                <w:noProof/>
              </w:rPr>
              <w:t>6.1.5</w:t>
            </w:r>
            <w:r>
              <w:rPr>
                <w:rFonts w:asciiTheme="minorHAnsi" w:eastAsiaTheme="minorEastAsia" w:hAnsiTheme="minorHAnsi" w:cstheme="minorBidi"/>
                <w:noProof/>
                <w:lang w:val="es-ES" w:eastAsia="es-ES" w:bidi="ar-SA"/>
              </w:rPr>
              <w:tab/>
            </w:r>
            <w:r w:rsidRPr="007D4728">
              <w:rPr>
                <w:rStyle w:val="Hipervnculo"/>
                <w:noProof/>
              </w:rPr>
              <w:t>CU_05: Esborrar una paraula</w:t>
            </w:r>
            <w:r>
              <w:rPr>
                <w:noProof/>
                <w:webHidden/>
              </w:rPr>
              <w:tab/>
            </w:r>
            <w:r>
              <w:rPr>
                <w:noProof/>
                <w:webHidden/>
              </w:rPr>
              <w:fldChar w:fldCharType="begin"/>
            </w:r>
            <w:r>
              <w:rPr>
                <w:noProof/>
                <w:webHidden/>
              </w:rPr>
              <w:instrText xml:space="preserve"> PAGEREF _Toc341871509 \h </w:instrText>
            </w:r>
            <w:r>
              <w:rPr>
                <w:noProof/>
                <w:webHidden/>
              </w:rPr>
            </w:r>
            <w:r>
              <w:rPr>
                <w:noProof/>
                <w:webHidden/>
              </w:rPr>
              <w:fldChar w:fldCharType="separate"/>
            </w:r>
            <w:r>
              <w:rPr>
                <w:noProof/>
                <w:webHidden/>
              </w:rPr>
              <w:t>41</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510" w:history="1">
            <w:r w:rsidRPr="007D4728">
              <w:rPr>
                <w:rStyle w:val="Hipervnculo"/>
                <w:noProof/>
              </w:rPr>
              <w:t>6.1.6</w:t>
            </w:r>
            <w:r>
              <w:rPr>
                <w:rFonts w:asciiTheme="minorHAnsi" w:eastAsiaTheme="minorEastAsia" w:hAnsiTheme="minorHAnsi" w:cstheme="minorBidi"/>
                <w:noProof/>
                <w:lang w:val="es-ES" w:eastAsia="es-ES" w:bidi="ar-SA"/>
              </w:rPr>
              <w:tab/>
            </w:r>
            <w:r w:rsidRPr="007D4728">
              <w:rPr>
                <w:rStyle w:val="Hipervnculo"/>
                <w:noProof/>
              </w:rPr>
              <w:t>CU_06: Edició d’una paraula</w:t>
            </w:r>
            <w:r>
              <w:rPr>
                <w:noProof/>
                <w:webHidden/>
              </w:rPr>
              <w:tab/>
            </w:r>
            <w:r>
              <w:rPr>
                <w:noProof/>
                <w:webHidden/>
              </w:rPr>
              <w:fldChar w:fldCharType="begin"/>
            </w:r>
            <w:r>
              <w:rPr>
                <w:noProof/>
                <w:webHidden/>
              </w:rPr>
              <w:instrText xml:space="preserve"> PAGEREF _Toc341871510 \h </w:instrText>
            </w:r>
            <w:r>
              <w:rPr>
                <w:noProof/>
                <w:webHidden/>
              </w:rPr>
            </w:r>
            <w:r>
              <w:rPr>
                <w:noProof/>
                <w:webHidden/>
              </w:rPr>
              <w:fldChar w:fldCharType="separate"/>
            </w:r>
            <w:r>
              <w:rPr>
                <w:noProof/>
                <w:webHidden/>
              </w:rPr>
              <w:t>42</w:t>
            </w:r>
            <w:r>
              <w:rPr>
                <w:noProof/>
                <w:webHidden/>
              </w:rPr>
              <w:fldChar w:fldCharType="end"/>
            </w:r>
          </w:hyperlink>
        </w:p>
        <w:p w:rsidR="00A97796" w:rsidRDefault="00A97796">
          <w:pPr>
            <w:pStyle w:val="TDC2"/>
            <w:tabs>
              <w:tab w:val="left" w:pos="1540"/>
              <w:tab w:val="right" w:leader="dot" w:pos="8494"/>
            </w:tabs>
            <w:rPr>
              <w:rFonts w:asciiTheme="minorHAnsi" w:eastAsiaTheme="minorEastAsia" w:hAnsiTheme="minorHAnsi" w:cstheme="minorBidi"/>
              <w:noProof/>
              <w:lang w:val="es-ES" w:eastAsia="es-ES" w:bidi="ar-SA"/>
            </w:rPr>
          </w:pPr>
          <w:hyperlink w:anchor="_Toc341871511" w:history="1">
            <w:r w:rsidRPr="007D4728">
              <w:rPr>
                <w:rStyle w:val="Hipervnculo"/>
                <w:noProof/>
              </w:rPr>
              <w:t>6.2</w:t>
            </w:r>
            <w:r>
              <w:rPr>
                <w:rFonts w:asciiTheme="minorHAnsi" w:eastAsiaTheme="minorEastAsia" w:hAnsiTheme="minorHAnsi" w:cstheme="minorBidi"/>
                <w:noProof/>
                <w:lang w:val="es-ES" w:eastAsia="es-ES" w:bidi="ar-SA"/>
              </w:rPr>
              <w:tab/>
            </w:r>
            <w:r w:rsidRPr="007D4728">
              <w:rPr>
                <w:rStyle w:val="Hipervnculo"/>
                <w:noProof/>
              </w:rPr>
              <w:t>Servidor</w:t>
            </w:r>
            <w:r>
              <w:rPr>
                <w:noProof/>
                <w:webHidden/>
              </w:rPr>
              <w:tab/>
            </w:r>
            <w:r>
              <w:rPr>
                <w:noProof/>
                <w:webHidden/>
              </w:rPr>
              <w:fldChar w:fldCharType="begin"/>
            </w:r>
            <w:r>
              <w:rPr>
                <w:noProof/>
                <w:webHidden/>
              </w:rPr>
              <w:instrText xml:space="preserve"> PAGEREF _Toc341871511 \h </w:instrText>
            </w:r>
            <w:r>
              <w:rPr>
                <w:noProof/>
                <w:webHidden/>
              </w:rPr>
            </w:r>
            <w:r>
              <w:rPr>
                <w:noProof/>
                <w:webHidden/>
              </w:rPr>
              <w:fldChar w:fldCharType="separate"/>
            </w:r>
            <w:r>
              <w:rPr>
                <w:noProof/>
                <w:webHidden/>
              </w:rPr>
              <w:t>43</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512" w:history="1">
            <w:r w:rsidRPr="007D4728">
              <w:rPr>
                <w:rStyle w:val="Hipervnculo"/>
                <w:noProof/>
              </w:rPr>
              <w:t>6.2.1</w:t>
            </w:r>
            <w:r>
              <w:rPr>
                <w:rFonts w:asciiTheme="minorHAnsi" w:eastAsiaTheme="minorEastAsia" w:hAnsiTheme="minorHAnsi" w:cstheme="minorBidi"/>
                <w:noProof/>
                <w:lang w:val="es-ES" w:eastAsia="es-ES" w:bidi="ar-SA"/>
              </w:rPr>
              <w:tab/>
            </w:r>
            <w:r w:rsidRPr="007D4728">
              <w:rPr>
                <w:rStyle w:val="Hipervnculo"/>
                <w:noProof/>
              </w:rPr>
              <w:t>Introducció</w:t>
            </w:r>
            <w:r>
              <w:rPr>
                <w:noProof/>
                <w:webHidden/>
              </w:rPr>
              <w:tab/>
            </w:r>
            <w:r>
              <w:rPr>
                <w:noProof/>
                <w:webHidden/>
              </w:rPr>
              <w:fldChar w:fldCharType="begin"/>
            </w:r>
            <w:r>
              <w:rPr>
                <w:noProof/>
                <w:webHidden/>
              </w:rPr>
              <w:instrText xml:space="preserve"> PAGEREF _Toc341871512 \h </w:instrText>
            </w:r>
            <w:r>
              <w:rPr>
                <w:noProof/>
                <w:webHidden/>
              </w:rPr>
            </w:r>
            <w:r>
              <w:rPr>
                <w:noProof/>
                <w:webHidden/>
              </w:rPr>
              <w:fldChar w:fldCharType="separate"/>
            </w:r>
            <w:r>
              <w:rPr>
                <w:noProof/>
                <w:webHidden/>
              </w:rPr>
              <w:t>43</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513" w:history="1">
            <w:r w:rsidRPr="007D4728">
              <w:rPr>
                <w:rStyle w:val="Hipervnculo"/>
                <w:noProof/>
              </w:rPr>
              <w:t>6.2.2</w:t>
            </w:r>
            <w:r>
              <w:rPr>
                <w:rFonts w:asciiTheme="minorHAnsi" w:eastAsiaTheme="minorEastAsia" w:hAnsiTheme="minorHAnsi" w:cstheme="minorBidi"/>
                <w:noProof/>
                <w:lang w:val="es-ES" w:eastAsia="es-ES" w:bidi="ar-SA"/>
              </w:rPr>
              <w:tab/>
            </w:r>
            <w:r w:rsidRPr="007D4728">
              <w:rPr>
                <w:rStyle w:val="Hipervnculo"/>
                <w:noProof/>
              </w:rPr>
              <w:t>Convencions en aquest apartat</w:t>
            </w:r>
            <w:r>
              <w:rPr>
                <w:noProof/>
                <w:webHidden/>
              </w:rPr>
              <w:tab/>
            </w:r>
            <w:r>
              <w:rPr>
                <w:noProof/>
                <w:webHidden/>
              </w:rPr>
              <w:fldChar w:fldCharType="begin"/>
            </w:r>
            <w:r>
              <w:rPr>
                <w:noProof/>
                <w:webHidden/>
              </w:rPr>
              <w:instrText xml:space="preserve"> PAGEREF _Toc341871513 \h </w:instrText>
            </w:r>
            <w:r>
              <w:rPr>
                <w:noProof/>
                <w:webHidden/>
              </w:rPr>
            </w:r>
            <w:r>
              <w:rPr>
                <w:noProof/>
                <w:webHidden/>
              </w:rPr>
              <w:fldChar w:fldCharType="separate"/>
            </w:r>
            <w:r>
              <w:rPr>
                <w:noProof/>
                <w:webHidden/>
              </w:rPr>
              <w:t>43</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514" w:history="1">
            <w:r w:rsidRPr="007D4728">
              <w:rPr>
                <w:rStyle w:val="Hipervnculo"/>
                <w:noProof/>
              </w:rPr>
              <w:t>6.2.3</w:t>
            </w:r>
            <w:r>
              <w:rPr>
                <w:rFonts w:asciiTheme="minorHAnsi" w:eastAsiaTheme="minorEastAsia" w:hAnsiTheme="minorHAnsi" w:cstheme="minorBidi"/>
                <w:noProof/>
                <w:lang w:val="es-ES" w:eastAsia="es-ES" w:bidi="ar-SA"/>
              </w:rPr>
              <w:tab/>
            </w:r>
            <w:r w:rsidRPr="007D4728">
              <w:rPr>
                <w:rStyle w:val="Hipervnculo"/>
                <w:noProof/>
              </w:rPr>
              <w:t>Estructura de les peticions</w:t>
            </w:r>
            <w:r>
              <w:rPr>
                <w:noProof/>
                <w:webHidden/>
              </w:rPr>
              <w:tab/>
            </w:r>
            <w:r>
              <w:rPr>
                <w:noProof/>
                <w:webHidden/>
              </w:rPr>
              <w:fldChar w:fldCharType="begin"/>
            </w:r>
            <w:r>
              <w:rPr>
                <w:noProof/>
                <w:webHidden/>
              </w:rPr>
              <w:instrText xml:space="preserve"> PAGEREF _Toc341871514 \h </w:instrText>
            </w:r>
            <w:r>
              <w:rPr>
                <w:noProof/>
                <w:webHidden/>
              </w:rPr>
            </w:r>
            <w:r>
              <w:rPr>
                <w:noProof/>
                <w:webHidden/>
              </w:rPr>
              <w:fldChar w:fldCharType="separate"/>
            </w:r>
            <w:r>
              <w:rPr>
                <w:noProof/>
                <w:webHidden/>
              </w:rPr>
              <w:t>43</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515" w:history="1">
            <w:r w:rsidRPr="007D4728">
              <w:rPr>
                <w:rStyle w:val="Hipervnculo"/>
                <w:noProof/>
              </w:rPr>
              <w:t>6.2.4</w:t>
            </w:r>
            <w:r>
              <w:rPr>
                <w:rFonts w:asciiTheme="minorHAnsi" w:eastAsiaTheme="minorEastAsia" w:hAnsiTheme="minorHAnsi" w:cstheme="minorBidi"/>
                <w:noProof/>
                <w:lang w:val="es-ES" w:eastAsia="es-ES" w:bidi="ar-SA"/>
              </w:rPr>
              <w:tab/>
            </w:r>
            <w:r w:rsidRPr="007D4728">
              <w:rPr>
                <w:rStyle w:val="Hipervnculo"/>
                <w:noProof/>
              </w:rPr>
              <w:t>Tractament dels fitxers de so</w:t>
            </w:r>
            <w:r>
              <w:rPr>
                <w:noProof/>
                <w:webHidden/>
              </w:rPr>
              <w:tab/>
            </w:r>
            <w:r>
              <w:rPr>
                <w:noProof/>
                <w:webHidden/>
              </w:rPr>
              <w:fldChar w:fldCharType="begin"/>
            </w:r>
            <w:r>
              <w:rPr>
                <w:noProof/>
                <w:webHidden/>
              </w:rPr>
              <w:instrText xml:space="preserve"> PAGEREF _Toc341871515 \h </w:instrText>
            </w:r>
            <w:r>
              <w:rPr>
                <w:noProof/>
                <w:webHidden/>
              </w:rPr>
            </w:r>
            <w:r>
              <w:rPr>
                <w:noProof/>
                <w:webHidden/>
              </w:rPr>
              <w:fldChar w:fldCharType="separate"/>
            </w:r>
            <w:r>
              <w:rPr>
                <w:noProof/>
                <w:webHidden/>
              </w:rPr>
              <w:t>44</w:t>
            </w:r>
            <w:r>
              <w:rPr>
                <w:noProof/>
                <w:webHidden/>
              </w:rPr>
              <w:fldChar w:fldCharType="end"/>
            </w:r>
          </w:hyperlink>
        </w:p>
        <w:p w:rsidR="00A97796" w:rsidRDefault="00A97796">
          <w:pPr>
            <w:pStyle w:val="TDC3"/>
            <w:tabs>
              <w:tab w:val="left" w:pos="1825"/>
              <w:tab w:val="right" w:leader="dot" w:pos="8494"/>
            </w:tabs>
            <w:rPr>
              <w:rFonts w:asciiTheme="minorHAnsi" w:eastAsiaTheme="minorEastAsia" w:hAnsiTheme="minorHAnsi" w:cstheme="minorBidi"/>
              <w:noProof/>
              <w:lang w:val="es-ES" w:eastAsia="es-ES" w:bidi="ar-SA"/>
            </w:rPr>
          </w:pPr>
          <w:hyperlink w:anchor="_Toc341871516" w:history="1">
            <w:r w:rsidRPr="007D4728">
              <w:rPr>
                <w:rStyle w:val="Hipervnculo"/>
                <w:noProof/>
              </w:rPr>
              <w:t>6.2.5</w:t>
            </w:r>
            <w:r>
              <w:rPr>
                <w:rFonts w:asciiTheme="minorHAnsi" w:eastAsiaTheme="minorEastAsia" w:hAnsiTheme="minorHAnsi" w:cstheme="minorBidi"/>
                <w:noProof/>
                <w:lang w:val="es-ES" w:eastAsia="es-ES" w:bidi="ar-SA"/>
              </w:rPr>
              <w:tab/>
            </w:r>
            <w:r w:rsidRPr="007D4728">
              <w:rPr>
                <w:rStyle w:val="Hipervnculo"/>
                <w:noProof/>
              </w:rPr>
              <w:t>Configuració del servidor</w:t>
            </w:r>
            <w:r>
              <w:rPr>
                <w:noProof/>
                <w:webHidden/>
              </w:rPr>
              <w:tab/>
            </w:r>
            <w:r>
              <w:rPr>
                <w:noProof/>
                <w:webHidden/>
              </w:rPr>
              <w:fldChar w:fldCharType="begin"/>
            </w:r>
            <w:r>
              <w:rPr>
                <w:noProof/>
                <w:webHidden/>
              </w:rPr>
              <w:instrText xml:space="preserve"> PAGEREF _Toc341871516 \h </w:instrText>
            </w:r>
            <w:r>
              <w:rPr>
                <w:noProof/>
                <w:webHidden/>
              </w:rPr>
            </w:r>
            <w:r>
              <w:rPr>
                <w:noProof/>
                <w:webHidden/>
              </w:rPr>
              <w:fldChar w:fldCharType="separate"/>
            </w:r>
            <w:r>
              <w:rPr>
                <w:noProof/>
                <w:webHidden/>
              </w:rPr>
              <w:t>44</w:t>
            </w:r>
            <w:r>
              <w:rPr>
                <w:noProof/>
                <w:webHidden/>
              </w:rPr>
              <w:fldChar w:fldCharType="end"/>
            </w:r>
          </w:hyperlink>
        </w:p>
        <w:p w:rsidR="003D43D5" w:rsidRPr="00DA66B1" w:rsidRDefault="005836B0">
          <w:r w:rsidRPr="00DA66B1">
            <w:fldChar w:fldCharType="end"/>
          </w:r>
        </w:p>
      </w:sdtContent>
    </w:sdt>
    <w:p w:rsidR="00876EDF" w:rsidRDefault="003D43D5">
      <w:pPr>
        <w:jc w:val="left"/>
        <w:rPr>
          <w:noProof/>
        </w:rPr>
      </w:pPr>
      <w:r w:rsidRPr="00DA66B1">
        <w:br w:type="page"/>
      </w:r>
      <w:r w:rsidR="005836B0">
        <w:fldChar w:fldCharType="begin"/>
      </w:r>
      <w:r w:rsidR="00A70179">
        <w:instrText xml:space="preserve"> TOC \h \z \t "Il·lustracions numerades" \c </w:instrText>
      </w:r>
      <w:r w:rsidR="005836B0">
        <w:fldChar w:fldCharType="separate"/>
      </w:r>
    </w:p>
    <w:p w:rsidR="00876EDF" w:rsidRDefault="00876EDF">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1872504" w:history="1">
        <w:r w:rsidRPr="00610681">
          <w:rPr>
            <w:rStyle w:val="Hipervnculo"/>
            <w:noProof/>
          </w:rPr>
          <w:t>Il·lustració 1.</w:t>
        </w:r>
        <w:r>
          <w:rPr>
            <w:rFonts w:eastAsiaTheme="minorEastAsia" w:cstheme="minorBidi"/>
            <w:smallCaps w:val="0"/>
            <w:noProof/>
            <w:sz w:val="22"/>
            <w:szCs w:val="22"/>
            <w:lang w:val="es-ES" w:eastAsia="es-ES" w:bidi="ar-SA"/>
          </w:rPr>
          <w:tab/>
        </w:r>
        <w:r w:rsidRPr="00610681">
          <w:rPr>
            <w:rStyle w:val="Hipervnculo"/>
            <w:noProof/>
          </w:rPr>
          <w:t>Diagrama Gantt de planificació</w:t>
        </w:r>
        <w:r>
          <w:rPr>
            <w:noProof/>
            <w:webHidden/>
          </w:rPr>
          <w:tab/>
        </w:r>
        <w:r>
          <w:rPr>
            <w:noProof/>
            <w:webHidden/>
          </w:rPr>
          <w:fldChar w:fldCharType="begin"/>
        </w:r>
        <w:r>
          <w:rPr>
            <w:noProof/>
            <w:webHidden/>
          </w:rPr>
          <w:instrText xml:space="preserve"> PAGEREF _Toc341872504 \h </w:instrText>
        </w:r>
        <w:r>
          <w:rPr>
            <w:noProof/>
            <w:webHidden/>
          </w:rPr>
        </w:r>
        <w:r>
          <w:rPr>
            <w:noProof/>
            <w:webHidden/>
          </w:rPr>
          <w:fldChar w:fldCharType="separate"/>
        </w:r>
        <w:r>
          <w:rPr>
            <w:noProof/>
            <w:webHidden/>
          </w:rPr>
          <w:t>7</w:t>
        </w:r>
        <w:r>
          <w:rPr>
            <w:noProof/>
            <w:webHidden/>
          </w:rPr>
          <w:fldChar w:fldCharType="end"/>
        </w:r>
      </w:hyperlink>
    </w:p>
    <w:p w:rsidR="00876EDF" w:rsidRDefault="00876EDF">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1872505" w:history="1">
        <w:r w:rsidRPr="00610681">
          <w:rPr>
            <w:rStyle w:val="Hipervnculo"/>
            <w:noProof/>
          </w:rPr>
          <w:t>Il·lustració 2.</w:t>
        </w:r>
        <w:r>
          <w:rPr>
            <w:rFonts w:eastAsiaTheme="minorEastAsia" w:cstheme="minorBidi"/>
            <w:smallCaps w:val="0"/>
            <w:noProof/>
            <w:sz w:val="22"/>
            <w:szCs w:val="22"/>
            <w:lang w:val="es-ES" w:eastAsia="es-ES" w:bidi="ar-SA"/>
          </w:rPr>
          <w:tab/>
        </w:r>
        <w:r w:rsidRPr="00610681">
          <w:rPr>
            <w:rStyle w:val="Hipervnculo"/>
            <w:noProof/>
          </w:rPr>
          <w:t>Selecció d’imatges kanji en el QVE</w:t>
        </w:r>
        <w:r>
          <w:rPr>
            <w:noProof/>
            <w:webHidden/>
          </w:rPr>
          <w:tab/>
        </w:r>
        <w:r>
          <w:rPr>
            <w:noProof/>
            <w:webHidden/>
          </w:rPr>
          <w:fldChar w:fldCharType="begin"/>
        </w:r>
        <w:r>
          <w:rPr>
            <w:noProof/>
            <w:webHidden/>
          </w:rPr>
          <w:instrText xml:space="preserve"> PAGEREF _Toc341872505 \h </w:instrText>
        </w:r>
        <w:r>
          <w:rPr>
            <w:noProof/>
            <w:webHidden/>
          </w:rPr>
        </w:r>
        <w:r>
          <w:rPr>
            <w:noProof/>
            <w:webHidden/>
          </w:rPr>
          <w:fldChar w:fldCharType="separate"/>
        </w:r>
        <w:r>
          <w:rPr>
            <w:noProof/>
            <w:webHidden/>
          </w:rPr>
          <w:t>8</w:t>
        </w:r>
        <w:r>
          <w:rPr>
            <w:noProof/>
            <w:webHidden/>
          </w:rPr>
          <w:fldChar w:fldCharType="end"/>
        </w:r>
      </w:hyperlink>
    </w:p>
    <w:p w:rsidR="00876EDF" w:rsidRDefault="00876EDF">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1872506" w:history="1">
        <w:r w:rsidRPr="00610681">
          <w:rPr>
            <w:rStyle w:val="Hipervnculo"/>
            <w:noProof/>
          </w:rPr>
          <w:t>Il·lustració 3.</w:t>
        </w:r>
        <w:r>
          <w:rPr>
            <w:rFonts w:eastAsiaTheme="minorEastAsia" w:cstheme="minorBidi"/>
            <w:smallCaps w:val="0"/>
            <w:noProof/>
            <w:sz w:val="22"/>
            <w:szCs w:val="22"/>
            <w:lang w:val="es-ES" w:eastAsia="es-ES" w:bidi="ar-SA"/>
          </w:rPr>
          <w:tab/>
        </w:r>
        <w:r w:rsidRPr="00610681">
          <w:rPr>
            <w:rStyle w:val="Hipervnculo"/>
            <w:noProof/>
          </w:rPr>
          <w:t>Pantalla d’informació d’un kanji en el QVE</w:t>
        </w:r>
        <w:r>
          <w:rPr>
            <w:noProof/>
            <w:webHidden/>
          </w:rPr>
          <w:tab/>
        </w:r>
        <w:r>
          <w:rPr>
            <w:noProof/>
            <w:webHidden/>
          </w:rPr>
          <w:fldChar w:fldCharType="begin"/>
        </w:r>
        <w:r>
          <w:rPr>
            <w:noProof/>
            <w:webHidden/>
          </w:rPr>
          <w:instrText xml:space="preserve"> PAGEREF _Toc341872506 \h </w:instrText>
        </w:r>
        <w:r>
          <w:rPr>
            <w:noProof/>
            <w:webHidden/>
          </w:rPr>
        </w:r>
        <w:r>
          <w:rPr>
            <w:noProof/>
            <w:webHidden/>
          </w:rPr>
          <w:fldChar w:fldCharType="separate"/>
        </w:r>
        <w:r>
          <w:rPr>
            <w:noProof/>
            <w:webHidden/>
          </w:rPr>
          <w:t>8</w:t>
        </w:r>
        <w:r>
          <w:rPr>
            <w:noProof/>
            <w:webHidden/>
          </w:rPr>
          <w:fldChar w:fldCharType="end"/>
        </w:r>
      </w:hyperlink>
    </w:p>
    <w:p w:rsidR="00876EDF" w:rsidRDefault="00876EDF">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1872507" w:history="1">
        <w:r w:rsidRPr="00610681">
          <w:rPr>
            <w:rStyle w:val="Hipervnculo"/>
            <w:noProof/>
          </w:rPr>
          <w:t>Il·lustració 4.</w:t>
        </w:r>
        <w:r>
          <w:rPr>
            <w:rFonts w:eastAsiaTheme="minorEastAsia" w:cstheme="minorBidi"/>
            <w:smallCaps w:val="0"/>
            <w:noProof/>
            <w:sz w:val="22"/>
            <w:szCs w:val="22"/>
            <w:lang w:val="es-ES" w:eastAsia="es-ES" w:bidi="ar-SA"/>
          </w:rPr>
          <w:tab/>
        </w:r>
        <w:r w:rsidRPr="00610681">
          <w:rPr>
            <w:rStyle w:val="Hipervnculo"/>
            <w:noProof/>
          </w:rPr>
          <w:t>Pantalles de pràctica d’escriptura</w:t>
        </w:r>
        <w:r>
          <w:rPr>
            <w:noProof/>
            <w:webHidden/>
          </w:rPr>
          <w:tab/>
        </w:r>
        <w:r>
          <w:rPr>
            <w:noProof/>
            <w:webHidden/>
          </w:rPr>
          <w:fldChar w:fldCharType="begin"/>
        </w:r>
        <w:r>
          <w:rPr>
            <w:noProof/>
            <w:webHidden/>
          </w:rPr>
          <w:instrText xml:space="preserve"> PAGEREF _Toc341872507 \h </w:instrText>
        </w:r>
        <w:r>
          <w:rPr>
            <w:noProof/>
            <w:webHidden/>
          </w:rPr>
        </w:r>
        <w:r>
          <w:rPr>
            <w:noProof/>
            <w:webHidden/>
          </w:rPr>
          <w:fldChar w:fldCharType="separate"/>
        </w:r>
        <w:r>
          <w:rPr>
            <w:noProof/>
            <w:webHidden/>
          </w:rPr>
          <w:t>9</w:t>
        </w:r>
        <w:r>
          <w:rPr>
            <w:noProof/>
            <w:webHidden/>
          </w:rPr>
          <w:fldChar w:fldCharType="end"/>
        </w:r>
      </w:hyperlink>
    </w:p>
    <w:p w:rsidR="00876EDF" w:rsidRDefault="00876EDF">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1872508" w:history="1">
        <w:r w:rsidRPr="00610681">
          <w:rPr>
            <w:rStyle w:val="Hipervnculo"/>
            <w:noProof/>
          </w:rPr>
          <w:t>Il·lustració 5.</w:t>
        </w:r>
        <w:r>
          <w:rPr>
            <w:rFonts w:eastAsiaTheme="minorEastAsia" w:cstheme="minorBidi"/>
            <w:smallCaps w:val="0"/>
            <w:noProof/>
            <w:sz w:val="22"/>
            <w:szCs w:val="22"/>
            <w:lang w:val="es-ES" w:eastAsia="es-ES" w:bidi="ar-SA"/>
          </w:rPr>
          <w:tab/>
        </w:r>
        <w:r w:rsidRPr="00610681">
          <w:rPr>
            <w:rStyle w:val="Hipervnculo"/>
            <w:noProof/>
          </w:rPr>
          <w:t>Pantalles de consulta de definició (esquerra) i cerca d’una paraula (</w:t>
        </w:r>
        <w:r w:rsidRPr="00610681">
          <w:rPr>
            <w:rStyle w:val="Hipervnculo"/>
            <w:b/>
            <w:noProof/>
          </w:rPr>
          <w:t>Japanese for iOS</w:t>
        </w:r>
        <w:r w:rsidRPr="00610681">
          <w:rPr>
            <w:rStyle w:val="Hipervnculo"/>
            <w:noProof/>
          </w:rPr>
          <w:t>: http://japaneseapp.com/).</w:t>
        </w:r>
        <w:r>
          <w:rPr>
            <w:noProof/>
            <w:webHidden/>
          </w:rPr>
          <w:tab/>
        </w:r>
        <w:r>
          <w:rPr>
            <w:noProof/>
            <w:webHidden/>
          </w:rPr>
          <w:fldChar w:fldCharType="begin"/>
        </w:r>
        <w:r>
          <w:rPr>
            <w:noProof/>
            <w:webHidden/>
          </w:rPr>
          <w:instrText xml:space="preserve"> PAGEREF _Toc341872508 \h </w:instrText>
        </w:r>
        <w:r>
          <w:rPr>
            <w:noProof/>
            <w:webHidden/>
          </w:rPr>
        </w:r>
        <w:r>
          <w:rPr>
            <w:noProof/>
            <w:webHidden/>
          </w:rPr>
          <w:fldChar w:fldCharType="separate"/>
        </w:r>
        <w:r>
          <w:rPr>
            <w:noProof/>
            <w:webHidden/>
          </w:rPr>
          <w:t>11</w:t>
        </w:r>
        <w:r>
          <w:rPr>
            <w:noProof/>
            <w:webHidden/>
          </w:rPr>
          <w:fldChar w:fldCharType="end"/>
        </w:r>
      </w:hyperlink>
    </w:p>
    <w:p w:rsidR="00876EDF" w:rsidRDefault="00876EDF">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1872509" w:history="1">
        <w:r w:rsidRPr="00610681">
          <w:rPr>
            <w:rStyle w:val="Hipervnculo"/>
            <w:noProof/>
          </w:rPr>
          <w:t>Il·lustració 6.</w:t>
        </w:r>
        <w:r>
          <w:rPr>
            <w:rFonts w:eastAsiaTheme="minorEastAsia" w:cstheme="minorBidi"/>
            <w:smallCaps w:val="0"/>
            <w:noProof/>
            <w:sz w:val="22"/>
            <w:szCs w:val="22"/>
            <w:lang w:val="es-ES" w:eastAsia="es-ES" w:bidi="ar-SA"/>
          </w:rPr>
          <w:tab/>
        </w:r>
        <w:r w:rsidRPr="00610681">
          <w:rPr>
            <w:rStyle w:val="Hipervnculo"/>
            <w:noProof/>
          </w:rPr>
          <w:t xml:space="preserve">Pantalles de pràctica amb flashcards. Captures corresponents a </w:t>
        </w:r>
        <w:r w:rsidRPr="00610681">
          <w:rPr>
            <w:rStyle w:val="Hipervnculo"/>
            <w:b/>
            <w:noProof/>
          </w:rPr>
          <w:t>Japanese Flip</w:t>
        </w:r>
        <w:r w:rsidRPr="00610681">
          <w:rPr>
            <w:rStyle w:val="Hipervnculo"/>
            <w:noProof/>
          </w:rPr>
          <w:t xml:space="preserve"> (primera captura, https://itunes.apple.com/us/app/japanese-flip/id289263209?mt=8) i </w:t>
        </w:r>
        <w:r w:rsidRPr="00610681">
          <w:rPr>
            <w:rStyle w:val="Hipervnculo"/>
            <w:b/>
            <w:noProof/>
          </w:rPr>
          <w:t>Sticky Study Japanese</w:t>
        </w:r>
        <w:r w:rsidRPr="00610681">
          <w:rPr>
            <w:rStyle w:val="Hipervnculo"/>
            <w:noProof/>
          </w:rPr>
          <w:t xml:space="preserve"> (segona i tercera captures, https://itunes.apple.com/us/app/japanese-flip/id289263209?mt=8).</w:t>
        </w:r>
        <w:r>
          <w:rPr>
            <w:noProof/>
            <w:webHidden/>
          </w:rPr>
          <w:tab/>
        </w:r>
        <w:r>
          <w:rPr>
            <w:noProof/>
            <w:webHidden/>
          </w:rPr>
          <w:fldChar w:fldCharType="begin"/>
        </w:r>
        <w:r>
          <w:rPr>
            <w:noProof/>
            <w:webHidden/>
          </w:rPr>
          <w:instrText xml:space="preserve"> PAGEREF _Toc341872509 \h </w:instrText>
        </w:r>
        <w:r>
          <w:rPr>
            <w:noProof/>
            <w:webHidden/>
          </w:rPr>
        </w:r>
        <w:r>
          <w:rPr>
            <w:noProof/>
            <w:webHidden/>
          </w:rPr>
          <w:fldChar w:fldCharType="separate"/>
        </w:r>
        <w:r>
          <w:rPr>
            <w:noProof/>
            <w:webHidden/>
          </w:rPr>
          <w:t>12</w:t>
        </w:r>
        <w:r>
          <w:rPr>
            <w:noProof/>
            <w:webHidden/>
          </w:rPr>
          <w:fldChar w:fldCharType="end"/>
        </w:r>
      </w:hyperlink>
    </w:p>
    <w:p w:rsidR="00876EDF" w:rsidRDefault="00876EDF">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1872510" w:history="1">
        <w:r w:rsidRPr="00610681">
          <w:rPr>
            <w:rStyle w:val="Hipervnculo"/>
            <w:noProof/>
          </w:rPr>
          <w:t>Il·lustració 7.</w:t>
        </w:r>
        <w:r>
          <w:rPr>
            <w:rFonts w:eastAsiaTheme="minorEastAsia" w:cstheme="minorBidi"/>
            <w:smallCaps w:val="0"/>
            <w:noProof/>
            <w:sz w:val="22"/>
            <w:szCs w:val="22"/>
            <w:lang w:val="es-ES" w:eastAsia="es-ES" w:bidi="ar-SA"/>
          </w:rPr>
          <w:tab/>
        </w:r>
        <w:r w:rsidRPr="00610681">
          <w:rPr>
            <w:rStyle w:val="Hipervnculo"/>
            <w:noProof/>
          </w:rPr>
          <w:t xml:space="preserve">Pantalles de pràctica amb àudio. Inclouen tant la possibilitat d’escoltar com sona una paraula, com la possibilitat de gravar la pròpia veu i re-escoltar-la posteriorment. Les captures mostrades corresponen a l’aplicació </w:t>
        </w:r>
        <w:r w:rsidRPr="00610681">
          <w:rPr>
            <w:rStyle w:val="Hipervnculo"/>
            <w:b/>
            <w:noProof/>
          </w:rPr>
          <w:t>Learn Japanese Vocabulary – Gengo</w:t>
        </w:r>
        <w:r w:rsidRPr="00610681">
          <w:rPr>
            <w:rStyle w:val="Hipervnculo"/>
            <w:noProof/>
          </w:rPr>
          <w:t xml:space="preserve"> (https://itunes.apple.com/us/app/learn-japanese-vocabulary/id294770805?mt=8).</w:t>
        </w:r>
        <w:r>
          <w:rPr>
            <w:noProof/>
            <w:webHidden/>
          </w:rPr>
          <w:tab/>
        </w:r>
        <w:r>
          <w:rPr>
            <w:noProof/>
            <w:webHidden/>
          </w:rPr>
          <w:fldChar w:fldCharType="begin"/>
        </w:r>
        <w:r>
          <w:rPr>
            <w:noProof/>
            <w:webHidden/>
          </w:rPr>
          <w:instrText xml:space="preserve"> PAGEREF _Toc341872510 \h </w:instrText>
        </w:r>
        <w:r>
          <w:rPr>
            <w:noProof/>
            <w:webHidden/>
          </w:rPr>
        </w:r>
        <w:r>
          <w:rPr>
            <w:noProof/>
            <w:webHidden/>
          </w:rPr>
          <w:fldChar w:fldCharType="separate"/>
        </w:r>
        <w:r>
          <w:rPr>
            <w:noProof/>
            <w:webHidden/>
          </w:rPr>
          <w:t>13</w:t>
        </w:r>
        <w:r>
          <w:rPr>
            <w:noProof/>
            <w:webHidden/>
          </w:rPr>
          <w:fldChar w:fldCharType="end"/>
        </w:r>
      </w:hyperlink>
    </w:p>
    <w:p w:rsidR="00876EDF" w:rsidRDefault="00876EDF">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1872511" w:history="1">
        <w:r w:rsidRPr="00610681">
          <w:rPr>
            <w:rStyle w:val="Hipervnculo"/>
            <w:noProof/>
          </w:rPr>
          <w:t>Il·lustració 8.</w:t>
        </w:r>
        <w:r>
          <w:rPr>
            <w:rFonts w:eastAsiaTheme="minorEastAsia" w:cstheme="minorBidi"/>
            <w:smallCaps w:val="0"/>
            <w:noProof/>
            <w:sz w:val="22"/>
            <w:szCs w:val="22"/>
            <w:lang w:val="es-ES" w:eastAsia="es-ES" w:bidi="ar-SA"/>
          </w:rPr>
          <w:tab/>
        </w:r>
        <w:r w:rsidRPr="00610681">
          <w:rPr>
            <w:rStyle w:val="Hipervnculo"/>
            <w:noProof/>
          </w:rPr>
          <w:t xml:space="preserve">Pantalles Per la pràctica amb els traços del llenguatge japonès. En aquest cas es l’aplicació es limita a ensenyar l’ordre i manera d’execució dels traços. Captures extretes de l’aplicació </w:t>
        </w:r>
        <w:r w:rsidRPr="00610681">
          <w:rPr>
            <w:rStyle w:val="Hipervnculo"/>
            <w:b/>
            <w:noProof/>
          </w:rPr>
          <w:t>Kana Writing</w:t>
        </w:r>
        <w:r w:rsidRPr="00610681">
          <w:rPr>
            <w:rStyle w:val="Hipervnculo"/>
            <w:noProof/>
          </w:rPr>
          <w:t xml:space="preserve"> (https://itunes.apple.com/us/app/kana-writing/id451464932?mt=8).</w:t>
        </w:r>
        <w:r>
          <w:rPr>
            <w:noProof/>
            <w:webHidden/>
          </w:rPr>
          <w:tab/>
        </w:r>
        <w:r>
          <w:rPr>
            <w:noProof/>
            <w:webHidden/>
          </w:rPr>
          <w:fldChar w:fldCharType="begin"/>
        </w:r>
        <w:r>
          <w:rPr>
            <w:noProof/>
            <w:webHidden/>
          </w:rPr>
          <w:instrText xml:space="preserve"> PAGEREF _Toc341872511 \h </w:instrText>
        </w:r>
        <w:r>
          <w:rPr>
            <w:noProof/>
            <w:webHidden/>
          </w:rPr>
        </w:r>
        <w:r>
          <w:rPr>
            <w:noProof/>
            <w:webHidden/>
          </w:rPr>
          <w:fldChar w:fldCharType="separate"/>
        </w:r>
        <w:r>
          <w:rPr>
            <w:noProof/>
            <w:webHidden/>
          </w:rPr>
          <w:t>14</w:t>
        </w:r>
        <w:r>
          <w:rPr>
            <w:noProof/>
            <w:webHidden/>
          </w:rPr>
          <w:fldChar w:fldCharType="end"/>
        </w:r>
      </w:hyperlink>
    </w:p>
    <w:p w:rsidR="00876EDF" w:rsidRDefault="00876EDF">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1872512" w:history="1">
        <w:r w:rsidRPr="00610681">
          <w:rPr>
            <w:rStyle w:val="Hipervnculo"/>
            <w:noProof/>
          </w:rPr>
          <w:t>Il·lustració 9.</w:t>
        </w:r>
        <w:r>
          <w:rPr>
            <w:rFonts w:eastAsiaTheme="minorEastAsia" w:cstheme="minorBidi"/>
            <w:smallCaps w:val="0"/>
            <w:noProof/>
            <w:sz w:val="22"/>
            <w:szCs w:val="22"/>
            <w:lang w:val="es-ES" w:eastAsia="es-ES" w:bidi="ar-SA"/>
          </w:rPr>
          <w:tab/>
        </w:r>
        <w:r w:rsidRPr="00610681">
          <w:rPr>
            <w:rStyle w:val="Hipervnculo"/>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610681">
          <w:rPr>
            <w:rStyle w:val="Hipervnculo"/>
            <w:b/>
            <w:noProof/>
          </w:rPr>
          <w:t xml:space="preserve">Kana Strokes </w:t>
        </w:r>
        <w:r w:rsidRPr="00610681">
          <w:rPr>
            <w:rStyle w:val="Hipervnculo"/>
            <w:noProof/>
          </w:rPr>
          <w:t>(https://itunes.apple.com/us/app/kana-strokes-japanese-hiragana/id318485239?mt=8).</w:t>
        </w:r>
        <w:r>
          <w:rPr>
            <w:noProof/>
            <w:webHidden/>
          </w:rPr>
          <w:tab/>
        </w:r>
        <w:r>
          <w:rPr>
            <w:noProof/>
            <w:webHidden/>
          </w:rPr>
          <w:fldChar w:fldCharType="begin"/>
        </w:r>
        <w:r>
          <w:rPr>
            <w:noProof/>
            <w:webHidden/>
          </w:rPr>
          <w:instrText xml:space="preserve"> PAGEREF _Toc341872512 \h </w:instrText>
        </w:r>
        <w:r>
          <w:rPr>
            <w:noProof/>
            <w:webHidden/>
          </w:rPr>
        </w:r>
        <w:r>
          <w:rPr>
            <w:noProof/>
            <w:webHidden/>
          </w:rPr>
          <w:fldChar w:fldCharType="separate"/>
        </w:r>
        <w:r>
          <w:rPr>
            <w:noProof/>
            <w:webHidden/>
          </w:rPr>
          <w:t>14</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13" w:history="1">
        <w:r w:rsidRPr="00610681">
          <w:rPr>
            <w:rStyle w:val="Hipervnculo"/>
            <w:noProof/>
          </w:rPr>
          <w:t>Il·lustració 10.</w:t>
        </w:r>
        <w:r>
          <w:rPr>
            <w:rFonts w:eastAsiaTheme="minorEastAsia" w:cstheme="minorBidi"/>
            <w:smallCaps w:val="0"/>
            <w:noProof/>
            <w:sz w:val="22"/>
            <w:szCs w:val="22"/>
            <w:lang w:val="es-ES" w:eastAsia="es-ES" w:bidi="ar-SA"/>
          </w:rPr>
          <w:tab/>
        </w:r>
        <w:r w:rsidRPr="00610681">
          <w:rPr>
            <w:rStyle w:val="Hipervnculo"/>
            <w:noProof/>
          </w:rPr>
          <w:t>Exemple de panell Kanban</w:t>
        </w:r>
        <w:r>
          <w:rPr>
            <w:noProof/>
            <w:webHidden/>
          </w:rPr>
          <w:tab/>
        </w:r>
        <w:r>
          <w:rPr>
            <w:noProof/>
            <w:webHidden/>
          </w:rPr>
          <w:fldChar w:fldCharType="begin"/>
        </w:r>
        <w:r>
          <w:rPr>
            <w:noProof/>
            <w:webHidden/>
          </w:rPr>
          <w:instrText xml:space="preserve"> PAGEREF _Toc341872513 \h </w:instrText>
        </w:r>
        <w:r>
          <w:rPr>
            <w:noProof/>
            <w:webHidden/>
          </w:rPr>
        </w:r>
        <w:r>
          <w:rPr>
            <w:noProof/>
            <w:webHidden/>
          </w:rPr>
          <w:fldChar w:fldCharType="separate"/>
        </w:r>
        <w:r>
          <w:rPr>
            <w:noProof/>
            <w:webHidden/>
          </w:rPr>
          <w:t>15</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14" w:history="1">
        <w:r w:rsidRPr="00610681">
          <w:rPr>
            <w:rStyle w:val="Hipervnculo"/>
            <w:noProof/>
          </w:rPr>
          <w:t>Il·lustració 11.</w:t>
        </w:r>
        <w:r>
          <w:rPr>
            <w:rFonts w:eastAsiaTheme="minorEastAsia" w:cstheme="minorBidi"/>
            <w:smallCaps w:val="0"/>
            <w:noProof/>
            <w:sz w:val="22"/>
            <w:szCs w:val="22"/>
            <w:lang w:val="es-ES" w:eastAsia="es-ES" w:bidi="ar-SA"/>
          </w:rPr>
          <w:tab/>
        </w:r>
        <w:r w:rsidRPr="00610681">
          <w:rPr>
            <w:rStyle w:val="Hipervnculo"/>
            <w:noProof/>
          </w:rPr>
          <w:t>Framework escollit, el Sencha Touch 2</w:t>
        </w:r>
        <w:r>
          <w:rPr>
            <w:noProof/>
            <w:webHidden/>
          </w:rPr>
          <w:tab/>
        </w:r>
        <w:r>
          <w:rPr>
            <w:noProof/>
            <w:webHidden/>
          </w:rPr>
          <w:fldChar w:fldCharType="begin"/>
        </w:r>
        <w:r>
          <w:rPr>
            <w:noProof/>
            <w:webHidden/>
          </w:rPr>
          <w:instrText xml:space="preserve"> PAGEREF _Toc341872514 \h </w:instrText>
        </w:r>
        <w:r>
          <w:rPr>
            <w:noProof/>
            <w:webHidden/>
          </w:rPr>
        </w:r>
        <w:r>
          <w:rPr>
            <w:noProof/>
            <w:webHidden/>
          </w:rPr>
          <w:fldChar w:fldCharType="separate"/>
        </w:r>
        <w:r>
          <w:rPr>
            <w:noProof/>
            <w:webHidden/>
          </w:rPr>
          <w:t>16</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15" w:history="1">
        <w:r w:rsidRPr="00610681">
          <w:rPr>
            <w:rStyle w:val="Hipervnculo"/>
            <w:noProof/>
          </w:rPr>
          <w:t>Il·lustració 12.</w:t>
        </w:r>
        <w:r>
          <w:rPr>
            <w:rFonts w:eastAsiaTheme="minorEastAsia" w:cstheme="minorBidi"/>
            <w:smallCaps w:val="0"/>
            <w:noProof/>
            <w:sz w:val="22"/>
            <w:szCs w:val="22"/>
            <w:lang w:val="es-ES" w:eastAsia="es-ES" w:bidi="ar-SA"/>
          </w:rPr>
          <w:tab/>
        </w:r>
        <w:r w:rsidRPr="00610681">
          <w:rPr>
            <w:rStyle w:val="Hipervnculo"/>
            <w:noProof/>
          </w:rPr>
          <w:t>Llenguatges usats per a l’elaboració del projecte</w:t>
        </w:r>
        <w:r>
          <w:rPr>
            <w:noProof/>
            <w:webHidden/>
          </w:rPr>
          <w:tab/>
        </w:r>
        <w:r>
          <w:rPr>
            <w:noProof/>
            <w:webHidden/>
          </w:rPr>
          <w:fldChar w:fldCharType="begin"/>
        </w:r>
        <w:r>
          <w:rPr>
            <w:noProof/>
            <w:webHidden/>
          </w:rPr>
          <w:instrText xml:space="preserve"> PAGEREF _Toc341872515 \h </w:instrText>
        </w:r>
        <w:r>
          <w:rPr>
            <w:noProof/>
            <w:webHidden/>
          </w:rPr>
        </w:r>
        <w:r>
          <w:rPr>
            <w:noProof/>
            <w:webHidden/>
          </w:rPr>
          <w:fldChar w:fldCharType="separate"/>
        </w:r>
        <w:r>
          <w:rPr>
            <w:noProof/>
            <w:webHidden/>
          </w:rPr>
          <w:t>16</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16" w:history="1">
        <w:r w:rsidRPr="00610681">
          <w:rPr>
            <w:rStyle w:val="Hipervnculo"/>
            <w:noProof/>
          </w:rPr>
          <w:t>Il·lustració 13.</w:t>
        </w:r>
        <w:r>
          <w:rPr>
            <w:rFonts w:eastAsiaTheme="minorEastAsia" w:cstheme="minorBidi"/>
            <w:smallCaps w:val="0"/>
            <w:noProof/>
            <w:sz w:val="22"/>
            <w:szCs w:val="22"/>
            <w:lang w:val="es-ES" w:eastAsia="es-ES" w:bidi="ar-SA"/>
          </w:rPr>
          <w:tab/>
        </w:r>
        <w:r w:rsidRPr="00610681">
          <w:rPr>
            <w:rStyle w:val="Hipervnculo"/>
            <w:noProof/>
          </w:rPr>
          <w:t>Servidor escollit, basat en Java</w:t>
        </w:r>
        <w:r>
          <w:rPr>
            <w:noProof/>
            <w:webHidden/>
          </w:rPr>
          <w:tab/>
        </w:r>
        <w:r>
          <w:rPr>
            <w:noProof/>
            <w:webHidden/>
          </w:rPr>
          <w:fldChar w:fldCharType="begin"/>
        </w:r>
        <w:r>
          <w:rPr>
            <w:noProof/>
            <w:webHidden/>
          </w:rPr>
          <w:instrText xml:space="preserve"> PAGEREF _Toc341872516 \h </w:instrText>
        </w:r>
        <w:r>
          <w:rPr>
            <w:noProof/>
            <w:webHidden/>
          </w:rPr>
        </w:r>
        <w:r>
          <w:rPr>
            <w:noProof/>
            <w:webHidden/>
          </w:rPr>
          <w:fldChar w:fldCharType="separate"/>
        </w:r>
        <w:r>
          <w:rPr>
            <w:noProof/>
            <w:webHidden/>
          </w:rPr>
          <w:t>17</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17" w:history="1">
        <w:r w:rsidRPr="00610681">
          <w:rPr>
            <w:rStyle w:val="Hipervnculo"/>
            <w:noProof/>
          </w:rPr>
          <w:t>Il·lustració 14.</w:t>
        </w:r>
        <w:r>
          <w:rPr>
            <w:rFonts w:eastAsiaTheme="minorEastAsia" w:cstheme="minorBidi"/>
            <w:smallCaps w:val="0"/>
            <w:noProof/>
            <w:sz w:val="22"/>
            <w:szCs w:val="22"/>
            <w:lang w:val="es-ES" w:eastAsia="es-ES" w:bidi="ar-SA"/>
          </w:rPr>
          <w:tab/>
        </w:r>
        <w:r w:rsidRPr="00610681">
          <w:rPr>
            <w:rStyle w:val="Hipervnculo"/>
            <w:noProof/>
          </w:rPr>
          <w:t>Base de dades escollida</w:t>
        </w:r>
        <w:r>
          <w:rPr>
            <w:noProof/>
            <w:webHidden/>
          </w:rPr>
          <w:tab/>
        </w:r>
        <w:r>
          <w:rPr>
            <w:noProof/>
            <w:webHidden/>
          </w:rPr>
          <w:fldChar w:fldCharType="begin"/>
        </w:r>
        <w:r>
          <w:rPr>
            <w:noProof/>
            <w:webHidden/>
          </w:rPr>
          <w:instrText xml:space="preserve"> PAGEREF _Toc341872517 \h </w:instrText>
        </w:r>
        <w:r>
          <w:rPr>
            <w:noProof/>
            <w:webHidden/>
          </w:rPr>
        </w:r>
        <w:r>
          <w:rPr>
            <w:noProof/>
            <w:webHidden/>
          </w:rPr>
          <w:fldChar w:fldCharType="separate"/>
        </w:r>
        <w:r>
          <w:rPr>
            <w:noProof/>
            <w:webHidden/>
          </w:rPr>
          <w:t>17</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18" w:history="1">
        <w:r w:rsidRPr="00610681">
          <w:rPr>
            <w:rStyle w:val="Hipervnculo"/>
            <w:noProof/>
          </w:rPr>
          <w:t>Il·lustració 15.</w:t>
        </w:r>
        <w:r>
          <w:rPr>
            <w:rFonts w:eastAsiaTheme="minorEastAsia" w:cstheme="minorBidi"/>
            <w:smallCaps w:val="0"/>
            <w:noProof/>
            <w:sz w:val="22"/>
            <w:szCs w:val="22"/>
            <w:lang w:val="es-ES" w:eastAsia="es-ES" w:bidi="ar-SA"/>
          </w:rPr>
          <w:tab/>
        </w:r>
        <w:r w:rsidRPr="00610681">
          <w:rPr>
            <w:rStyle w:val="Hipervnculo"/>
            <w:noProof/>
          </w:rPr>
          <w:t>Sistema de control de versions del nostre projecte</w:t>
        </w:r>
        <w:r>
          <w:rPr>
            <w:noProof/>
            <w:webHidden/>
          </w:rPr>
          <w:tab/>
        </w:r>
        <w:r>
          <w:rPr>
            <w:noProof/>
            <w:webHidden/>
          </w:rPr>
          <w:fldChar w:fldCharType="begin"/>
        </w:r>
        <w:r>
          <w:rPr>
            <w:noProof/>
            <w:webHidden/>
          </w:rPr>
          <w:instrText xml:space="preserve"> PAGEREF _Toc341872518 \h </w:instrText>
        </w:r>
        <w:r>
          <w:rPr>
            <w:noProof/>
            <w:webHidden/>
          </w:rPr>
        </w:r>
        <w:r>
          <w:rPr>
            <w:noProof/>
            <w:webHidden/>
          </w:rPr>
          <w:fldChar w:fldCharType="separate"/>
        </w:r>
        <w:r>
          <w:rPr>
            <w:noProof/>
            <w:webHidden/>
          </w:rPr>
          <w:t>17</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19" w:history="1">
        <w:r w:rsidRPr="00610681">
          <w:rPr>
            <w:rStyle w:val="Hipervnculo"/>
            <w:noProof/>
          </w:rPr>
          <w:t>Il·lustració 16.</w:t>
        </w:r>
        <w:r>
          <w:rPr>
            <w:rFonts w:eastAsiaTheme="minorEastAsia" w:cstheme="minorBidi"/>
            <w:smallCaps w:val="0"/>
            <w:noProof/>
            <w:sz w:val="22"/>
            <w:szCs w:val="22"/>
            <w:lang w:val="es-ES" w:eastAsia="es-ES" w:bidi="ar-SA"/>
          </w:rPr>
          <w:tab/>
        </w:r>
        <w:r w:rsidRPr="00610681">
          <w:rPr>
            <w:rStyle w:val="Hipervnculo"/>
            <w:noProof/>
          </w:rPr>
          <w:t>Model Vista Controlador (MVC) del framework Sencha Touch</w:t>
        </w:r>
        <w:r>
          <w:rPr>
            <w:noProof/>
            <w:webHidden/>
          </w:rPr>
          <w:tab/>
        </w:r>
        <w:r>
          <w:rPr>
            <w:noProof/>
            <w:webHidden/>
          </w:rPr>
          <w:fldChar w:fldCharType="begin"/>
        </w:r>
        <w:r>
          <w:rPr>
            <w:noProof/>
            <w:webHidden/>
          </w:rPr>
          <w:instrText xml:space="preserve"> PAGEREF _Toc341872519 \h </w:instrText>
        </w:r>
        <w:r>
          <w:rPr>
            <w:noProof/>
            <w:webHidden/>
          </w:rPr>
        </w:r>
        <w:r>
          <w:rPr>
            <w:noProof/>
            <w:webHidden/>
          </w:rPr>
          <w:fldChar w:fldCharType="separate"/>
        </w:r>
        <w:r>
          <w:rPr>
            <w:noProof/>
            <w:webHidden/>
          </w:rPr>
          <w:t>18</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20" w:history="1">
        <w:r w:rsidRPr="00610681">
          <w:rPr>
            <w:rStyle w:val="Hipervnculo"/>
            <w:noProof/>
          </w:rPr>
          <w:t>Il·lustració 17.</w:t>
        </w:r>
        <w:r>
          <w:rPr>
            <w:rFonts w:eastAsiaTheme="minorEastAsia" w:cstheme="minorBidi"/>
            <w:smallCaps w:val="0"/>
            <w:noProof/>
            <w:sz w:val="22"/>
            <w:szCs w:val="22"/>
            <w:lang w:val="es-ES" w:eastAsia="es-ES" w:bidi="ar-SA"/>
          </w:rPr>
          <w:tab/>
        </w:r>
        <w:r w:rsidRPr="00610681">
          <w:rPr>
            <w:rStyle w:val="Hipervnculo"/>
            <w:noProof/>
          </w:rPr>
          <w:t>Pantalla d’inici de l’aplicació, llistes d’estudi, i pantalla detall de la llista</w:t>
        </w:r>
        <w:r>
          <w:rPr>
            <w:noProof/>
            <w:webHidden/>
          </w:rPr>
          <w:tab/>
        </w:r>
        <w:r>
          <w:rPr>
            <w:noProof/>
            <w:webHidden/>
          </w:rPr>
          <w:fldChar w:fldCharType="begin"/>
        </w:r>
        <w:r>
          <w:rPr>
            <w:noProof/>
            <w:webHidden/>
          </w:rPr>
          <w:instrText xml:space="preserve"> PAGEREF _Toc341872520 \h </w:instrText>
        </w:r>
        <w:r>
          <w:rPr>
            <w:noProof/>
            <w:webHidden/>
          </w:rPr>
        </w:r>
        <w:r>
          <w:rPr>
            <w:noProof/>
            <w:webHidden/>
          </w:rPr>
          <w:fldChar w:fldCharType="separate"/>
        </w:r>
        <w:r>
          <w:rPr>
            <w:noProof/>
            <w:webHidden/>
          </w:rPr>
          <w:t>19</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21" w:history="1">
        <w:r w:rsidRPr="00610681">
          <w:rPr>
            <w:rStyle w:val="Hipervnculo"/>
            <w:noProof/>
          </w:rPr>
          <w:t>Il·lustració 18.</w:t>
        </w:r>
        <w:r>
          <w:rPr>
            <w:rFonts w:eastAsiaTheme="minorEastAsia" w:cstheme="minorBidi"/>
            <w:smallCaps w:val="0"/>
            <w:noProof/>
            <w:sz w:val="22"/>
            <w:szCs w:val="22"/>
            <w:lang w:val="es-ES" w:eastAsia="es-ES" w:bidi="ar-SA"/>
          </w:rPr>
          <w:tab/>
        </w:r>
        <w:r w:rsidRPr="00610681">
          <w:rPr>
            <w:rStyle w:val="Hipervnculo"/>
            <w:noProof/>
          </w:rPr>
          <w:t>Pantalles d’edició i d’esborrat d’una llista</w:t>
        </w:r>
        <w:r>
          <w:rPr>
            <w:noProof/>
            <w:webHidden/>
          </w:rPr>
          <w:tab/>
        </w:r>
        <w:r>
          <w:rPr>
            <w:noProof/>
            <w:webHidden/>
          </w:rPr>
          <w:fldChar w:fldCharType="begin"/>
        </w:r>
        <w:r>
          <w:rPr>
            <w:noProof/>
            <w:webHidden/>
          </w:rPr>
          <w:instrText xml:space="preserve"> PAGEREF _Toc341872521 \h </w:instrText>
        </w:r>
        <w:r>
          <w:rPr>
            <w:noProof/>
            <w:webHidden/>
          </w:rPr>
        </w:r>
        <w:r>
          <w:rPr>
            <w:noProof/>
            <w:webHidden/>
          </w:rPr>
          <w:fldChar w:fldCharType="separate"/>
        </w:r>
        <w:r>
          <w:rPr>
            <w:noProof/>
            <w:webHidden/>
          </w:rPr>
          <w:t>20</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22" w:history="1">
        <w:r w:rsidRPr="00610681">
          <w:rPr>
            <w:rStyle w:val="Hipervnculo"/>
            <w:noProof/>
          </w:rPr>
          <w:t>Il·lustració 19.</w:t>
        </w:r>
        <w:r>
          <w:rPr>
            <w:rFonts w:eastAsiaTheme="minorEastAsia" w:cstheme="minorBidi"/>
            <w:smallCaps w:val="0"/>
            <w:noProof/>
            <w:sz w:val="22"/>
            <w:szCs w:val="22"/>
            <w:lang w:val="es-ES" w:eastAsia="es-ES" w:bidi="ar-SA"/>
          </w:rPr>
          <w:tab/>
        </w:r>
        <w:r w:rsidRPr="00610681">
          <w:rPr>
            <w:rStyle w:val="Hipervnculo"/>
            <w:noProof/>
          </w:rPr>
          <w:t>Pantalla per veure el detall del concepte d’una llista</w:t>
        </w:r>
        <w:r>
          <w:rPr>
            <w:noProof/>
            <w:webHidden/>
          </w:rPr>
          <w:tab/>
        </w:r>
        <w:r>
          <w:rPr>
            <w:noProof/>
            <w:webHidden/>
          </w:rPr>
          <w:fldChar w:fldCharType="begin"/>
        </w:r>
        <w:r>
          <w:rPr>
            <w:noProof/>
            <w:webHidden/>
          </w:rPr>
          <w:instrText xml:space="preserve"> PAGEREF _Toc341872522 \h </w:instrText>
        </w:r>
        <w:r>
          <w:rPr>
            <w:noProof/>
            <w:webHidden/>
          </w:rPr>
        </w:r>
        <w:r>
          <w:rPr>
            <w:noProof/>
            <w:webHidden/>
          </w:rPr>
          <w:fldChar w:fldCharType="separate"/>
        </w:r>
        <w:r>
          <w:rPr>
            <w:noProof/>
            <w:webHidden/>
          </w:rPr>
          <w:t>21</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23" w:history="1">
        <w:r w:rsidRPr="00610681">
          <w:rPr>
            <w:rStyle w:val="Hipervnculo"/>
            <w:noProof/>
          </w:rPr>
          <w:t>Il·lustració 20.</w:t>
        </w:r>
        <w:r>
          <w:rPr>
            <w:rFonts w:eastAsiaTheme="minorEastAsia" w:cstheme="minorBidi"/>
            <w:smallCaps w:val="0"/>
            <w:noProof/>
            <w:sz w:val="22"/>
            <w:szCs w:val="22"/>
            <w:lang w:val="es-ES" w:eastAsia="es-ES" w:bidi="ar-SA"/>
          </w:rPr>
          <w:tab/>
        </w:r>
        <w:r w:rsidRPr="00610681">
          <w:rPr>
            <w:rStyle w:val="Hipervnculo"/>
            <w:noProof/>
          </w:rPr>
          <w:t>Pantalles llistat i detall del diccionari</w:t>
        </w:r>
        <w:r>
          <w:rPr>
            <w:noProof/>
            <w:webHidden/>
          </w:rPr>
          <w:tab/>
        </w:r>
        <w:r>
          <w:rPr>
            <w:noProof/>
            <w:webHidden/>
          </w:rPr>
          <w:fldChar w:fldCharType="begin"/>
        </w:r>
        <w:r>
          <w:rPr>
            <w:noProof/>
            <w:webHidden/>
          </w:rPr>
          <w:instrText xml:space="preserve"> PAGEREF _Toc341872523 \h </w:instrText>
        </w:r>
        <w:r>
          <w:rPr>
            <w:noProof/>
            <w:webHidden/>
          </w:rPr>
        </w:r>
        <w:r>
          <w:rPr>
            <w:noProof/>
            <w:webHidden/>
          </w:rPr>
          <w:fldChar w:fldCharType="separate"/>
        </w:r>
        <w:r>
          <w:rPr>
            <w:noProof/>
            <w:webHidden/>
          </w:rPr>
          <w:t>22</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24" w:history="1">
        <w:r w:rsidRPr="00610681">
          <w:rPr>
            <w:rStyle w:val="Hipervnculo"/>
            <w:noProof/>
          </w:rPr>
          <w:t>Il·lustració 21.</w:t>
        </w:r>
        <w:r>
          <w:rPr>
            <w:rFonts w:eastAsiaTheme="minorEastAsia" w:cstheme="minorBidi"/>
            <w:smallCaps w:val="0"/>
            <w:noProof/>
            <w:sz w:val="22"/>
            <w:szCs w:val="22"/>
            <w:lang w:val="es-ES" w:eastAsia="es-ES" w:bidi="ar-SA"/>
          </w:rPr>
          <w:tab/>
        </w:r>
        <w:r w:rsidRPr="00610681">
          <w:rPr>
            <w:rStyle w:val="Hipervnculo"/>
            <w:noProof/>
          </w:rPr>
          <w:t>Pantalles d’edició i de diàleg d’un concepte</w:t>
        </w:r>
        <w:r>
          <w:rPr>
            <w:noProof/>
            <w:webHidden/>
          </w:rPr>
          <w:tab/>
        </w:r>
        <w:r>
          <w:rPr>
            <w:noProof/>
            <w:webHidden/>
          </w:rPr>
          <w:fldChar w:fldCharType="begin"/>
        </w:r>
        <w:r>
          <w:rPr>
            <w:noProof/>
            <w:webHidden/>
          </w:rPr>
          <w:instrText xml:space="preserve"> PAGEREF _Toc341872524 \h </w:instrText>
        </w:r>
        <w:r>
          <w:rPr>
            <w:noProof/>
            <w:webHidden/>
          </w:rPr>
        </w:r>
        <w:r>
          <w:rPr>
            <w:noProof/>
            <w:webHidden/>
          </w:rPr>
          <w:fldChar w:fldCharType="separate"/>
        </w:r>
        <w:r>
          <w:rPr>
            <w:noProof/>
            <w:webHidden/>
          </w:rPr>
          <w:t>23</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25" w:history="1">
        <w:r w:rsidRPr="00610681">
          <w:rPr>
            <w:rStyle w:val="Hipervnculo"/>
            <w:noProof/>
          </w:rPr>
          <w:t>Il·lustració 22.</w:t>
        </w:r>
        <w:r>
          <w:rPr>
            <w:rFonts w:eastAsiaTheme="minorEastAsia" w:cstheme="minorBidi"/>
            <w:smallCaps w:val="0"/>
            <w:noProof/>
            <w:sz w:val="22"/>
            <w:szCs w:val="22"/>
            <w:lang w:val="es-ES" w:eastAsia="es-ES" w:bidi="ar-SA"/>
          </w:rPr>
          <w:tab/>
        </w:r>
        <w:r w:rsidRPr="00610681">
          <w:rPr>
            <w:rStyle w:val="Hipervnculo"/>
            <w:noProof/>
          </w:rPr>
          <w:t>Pantalla prèvia a l’inici de l’exercici per a escollir una llista</w:t>
        </w:r>
        <w:r>
          <w:rPr>
            <w:noProof/>
            <w:webHidden/>
          </w:rPr>
          <w:tab/>
        </w:r>
        <w:r>
          <w:rPr>
            <w:noProof/>
            <w:webHidden/>
          </w:rPr>
          <w:fldChar w:fldCharType="begin"/>
        </w:r>
        <w:r>
          <w:rPr>
            <w:noProof/>
            <w:webHidden/>
          </w:rPr>
          <w:instrText xml:space="preserve"> PAGEREF _Toc341872525 \h </w:instrText>
        </w:r>
        <w:r>
          <w:rPr>
            <w:noProof/>
            <w:webHidden/>
          </w:rPr>
        </w:r>
        <w:r>
          <w:rPr>
            <w:noProof/>
            <w:webHidden/>
          </w:rPr>
          <w:fldChar w:fldCharType="separate"/>
        </w:r>
        <w:r>
          <w:rPr>
            <w:noProof/>
            <w:webHidden/>
          </w:rPr>
          <w:t>24</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26" w:history="1">
        <w:r w:rsidRPr="00610681">
          <w:rPr>
            <w:rStyle w:val="Hipervnculo"/>
            <w:noProof/>
          </w:rPr>
          <w:t>Il·lustració 23.</w:t>
        </w:r>
        <w:r>
          <w:rPr>
            <w:rFonts w:eastAsiaTheme="minorEastAsia" w:cstheme="minorBidi"/>
            <w:smallCaps w:val="0"/>
            <w:noProof/>
            <w:sz w:val="22"/>
            <w:szCs w:val="22"/>
            <w:lang w:val="es-ES" w:eastAsia="es-ES" w:bidi="ar-SA"/>
          </w:rPr>
          <w:tab/>
        </w:r>
        <w:r w:rsidRPr="00610681">
          <w:rPr>
            <w:rStyle w:val="Hipervnculo"/>
            <w:noProof/>
          </w:rPr>
          <w:t>Pantalles de l’exercici, anvers i revers de la targeta amb el concepte escrit</w:t>
        </w:r>
        <w:r>
          <w:rPr>
            <w:noProof/>
            <w:webHidden/>
          </w:rPr>
          <w:tab/>
        </w:r>
        <w:r>
          <w:rPr>
            <w:noProof/>
            <w:webHidden/>
          </w:rPr>
          <w:fldChar w:fldCharType="begin"/>
        </w:r>
        <w:r>
          <w:rPr>
            <w:noProof/>
            <w:webHidden/>
          </w:rPr>
          <w:instrText xml:space="preserve"> PAGEREF _Toc341872526 \h </w:instrText>
        </w:r>
        <w:r>
          <w:rPr>
            <w:noProof/>
            <w:webHidden/>
          </w:rPr>
        </w:r>
        <w:r>
          <w:rPr>
            <w:noProof/>
            <w:webHidden/>
          </w:rPr>
          <w:fldChar w:fldCharType="separate"/>
        </w:r>
        <w:r>
          <w:rPr>
            <w:noProof/>
            <w:webHidden/>
          </w:rPr>
          <w:t>25</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27" w:history="1">
        <w:r w:rsidRPr="00610681">
          <w:rPr>
            <w:rStyle w:val="Hipervnculo"/>
            <w:noProof/>
          </w:rPr>
          <w:t>Il·lustració 24.</w:t>
        </w:r>
        <w:r>
          <w:rPr>
            <w:rFonts w:eastAsiaTheme="minorEastAsia" w:cstheme="minorBidi"/>
            <w:smallCaps w:val="0"/>
            <w:noProof/>
            <w:sz w:val="22"/>
            <w:szCs w:val="22"/>
            <w:lang w:val="es-ES" w:eastAsia="es-ES" w:bidi="ar-SA"/>
          </w:rPr>
          <w:tab/>
        </w:r>
        <w:r w:rsidRPr="00610681">
          <w:rPr>
            <w:rStyle w:val="Hipervnculo"/>
            <w:noProof/>
          </w:rPr>
          <w:t>Diagrama de classes del model del client</w:t>
        </w:r>
        <w:r>
          <w:rPr>
            <w:noProof/>
            <w:webHidden/>
          </w:rPr>
          <w:tab/>
        </w:r>
        <w:r>
          <w:rPr>
            <w:noProof/>
            <w:webHidden/>
          </w:rPr>
          <w:fldChar w:fldCharType="begin"/>
        </w:r>
        <w:r>
          <w:rPr>
            <w:noProof/>
            <w:webHidden/>
          </w:rPr>
          <w:instrText xml:space="preserve"> PAGEREF _Toc341872527 \h </w:instrText>
        </w:r>
        <w:r>
          <w:rPr>
            <w:noProof/>
            <w:webHidden/>
          </w:rPr>
        </w:r>
        <w:r>
          <w:rPr>
            <w:noProof/>
            <w:webHidden/>
          </w:rPr>
          <w:fldChar w:fldCharType="separate"/>
        </w:r>
        <w:r>
          <w:rPr>
            <w:noProof/>
            <w:webHidden/>
          </w:rPr>
          <w:t>25</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28" w:history="1">
        <w:r w:rsidRPr="00610681">
          <w:rPr>
            <w:rStyle w:val="Hipervnculo"/>
            <w:noProof/>
          </w:rPr>
          <w:t>Il·lustració 25.</w:t>
        </w:r>
        <w:r>
          <w:rPr>
            <w:rFonts w:eastAsiaTheme="minorEastAsia" w:cstheme="minorBidi"/>
            <w:smallCaps w:val="0"/>
            <w:noProof/>
            <w:sz w:val="22"/>
            <w:szCs w:val="22"/>
            <w:lang w:val="es-ES" w:eastAsia="es-ES" w:bidi="ar-SA"/>
          </w:rPr>
          <w:tab/>
        </w:r>
        <w:r w:rsidRPr="00610681">
          <w:rPr>
            <w:rStyle w:val="Hipervnculo"/>
            <w:noProof/>
          </w:rPr>
          <w:t>Diagrama de classes del model del servidor. Diagrama fet amb l’eina ArgoUML (http://argouml.tigris.org/).</w:t>
        </w:r>
        <w:r>
          <w:rPr>
            <w:noProof/>
            <w:webHidden/>
          </w:rPr>
          <w:tab/>
        </w:r>
        <w:r>
          <w:rPr>
            <w:noProof/>
            <w:webHidden/>
          </w:rPr>
          <w:fldChar w:fldCharType="begin"/>
        </w:r>
        <w:r>
          <w:rPr>
            <w:noProof/>
            <w:webHidden/>
          </w:rPr>
          <w:instrText xml:space="preserve"> PAGEREF _Toc341872528 \h </w:instrText>
        </w:r>
        <w:r>
          <w:rPr>
            <w:noProof/>
            <w:webHidden/>
          </w:rPr>
        </w:r>
        <w:r>
          <w:rPr>
            <w:noProof/>
            <w:webHidden/>
          </w:rPr>
          <w:fldChar w:fldCharType="separate"/>
        </w:r>
        <w:r>
          <w:rPr>
            <w:noProof/>
            <w:webHidden/>
          </w:rPr>
          <w:t>32</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29" w:history="1">
        <w:r w:rsidRPr="00610681">
          <w:rPr>
            <w:rStyle w:val="Hipervnculo"/>
            <w:noProof/>
          </w:rPr>
          <w:t>Il·lustració 26.</w:t>
        </w:r>
        <w:r>
          <w:rPr>
            <w:rFonts w:eastAsiaTheme="minorEastAsia" w:cstheme="minorBidi"/>
            <w:smallCaps w:val="0"/>
            <w:noProof/>
            <w:sz w:val="22"/>
            <w:szCs w:val="22"/>
            <w:lang w:val="es-ES" w:eastAsia="es-ES" w:bidi="ar-SA"/>
          </w:rPr>
          <w:tab/>
        </w:r>
        <w:r w:rsidRPr="00610681">
          <w:rPr>
            <w:rStyle w:val="Hipervnculo"/>
            <w:noProof/>
          </w:rPr>
          <w:t>Pantalla inicial de l’aplicació. Llistat de paraules del manteniment Diccionari</w:t>
        </w:r>
        <w:r>
          <w:rPr>
            <w:noProof/>
            <w:webHidden/>
          </w:rPr>
          <w:tab/>
        </w:r>
        <w:r>
          <w:rPr>
            <w:noProof/>
            <w:webHidden/>
          </w:rPr>
          <w:fldChar w:fldCharType="begin"/>
        </w:r>
        <w:r>
          <w:rPr>
            <w:noProof/>
            <w:webHidden/>
          </w:rPr>
          <w:instrText xml:space="preserve"> PAGEREF _Toc341872529 \h </w:instrText>
        </w:r>
        <w:r>
          <w:rPr>
            <w:noProof/>
            <w:webHidden/>
          </w:rPr>
        </w:r>
        <w:r>
          <w:rPr>
            <w:noProof/>
            <w:webHidden/>
          </w:rPr>
          <w:fldChar w:fldCharType="separate"/>
        </w:r>
        <w:r>
          <w:rPr>
            <w:noProof/>
            <w:webHidden/>
          </w:rPr>
          <w:t>37</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30" w:history="1">
        <w:r w:rsidRPr="00610681">
          <w:rPr>
            <w:rStyle w:val="Hipervnculo"/>
            <w:noProof/>
          </w:rPr>
          <w:t>Il·lustració 27.</w:t>
        </w:r>
        <w:r>
          <w:rPr>
            <w:rFonts w:eastAsiaTheme="minorEastAsia" w:cstheme="minorBidi"/>
            <w:smallCaps w:val="0"/>
            <w:noProof/>
            <w:sz w:val="22"/>
            <w:szCs w:val="22"/>
            <w:lang w:val="es-ES" w:eastAsia="es-ES" w:bidi="ar-SA"/>
          </w:rPr>
          <w:tab/>
        </w:r>
        <w:r w:rsidRPr="00610681">
          <w:rPr>
            <w:rStyle w:val="Hipervnculo"/>
            <w:noProof/>
          </w:rPr>
          <w:t>Pantalla detall d’una paraula</w:t>
        </w:r>
        <w:r>
          <w:rPr>
            <w:noProof/>
            <w:webHidden/>
          </w:rPr>
          <w:tab/>
        </w:r>
        <w:r>
          <w:rPr>
            <w:noProof/>
            <w:webHidden/>
          </w:rPr>
          <w:fldChar w:fldCharType="begin"/>
        </w:r>
        <w:r>
          <w:rPr>
            <w:noProof/>
            <w:webHidden/>
          </w:rPr>
          <w:instrText xml:space="preserve"> PAGEREF _Toc341872530 \h </w:instrText>
        </w:r>
        <w:r>
          <w:rPr>
            <w:noProof/>
            <w:webHidden/>
          </w:rPr>
        </w:r>
        <w:r>
          <w:rPr>
            <w:noProof/>
            <w:webHidden/>
          </w:rPr>
          <w:fldChar w:fldCharType="separate"/>
        </w:r>
        <w:r>
          <w:rPr>
            <w:noProof/>
            <w:webHidden/>
          </w:rPr>
          <w:t>38</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31" w:history="1">
        <w:r w:rsidRPr="00610681">
          <w:rPr>
            <w:rStyle w:val="Hipervnculo"/>
            <w:noProof/>
          </w:rPr>
          <w:t>Il·lustració 28.</w:t>
        </w:r>
        <w:r>
          <w:rPr>
            <w:rFonts w:eastAsiaTheme="minorEastAsia" w:cstheme="minorBidi"/>
            <w:smallCaps w:val="0"/>
            <w:noProof/>
            <w:sz w:val="22"/>
            <w:szCs w:val="22"/>
            <w:lang w:val="es-ES" w:eastAsia="es-ES" w:bidi="ar-SA"/>
          </w:rPr>
          <w:tab/>
        </w:r>
        <w:r w:rsidRPr="00610681">
          <w:rPr>
            <w:rStyle w:val="Hipervnculo"/>
            <w:noProof/>
          </w:rPr>
          <w:t>Pantalla d’opcions que es poden dur a terme amb una paraula</w:t>
        </w:r>
        <w:r>
          <w:rPr>
            <w:noProof/>
            <w:webHidden/>
          </w:rPr>
          <w:tab/>
        </w:r>
        <w:r>
          <w:rPr>
            <w:noProof/>
            <w:webHidden/>
          </w:rPr>
          <w:fldChar w:fldCharType="begin"/>
        </w:r>
        <w:r>
          <w:rPr>
            <w:noProof/>
            <w:webHidden/>
          </w:rPr>
          <w:instrText xml:space="preserve"> PAGEREF _Toc341872531 \h </w:instrText>
        </w:r>
        <w:r>
          <w:rPr>
            <w:noProof/>
            <w:webHidden/>
          </w:rPr>
        </w:r>
        <w:r>
          <w:rPr>
            <w:noProof/>
            <w:webHidden/>
          </w:rPr>
          <w:fldChar w:fldCharType="separate"/>
        </w:r>
        <w:r>
          <w:rPr>
            <w:noProof/>
            <w:webHidden/>
          </w:rPr>
          <w:t>39</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32" w:history="1">
        <w:r w:rsidRPr="00610681">
          <w:rPr>
            <w:rStyle w:val="Hipervnculo"/>
            <w:noProof/>
          </w:rPr>
          <w:t>Il·lustració 29.</w:t>
        </w:r>
        <w:r>
          <w:rPr>
            <w:rFonts w:eastAsiaTheme="minorEastAsia" w:cstheme="minorBidi"/>
            <w:smallCaps w:val="0"/>
            <w:noProof/>
            <w:sz w:val="22"/>
            <w:szCs w:val="22"/>
            <w:lang w:val="es-ES" w:eastAsia="es-ES" w:bidi="ar-SA"/>
          </w:rPr>
          <w:tab/>
        </w:r>
        <w:r w:rsidRPr="00610681">
          <w:rPr>
            <w:rStyle w:val="Hipervnculo"/>
            <w:noProof/>
          </w:rPr>
          <w:t>Pantalla de creació de paraules</w:t>
        </w:r>
        <w:r>
          <w:rPr>
            <w:noProof/>
            <w:webHidden/>
          </w:rPr>
          <w:tab/>
        </w:r>
        <w:r>
          <w:rPr>
            <w:noProof/>
            <w:webHidden/>
          </w:rPr>
          <w:fldChar w:fldCharType="begin"/>
        </w:r>
        <w:r>
          <w:rPr>
            <w:noProof/>
            <w:webHidden/>
          </w:rPr>
          <w:instrText xml:space="preserve"> PAGEREF _Toc341872532 \h </w:instrText>
        </w:r>
        <w:r>
          <w:rPr>
            <w:noProof/>
            <w:webHidden/>
          </w:rPr>
        </w:r>
        <w:r>
          <w:rPr>
            <w:noProof/>
            <w:webHidden/>
          </w:rPr>
          <w:fldChar w:fldCharType="separate"/>
        </w:r>
        <w:r>
          <w:rPr>
            <w:noProof/>
            <w:webHidden/>
          </w:rPr>
          <w:t>40</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33" w:history="1">
        <w:r w:rsidRPr="00610681">
          <w:rPr>
            <w:rStyle w:val="Hipervnculo"/>
            <w:noProof/>
          </w:rPr>
          <w:t>Il·lustració 30.</w:t>
        </w:r>
        <w:r>
          <w:rPr>
            <w:rFonts w:eastAsiaTheme="minorEastAsia" w:cstheme="minorBidi"/>
            <w:smallCaps w:val="0"/>
            <w:noProof/>
            <w:sz w:val="22"/>
            <w:szCs w:val="22"/>
            <w:lang w:val="es-ES" w:eastAsia="es-ES" w:bidi="ar-SA"/>
          </w:rPr>
          <w:tab/>
        </w:r>
        <w:r w:rsidRPr="00610681">
          <w:rPr>
            <w:rStyle w:val="Hipervnculo"/>
            <w:noProof/>
          </w:rPr>
          <w:t>Exemple d’introducció de símbols Kanji amb l’aplicació de teclat GoKeyboard per Android.</w:t>
        </w:r>
        <w:r>
          <w:rPr>
            <w:noProof/>
            <w:webHidden/>
          </w:rPr>
          <w:tab/>
        </w:r>
        <w:r>
          <w:rPr>
            <w:noProof/>
            <w:webHidden/>
          </w:rPr>
          <w:fldChar w:fldCharType="begin"/>
        </w:r>
        <w:r>
          <w:rPr>
            <w:noProof/>
            <w:webHidden/>
          </w:rPr>
          <w:instrText xml:space="preserve"> PAGEREF _Toc341872533 \h </w:instrText>
        </w:r>
        <w:r>
          <w:rPr>
            <w:noProof/>
            <w:webHidden/>
          </w:rPr>
        </w:r>
        <w:r>
          <w:rPr>
            <w:noProof/>
            <w:webHidden/>
          </w:rPr>
          <w:fldChar w:fldCharType="separate"/>
        </w:r>
        <w:r>
          <w:rPr>
            <w:noProof/>
            <w:webHidden/>
          </w:rPr>
          <w:t>41</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34" w:history="1">
        <w:r w:rsidRPr="00610681">
          <w:rPr>
            <w:rStyle w:val="Hipervnculo"/>
            <w:noProof/>
          </w:rPr>
          <w:t>Il·lustració 31.</w:t>
        </w:r>
        <w:r>
          <w:rPr>
            <w:rFonts w:eastAsiaTheme="minorEastAsia" w:cstheme="minorBidi"/>
            <w:smallCaps w:val="0"/>
            <w:noProof/>
            <w:sz w:val="22"/>
            <w:szCs w:val="22"/>
            <w:lang w:val="es-ES" w:eastAsia="es-ES" w:bidi="ar-SA"/>
          </w:rPr>
          <w:tab/>
        </w:r>
        <w:r w:rsidRPr="00610681">
          <w:rPr>
            <w:rStyle w:val="Hipervnculo"/>
            <w:noProof/>
          </w:rPr>
          <w:t>Pantalla d’esborrat d’una paraula</w:t>
        </w:r>
        <w:r>
          <w:rPr>
            <w:noProof/>
            <w:webHidden/>
          </w:rPr>
          <w:tab/>
        </w:r>
        <w:r>
          <w:rPr>
            <w:noProof/>
            <w:webHidden/>
          </w:rPr>
          <w:fldChar w:fldCharType="begin"/>
        </w:r>
        <w:r>
          <w:rPr>
            <w:noProof/>
            <w:webHidden/>
          </w:rPr>
          <w:instrText xml:space="preserve"> PAGEREF _Toc341872534 \h </w:instrText>
        </w:r>
        <w:r>
          <w:rPr>
            <w:noProof/>
            <w:webHidden/>
          </w:rPr>
        </w:r>
        <w:r>
          <w:rPr>
            <w:noProof/>
            <w:webHidden/>
          </w:rPr>
          <w:fldChar w:fldCharType="separate"/>
        </w:r>
        <w:r>
          <w:rPr>
            <w:noProof/>
            <w:webHidden/>
          </w:rPr>
          <w:t>41</w:t>
        </w:r>
        <w:r>
          <w:rPr>
            <w:noProof/>
            <w:webHidden/>
          </w:rPr>
          <w:fldChar w:fldCharType="end"/>
        </w:r>
      </w:hyperlink>
    </w:p>
    <w:p w:rsidR="00876EDF" w:rsidRDefault="00876EDF">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1872535" w:history="1">
        <w:r w:rsidRPr="00610681">
          <w:rPr>
            <w:rStyle w:val="Hipervnculo"/>
            <w:noProof/>
          </w:rPr>
          <w:t>Il·lustració 32.</w:t>
        </w:r>
        <w:r>
          <w:rPr>
            <w:rFonts w:eastAsiaTheme="minorEastAsia" w:cstheme="minorBidi"/>
            <w:smallCaps w:val="0"/>
            <w:noProof/>
            <w:sz w:val="22"/>
            <w:szCs w:val="22"/>
            <w:lang w:val="es-ES" w:eastAsia="es-ES" w:bidi="ar-SA"/>
          </w:rPr>
          <w:tab/>
        </w:r>
        <w:r w:rsidRPr="00610681">
          <w:rPr>
            <w:rStyle w:val="Hipervnculo"/>
            <w:noProof/>
          </w:rPr>
          <w:t>Pantalla d’edició d’una paraula</w:t>
        </w:r>
        <w:r>
          <w:rPr>
            <w:noProof/>
            <w:webHidden/>
          </w:rPr>
          <w:tab/>
        </w:r>
        <w:r>
          <w:rPr>
            <w:noProof/>
            <w:webHidden/>
          </w:rPr>
          <w:fldChar w:fldCharType="begin"/>
        </w:r>
        <w:r>
          <w:rPr>
            <w:noProof/>
            <w:webHidden/>
          </w:rPr>
          <w:instrText xml:space="preserve"> PAGEREF _Toc341872535 \h </w:instrText>
        </w:r>
        <w:r>
          <w:rPr>
            <w:noProof/>
            <w:webHidden/>
          </w:rPr>
        </w:r>
        <w:r>
          <w:rPr>
            <w:noProof/>
            <w:webHidden/>
          </w:rPr>
          <w:fldChar w:fldCharType="separate"/>
        </w:r>
        <w:r>
          <w:rPr>
            <w:noProof/>
            <w:webHidden/>
          </w:rPr>
          <w:t>42</w:t>
        </w:r>
        <w:r>
          <w:rPr>
            <w:noProof/>
            <w:webHidden/>
          </w:rPr>
          <w:fldChar w:fldCharType="end"/>
        </w:r>
      </w:hyperlink>
    </w:p>
    <w:p w:rsidR="00264B61" w:rsidRDefault="005836B0">
      <w:pPr>
        <w:jc w:val="left"/>
      </w:pPr>
      <w:r>
        <w:fldChar w:fldCharType="end"/>
      </w:r>
      <w:r w:rsidR="00264B61">
        <w:br w:type="page"/>
      </w:r>
    </w:p>
    <w:p w:rsidR="003D43D5" w:rsidRPr="00DA66B1" w:rsidRDefault="003D43D5">
      <w:pPr>
        <w:rPr>
          <w:b/>
          <w:bCs/>
          <w:color w:val="31479E" w:themeColor="accent1" w:themeShade="BF"/>
          <w:sz w:val="28"/>
          <w:szCs w:val="28"/>
        </w:rPr>
      </w:pPr>
    </w:p>
    <w:p w:rsidR="00A44CE4" w:rsidRPr="00DA66B1" w:rsidRDefault="00C575FD" w:rsidP="00C575FD">
      <w:pPr>
        <w:pStyle w:val="Ttulo1"/>
        <w:rPr>
          <w:rFonts w:eastAsiaTheme="minorEastAsia"/>
        </w:rPr>
      </w:pPr>
      <w:bookmarkStart w:id="0" w:name="_Toc341871473"/>
      <w:r w:rsidRPr="00DA66B1">
        <w:rPr>
          <w:rFonts w:eastAsiaTheme="minorEastAsia"/>
        </w:rPr>
        <w:t>Introducció</w:t>
      </w:r>
      <w:bookmarkEnd w:id="0"/>
    </w:p>
    <w:p w:rsidR="00C575FD" w:rsidRPr="00DA66B1" w:rsidRDefault="00C575FD" w:rsidP="00C575FD">
      <w:pPr>
        <w:pStyle w:val="Ttulo2"/>
      </w:pPr>
      <w:bookmarkStart w:id="1" w:name="_Toc341871474"/>
      <w:r w:rsidRPr="00DA66B1">
        <w:t>Idea</w:t>
      </w:r>
      <w:bookmarkEnd w:id="1"/>
    </w:p>
    <w:p w:rsidR="002369E6" w:rsidRPr="00DA66B1" w:rsidRDefault="002369E6" w:rsidP="002369E6">
      <w:r w:rsidRPr="00DA66B1">
        <w:t xml:space="preserve">Partim d’una idea de projecte que es basa en la creació d’un sistema d’aprenentatge </w:t>
      </w:r>
      <w:r w:rsidR="000F1A71" w:rsidRPr="00DA66B1">
        <w:t>de l’idioma japonès</w:t>
      </w:r>
      <w:r w:rsidRPr="00DA66B1">
        <w:t xml:space="preserve"> mitjançant dues utilitats:</w:t>
      </w:r>
    </w:p>
    <w:p w:rsidR="002369E6" w:rsidRPr="00DA66B1" w:rsidRDefault="002369E6" w:rsidP="002369E6">
      <w:pPr>
        <w:pStyle w:val="Prrafodelista"/>
        <w:numPr>
          <w:ilvl w:val="0"/>
          <w:numId w:val="15"/>
        </w:numPr>
      </w:pPr>
      <w:r w:rsidRPr="00DA66B1">
        <w:t>Llistes d’estudi</w:t>
      </w:r>
    </w:p>
    <w:p w:rsidR="002369E6" w:rsidRPr="00DA66B1" w:rsidRDefault="002369E6" w:rsidP="002369E6">
      <w:pPr>
        <w:pStyle w:val="Prrafodelista"/>
        <w:numPr>
          <w:ilvl w:val="0"/>
          <w:numId w:val="15"/>
        </w:numPr>
      </w:pPr>
      <w:r w:rsidRPr="00DA66B1">
        <w:t>Targetes didàctiques</w:t>
      </w:r>
    </w:p>
    <w:p w:rsidR="002369E6" w:rsidRPr="00DA66B1" w:rsidRDefault="000841F3" w:rsidP="002369E6">
      <w:r w:rsidRPr="00DA66B1">
        <w:t xml:space="preserve">La primera utilitat es basa en </w:t>
      </w:r>
      <w:r w:rsidR="002369E6" w:rsidRPr="00DA66B1">
        <w:t xml:space="preserve">una plataforma per a definir llistes d’estudi. Una llista d’estudi és un conjunt de fitxes o elements que contenen una paraula en japonès (amb símbols </w:t>
      </w:r>
      <w:r w:rsidR="002369E6" w:rsidRPr="00DA66B1">
        <w:rPr>
          <w:i/>
        </w:rPr>
        <w:t>kanji</w:t>
      </w:r>
      <w:r w:rsidR="002369E6" w:rsidRPr="00DA66B1">
        <w:t xml:space="preserve">) i que estan organitzades de forma que un estudiant pot anar aprenent els símbols i la seva pronunciació navegant per les llistes d’estudi. Per exemple, podem definir una llista anomenada </w:t>
      </w:r>
      <w:r w:rsidR="002369E6" w:rsidRPr="00DA66B1">
        <w:rPr>
          <w:i/>
        </w:rPr>
        <w:t>colors</w:t>
      </w:r>
      <w:r w:rsidR="002369E6" w:rsidRPr="00DA66B1">
        <w:t xml:space="preserve">, i que les fitxes t’ensenyin com s’escriu i es pronuncia el </w:t>
      </w:r>
      <w:r w:rsidR="002369E6" w:rsidRPr="00DA66B1">
        <w:rPr>
          <w:i/>
        </w:rPr>
        <w:t>color</w:t>
      </w:r>
      <w:r w:rsidR="002369E6" w:rsidRPr="00DA66B1">
        <w:t xml:space="preserve"> en qüestió.</w:t>
      </w:r>
    </w:p>
    <w:p w:rsidR="00C575FD" w:rsidRPr="00DA66B1" w:rsidRDefault="002369E6" w:rsidP="002369E6">
      <w:r w:rsidRPr="00DA66B1">
        <w:t xml:space="preserve">La segona utilitat té com a objectiu la consolidació de l’aprenentatge anterior. Les targetes didàctiques (en anglès </w:t>
      </w:r>
      <w:r w:rsidRPr="00DA66B1">
        <w:rPr>
          <w:i/>
        </w:rPr>
        <w:t>flashcards</w:t>
      </w:r>
      <w:r w:rsidRPr="00DA66B1">
        <w:t xml:space="preserve">) són un conjunt de targetes que contenen informació, com a paraules i nombres, en un o tots dos costats usades per adquirir diversos coneixements a través de la relectura del conjunt de targetes. En un costat de la targeta </w:t>
      </w:r>
      <w:r w:rsidR="00C41E03" w:rsidRPr="00DA66B1">
        <w:t>apareixeria</w:t>
      </w:r>
      <w:r w:rsidRPr="00DA66B1">
        <w:t xml:space="preserve"> el símbol d’un dels elements en la llengua que volem aprendre (en aquest cas la japonesa) i en l'altre la pronunciació en japonès i el seu significat en català. Les </w:t>
      </w:r>
      <w:r w:rsidRPr="00DA66B1">
        <w:rPr>
          <w:i/>
        </w:rPr>
        <w:t>flashcards</w:t>
      </w:r>
      <w:r w:rsidRPr="00DA66B1">
        <w:t xml:space="preserve"> s'usen àmpliament com un exercici d'aprenentatge per ajudar a la memorització per mitjà de la repetició espaiada.</w:t>
      </w:r>
    </w:p>
    <w:p w:rsidR="00E50D98" w:rsidRPr="00DA66B1" w:rsidRDefault="00E50D98" w:rsidP="00E50D98">
      <w:pPr>
        <w:pStyle w:val="Ttulo2"/>
      </w:pPr>
      <w:bookmarkStart w:id="2" w:name="_Toc341871475"/>
      <w:r w:rsidRPr="00DA66B1">
        <w:t>Possible funcionament</w:t>
      </w:r>
      <w:bookmarkEnd w:id="2"/>
    </w:p>
    <w:p w:rsidR="004360DA" w:rsidRPr="00DA66B1" w:rsidRDefault="004360DA" w:rsidP="004360DA">
      <w:r w:rsidRPr="00DA66B1">
        <w:t xml:space="preserve">L’aplicació en mòbils </w:t>
      </w:r>
      <w:r w:rsidR="000B6B25" w:rsidRPr="00DA66B1">
        <w:t>permet</w:t>
      </w:r>
      <w:r w:rsidRPr="00DA66B1">
        <w:t xml:space="preserve"> la gestió de les llistes d’estudi i les paraules, més la visualització de les </w:t>
      </w:r>
      <w:r w:rsidRPr="00DA66B1">
        <w:rPr>
          <w:i/>
        </w:rPr>
        <w:t>flashcards</w:t>
      </w:r>
      <w:r w:rsidRPr="00DA66B1">
        <w:t xml:space="preserve">. Les característiques principals </w:t>
      </w:r>
      <w:r w:rsidR="005E218B" w:rsidRPr="00DA66B1">
        <w:t>són</w:t>
      </w:r>
      <w:r w:rsidRPr="00DA66B1">
        <w:t xml:space="preserve"> les següents:</w:t>
      </w:r>
    </w:p>
    <w:p w:rsidR="004360DA" w:rsidRPr="00DA66B1" w:rsidRDefault="004360DA" w:rsidP="004360DA">
      <w:pPr>
        <w:pStyle w:val="Prrafodelista"/>
        <w:numPr>
          <w:ilvl w:val="0"/>
          <w:numId w:val="9"/>
        </w:numPr>
        <w:rPr>
          <w:lang w:eastAsia="es-ES"/>
        </w:rPr>
      </w:pPr>
      <w:r w:rsidRPr="00DA66B1">
        <w:t>Personalització de les llistes: Possibilitat de crear noves llistes d’estudi i d’afegir/modificar/esborrar elements a aquestes llistes. Per exemple: Dies de la setmana, mesos de l’any, colors, números, coses d'un hotel, aliments, etc.</w:t>
      </w:r>
    </w:p>
    <w:p w:rsidR="00D219A2" w:rsidRPr="00DA66B1" w:rsidRDefault="004360DA" w:rsidP="004360DA">
      <w:pPr>
        <w:pStyle w:val="Prrafodelista"/>
        <w:numPr>
          <w:ilvl w:val="0"/>
          <w:numId w:val="9"/>
        </w:numPr>
        <w:rPr>
          <w:lang w:eastAsia="es-ES"/>
        </w:rPr>
      </w:pPr>
      <w:r w:rsidRPr="00DA66B1">
        <w:t>Gestió d’un diccionari de paraules: Creació, modificació i esborrat de paraules que proveiran les llistes d’estudi.</w:t>
      </w:r>
    </w:p>
    <w:p w:rsidR="009C1C3D" w:rsidRDefault="004360DA" w:rsidP="008C300C">
      <w:pPr>
        <w:pStyle w:val="Prrafodelista"/>
        <w:numPr>
          <w:ilvl w:val="0"/>
          <w:numId w:val="9"/>
        </w:numPr>
      </w:pPr>
      <w:r w:rsidRPr="00DA66B1">
        <w:t xml:space="preserve">Visualització de les </w:t>
      </w:r>
      <w:r w:rsidRPr="00BE07D6">
        <w:rPr>
          <w:i/>
        </w:rPr>
        <w:t>flashcards</w:t>
      </w:r>
      <w:r w:rsidRPr="00DA66B1">
        <w:t>: Desplaçament entre fitxes amb opció per escoltar com es pronuncia la paraula que conté i presentació de les fitxes usant la metodologia del sistema Leitner</w:t>
      </w:r>
      <w:r w:rsidR="00BE07D6">
        <w:rPr>
          <w:rStyle w:val="Refdenotaalpie"/>
        </w:rPr>
        <w:footnoteReference w:id="1"/>
      </w:r>
      <w:r w:rsidR="00BE07D6" w:rsidRPr="00BE07D6">
        <w:t>.</w:t>
      </w:r>
    </w:p>
    <w:p w:rsidR="009C1C3D" w:rsidRDefault="009C1C3D">
      <w:pPr>
        <w:jc w:val="left"/>
      </w:pPr>
      <w:r>
        <w:br w:type="page"/>
      </w:r>
    </w:p>
    <w:p w:rsidR="008C300C" w:rsidRPr="00DA66B1" w:rsidRDefault="008C300C" w:rsidP="009C1C3D">
      <w:pPr>
        <w:ind w:left="360"/>
      </w:pPr>
    </w:p>
    <w:p w:rsidR="008C300C" w:rsidRPr="00DA66B1" w:rsidRDefault="001029A1" w:rsidP="001029A1">
      <w:pPr>
        <w:pStyle w:val="Ttulo2"/>
      </w:pPr>
      <w:bookmarkStart w:id="3" w:name="_Toc341871476"/>
      <w:r w:rsidRPr="00DA66B1">
        <w:t>Objectius</w:t>
      </w:r>
      <w:bookmarkEnd w:id="3"/>
    </w:p>
    <w:p w:rsidR="001029A1" w:rsidRPr="00DA66B1" w:rsidRDefault="001029A1" w:rsidP="001029A1">
      <w:pPr>
        <w:pStyle w:val="Ttulo3"/>
      </w:pPr>
      <w:bookmarkStart w:id="4" w:name="_Toc341871477"/>
      <w:r w:rsidRPr="00DA66B1">
        <w:t>Objectiu general</w:t>
      </w:r>
      <w:bookmarkEnd w:id="4"/>
    </w:p>
    <w:p w:rsidR="001029A1" w:rsidRPr="00DA66B1" w:rsidRDefault="001029A1" w:rsidP="001029A1">
      <w:pPr>
        <w:rPr>
          <w:rStyle w:val="fnt112"/>
        </w:rPr>
      </w:pPr>
      <w:r w:rsidRPr="00DA66B1">
        <w:t xml:space="preserve">El nostre objectiu principal és el disseny i implementació d’una aplicació web adaptada als </w:t>
      </w:r>
      <w:r w:rsidRPr="00DA66B1">
        <w:rPr>
          <w:rStyle w:val="fnt112"/>
        </w:rPr>
        <w:t>dispositius mòbils (</w:t>
      </w:r>
      <w:r w:rsidRPr="00DA66B1">
        <w:rPr>
          <w:rStyle w:val="fnt112"/>
          <w:i/>
        </w:rPr>
        <w:t>tablets</w:t>
      </w:r>
      <w:r w:rsidRPr="00DA66B1">
        <w:rPr>
          <w:rStyle w:val="fnt112"/>
        </w:rPr>
        <w:t xml:space="preserve">, </w:t>
      </w:r>
      <w:r w:rsidRPr="00DA66B1">
        <w:rPr>
          <w:rStyle w:val="fnt112"/>
          <w:i/>
        </w:rPr>
        <w:t>smartphones</w:t>
      </w:r>
      <w:r w:rsidRPr="00DA66B1">
        <w:rPr>
          <w:rStyle w:val="fnt112"/>
        </w:rPr>
        <w:t>) que disposin de navegador.</w:t>
      </w:r>
    </w:p>
    <w:p w:rsidR="001029A1" w:rsidRPr="00DA66B1" w:rsidRDefault="001029A1" w:rsidP="001029A1">
      <w:pPr>
        <w:pStyle w:val="Ttulo3"/>
      </w:pPr>
      <w:bookmarkStart w:id="5" w:name="_Toc341871478"/>
      <w:r w:rsidRPr="00DA66B1">
        <w:t>Objectius específics</w:t>
      </w:r>
      <w:bookmarkEnd w:id="5"/>
    </w:p>
    <w:p w:rsidR="001029A1" w:rsidRPr="00DA66B1" w:rsidRDefault="001029A1" w:rsidP="001029A1">
      <w:r w:rsidRPr="00DA66B1">
        <w:t>Ens agradaria complir els següents objectius específics:</w:t>
      </w:r>
    </w:p>
    <w:p w:rsidR="001029A1" w:rsidRPr="00DA66B1" w:rsidRDefault="001029A1" w:rsidP="001029A1">
      <w:pPr>
        <w:pStyle w:val="Prrafodelista"/>
        <w:numPr>
          <w:ilvl w:val="0"/>
          <w:numId w:val="11"/>
        </w:numPr>
      </w:pPr>
      <w:r w:rsidRPr="00DA66B1">
        <w:t>Lliurar una eina d’aprenentatge que s’adapti a les necessitats dels estudiants que s’inicien en l’aprenentatge de la llengua japonesa.</w:t>
      </w:r>
    </w:p>
    <w:p w:rsidR="001029A1" w:rsidRPr="00DA66B1" w:rsidRDefault="001029A1" w:rsidP="001029A1">
      <w:pPr>
        <w:pStyle w:val="Prrafodelista"/>
        <w:numPr>
          <w:ilvl w:val="0"/>
          <w:numId w:val="11"/>
        </w:numPr>
      </w:pPr>
      <w:r w:rsidRPr="00DA66B1">
        <w:t>Assimilar tots els conceptes i nocions nous que aniran sortint durant el cicle de vida del programari, i més en concret la metodologia que ens portarà a aconseguir l’èxit.</w:t>
      </w:r>
    </w:p>
    <w:p w:rsidR="001029A1" w:rsidRPr="00DA66B1" w:rsidRDefault="001029A1" w:rsidP="001029A1">
      <w:r w:rsidRPr="00DA66B1">
        <w:t>I de manera més precisa:</w:t>
      </w:r>
    </w:p>
    <w:p w:rsidR="00ED20FA" w:rsidRPr="00DA66B1" w:rsidRDefault="001029A1" w:rsidP="001029A1">
      <w:pPr>
        <w:pStyle w:val="Prrafodelista"/>
        <w:numPr>
          <w:ilvl w:val="0"/>
          <w:numId w:val="12"/>
        </w:numPr>
      </w:pPr>
      <w:r w:rsidRPr="00DA66B1">
        <w:t>Programar la part servidor (mitjançant una API) i la part client del dispositiu mòbil.</w:t>
      </w:r>
    </w:p>
    <w:p w:rsidR="001029A1" w:rsidRPr="00DA66B1" w:rsidRDefault="001029A1" w:rsidP="001029A1">
      <w:pPr>
        <w:pStyle w:val="Prrafodelista"/>
        <w:numPr>
          <w:ilvl w:val="0"/>
          <w:numId w:val="12"/>
        </w:numPr>
      </w:pPr>
      <w:r w:rsidRPr="00DA66B1">
        <w:t>Col·laborar amb un altre company de titulació i realitzar un projecte comú més ambiciós.</w:t>
      </w:r>
    </w:p>
    <w:p w:rsidR="00D5625A" w:rsidRPr="00DA66B1" w:rsidRDefault="00D5625A" w:rsidP="00D5625A">
      <w:pPr>
        <w:pStyle w:val="Ttulo2"/>
      </w:pPr>
      <w:bookmarkStart w:id="6" w:name="_Toc341871479"/>
      <w:r w:rsidRPr="00DA66B1">
        <w:t>Planificació amb fites i temporalització</w:t>
      </w:r>
      <w:bookmarkEnd w:id="6"/>
    </w:p>
    <w:p w:rsidR="00D5625A" w:rsidRPr="00DA66B1" w:rsidRDefault="009E7935" w:rsidP="009E7935">
      <w:r w:rsidRPr="00DA66B1">
        <w:t xml:space="preserve">A continuació es mostra la planificació i temporització de les tasques que hem definit es en aquest diagrama </w:t>
      </w:r>
      <w:r w:rsidRPr="00DA66B1">
        <w:rPr>
          <w:i/>
        </w:rPr>
        <w:t>Gantt</w:t>
      </w:r>
      <w:r w:rsidR="002444FC" w:rsidRPr="00DA66B1">
        <w:t>:</w:t>
      </w:r>
    </w:p>
    <w:p w:rsidR="0042181C" w:rsidRPr="00DA66B1" w:rsidRDefault="0042181C">
      <w:pPr>
        <w:jc w:val="left"/>
      </w:pPr>
      <w:r w:rsidRPr="00DA66B1">
        <w:br w:type="page"/>
      </w:r>
    </w:p>
    <w:p w:rsidR="0042181C" w:rsidRPr="00DA66B1" w:rsidRDefault="0042181C" w:rsidP="009E7935">
      <w:pPr>
        <w:sectPr w:rsidR="0042181C" w:rsidRPr="00DA66B1" w:rsidSect="00E86859">
          <w:headerReference w:type="default" r:id="rId11"/>
          <w:footerReference w:type="default" r:id="rId12"/>
          <w:pgSz w:w="11906" w:h="16838"/>
          <w:pgMar w:top="1588" w:right="1701" w:bottom="1418" w:left="1701" w:header="709" w:footer="709" w:gutter="0"/>
          <w:cols w:space="708"/>
          <w:docGrid w:linePitch="360"/>
        </w:sectPr>
      </w:pPr>
    </w:p>
    <w:p w:rsidR="007235D7" w:rsidRDefault="007235D7" w:rsidP="0042181C">
      <w:r w:rsidRPr="00DA66B1">
        <w:rPr>
          <w:noProof/>
          <w:lang w:val="es-ES" w:eastAsia="es-ES" w:bidi="ar-SA"/>
        </w:rPr>
        <w:lastRenderedPageBreak/>
        <w:drawing>
          <wp:inline distT="0" distB="0" distL="0" distR="0">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3"/>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rsidR="00C83822" w:rsidRPr="00DA66B1" w:rsidRDefault="00C83822" w:rsidP="00C83822">
      <w:pPr>
        <w:pStyle w:val="Illustracionsnumerades"/>
      </w:pPr>
      <w:bookmarkStart w:id="7" w:name="_Toc341872504"/>
      <w:r>
        <w:t>Diagrama Gantt de planificació</w:t>
      </w:r>
      <w:bookmarkEnd w:id="7"/>
    </w:p>
    <w:p w:rsidR="0042181C" w:rsidRPr="00DA66B1" w:rsidRDefault="0042181C" w:rsidP="009E7935">
      <w:pPr>
        <w:sectPr w:rsidR="0042181C" w:rsidRPr="00DA66B1" w:rsidSect="00E86859">
          <w:headerReference w:type="default" r:id="rId14"/>
          <w:pgSz w:w="16838" w:h="11906" w:orient="landscape"/>
          <w:pgMar w:top="1588" w:right="1418" w:bottom="1701" w:left="1418" w:header="709" w:footer="709" w:gutter="0"/>
          <w:cols w:space="708"/>
          <w:docGrid w:linePitch="360"/>
        </w:sectPr>
      </w:pPr>
    </w:p>
    <w:p w:rsidR="002B0D25" w:rsidRPr="00DA66B1" w:rsidRDefault="00FB41C8" w:rsidP="007A0CB2">
      <w:pPr>
        <w:pStyle w:val="Ttulo1"/>
      </w:pPr>
      <w:bookmarkStart w:id="8" w:name="_Toc341871480"/>
      <w:r w:rsidRPr="00DA66B1">
        <w:lastRenderedPageBreak/>
        <w:t>Estat de l’art</w:t>
      </w:r>
      <w:bookmarkEnd w:id="8"/>
    </w:p>
    <w:p w:rsidR="007A0CB2" w:rsidRPr="00DA66B1" w:rsidRDefault="00525553" w:rsidP="003B62A2">
      <w:r w:rsidRPr="00DA66B1">
        <w:tab/>
      </w:r>
      <w:r w:rsidR="008C6E5D" w:rsidRPr="00DA66B1">
        <w:t xml:space="preserve">Actualment existeix una aplicació que té com a finalitat l’aprenentatge i l’avaluació personal de </w:t>
      </w:r>
      <w:r w:rsidR="000C6366" w:rsidRPr="00DA66B1">
        <w:t>l’escriptura japonesa.</w:t>
      </w:r>
      <w:r w:rsidR="008E4734" w:rsidRPr="00DA66B1">
        <w:t xml:space="preserve"> El Quadern Virtual d’Escriptura</w:t>
      </w:r>
      <w:r w:rsidR="000C6366" w:rsidRPr="00DA66B1">
        <w:t xml:space="preserve"> </w:t>
      </w:r>
      <w:r w:rsidR="008E4734" w:rsidRPr="00DA66B1">
        <w:t xml:space="preserve">(QVE) </w:t>
      </w:r>
      <w:r w:rsidR="003B62A2" w:rsidRPr="00DA66B1">
        <w:t>és una aplicació que</w:t>
      </w:r>
      <w:r w:rsidR="003B62A2" w:rsidRPr="00DA66B1">
        <w:rPr>
          <w:lang w:bidi="ar-SA"/>
        </w:rPr>
        <w:t xml:space="preserve"> es pot fer servir </w:t>
      </w:r>
      <w:r w:rsidR="00B953BB">
        <w:rPr>
          <w:lang w:bidi="ar-SA"/>
        </w:rPr>
        <w:t>amb un ordinador o un tablet A</w:t>
      </w:r>
      <w:r w:rsidR="003B62A2" w:rsidRPr="00DA66B1">
        <w:rPr>
          <w:lang w:bidi="ar-SA"/>
        </w:rPr>
        <w:t xml:space="preserve">ndroid, i </w:t>
      </w:r>
      <w:r w:rsidR="008E4734" w:rsidRPr="00DA66B1">
        <w:t xml:space="preserve">conté, per una banda, </w:t>
      </w:r>
      <w:r w:rsidR="000C6366" w:rsidRPr="00DA66B1">
        <w:t xml:space="preserve">un assistent d’escriptura virtual que permet l'aprenentatge i </w:t>
      </w:r>
      <w:r w:rsidR="008E4734" w:rsidRPr="00DA66B1">
        <w:t xml:space="preserve">pràctica del traç de caràcters, i per altra banda, </w:t>
      </w:r>
      <w:r w:rsidR="000C6366" w:rsidRPr="00DA66B1">
        <w:t xml:space="preserve">una </w:t>
      </w:r>
      <w:r w:rsidR="00721C8C" w:rsidRPr="00DA66B1">
        <w:t>part teòrica sobre els caràcters</w:t>
      </w:r>
      <w:r w:rsidR="000C6366" w:rsidRPr="00DA66B1">
        <w:t>.</w:t>
      </w:r>
      <w:r w:rsidR="001962F0" w:rsidRPr="00DA66B1">
        <w:t xml:space="preserve"> Aquesta part teòrica és la que menys profunditat presenta i </w:t>
      </w:r>
      <w:r w:rsidR="00721C8C" w:rsidRPr="00DA66B1">
        <w:t>de la que volem treure profit.</w:t>
      </w:r>
    </w:p>
    <w:p w:rsidR="00721C8C" w:rsidRDefault="000A5980" w:rsidP="00263D9F">
      <w:pPr>
        <w:jc w:val="center"/>
      </w:pPr>
      <w:r w:rsidRPr="00DA66B1">
        <w:rPr>
          <w:noProof/>
          <w:lang w:val="es-ES" w:eastAsia="es-ES" w:bidi="ar-SA"/>
        </w:rPr>
        <w:drawing>
          <wp:inline distT="0" distB="0" distL="0" distR="0">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5"/>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rsidR="00C83822" w:rsidRPr="00DA66B1" w:rsidRDefault="00C83822" w:rsidP="00C83822">
      <w:pPr>
        <w:pStyle w:val="Illustracionsnumerades"/>
      </w:pPr>
      <w:bookmarkStart w:id="9" w:name="_Toc341872505"/>
      <w:r>
        <w:t>Selecció d’imatges kanji en el QVE</w:t>
      </w:r>
      <w:bookmarkEnd w:id="9"/>
    </w:p>
    <w:p w:rsidR="004C3C93" w:rsidRPr="00DA66B1" w:rsidRDefault="002347FA" w:rsidP="00415228">
      <w:r w:rsidRPr="00DA66B1">
        <w:t xml:space="preserve">L’eina treballa </w:t>
      </w:r>
      <w:r w:rsidR="004051F2" w:rsidRPr="00DA66B1">
        <w:t xml:space="preserve">amb 10 símbols </w:t>
      </w:r>
      <w:r w:rsidR="004051F2" w:rsidRPr="00DA66B1">
        <w:rPr>
          <w:i/>
        </w:rPr>
        <w:t>kanji</w:t>
      </w:r>
      <w:r w:rsidR="004051F2" w:rsidRPr="00DA66B1">
        <w:t xml:space="preserve"> que representen 1</w:t>
      </w:r>
      <w:r w:rsidRPr="00DA66B1">
        <w:t>0 paraules en el nostre alfabet, i quan sel·lecciones un símbol et porta a la seva pantalla d’informació.</w:t>
      </w:r>
    </w:p>
    <w:p w:rsidR="008E3D64" w:rsidRDefault="008E3D64" w:rsidP="00263D9F">
      <w:pPr>
        <w:jc w:val="center"/>
      </w:pPr>
      <w:r w:rsidRPr="00DA66B1">
        <w:rPr>
          <w:noProof/>
          <w:lang w:val="es-ES" w:eastAsia="es-ES" w:bidi="ar-SA"/>
        </w:rPr>
        <w:drawing>
          <wp:inline distT="0" distB="0" distL="0" distR="0">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rsidR="00C83822" w:rsidRPr="00DA66B1" w:rsidRDefault="00C83822" w:rsidP="00C83822">
      <w:pPr>
        <w:pStyle w:val="Illustracionsnumerades"/>
      </w:pPr>
      <w:bookmarkStart w:id="10" w:name="_Toc341872506"/>
      <w:r>
        <w:t>Pantalla d’informació d’un kanji en el QVE</w:t>
      </w:r>
      <w:bookmarkEnd w:id="10"/>
    </w:p>
    <w:p w:rsidR="001E5FC9" w:rsidRPr="00DA66B1" w:rsidRDefault="00E07853" w:rsidP="00E07853">
      <w:r w:rsidRPr="00DA66B1">
        <w:lastRenderedPageBreak/>
        <w:t xml:space="preserve">En aquesta pantalla es mostren explicacions sobre el </w:t>
      </w:r>
      <w:r w:rsidRPr="00DA66B1">
        <w:rPr>
          <w:i/>
        </w:rPr>
        <w:t>kanji</w:t>
      </w:r>
      <w:r w:rsidRPr="00DA66B1">
        <w:t xml:space="preserve">, significats, </w:t>
      </w:r>
      <w:r w:rsidR="00D76AC1" w:rsidRPr="00DA66B1">
        <w:t xml:space="preserve">àudios </w:t>
      </w:r>
      <w:r w:rsidRPr="00DA66B1">
        <w:rPr>
          <w:i/>
        </w:rPr>
        <w:t>on-yomi</w:t>
      </w:r>
      <w:r w:rsidR="00D76AC1" w:rsidRPr="00DA66B1">
        <w:t xml:space="preserve"> i</w:t>
      </w:r>
      <w:r w:rsidRPr="00DA66B1">
        <w:t xml:space="preserve"> </w:t>
      </w:r>
      <w:r w:rsidRPr="00DA66B1">
        <w:rPr>
          <w:i/>
        </w:rPr>
        <w:t>kun-yomi</w:t>
      </w:r>
      <w:r w:rsidR="00D76AC1" w:rsidRPr="00DA66B1">
        <w:rPr>
          <w:i/>
        </w:rPr>
        <w:t>,</w:t>
      </w:r>
      <w:r w:rsidRPr="00DA66B1">
        <w:t xml:space="preserve"> i alguns exemples d’ús.</w:t>
      </w:r>
      <w:r w:rsidR="00412B48" w:rsidRPr="00DA66B1">
        <w:t xml:space="preserve"> També es pot observar</w:t>
      </w:r>
      <w:r w:rsidR="00E925BA" w:rsidRPr="00DA66B1">
        <w:t xml:space="preserve"> una animació que indica l’ordre de traços i reproduïble mitjançant uns botons.</w:t>
      </w:r>
    </w:p>
    <w:p w:rsidR="00402821" w:rsidRPr="00DA66B1" w:rsidRDefault="000D677A" w:rsidP="00E07853">
      <w:r w:rsidRPr="00DA66B1">
        <w:t>L’àmbit de l’aplicació és practicar l’escriptura dels símbols japonesos, i es fa amb les pantalles “Escriptura”, “Estil lliure” i “Exercicis”.</w:t>
      </w:r>
    </w:p>
    <w:p w:rsidR="00A145AF" w:rsidRPr="00DA66B1" w:rsidRDefault="00402821" w:rsidP="00402821">
      <w:r w:rsidRPr="00DA66B1">
        <w:rPr>
          <w:noProof/>
          <w:lang w:val="es-ES" w:eastAsia="es-ES" w:bidi="ar-SA"/>
        </w:rPr>
        <w:drawing>
          <wp:inline distT="0" distB="0" distL="0" distR="0">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rsidR="00402821" w:rsidRPr="00DA66B1" w:rsidRDefault="00402821" w:rsidP="00402821">
      <w:r w:rsidRPr="00DA66B1">
        <w:rPr>
          <w:noProof/>
          <w:lang w:val="es-ES" w:eastAsia="es-ES" w:bidi="ar-SA"/>
        </w:rPr>
        <w:drawing>
          <wp:inline distT="0" distB="0" distL="0" distR="0">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rsidR="00402821" w:rsidRDefault="00402821" w:rsidP="00402821">
      <w:r w:rsidRPr="00DA66B1">
        <w:rPr>
          <w:noProof/>
          <w:lang w:val="es-ES" w:eastAsia="es-ES" w:bidi="ar-SA"/>
        </w:rPr>
        <w:drawing>
          <wp:inline distT="0" distB="0" distL="0" distR="0">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rsidR="00C83822" w:rsidRPr="00DA66B1" w:rsidRDefault="00C83822" w:rsidP="00C83822">
      <w:pPr>
        <w:pStyle w:val="Illustracionsnumerades"/>
      </w:pPr>
      <w:bookmarkStart w:id="11" w:name="_Toc341872507"/>
      <w:r>
        <w:t>Pantalles de pràctica d’escriptura</w:t>
      </w:r>
      <w:bookmarkEnd w:id="11"/>
    </w:p>
    <w:p w:rsidR="00263D9F" w:rsidRPr="00DA66B1" w:rsidRDefault="000C71E8" w:rsidP="000C71E8">
      <w:r w:rsidRPr="00DA66B1">
        <w:t xml:space="preserve">Aquesta eina de simulació de l’escriptura del </w:t>
      </w:r>
      <w:r w:rsidRPr="00DA66B1">
        <w:rPr>
          <w:i/>
        </w:rPr>
        <w:t>kanji</w:t>
      </w:r>
      <w:r w:rsidRPr="00DA66B1">
        <w:t xml:space="preserve"> permet a l’estudiant</w:t>
      </w:r>
      <w:r w:rsidR="0053306E" w:rsidRPr="00DA66B1">
        <w:t xml:space="preserve"> fer un traçat</w:t>
      </w:r>
      <w:r w:rsidRPr="00DA66B1">
        <w:t xml:space="preserve"> en l’ordre correcte</w:t>
      </w:r>
      <w:r w:rsidR="009D3174" w:rsidRPr="00DA66B1">
        <w:t xml:space="preserve"> amb el dit, llàpis tàctil o ratolí (si està usant un ordinador)</w:t>
      </w:r>
      <w:r w:rsidR="003F5515" w:rsidRPr="00DA66B1">
        <w:t xml:space="preserve">. El </w:t>
      </w:r>
      <w:r w:rsidR="003F5515" w:rsidRPr="00DA66B1">
        <w:lastRenderedPageBreak/>
        <w:t>sistema indica a l’usuari si l’ordre que segueix és correcte o no mitjançant un flash verd o vermell respectivament.</w:t>
      </w:r>
    </w:p>
    <w:p w:rsidR="007A0CB2" w:rsidRPr="00DA66B1" w:rsidRDefault="007A0CB2">
      <w:pPr>
        <w:jc w:val="left"/>
      </w:pPr>
      <w:r w:rsidRPr="00DA66B1">
        <w:br w:type="page"/>
      </w:r>
    </w:p>
    <w:p w:rsidR="007A0CB2" w:rsidRPr="00DA66B1" w:rsidRDefault="00FB41C8" w:rsidP="007A0CB2">
      <w:pPr>
        <w:pStyle w:val="Ttulo1"/>
      </w:pPr>
      <w:bookmarkStart w:id="12" w:name="_Toc341871481"/>
      <w:r w:rsidRPr="00DA66B1">
        <w:lastRenderedPageBreak/>
        <w:t>Estudi de mercat</w:t>
      </w:r>
      <w:bookmarkEnd w:id="12"/>
    </w:p>
    <w:p w:rsidR="00D1186D" w:rsidRPr="00DA66B1" w:rsidRDefault="00D1186D" w:rsidP="00D1186D">
      <w:r w:rsidRPr="00DA66B1">
        <w:t>Tot seguit analitzarem les aplicacions existents actualment per a dispositius mòbils que tenen com a objectiu l’aprenentatge del japonès.</w:t>
      </w:r>
    </w:p>
    <w:p w:rsidR="00D1186D" w:rsidRPr="00DA66B1" w:rsidRDefault="00D1186D" w:rsidP="00D1186D">
      <w:r w:rsidRPr="00DA66B1">
        <w:t xml:space="preserve">Dividim les aplicacions existents en les següents categories: diccionaris, </w:t>
      </w:r>
      <w:r w:rsidRPr="0080310F">
        <w:rPr>
          <w:i/>
        </w:rPr>
        <w:t>flashcards</w:t>
      </w:r>
      <w:r w:rsidRPr="00DA66B1">
        <w:t>, àudio, pràctica dels traços. Algunes de les aplicacions encaixen en més d’una de les categories proposades (per exemple, hi ha aplicacions que fan la funció de diccionari i tenen un mòdul d’àudio per saber la pronunciació d’una paraula).</w:t>
      </w:r>
    </w:p>
    <w:p w:rsidR="00D1186D" w:rsidRPr="00DA66B1" w:rsidRDefault="00D1186D" w:rsidP="00D1186D">
      <w:pPr>
        <w:pStyle w:val="Ttulo2"/>
      </w:pPr>
      <w:bookmarkStart w:id="13" w:name="_Toc341871482"/>
      <w:r w:rsidRPr="00DA66B1">
        <w:t>Diccionaris</w:t>
      </w:r>
      <w:bookmarkEnd w:id="13"/>
    </w:p>
    <w:p w:rsidR="00D1186D" w:rsidRPr="00DA66B1" w:rsidRDefault="00D1186D" w:rsidP="009B7959">
      <w:r w:rsidRPr="00DA66B1">
        <w:t>És la categoria més freqüent, probablement per la facilitat d’implementació.</w:t>
      </w:r>
      <w:r w:rsidR="009B7959" w:rsidRPr="00DA66B1">
        <w:t xml:space="preserve"> </w:t>
      </w:r>
      <w:r w:rsidRPr="00DA66B1">
        <w:t>La característica bàsica és la possibilitat de cerca de paraules, amb el seu significat.</w:t>
      </w:r>
    </w:p>
    <w:p w:rsidR="00D1186D" w:rsidRPr="00DA66B1" w:rsidRDefault="00D1186D" w:rsidP="001322E1">
      <w:r w:rsidRPr="00DA66B1">
        <w:t>Característiques més interessants de les aplicacions en aquesta categoria:</w:t>
      </w:r>
    </w:p>
    <w:p w:rsidR="00D1186D" w:rsidRPr="00DA66B1" w:rsidRDefault="00D1186D" w:rsidP="00D1186D">
      <w:pPr>
        <w:pStyle w:val="Prrafodelista"/>
        <w:numPr>
          <w:ilvl w:val="0"/>
          <w:numId w:val="20"/>
        </w:numPr>
      </w:pPr>
      <w:r w:rsidRPr="00DA66B1">
        <w:t>Cerca en japonès o en anglès.</w:t>
      </w:r>
    </w:p>
    <w:p w:rsidR="00D1186D" w:rsidRPr="00DA66B1" w:rsidRDefault="00D1186D" w:rsidP="00D1186D">
      <w:pPr>
        <w:pStyle w:val="Prrafodelista"/>
        <w:numPr>
          <w:ilvl w:val="0"/>
          <w:numId w:val="20"/>
        </w:numPr>
      </w:pPr>
      <w:r w:rsidRPr="00DA66B1">
        <w:t>Cerca per radicals.</w:t>
      </w:r>
    </w:p>
    <w:p w:rsidR="00D1186D" w:rsidRPr="00DA66B1" w:rsidRDefault="00D1186D" w:rsidP="00D1186D">
      <w:pPr>
        <w:pStyle w:val="Prrafodelista"/>
        <w:numPr>
          <w:ilvl w:val="0"/>
          <w:numId w:val="20"/>
        </w:numPr>
      </w:pPr>
      <w:r w:rsidRPr="00DA66B1">
        <w:t>Cerca per nombre de traços.</w:t>
      </w:r>
    </w:p>
    <w:p w:rsidR="00D1186D" w:rsidRPr="00DA66B1" w:rsidRDefault="00D1186D" w:rsidP="00D1186D">
      <w:pPr>
        <w:pStyle w:val="Prrafodelista"/>
        <w:numPr>
          <w:ilvl w:val="0"/>
          <w:numId w:val="20"/>
        </w:numPr>
      </w:pPr>
      <w:r w:rsidRPr="00DA66B1">
        <w:t>Possibilitat d’introducció de caràcters escrits “a mà”, la qual cosa implica que hi ha implementat un sistema de reconeixement dels traços dels caràcters.</w:t>
      </w:r>
    </w:p>
    <w:p w:rsidR="00D1186D" w:rsidRDefault="00D1186D" w:rsidP="00D1186D">
      <w:pPr>
        <w:pStyle w:val="Prrafodelista"/>
        <w:numPr>
          <w:ilvl w:val="0"/>
          <w:numId w:val="20"/>
        </w:numPr>
      </w:pPr>
      <w:r w:rsidRPr="00DA66B1">
        <w:t>Creació de llistes de paraules preferides.</w:t>
      </w:r>
    </w:p>
    <w:p w:rsidR="00F90744" w:rsidRDefault="00F90744" w:rsidP="00F90744">
      <w:r>
        <w:t>A continuació podem veure alguns exemples d’aquest tipus d’aplicacions:</w:t>
      </w:r>
    </w:p>
    <w:p w:rsidR="00F90744" w:rsidRDefault="00F90744" w:rsidP="00BD5B09">
      <w:pPr>
        <w:jc w:val="center"/>
      </w:pPr>
      <w:r>
        <w:rPr>
          <w:noProof/>
          <w:lang w:val="es-ES" w:eastAsia="es-ES" w:bidi="ar-SA"/>
        </w:rPr>
        <w:drawing>
          <wp:inline distT="0" distB="0" distL="0" distR="0">
            <wp:extent cx="1887079" cy="2830617"/>
            <wp:effectExtent l="0" t="0" r="0" b="0"/>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888241" cy="2832360"/>
                    </a:xfrm>
                    <a:prstGeom prst="rect">
                      <a:avLst/>
                    </a:prstGeom>
                    <a:noFill/>
                    <a:ln>
                      <a:noFill/>
                    </a:ln>
                  </pic:spPr>
                </pic:pic>
              </a:graphicData>
            </a:graphic>
          </wp:inline>
        </w:drawing>
      </w:r>
      <w:r w:rsidR="0068525D">
        <w:tab/>
      </w:r>
      <w:r w:rsidR="0068525D">
        <w:tab/>
      </w:r>
      <w:r w:rsidR="0068525D">
        <w:rPr>
          <w:rFonts w:asciiTheme="minorHAnsi" w:eastAsiaTheme="minorEastAsia" w:hAnsiTheme="minorHAnsi" w:cstheme="minorBidi"/>
          <w:i/>
          <w:iCs/>
          <w:noProof/>
          <w:color w:val="0B759B" w:themeColor="accent2" w:themeShade="7F"/>
          <w:lang w:val="es-ES" w:eastAsia="es-ES" w:bidi="ar-SA"/>
        </w:rPr>
        <w:drawing>
          <wp:inline distT="0" distB="0" distL="0" distR="0">
            <wp:extent cx="1883790" cy="2824689"/>
            <wp:effectExtent l="0" t="0" r="0" b="0"/>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884896" cy="2826348"/>
                    </a:xfrm>
                    <a:prstGeom prst="rect">
                      <a:avLst/>
                    </a:prstGeom>
                    <a:noFill/>
                    <a:ln>
                      <a:noFill/>
                    </a:ln>
                  </pic:spPr>
                </pic:pic>
              </a:graphicData>
            </a:graphic>
          </wp:inline>
        </w:drawing>
      </w:r>
    </w:p>
    <w:p w:rsidR="00C15745" w:rsidRPr="00C15745" w:rsidRDefault="00C15745" w:rsidP="00C15745">
      <w:pPr>
        <w:pStyle w:val="Illustracionsnumerades"/>
      </w:pPr>
      <w:bookmarkStart w:id="14" w:name="_Toc341872508"/>
      <w:r>
        <w:t>Pantalles de consulta de definició (esquerra) i cerca d’una paraula (</w:t>
      </w:r>
      <w:r>
        <w:rPr>
          <w:b/>
        </w:rPr>
        <w:t>Japanese for iOS</w:t>
      </w:r>
      <w:r>
        <w:t xml:space="preserve">: </w:t>
      </w:r>
      <w:hyperlink r:id="rId22" w:history="1">
        <w:r w:rsidRPr="005E7B11">
          <w:rPr>
            <w:rStyle w:val="Hipervnculo"/>
          </w:rPr>
          <w:t>http://japaneseapp.com/</w:t>
        </w:r>
      </w:hyperlink>
      <w:r>
        <w:t>).</w:t>
      </w:r>
      <w:bookmarkEnd w:id="14"/>
      <w:r>
        <w:t xml:space="preserve"> </w:t>
      </w:r>
    </w:p>
    <w:p w:rsidR="00D1186D" w:rsidRPr="00DA66B1" w:rsidRDefault="00D1186D" w:rsidP="00D1186D">
      <w:pPr>
        <w:pStyle w:val="Ttulo2"/>
      </w:pPr>
      <w:bookmarkStart w:id="15" w:name="_Toc341871483"/>
      <w:r w:rsidRPr="0080310F">
        <w:rPr>
          <w:i/>
        </w:rPr>
        <w:t>Flashcards</w:t>
      </w:r>
      <w:bookmarkEnd w:id="15"/>
    </w:p>
    <w:p w:rsidR="00D1186D" w:rsidRPr="00DA66B1" w:rsidRDefault="00D1186D" w:rsidP="001322E1">
      <w:r w:rsidRPr="00DA66B1">
        <w:t xml:space="preserve">Aquesta és una categoria molt freqüent en les aplicacions per l’estudi d’idiomes. Consisteix en una simulació de targetes didàctiques. A una banda de la targeta hi ha una </w:t>
      </w:r>
      <w:r w:rsidRPr="00DA66B1">
        <w:lastRenderedPageBreak/>
        <w:t>pregunta, i a l’altra banda hi ha la resposta. Les plataformes mòbils són un entorn ideal per l’ús d’aquesta metodologia, per la qual cosa han triomfat molt.</w:t>
      </w:r>
    </w:p>
    <w:p w:rsidR="00D1186D" w:rsidRPr="00DA66B1" w:rsidRDefault="00D1186D" w:rsidP="00BF0AF4">
      <w:r w:rsidRPr="00DA66B1">
        <w:t xml:space="preserve">Aquestes aplicacions, a més de replicar la funcionalitat de </w:t>
      </w:r>
      <w:r w:rsidRPr="00DA66B1">
        <w:rPr>
          <w:i/>
        </w:rPr>
        <w:t>flashcards</w:t>
      </w:r>
      <w:r w:rsidRPr="00DA66B1">
        <w:t>, també permeten d’aportar valor addicional, de la següent forma:</w:t>
      </w:r>
    </w:p>
    <w:p w:rsidR="00D1186D" w:rsidRPr="00DA66B1" w:rsidRDefault="00D1186D" w:rsidP="00D1186D">
      <w:pPr>
        <w:pStyle w:val="Prrafodelista"/>
        <w:numPr>
          <w:ilvl w:val="0"/>
          <w:numId w:val="20"/>
        </w:numPr>
      </w:pPr>
      <w:r w:rsidRPr="00DA66B1">
        <w:t>Estadístiques</w:t>
      </w:r>
    </w:p>
    <w:p w:rsidR="00D1186D" w:rsidRPr="00DA66B1" w:rsidRDefault="00D1186D" w:rsidP="00D1186D">
      <w:pPr>
        <w:pStyle w:val="Prrafodelista"/>
        <w:numPr>
          <w:ilvl w:val="0"/>
          <w:numId w:val="20"/>
        </w:numPr>
      </w:pPr>
      <w:r w:rsidRPr="00DA66B1">
        <w:t>Repetició de les preguntes on l’estudiant ha fallat més</w:t>
      </w:r>
    </w:p>
    <w:p w:rsidR="00D1186D" w:rsidRPr="00DA66B1" w:rsidRDefault="00D1186D" w:rsidP="00D1186D">
      <w:pPr>
        <w:pStyle w:val="Prrafodelista"/>
        <w:numPr>
          <w:ilvl w:val="0"/>
          <w:numId w:val="20"/>
        </w:numPr>
      </w:pPr>
      <w:r w:rsidRPr="00DA66B1">
        <w:t>Possibilitat d’afegir targetes personalitzades</w:t>
      </w:r>
    </w:p>
    <w:p w:rsidR="00D1186D" w:rsidRDefault="00D1186D" w:rsidP="00D1186D">
      <w:pPr>
        <w:pStyle w:val="Prrafodelista"/>
        <w:numPr>
          <w:ilvl w:val="0"/>
          <w:numId w:val="20"/>
        </w:numPr>
      </w:pPr>
      <w:r w:rsidRPr="00DA66B1">
        <w:t>Interacció amb d’altres usuaris o aplicacions (per exemple, correu electrònic o missat</w:t>
      </w:r>
      <w:r w:rsidR="00174938" w:rsidRPr="00DA66B1">
        <w:t>geria instantània)</w:t>
      </w:r>
    </w:p>
    <w:p w:rsidR="0068525D" w:rsidRDefault="0068525D" w:rsidP="0068525D">
      <w:r>
        <w:t>Exemples de pantalles d’aplicacions centrades en l’estudi amb flashcards:</w:t>
      </w:r>
    </w:p>
    <w:p w:rsidR="0068525D" w:rsidRDefault="00C60873" w:rsidP="0068525D">
      <w:r>
        <w:rPr>
          <w:noProof/>
          <w:lang w:val="es-ES" w:eastAsia="es-ES" w:bidi="ar-SA"/>
        </w:rPr>
        <w:drawing>
          <wp:inline distT="0" distB="0" distL="0" distR="0">
            <wp:extent cx="1609725" cy="2562948"/>
            <wp:effectExtent l="0" t="0" r="0" b="0"/>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10406" cy="2564032"/>
                    </a:xfrm>
                    <a:prstGeom prst="rect">
                      <a:avLst/>
                    </a:prstGeom>
                    <a:noFill/>
                    <a:ln>
                      <a:noFill/>
                    </a:ln>
                  </pic:spPr>
                </pic:pic>
              </a:graphicData>
            </a:graphic>
          </wp:inline>
        </w:drawing>
      </w:r>
      <w:r>
        <w:tab/>
      </w:r>
      <w:r>
        <w:rPr>
          <w:noProof/>
          <w:lang w:val="es-ES" w:eastAsia="es-ES" w:bidi="ar-SA"/>
        </w:rPr>
        <w:drawing>
          <wp:inline distT="0" distB="0" distL="0" distR="0">
            <wp:extent cx="1441990" cy="2564962"/>
            <wp:effectExtent l="0" t="0" r="0" b="0"/>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43702" cy="2568007"/>
                    </a:xfrm>
                    <a:prstGeom prst="rect">
                      <a:avLst/>
                    </a:prstGeom>
                    <a:noFill/>
                    <a:ln>
                      <a:noFill/>
                    </a:ln>
                  </pic:spPr>
                </pic:pic>
              </a:graphicData>
            </a:graphic>
          </wp:inline>
        </w:drawing>
      </w:r>
      <w:r>
        <w:tab/>
      </w:r>
      <w:r>
        <w:rPr>
          <w:noProof/>
          <w:lang w:val="es-ES" w:eastAsia="es-ES" w:bidi="ar-SA"/>
        </w:rPr>
        <w:drawing>
          <wp:inline distT="0" distB="0" distL="0" distR="0">
            <wp:extent cx="1442593" cy="2566035"/>
            <wp:effectExtent l="0" t="0" r="0" b="0"/>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42844" cy="2566481"/>
                    </a:xfrm>
                    <a:prstGeom prst="rect">
                      <a:avLst/>
                    </a:prstGeom>
                    <a:noFill/>
                    <a:ln>
                      <a:noFill/>
                    </a:ln>
                  </pic:spPr>
                </pic:pic>
              </a:graphicData>
            </a:graphic>
          </wp:inline>
        </w:drawing>
      </w:r>
    </w:p>
    <w:p w:rsidR="00C15745" w:rsidRPr="00C15745" w:rsidRDefault="00C15745" w:rsidP="00C15745">
      <w:pPr>
        <w:pStyle w:val="Illustracionsnumerades"/>
      </w:pPr>
      <w:bookmarkStart w:id="16" w:name="_Toc341872509"/>
      <w:r>
        <w:t xml:space="preserve">Pantalles de pràctica amb flashcards. Captures corresponents a </w:t>
      </w:r>
      <w:r>
        <w:rPr>
          <w:b/>
        </w:rPr>
        <w:t>Japanese Flip</w:t>
      </w:r>
      <w:r>
        <w:t xml:space="preserve"> (primera captura, </w:t>
      </w:r>
      <w:hyperlink r:id="rId26" w:history="1">
        <w:r w:rsidRPr="005D5437">
          <w:rPr>
            <w:rStyle w:val="Hipervnculo"/>
            <w:rFonts w:asciiTheme="minorHAnsi" w:eastAsiaTheme="minorEastAsia" w:hAnsiTheme="minorHAnsi" w:cstheme="minorBidi"/>
          </w:rPr>
          <w:t>https://itunes.apple.com/us/app/japanese-flip/id289263209?mt=8</w:t>
        </w:r>
      </w:hyperlink>
      <w:r>
        <w:t xml:space="preserve">) i </w:t>
      </w:r>
      <w:r>
        <w:rPr>
          <w:b/>
        </w:rPr>
        <w:t>Sticky Study Japanese</w:t>
      </w:r>
      <w:r>
        <w:t xml:space="preserve"> (segona i tercera captures, </w:t>
      </w:r>
      <w:hyperlink r:id="rId27" w:history="1">
        <w:r w:rsidRPr="005D5437">
          <w:rPr>
            <w:rStyle w:val="Hipervnculo"/>
            <w:rFonts w:asciiTheme="minorHAnsi" w:eastAsiaTheme="minorEastAsia" w:hAnsiTheme="minorHAnsi" w:cstheme="minorBidi"/>
          </w:rPr>
          <w:t>https://itunes.apple.com/us/app/japanese-flip/id289263209?mt=8</w:t>
        </w:r>
      </w:hyperlink>
      <w:r>
        <w:t>).</w:t>
      </w:r>
      <w:bookmarkEnd w:id="16"/>
      <w:r>
        <w:t xml:space="preserve"> </w:t>
      </w:r>
    </w:p>
    <w:p w:rsidR="00D1186D" w:rsidRPr="00DA66B1" w:rsidRDefault="00D1186D" w:rsidP="00D1186D">
      <w:pPr>
        <w:pStyle w:val="Ttulo2"/>
      </w:pPr>
      <w:bookmarkStart w:id="17" w:name="_Toc341871484"/>
      <w:r w:rsidRPr="00DA66B1">
        <w:t>À</w:t>
      </w:r>
      <w:r w:rsidR="0012693A">
        <w:t>udio</w:t>
      </w:r>
      <w:bookmarkEnd w:id="17"/>
    </w:p>
    <w:p w:rsidR="00D1186D" w:rsidRPr="00DA66B1" w:rsidRDefault="00D1186D" w:rsidP="00BF0AF4">
      <w:r w:rsidRPr="00DA66B1">
        <w:lastRenderedPageBreak/>
        <w:t>Aquestes aplicacions tenen una funcionalitat molt simple: donat un caràcter o una paraula, permeten la reproducció de la pronunciació de la mateixa.</w:t>
      </w:r>
    </w:p>
    <w:p w:rsidR="00D1186D" w:rsidRDefault="00D1186D" w:rsidP="003E3019">
      <w:r w:rsidRPr="00DA66B1">
        <w:t>Algunes aplicacions van més enllà i també permeten que l’usuari gravi la seva versió de la paraula, per poder-la comparar amb la pronunciació correcta.</w:t>
      </w:r>
    </w:p>
    <w:p w:rsidR="00AF1E27" w:rsidRDefault="00AF1E27" w:rsidP="003E3019">
      <w:r>
        <w:t>Podem veure’n alguns exemples:</w:t>
      </w:r>
    </w:p>
    <w:p w:rsidR="00AF1E27" w:rsidRDefault="00B54079" w:rsidP="00B54079">
      <w:pPr>
        <w:jc w:val="center"/>
      </w:pPr>
      <w:r>
        <w:rPr>
          <w:noProof/>
          <w:lang w:val="es-ES" w:eastAsia="es-ES" w:bidi="ar-SA"/>
        </w:rPr>
        <w:drawing>
          <wp:inline distT="0" distB="0" distL="0" distR="0">
            <wp:extent cx="1628937" cy="2444538"/>
            <wp:effectExtent l="0" t="0" r="0" b="0"/>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29186" cy="2444912"/>
                    </a:xfrm>
                    <a:prstGeom prst="rect">
                      <a:avLst/>
                    </a:prstGeom>
                    <a:noFill/>
                    <a:ln>
                      <a:noFill/>
                    </a:ln>
                  </pic:spPr>
                </pic:pic>
              </a:graphicData>
            </a:graphic>
          </wp:inline>
        </w:drawing>
      </w:r>
      <w:r>
        <w:tab/>
      </w:r>
      <w:r>
        <w:rPr>
          <w:noProof/>
          <w:lang w:val="es-ES" w:eastAsia="es-ES" w:bidi="ar-SA"/>
        </w:rPr>
        <w:drawing>
          <wp:inline distT="0" distB="0" distL="0" distR="0">
            <wp:extent cx="1624118" cy="2437306"/>
            <wp:effectExtent l="0" t="0" r="0" b="0"/>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24809" cy="2438343"/>
                    </a:xfrm>
                    <a:prstGeom prst="rect">
                      <a:avLst/>
                    </a:prstGeom>
                    <a:noFill/>
                    <a:ln>
                      <a:noFill/>
                    </a:ln>
                  </pic:spPr>
                </pic:pic>
              </a:graphicData>
            </a:graphic>
          </wp:inline>
        </w:drawing>
      </w:r>
      <w:r>
        <w:tab/>
      </w:r>
      <w:r>
        <w:rPr>
          <w:noProof/>
          <w:lang w:val="es-ES" w:eastAsia="es-ES" w:bidi="ar-SA"/>
        </w:rPr>
        <w:drawing>
          <wp:inline distT="0" distB="0" distL="0" distR="0">
            <wp:extent cx="1584325" cy="2377589"/>
            <wp:effectExtent l="0" t="0" r="0" b="0"/>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584589" cy="2377986"/>
                    </a:xfrm>
                    <a:prstGeom prst="rect">
                      <a:avLst/>
                    </a:prstGeom>
                    <a:noFill/>
                    <a:ln>
                      <a:noFill/>
                    </a:ln>
                  </pic:spPr>
                </pic:pic>
              </a:graphicData>
            </a:graphic>
          </wp:inline>
        </w:drawing>
      </w:r>
    </w:p>
    <w:p w:rsidR="00C15745" w:rsidRDefault="00C15745" w:rsidP="00C15745">
      <w:pPr>
        <w:pStyle w:val="Illustracionsnumerades"/>
      </w:pPr>
      <w:bookmarkStart w:id="18" w:name="_Toc341872510"/>
      <w:r w:rsidRPr="00C15745">
        <w:t xml:space="preserve">Pantalles de pràctica amb àudio. Inclouen tant la possibilitat d’escoltar com sona una paraula, com la possibilitat de gravar la pròpia veu i re-escoltar-la posteriorment. Les captures mostrades corresponen a l’aplicació </w:t>
      </w:r>
      <w:r w:rsidRPr="00C15745">
        <w:rPr>
          <w:b/>
        </w:rPr>
        <w:t>Learn Japanese Vocabulary – Gengo</w:t>
      </w:r>
      <w:r w:rsidRPr="00C15745">
        <w:t xml:space="preserve"> (</w:t>
      </w:r>
      <w:hyperlink r:id="rId31" w:history="1">
        <w:r w:rsidRPr="005E7B11">
          <w:rPr>
            <w:rStyle w:val="Hipervnculo"/>
          </w:rPr>
          <w:t>https://itunes.apple.com/us/app/learn-japanese-vocabulary/id294770805?mt=8</w:t>
        </w:r>
      </w:hyperlink>
      <w:r w:rsidRPr="00C15745">
        <w:t>).</w:t>
      </w:r>
      <w:bookmarkEnd w:id="18"/>
      <w:r>
        <w:t xml:space="preserve"> </w:t>
      </w:r>
    </w:p>
    <w:p w:rsidR="00D1186D" w:rsidRPr="00DA66B1" w:rsidRDefault="00D1186D" w:rsidP="00D1186D">
      <w:pPr>
        <w:pStyle w:val="Ttulo2"/>
      </w:pPr>
      <w:bookmarkStart w:id="19" w:name="_Toc341871485"/>
      <w:r w:rsidRPr="00DA66B1">
        <w:t>Pràctica de Traços</w:t>
      </w:r>
      <w:bookmarkEnd w:id="19"/>
    </w:p>
    <w:p w:rsidR="00D1186D" w:rsidRPr="00DA66B1" w:rsidRDefault="00D1186D" w:rsidP="00CD4BD4">
      <w:r w:rsidRPr="00DA66B1">
        <w:t>Una característica distintiva de l’idioma japonès és els traços que formen els caràcters. Donat que aquest tret constitueix un àmbit d’estudi en si mateix, és lògic que hi hagi moltes aplicacions que permeten la pràctica dels traços.</w:t>
      </w:r>
    </w:p>
    <w:p w:rsidR="00D1186D" w:rsidRPr="00DA66B1" w:rsidRDefault="00D1186D" w:rsidP="00370905">
      <w:r w:rsidRPr="00DA66B1">
        <w:t xml:space="preserve">La mecànica és simple: normalment les aplicacions mostren l’ordre dels traços en una animació, i llavors és l’estudiant el que ha de reproduir els traços. Un cop acabada la introducció, algunes aplicacions reconeixen aquests traços i avaluen el rendiment de </w:t>
      </w:r>
      <w:r w:rsidRPr="00DA66B1">
        <w:lastRenderedPageBreak/>
        <w:t>l’usuari, mentre que d’altres aplicacions es limiten a deixar en mans de l’estudiant la comprovació de la correcció dels traços introduïts.</w:t>
      </w:r>
    </w:p>
    <w:p w:rsidR="0018204C" w:rsidRDefault="0018204C">
      <w:pPr>
        <w:jc w:val="left"/>
      </w:pPr>
      <w:r>
        <w:t>Exemples en aquest camp:</w:t>
      </w:r>
    </w:p>
    <w:p w:rsidR="0018204C" w:rsidRDefault="0018204C" w:rsidP="0018204C">
      <w:pPr>
        <w:jc w:val="center"/>
      </w:pPr>
      <w:r>
        <w:rPr>
          <w:noProof/>
          <w:lang w:val="es-ES" w:eastAsia="es-ES" w:bidi="ar-SA"/>
        </w:rPr>
        <w:drawing>
          <wp:inline distT="0" distB="0" distL="0" distR="0">
            <wp:extent cx="2874533" cy="1796203"/>
            <wp:effectExtent l="0" t="0" r="0" b="0"/>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74533" cy="1796203"/>
                    </a:xfrm>
                    <a:prstGeom prst="rect">
                      <a:avLst/>
                    </a:prstGeom>
                    <a:noFill/>
                    <a:ln>
                      <a:noFill/>
                    </a:ln>
                  </pic:spPr>
                </pic:pic>
              </a:graphicData>
            </a:graphic>
          </wp:inline>
        </w:drawing>
      </w:r>
      <w:r>
        <w:tab/>
      </w:r>
      <w:r>
        <w:rPr>
          <w:noProof/>
          <w:lang w:val="es-ES" w:eastAsia="es-ES" w:bidi="ar-SA"/>
        </w:rPr>
        <w:drawing>
          <wp:inline distT="0" distB="0" distL="0" distR="0">
            <wp:extent cx="1768095" cy="2542117"/>
            <wp:effectExtent l="0" t="0" r="0" b="0"/>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768095" cy="2542117"/>
                    </a:xfrm>
                    <a:prstGeom prst="rect">
                      <a:avLst/>
                    </a:prstGeom>
                    <a:noFill/>
                    <a:ln>
                      <a:noFill/>
                    </a:ln>
                  </pic:spPr>
                </pic:pic>
              </a:graphicData>
            </a:graphic>
          </wp:inline>
        </w:drawing>
      </w:r>
    </w:p>
    <w:p w:rsidR="00C15745" w:rsidRDefault="00C15745" w:rsidP="00C15745">
      <w:pPr>
        <w:pStyle w:val="Illustracionsnumerades"/>
      </w:pPr>
      <w:bookmarkStart w:id="20" w:name="_Toc341872511"/>
      <w:r w:rsidRPr="00C15745">
        <w:t xml:space="preserve">Pantalles Per la pràctica amb els traços del llenguatge japonès. En aquest cas es l’aplicació es limita a ensenyar l’ordre i manera d’execució dels traços. Captures extretes de l’aplicació </w:t>
      </w:r>
      <w:r w:rsidRPr="00C15745">
        <w:rPr>
          <w:b/>
        </w:rPr>
        <w:t>Kana Writing</w:t>
      </w:r>
      <w:r w:rsidRPr="00C15745">
        <w:t xml:space="preserve"> (</w:t>
      </w:r>
      <w:hyperlink r:id="rId34" w:history="1">
        <w:r w:rsidRPr="005E7B11">
          <w:rPr>
            <w:rStyle w:val="Hipervnculo"/>
          </w:rPr>
          <w:t>https://itunes.apple.com/us/app/kana-writing/id451464932?mt=8</w:t>
        </w:r>
      </w:hyperlink>
      <w:r w:rsidRPr="00C15745">
        <w:t>).</w:t>
      </w:r>
      <w:bookmarkEnd w:id="20"/>
    </w:p>
    <w:p w:rsidR="0018204C" w:rsidRDefault="0018204C" w:rsidP="00C15745">
      <w:pPr>
        <w:jc w:val="center"/>
        <w:rPr>
          <w:rStyle w:val="Referenciasutil"/>
        </w:rPr>
      </w:pPr>
      <w:r>
        <w:rPr>
          <w:noProof/>
          <w:lang w:val="es-ES" w:eastAsia="es-ES" w:bidi="ar-SA"/>
        </w:rPr>
        <w:drawing>
          <wp:inline distT="0" distB="0" distL="0" distR="0">
            <wp:extent cx="1847215" cy="2654058"/>
            <wp:effectExtent l="0" t="0" r="0" b="0"/>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847696" cy="2654750"/>
                    </a:xfrm>
                    <a:prstGeom prst="rect">
                      <a:avLst/>
                    </a:prstGeom>
                    <a:noFill/>
                    <a:ln>
                      <a:noFill/>
                    </a:ln>
                  </pic:spPr>
                </pic:pic>
              </a:graphicData>
            </a:graphic>
          </wp:inline>
        </w:drawing>
      </w:r>
      <w:r w:rsidR="00C15745">
        <w:rPr>
          <w:rStyle w:val="Referenciasutil"/>
        </w:rPr>
        <w:tab/>
      </w:r>
      <w:r>
        <w:rPr>
          <w:noProof/>
          <w:lang w:val="es-ES" w:eastAsia="es-ES" w:bidi="ar-SA"/>
        </w:rPr>
        <w:drawing>
          <wp:inline distT="0" distB="0" distL="0" distR="0">
            <wp:extent cx="1851509" cy="2660227"/>
            <wp:effectExtent l="0" t="0" r="0" b="0"/>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852341" cy="2661422"/>
                    </a:xfrm>
                    <a:prstGeom prst="rect">
                      <a:avLst/>
                    </a:prstGeom>
                    <a:noFill/>
                    <a:ln>
                      <a:noFill/>
                    </a:ln>
                  </pic:spPr>
                </pic:pic>
              </a:graphicData>
            </a:graphic>
          </wp:inline>
        </w:drawing>
      </w:r>
    </w:p>
    <w:p w:rsidR="0018204C" w:rsidRPr="00C15745" w:rsidRDefault="00C15745" w:rsidP="00C15745">
      <w:pPr>
        <w:pStyle w:val="Illustracionsnumerades"/>
        <w:rPr>
          <w:rStyle w:val="Referenciasutil"/>
          <w:rFonts w:ascii="Calibri" w:eastAsiaTheme="majorEastAsia" w:hAnsi="Calibri" w:cstheme="majorBidi"/>
          <w:i/>
          <w:iCs/>
          <w:color w:val="266187"/>
        </w:rPr>
      </w:pPr>
      <w:bookmarkStart w:id="21" w:name="_Toc341872512"/>
      <w:r w:rsidRPr="00C15745">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C15745">
        <w:rPr>
          <w:b/>
        </w:rPr>
        <w:t xml:space="preserve">Kana Strokes </w:t>
      </w:r>
      <w:r w:rsidRPr="00C15745">
        <w:t>(</w:t>
      </w:r>
      <w:hyperlink r:id="rId37" w:history="1">
        <w:r w:rsidRPr="005E7B11">
          <w:rPr>
            <w:rStyle w:val="Hipervnculo"/>
          </w:rPr>
          <w:t>https://itunes.apple.com/us/app/kana-strokes-japanese-hiragana/id318485239?mt=8</w:t>
        </w:r>
      </w:hyperlink>
      <w:r w:rsidRPr="00C15745">
        <w:t>).</w:t>
      </w:r>
      <w:bookmarkEnd w:id="21"/>
    </w:p>
    <w:p w:rsidR="00254682" w:rsidRDefault="00254682">
      <w:pPr>
        <w:jc w:val="left"/>
        <w:rPr>
          <w:caps/>
          <w:color w:val="0B769D" w:themeColor="accent2" w:themeShade="80"/>
          <w:spacing w:val="20"/>
          <w:sz w:val="28"/>
          <w:szCs w:val="28"/>
        </w:rPr>
      </w:pPr>
      <w:r>
        <w:br w:type="page"/>
      </w:r>
    </w:p>
    <w:p w:rsidR="00C4519F" w:rsidRDefault="00C4519F" w:rsidP="00CF2030">
      <w:pPr>
        <w:pStyle w:val="Ttulo1"/>
      </w:pPr>
      <w:bookmarkStart w:id="22" w:name="_Toc341871486"/>
      <w:r>
        <w:lastRenderedPageBreak/>
        <w:t>Metodologia de treball</w:t>
      </w:r>
      <w:bookmarkEnd w:id="22"/>
    </w:p>
    <w:p w:rsidR="006D3607" w:rsidRDefault="00E767CD" w:rsidP="006D3607">
      <w:r>
        <w:t xml:space="preserve">Per fer aquest treball ens hem basat en una metodologia que comparteix origen amb el llenguatge </w:t>
      </w:r>
      <w:r w:rsidR="00516F52">
        <w:t xml:space="preserve">dels </w:t>
      </w:r>
      <w:r w:rsidR="00516F52" w:rsidRPr="00516F52">
        <w:rPr>
          <w:i/>
        </w:rPr>
        <w:t>kanjis</w:t>
      </w:r>
      <w:r w:rsidR="00516F52">
        <w:t xml:space="preserve">, el japonès. Es diu </w:t>
      </w:r>
      <w:r w:rsidR="00516F52" w:rsidRPr="00D67C5D">
        <w:rPr>
          <w:i/>
        </w:rPr>
        <w:t>Kanban</w:t>
      </w:r>
      <w:r w:rsidR="00372118">
        <w:rPr>
          <w:rStyle w:val="Refdenotaalpie"/>
          <w:i/>
        </w:rPr>
        <w:footnoteReference w:id="2"/>
      </w:r>
      <w:r w:rsidR="00E03E9A">
        <w:t xml:space="preserve">, i </w:t>
      </w:r>
      <w:r w:rsidR="00E03E9A" w:rsidRPr="00624C93">
        <w:t>és</w:t>
      </w:r>
      <w:r w:rsidR="001B4788" w:rsidRPr="001B4788">
        <w:t xml:space="preserve"> un sistema de producció que</w:t>
      </w:r>
      <w:r w:rsidR="001B4788">
        <w:t xml:space="preserve"> </w:t>
      </w:r>
      <w:r w:rsidR="001B4788" w:rsidRPr="001B4788">
        <w:t xml:space="preserve">dispara treball </w:t>
      </w:r>
      <w:r w:rsidR="001B4788">
        <w:t xml:space="preserve">només </w:t>
      </w:r>
      <w:r w:rsidR="001B4788" w:rsidRPr="001B4788">
        <w:t xml:space="preserve">quan existeix capacitat per processar-ho. El </w:t>
      </w:r>
      <w:r w:rsidR="001B4788">
        <w:t>“</w:t>
      </w:r>
      <w:r w:rsidR="001B4788" w:rsidRPr="001B4788">
        <w:t>disparador de treball</w:t>
      </w:r>
      <w:r w:rsidR="001B4788">
        <w:t xml:space="preserve">” és representat per targetes </w:t>
      </w:r>
      <w:r w:rsidR="006D3607">
        <w:rPr>
          <w:i/>
        </w:rPr>
        <w:t>K</w:t>
      </w:r>
      <w:r w:rsidR="001B4788" w:rsidRPr="006D3607">
        <w:rPr>
          <w:i/>
        </w:rPr>
        <w:t>anban</w:t>
      </w:r>
      <w:r w:rsidR="001B4788" w:rsidRPr="001B4788">
        <w:t xml:space="preserve"> de les quals es disposa d'una quantitat limitada.</w:t>
      </w:r>
      <w:r w:rsidR="006D3607">
        <w:t xml:space="preserve"> </w:t>
      </w:r>
      <w:r w:rsidR="001B4788" w:rsidRPr="001B4788">
        <w:t xml:space="preserve">Cada targeta </w:t>
      </w:r>
      <w:r w:rsidR="001B4788" w:rsidRPr="006D3607">
        <w:rPr>
          <w:i/>
        </w:rPr>
        <w:t>Kanban</w:t>
      </w:r>
      <w:r w:rsidR="001B4788" w:rsidRPr="001B4788">
        <w:t xml:space="preserve"> acompanya a un </w:t>
      </w:r>
      <w:r w:rsidR="006D3607">
        <w:t>ítem</w:t>
      </w:r>
      <w:r w:rsidR="001B4788" w:rsidRPr="001B4788">
        <w:t xml:space="preserve"> durant tot el procés de producció, fins que aquest, és empès fora del sistema, alliberant una targeta. Un nou ítem de treball, solament podrà ser ingressat/acceptat si es disposa d'una targeta </w:t>
      </w:r>
      <w:r w:rsidR="006D3607" w:rsidRPr="006D3607">
        <w:rPr>
          <w:i/>
        </w:rPr>
        <w:t>Kanban</w:t>
      </w:r>
      <w:r w:rsidR="001B4788" w:rsidRPr="001B4788">
        <w:t xml:space="preserve"> lliure</w:t>
      </w:r>
      <w:r w:rsidR="00E03E9A" w:rsidRPr="001B4788">
        <w:t>.</w:t>
      </w:r>
    </w:p>
    <w:p w:rsidR="00F06CF8" w:rsidRDefault="00E03E9A" w:rsidP="00F06CF8">
      <w:r w:rsidRPr="00624C93">
        <w:t xml:space="preserve">No obstant això, en la pràctica, </w:t>
      </w:r>
      <w:r w:rsidRPr="006D3607">
        <w:rPr>
          <w:i/>
        </w:rPr>
        <w:t>Kanban</w:t>
      </w:r>
      <w:r w:rsidRPr="00624C93">
        <w:t xml:space="preserve"> no es limita a una etiqueta (targeta). Aquesta targeta no serviria de molt si no s'apliqués d'acord a certs principis</w:t>
      </w:r>
      <w:r w:rsidR="00624C93">
        <w:t xml:space="preserve"> </w:t>
      </w:r>
      <w:r w:rsidRPr="00624C93">
        <w:t>i</w:t>
      </w:r>
      <w:r w:rsidR="00624C93">
        <w:t xml:space="preserve"> </w:t>
      </w:r>
      <w:r w:rsidR="006D3607">
        <w:t>regles</w:t>
      </w:r>
      <w:r w:rsidR="00F06CF8" w:rsidRPr="00F06CF8">
        <w:t>. Amb</w:t>
      </w:r>
      <w:r w:rsidR="00F06CF8">
        <w:t xml:space="preserve"> tan sol tres simples regles, </w:t>
      </w:r>
      <w:r w:rsidR="00F06CF8" w:rsidRPr="00F06CF8">
        <w:rPr>
          <w:i/>
        </w:rPr>
        <w:t>Kanban</w:t>
      </w:r>
      <w:r w:rsidR="00F06CF8" w:rsidRPr="00F06CF8">
        <w:t xml:space="preserve"> demostra ser una de les metodologies adaptatives que</w:t>
      </w:r>
      <w:r w:rsidR="00F06CF8">
        <w:t xml:space="preserve"> </w:t>
      </w:r>
      <w:r w:rsidR="00F06CF8" w:rsidRPr="00F06CF8">
        <w:t xml:space="preserve">menys resistència al canvi presenta. Aquestes </w:t>
      </w:r>
      <w:r w:rsidR="00F06CF8">
        <w:t xml:space="preserve">són les tres </w:t>
      </w:r>
      <w:r w:rsidR="00F06CF8" w:rsidRPr="00F06CF8">
        <w:t>regles</w:t>
      </w:r>
      <w:r w:rsidR="00F06CF8">
        <w:t xml:space="preserve"> que hem seguit durant el desenvolupament del projecte final de carrera</w:t>
      </w:r>
      <w:r w:rsidR="00F06CF8" w:rsidRPr="00F06CF8">
        <w:t>:</w:t>
      </w:r>
    </w:p>
    <w:p w:rsidR="00F06CF8" w:rsidRDefault="009D3569" w:rsidP="00F06CF8">
      <w:pPr>
        <w:pStyle w:val="Prrafodelista"/>
        <w:numPr>
          <w:ilvl w:val="0"/>
          <w:numId w:val="34"/>
        </w:numPr>
      </w:pPr>
      <w:r>
        <w:t>Visualització en tot moment dels processos que feim els dos companys</w:t>
      </w:r>
      <w:r w:rsidR="00536965">
        <w:t>.</w:t>
      </w:r>
    </w:p>
    <w:p w:rsidR="00F06CF8" w:rsidRDefault="00F06CF8" w:rsidP="00F06CF8">
      <w:pPr>
        <w:pStyle w:val="Prrafodelista"/>
        <w:numPr>
          <w:ilvl w:val="0"/>
          <w:numId w:val="34"/>
        </w:numPr>
      </w:pPr>
      <w:r>
        <w:t>L</w:t>
      </w:r>
      <w:r w:rsidRPr="00F06CF8">
        <w:t>imitar</w:t>
      </w:r>
      <w:r>
        <w:t xml:space="preserve"> </w:t>
      </w:r>
      <w:r w:rsidRPr="00F06CF8">
        <w:t>el treball en curs</w:t>
      </w:r>
      <w:r w:rsidR="009D3569">
        <w:t>, és a dir, acordar prèviament el nombre d’ítems que es poden abordar en cada moment.</w:t>
      </w:r>
    </w:p>
    <w:p w:rsidR="00B058B2" w:rsidRDefault="00F06CF8" w:rsidP="00E233F9">
      <w:pPr>
        <w:pStyle w:val="Prrafodelista"/>
        <w:numPr>
          <w:ilvl w:val="0"/>
          <w:numId w:val="34"/>
        </w:numPr>
      </w:pPr>
      <w:r w:rsidRPr="00F06CF8">
        <w:t>Optimitzar el flux de treball</w:t>
      </w:r>
      <w:r w:rsidR="00536965">
        <w:t>.</w:t>
      </w:r>
    </w:p>
    <w:p w:rsidR="00A62758" w:rsidRDefault="00A62758" w:rsidP="00A62758"/>
    <w:p w:rsidR="00A62758" w:rsidRDefault="00A62758" w:rsidP="00A62758">
      <w:r>
        <w:rPr>
          <w:noProof/>
          <w:lang w:val="es-ES" w:eastAsia="es-ES" w:bidi="ar-SA"/>
        </w:rPr>
        <w:drawing>
          <wp:inline distT="0" distB="0" distL="0" distR="0">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38"/>
                    <a:stretch>
                      <a:fillRect/>
                    </a:stretch>
                  </pic:blipFill>
                  <pic:spPr>
                    <a:xfrm>
                      <a:off x="0" y="0"/>
                      <a:ext cx="5400040" cy="1553210"/>
                    </a:xfrm>
                    <a:prstGeom prst="rect">
                      <a:avLst/>
                    </a:prstGeom>
                    <a:ln>
                      <a:solidFill>
                        <a:schemeClr val="accent1"/>
                      </a:solidFill>
                    </a:ln>
                  </pic:spPr>
                </pic:pic>
              </a:graphicData>
            </a:graphic>
          </wp:inline>
        </w:drawing>
      </w:r>
    </w:p>
    <w:p w:rsidR="00A62758" w:rsidRPr="00F06CF8" w:rsidRDefault="00A62758" w:rsidP="00A62758">
      <w:pPr>
        <w:pStyle w:val="Illustracionsnumerades"/>
      </w:pPr>
      <w:bookmarkStart w:id="23" w:name="_Toc341872513"/>
      <w:r>
        <w:t>Exemple de panell Kanban</w:t>
      </w:r>
      <w:bookmarkEnd w:id="23"/>
    </w:p>
    <w:p w:rsidR="00254682" w:rsidRDefault="00254682">
      <w:pPr>
        <w:jc w:val="left"/>
        <w:rPr>
          <w:caps/>
          <w:color w:val="0B769D" w:themeColor="accent2" w:themeShade="80"/>
          <w:spacing w:val="20"/>
          <w:sz w:val="28"/>
          <w:szCs w:val="28"/>
        </w:rPr>
      </w:pPr>
      <w:r>
        <w:br w:type="page"/>
      </w:r>
    </w:p>
    <w:p w:rsidR="006E417E" w:rsidRPr="00DA66B1" w:rsidRDefault="00BC6D08" w:rsidP="00CF2030">
      <w:pPr>
        <w:pStyle w:val="Ttulo1"/>
      </w:pPr>
      <w:bookmarkStart w:id="24" w:name="_Toc341871487"/>
      <w:r w:rsidRPr="00DA66B1">
        <w:lastRenderedPageBreak/>
        <w:t>Anàlisi i disseny</w:t>
      </w:r>
      <w:bookmarkEnd w:id="24"/>
    </w:p>
    <w:p w:rsidR="00CF2030" w:rsidRPr="00DA66B1" w:rsidRDefault="00CF2030" w:rsidP="00CF2030">
      <w:pPr>
        <w:pStyle w:val="Ttulo2"/>
      </w:pPr>
      <w:bookmarkStart w:id="25" w:name="_Toc341871488"/>
      <w:r w:rsidRPr="00DA66B1">
        <w:t>Tecnologia</w:t>
      </w:r>
      <w:bookmarkEnd w:id="25"/>
    </w:p>
    <w:p w:rsidR="007A1A72" w:rsidRPr="00DA66B1" w:rsidRDefault="003225F7" w:rsidP="00CF2030">
      <w:r w:rsidRPr="00DA66B1">
        <w:t xml:space="preserve">Aquest projecte l’hem realitzat </w:t>
      </w:r>
      <w:r w:rsidR="00876263" w:rsidRPr="00DA66B1">
        <w:t xml:space="preserve">amb el </w:t>
      </w:r>
      <w:r w:rsidR="00876263" w:rsidRPr="00DA66B1">
        <w:rPr>
          <w:i/>
        </w:rPr>
        <w:t>framework</w:t>
      </w:r>
      <w:r w:rsidR="00876263" w:rsidRPr="00DA66B1">
        <w:t xml:space="preserve"> </w:t>
      </w:r>
      <w:r w:rsidR="00876263" w:rsidRPr="00DA66B1">
        <w:rPr>
          <w:b/>
        </w:rPr>
        <w:t>Sencha Touch</w:t>
      </w:r>
      <w:r w:rsidR="00C161FA" w:rsidRPr="00DA66B1">
        <w:rPr>
          <w:b/>
        </w:rPr>
        <w:t xml:space="preserve"> 2</w:t>
      </w:r>
      <w:r w:rsidR="00C161FA" w:rsidRPr="00DA66B1">
        <w:t>.</w:t>
      </w:r>
      <w:r w:rsidR="003671C1" w:rsidRPr="00DA66B1">
        <w:t xml:space="preserve"> És un </w:t>
      </w:r>
      <w:r w:rsidR="00900534" w:rsidRPr="00DA66B1">
        <w:t xml:space="preserve">gran </w:t>
      </w:r>
      <w:r w:rsidR="003671C1" w:rsidRPr="00DA66B1">
        <w:t>marc de treball que permet al desenvolupador construir</w:t>
      </w:r>
      <w:r w:rsidR="00900534" w:rsidRPr="00DA66B1">
        <w:t xml:space="preserve"> aplicacions</w:t>
      </w:r>
      <w:r w:rsidR="00D16084">
        <w:t xml:space="preserve"> que funcionin en</w:t>
      </w:r>
      <w:r w:rsidR="00537A46">
        <w:t xml:space="preserve"> els sistemes operatius</w:t>
      </w:r>
      <w:r w:rsidR="00D16084">
        <w:t xml:space="preserve"> iOS o Android, i en dispositius tan variats com </w:t>
      </w:r>
      <w:r w:rsidR="00900534" w:rsidRPr="00DA66B1">
        <w:t>BlackBerry, Kindle Fire,</w:t>
      </w:r>
      <w:r w:rsidR="00D16084">
        <w:t xml:space="preserve"> iPad, Nexus 7,</w:t>
      </w:r>
      <w:r w:rsidR="00900534" w:rsidRPr="00DA66B1">
        <w:t xml:space="preserve"> etc.</w:t>
      </w:r>
    </w:p>
    <w:p w:rsidR="000F19B8" w:rsidRDefault="000F19B8" w:rsidP="000F19B8">
      <w:pPr>
        <w:jc w:val="center"/>
      </w:pPr>
      <w:r w:rsidRPr="00DA66B1">
        <w:rPr>
          <w:noProof/>
          <w:lang w:val="es-ES" w:eastAsia="es-ES" w:bidi="ar-SA"/>
        </w:rPr>
        <w:drawing>
          <wp:inline distT="0" distB="0" distL="0" distR="0">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39"/>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rsidR="000F19B8" w:rsidRPr="00DA66B1" w:rsidRDefault="00C15745" w:rsidP="000F19B8">
      <w:pPr>
        <w:pStyle w:val="Illustracionsnumerades"/>
      </w:pPr>
      <w:bookmarkStart w:id="26" w:name="_Toc341872514"/>
      <w:r>
        <w:t>Framework escollit, el Sencha Touch 2</w:t>
      </w:r>
      <w:bookmarkEnd w:id="26"/>
    </w:p>
    <w:p w:rsidR="00CF2030" w:rsidRPr="00DA66B1" w:rsidRDefault="007A1A72" w:rsidP="00CF2030">
      <w:r w:rsidRPr="00DA66B1">
        <w:t xml:space="preserve">Per a la part client hem escollit l’entorn de treball </w:t>
      </w:r>
      <w:r w:rsidRPr="00DA66B1">
        <w:rPr>
          <w:b/>
        </w:rPr>
        <w:t>Sencha Architect 2</w:t>
      </w:r>
      <w:r w:rsidRPr="00DA66B1">
        <w:t xml:space="preserve"> </w:t>
      </w:r>
      <w:r w:rsidR="0056272B">
        <w:t xml:space="preserve">i utilitzarem els nous estàndards </w:t>
      </w:r>
      <w:r w:rsidR="00023E8C" w:rsidRPr="00DA66B1">
        <w:t xml:space="preserve">HTML5 i </w:t>
      </w:r>
      <w:r w:rsidRPr="00DA66B1">
        <w:t>CSS3</w:t>
      </w:r>
      <w:r w:rsidR="0056272B">
        <w:t>,</w:t>
      </w:r>
      <w:r w:rsidRPr="00DA66B1">
        <w:t xml:space="preserve"> que</w:t>
      </w:r>
      <w:r w:rsidR="00023E8C" w:rsidRPr="00DA66B1">
        <w:t xml:space="preserve"> seran </w:t>
      </w:r>
      <w:r w:rsidRPr="00DA66B1">
        <w:t>ut</w:t>
      </w:r>
      <w:r w:rsidR="00023E8C" w:rsidRPr="00DA66B1">
        <w:t>ilitzats sobre un servidor web.</w:t>
      </w:r>
    </w:p>
    <w:p w:rsidR="004504A1" w:rsidRDefault="0081498E" w:rsidP="00105617">
      <w:pPr>
        <w:jc w:val="center"/>
      </w:pPr>
      <w:r w:rsidRPr="00DA66B1">
        <w:rPr>
          <w:noProof/>
          <w:lang w:val="es-ES" w:eastAsia="es-ES" w:bidi="ar-SA"/>
        </w:rPr>
        <w:drawing>
          <wp:inline distT="0" distB="0" distL="0" distR="0">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0"/>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rsidR="0081498E" w:rsidRPr="00DA66B1" w:rsidRDefault="00C15745" w:rsidP="0081498E">
      <w:pPr>
        <w:pStyle w:val="Illustracionsnumerades"/>
      </w:pPr>
      <w:bookmarkStart w:id="27" w:name="_Toc341872515"/>
      <w:r>
        <w:t>Llenguatges usats per a l’elaboració del projecte</w:t>
      </w:r>
      <w:bookmarkEnd w:id="27"/>
    </w:p>
    <w:p w:rsidR="003B2355" w:rsidRPr="003B2355" w:rsidRDefault="003B2355" w:rsidP="003B2355">
      <w:r w:rsidRPr="003B2355">
        <w:t xml:space="preserve">La part del servidor l’hem fet amb </w:t>
      </w:r>
      <w:r w:rsidRPr="003B2355">
        <w:rPr>
          <w:b/>
        </w:rPr>
        <w:t>Apache Tomcat</w:t>
      </w:r>
      <w:r w:rsidRPr="003B2355">
        <w:t>. Aquest és un sistema creat en Java, basat en l’especificació J2EE. És una implementació oberta i lliure de J2EE, que s’utilitza per moltes aplicacions d’àmbit empresarial, per la seva robustesa i velocitat.</w:t>
      </w:r>
    </w:p>
    <w:p w:rsidR="003B2355" w:rsidRPr="003B2355" w:rsidRDefault="003B2355" w:rsidP="003B2355">
      <w:r w:rsidRPr="003B2355">
        <w:t xml:space="preserve">Durant el període de decisió de la tecnologia de servidor a utilitzar, també vam avaluar l’alternativa de </w:t>
      </w:r>
      <w:r w:rsidRPr="003B2355">
        <w:rPr>
          <w:b/>
        </w:rPr>
        <w:t>Node.js</w:t>
      </w:r>
      <w:r w:rsidRPr="003B2355">
        <w:t xml:space="preserve">. És molt diferent de Tomcat, però podia ser interessant, tenint en compte que està completament basat en Javascript, i el paradigma de </w:t>
      </w:r>
      <w:r w:rsidRPr="003B2355">
        <w:lastRenderedPageBreak/>
        <w:t>programació és funcional. De tota manera, finalment ens hem decantat per l’opció d’Apache Tomcat, per raons principalment de velocitat de desenvolupament, ja que tenim més experiència en aquest darrer, mentre que en el cas de Node.js no tenim els coneixements necessaris per afrontar amb garanties la implementació en el temps que requereix aquest projecte.</w:t>
      </w:r>
    </w:p>
    <w:p w:rsidR="003B2355" w:rsidRPr="00D85C60" w:rsidRDefault="003B2355" w:rsidP="003B2355">
      <w:pPr>
        <w:jc w:val="center"/>
        <w:rPr>
          <w:highlight w:val="yellow"/>
        </w:rPr>
      </w:pPr>
      <w:r>
        <w:rPr>
          <w:noProof/>
          <w:lang w:val="es-ES" w:eastAsia="es-ES" w:bidi="ar-SA"/>
        </w:rPr>
        <w:drawing>
          <wp:inline distT="0" distB="0" distL="0" distR="0">
            <wp:extent cx="3402330" cy="1635760"/>
            <wp:effectExtent l="0" t="0" r="0"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3402330" cy="1635760"/>
                    </a:xfrm>
                    <a:prstGeom prst="rect">
                      <a:avLst/>
                    </a:prstGeom>
                    <a:noFill/>
                    <a:ln>
                      <a:noFill/>
                    </a:ln>
                  </pic:spPr>
                </pic:pic>
              </a:graphicData>
            </a:graphic>
          </wp:inline>
        </w:drawing>
      </w:r>
      <w:bookmarkStart w:id="28" w:name="_GoBack"/>
      <w:bookmarkEnd w:id="28"/>
    </w:p>
    <w:p w:rsidR="003B2355" w:rsidRPr="00DA66B1" w:rsidRDefault="003B2355" w:rsidP="003B2355">
      <w:pPr>
        <w:pStyle w:val="Illustracionsnumerades"/>
      </w:pPr>
      <w:bookmarkStart w:id="29" w:name="_Toc341872516"/>
      <w:r>
        <w:t>Servidor escollit, basat en Java</w:t>
      </w:r>
      <w:bookmarkEnd w:id="29"/>
    </w:p>
    <w:p w:rsidR="003B2355" w:rsidRDefault="003B2355" w:rsidP="003B2355"/>
    <w:p w:rsidR="000954DF" w:rsidRDefault="003B2355" w:rsidP="003B2355">
      <w:r w:rsidRPr="003B2355">
        <w:t>La base de dades que utilitzarem per guardar certs objectes serà MongoDB.</w:t>
      </w:r>
    </w:p>
    <w:p w:rsidR="00731420" w:rsidRDefault="00731420" w:rsidP="00731420">
      <w:pPr>
        <w:jc w:val="center"/>
      </w:pPr>
      <w:r>
        <w:rPr>
          <w:noProof/>
          <w:lang w:val="es-ES" w:eastAsia="es-ES" w:bidi="ar-SA"/>
        </w:rPr>
        <w:drawing>
          <wp:inline distT="0" distB="0" distL="0" distR="0">
            <wp:extent cx="3028950" cy="1009650"/>
            <wp:effectExtent l="0" t="0" r="0" b="0"/>
            <wp:docPr id="46" name="Imagen 1" descr="http://javierav.com/images/logo-mongodb-on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avierav.com/images/logo-mongodb-onwhite.png"/>
                    <pic:cNvPicPr>
                      <a:picLocks noChangeAspect="1" noChangeArrowheads="1"/>
                    </pic:cNvPicPr>
                  </pic:nvPicPr>
                  <pic:blipFill>
                    <a:blip r:embed="rId42"/>
                    <a:srcRect/>
                    <a:stretch>
                      <a:fillRect/>
                    </a:stretch>
                  </pic:blipFill>
                  <pic:spPr bwMode="auto">
                    <a:xfrm>
                      <a:off x="0" y="0"/>
                      <a:ext cx="3028594" cy="1009531"/>
                    </a:xfrm>
                    <a:prstGeom prst="rect">
                      <a:avLst/>
                    </a:prstGeom>
                    <a:noFill/>
                    <a:ln w="9525">
                      <a:noFill/>
                      <a:miter lim="800000"/>
                      <a:headEnd/>
                      <a:tailEnd/>
                    </a:ln>
                  </pic:spPr>
                </pic:pic>
              </a:graphicData>
            </a:graphic>
          </wp:inline>
        </w:drawing>
      </w:r>
    </w:p>
    <w:p w:rsidR="00731420" w:rsidRDefault="00731420" w:rsidP="00731420">
      <w:pPr>
        <w:pStyle w:val="Illustracionsnumerades"/>
      </w:pPr>
      <w:bookmarkStart w:id="30" w:name="_Toc341872517"/>
      <w:r>
        <w:t>Base de dades escollida</w:t>
      </w:r>
      <w:bookmarkEnd w:id="30"/>
    </w:p>
    <w:p w:rsidR="004152B0" w:rsidRPr="00DA66B1" w:rsidRDefault="004152B0" w:rsidP="00FF016B">
      <w:r w:rsidRPr="00DA66B1">
        <w:t>Per últi</w:t>
      </w:r>
      <w:r w:rsidR="00D2301D" w:rsidRPr="00DA66B1">
        <w:t>m</w:t>
      </w:r>
      <w:r w:rsidRPr="00DA66B1">
        <w:t xml:space="preserve">, a l’hora de centralitzar el treball fet hem decidit tirar d’un repositori </w:t>
      </w:r>
      <w:r w:rsidR="00081998" w:rsidRPr="00DA66B1">
        <w:t xml:space="preserve">centralitzat públic per guardar el nostre codi </w:t>
      </w:r>
      <w:r w:rsidR="00081998" w:rsidRPr="00DA66B1">
        <w:rPr>
          <w:i/>
        </w:rPr>
        <w:t>open source</w:t>
      </w:r>
      <w:r w:rsidR="00081998" w:rsidRPr="00DA66B1">
        <w:t xml:space="preserve">. És un dels sistemes de controls de versions més usats </w:t>
      </w:r>
      <w:r w:rsidR="005A6697" w:rsidRPr="00DA66B1">
        <w:t xml:space="preserve">i ofereix hospedatge i altres serveis socials. El seu nom és </w:t>
      </w:r>
      <w:r w:rsidR="005A6697" w:rsidRPr="00DA66B1">
        <w:rPr>
          <w:b/>
        </w:rPr>
        <w:t>GitHub</w:t>
      </w:r>
      <w:r w:rsidR="00A01BD8" w:rsidRPr="00DA66B1">
        <w:t>, i el nostre projecte es pot trobar al següent enllaç:</w:t>
      </w:r>
    </w:p>
    <w:p w:rsidR="000438EE" w:rsidRPr="00DA66B1" w:rsidRDefault="005836B0" w:rsidP="0031458F">
      <w:pPr>
        <w:jc w:val="center"/>
      </w:pPr>
      <w:hyperlink r:id="rId43" w:history="1">
        <w:r w:rsidR="00C53E2C" w:rsidRPr="00DA66B1">
          <w:rPr>
            <w:rStyle w:val="Hipervnculo"/>
          </w:rPr>
          <w:t>https://github.com/salvinha/UOCPFC_Eduard_Salva.git</w:t>
        </w:r>
      </w:hyperlink>
    </w:p>
    <w:p w:rsidR="000D09FC" w:rsidRDefault="000D09FC" w:rsidP="000D09FC">
      <w:pPr>
        <w:jc w:val="center"/>
      </w:pPr>
      <w:r w:rsidRPr="00DA66B1">
        <w:rPr>
          <w:noProof/>
          <w:lang w:val="es-ES" w:eastAsia="es-ES" w:bidi="ar-SA"/>
        </w:rPr>
        <w:drawing>
          <wp:inline distT="0" distB="0" distL="0" distR="0">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4"/>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rsidR="00C15745" w:rsidRPr="00DA66B1" w:rsidRDefault="00C15745" w:rsidP="00C15745">
      <w:pPr>
        <w:pStyle w:val="Illustracionsnumerades"/>
      </w:pPr>
      <w:bookmarkStart w:id="31" w:name="_Toc341872518"/>
      <w:r>
        <w:t>Sistema de control de versions del nostre projecte</w:t>
      </w:r>
      <w:bookmarkEnd w:id="31"/>
    </w:p>
    <w:p w:rsidR="008C54F7" w:rsidRPr="00DA66B1" w:rsidRDefault="008C54F7" w:rsidP="008C54F7">
      <w:pPr>
        <w:pStyle w:val="Ttulo2"/>
      </w:pPr>
      <w:bookmarkStart w:id="32" w:name="_Toc341871489"/>
      <w:r w:rsidRPr="00DA66B1">
        <w:t>Arquitectura del sistema</w:t>
      </w:r>
      <w:bookmarkEnd w:id="32"/>
    </w:p>
    <w:p w:rsidR="008C54F7" w:rsidRPr="00DA66B1" w:rsidRDefault="000C6530" w:rsidP="008C54F7">
      <w:r w:rsidRPr="00DA66B1">
        <w:t>L’arquitectura de l’aplicació web seguirà el model vista controlador</w:t>
      </w:r>
      <w:r w:rsidR="00082E48" w:rsidRPr="00DA66B1">
        <w:t xml:space="preserve"> (MVC) </w:t>
      </w:r>
      <w:r w:rsidR="00697150" w:rsidRPr="00DA66B1">
        <w:t xml:space="preserve">. Aquest patró és aplicat per l’arquitectura del </w:t>
      </w:r>
      <w:r w:rsidR="00697150" w:rsidRPr="00DA66B1">
        <w:rPr>
          <w:i/>
        </w:rPr>
        <w:t>framework</w:t>
      </w:r>
      <w:r w:rsidR="00697150" w:rsidRPr="00DA66B1">
        <w:t xml:space="preserve"> Sencha Touch</w:t>
      </w:r>
      <w:r w:rsidR="00944BAF" w:rsidRPr="00DA66B1">
        <w:t>.</w:t>
      </w:r>
    </w:p>
    <w:p w:rsidR="00944BAF" w:rsidRPr="00DA66B1" w:rsidRDefault="00944BAF" w:rsidP="008C54F7">
      <w:r w:rsidRPr="00DA66B1">
        <w:lastRenderedPageBreak/>
        <w:t>Bàsicament, aquest model es comporta de la següent forma:</w:t>
      </w:r>
    </w:p>
    <w:p w:rsidR="00944BAF" w:rsidRDefault="007B489F" w:rsidP="007B489F">
      <w:pPr>
        <w:jc w:val="center"/>
      </w:pPr>
      <w:r w:rsidRPr="00DA66B1">
        <w:rPr>
          <w:noProof/>
          <w:lang w:val="es-ES" w:eastAsia="es-ES" w:bidi="ar-SA"/>
        </w:rPr>
        <w:drawing>
          <wp:inline distT="0" distB="0" distL="0" distR="0">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5"/>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rsidR="00C15745" w:rsidRPr="00DA66B1" w:rsidRDefault="00C15745" w:rsidP="00C15745">
      <w:pPr>
        <w:pStyle w:val="Illustracionsnumerades"/>
      </w:pPr>
      <w:bookmarkStart w:id="33" w:name="_Toc341872519"/>
      <w:r>
        <w:t>Model Vista Controlador (MVC) del framework Sencha Touch</w:t>
      </w:r>
      <w:bookmarkEnd w:id="33"/>
    </w:p>
    <w:p w:rsidR="00673BD9" w:rsidRPr="00DA66B1" w:rsidRDefault="0098347E" w:rsidP="0098347E">
      <w:pPr>
        <w:pStyle w:val="Prrafodelista"/>
        <w:numPr>
          <w:ilvl w:val="0"/>
          <w:numId w:val="19"/>
        </w:numPr>
        <w:rPr>
          <w:iCs/>
        </w:rPr>
      </w:pPr>
      <w:r w:rsidRPr="00DA66B1">
        <w:rPr>
          <w:iCs/>
        </w:rPr>
        <w:t xml:space="preserve">Una capa </w:t>
      </w:r>
      <w:r w:rsidRPr="00DA66B1">
        <w:rPr>
          <w:b/>
          <w:iCs/>
        </w:rPr>
        <w:t>Model</w:t>
      </w:r>
      <w:r w:rsidR="002F2AB5" w:rsidRPr="00DA66B1">
        <w:rPr>
          <w:iCs/>
        </w:rPr>
        <w:t xml:space="preserve"> </w:t>
      </w:r>
      <w:r w:rsidRPr="00DA66B1">
        <w:rPr>
          <w:iCs/>
        </w:rPr>
        <w:t>que s’encarrega de la representació especifica de la informació amb la que el sistema opera. Es composa per la lògica de negoci i pel sistema de gestió de base de dades.</w:t>
      </w:r>
    </w:p>
    <w:p w:rsidR="002F2AB5" w:rsidRPr="00DA66B1" w:rsidRDefault="00673BD9" w:rsidP="0098347E">
      <w:pPr>
        <w:pStyle w:val="Prrafodelista"/>
        <w:numPr>
          <w:ilvl w:val="0"/>
          <w:numId w:val="19"/>
        </w:numPr>
        <w:rPr>
          <w:iCs/>
        </w:rPr>
      </w:pPr>
      <w:r w:rsidRPr="00DA66B1">
        <w:rPr>
          <w:iCs/>
        </w:rPr>
        <w:t xml:space="preserve">Una capa </w:t>
      </w:r>
      <w:r w:rsidR="0098347E" w:rsidRPr="00DA66B1">
        <w:rPr>
          <w:b/>
          <w:iCs/>
        </w:rPr>
        <w:t>Vista</w:t>
      </w:r>
      <w:r w:rsidR="002F2AB5" w:rsidRPr="00DA66B1">
        <w:rPr>
          <w:iCs/>
        </w:rPr>
        <w:t xml:space="preserve"> </w:t>
      </w:r>
      <w:r w:rsidRPr="00DA66B1">
        <w:rPr>
          <w:iCs/>
        </w:rPr>
        <w:t>que</w:t>
      </w:r>
      <w:r w:rsidR="0098347E" w:rsidRPr="00DA66B1">
        <w:rPr>
          <w:iCs/>
        </w:rPr>
        <w:t xml:space="preserve"> s’encarrega de la representació del model en un format</w:t>
      </w:r>
      <w:r w:rsidRPr="00DA66B1">
        <w:rPr>
          <w:iCs/>
        </w:rPr>
        <w:t xml:space="preserve"> </w:t>
      </w:r>
      <w:r w:rsidR="0098347E" w:rsidRPr="00DA66B1">
        <w:rPr>
          <w:iCs/>
        </w:rPr>
        <w:t xml:space="preserve">adequat per interactuar, </w:t>
      </w:r>
      <w:r w:rsidRPr="00DA66B1">
        <w:rPr>
          <w:iCs/>
        </w:rPr>
        <w:t xml:space="preserve">i que </w:t>
      </w:r>
      <w:r w:rsidR="0098347E" w:rsidRPr="00DA66B1">
        <w:rPr>
          <w:iCs/>
        </w:rPr>
        <w:t>es coneix com interfície d’usuari.</w:t>
      </w:r>
    </w:p>
    <w:p w:rsidR="00065269" w:rsidRPr="00DA66B1" w:rsidRDefault="002F2AB5" w:rsidP="0098347E">
      <w:pPr>
        <w:pStyle w:val="Prrafodelista"/>
        <w:numPr>
          <w:ilvl w:val="0"/>
          <w:numId w:val="19"/>
        </w:numPr>
        <w:rPr>
          <w:iCs/>
        </w:rPr>
      </w:pPr>
      <w:r w:rsidRPr="00DA66B1">
        <w:rPr>
          <w:iCs/>
        </w:rPr>
        <w:t xml:space="preserve">Una capa </w:t>
      </w:r>
      <w:r w:rsidR="0098347E" w:rsidRPr="00DA66B1">
        <w:rPr>
          <w:b/>
          <w:iCs/>
        </w:rPr>
        <w:t>Controlador</w:t>
      </w:r>
      <w:r w:rsidRPr="00DA66B1">
        <w:rPr>
          <w:iCs/>
        </w:rPr>
        <w:t xml:space="preserve"> </w:t>
      </w:r>
      <w:r w:rsidR="0098347E" w:rsidRPr="00DA66B1">
        <w:rPr>
          <w:iCs/>
        </w:rPr>
        <w:t xml:space="preserve">que s’encarrega d’accedir al model per tal de consultar les dades que calguin representar a la vista. </w:t>
      </w:r>
      <w:r w:rsidRPr="00DA66B1">
        <w:rPr>
          <w:iCs/>
        </w:rPr>
        <w:t>É</w:t>
      </w:r>
      <w:r w:rsidR="0098347E" w:rsidRPr="00DA66B1">
        <w:rPr>
          <w:iCs/>
        </w:rPr>
        <w:t>s a dir, el</w:t>
      </w:r>
      <w:r w:rsidRPr="00DA66B1">
        <w:rPr>
          <w:iCs/>
        </w:rPr>
        <w:t xml:space="preserve"> </w:t>
      </w:r>
      <w:r w:rsidR="0098347E" w:rsidRPr="00DA66B1">
        <w:rPr>
          <w:iCs/>
        </w:rPr>
        <w:t>controlador és la capa que s’encarrega de la comunicació entre la vista i</w:t>
      </w:r>
      <w:r w:rsidRPr="00DA66B1">
        <w:rPr>
          <w:iCs/>
        </w:rPr>
        <w:t xml:space="preserve"> </w:t>
      </w:r>
      <w:r w:rsidR="0098347E" w:rsidRPr="00DA66B1">
        <w:rPr>
          <w:iCs/>
        </w:rPr>
        <w:t>el model.</w:t>
      </w:r>
    </w:p>
    <w:p w:rsidR="002F2AB5" w:rsidRPr="00DA66B1" w:rsidRDefault="00D80608" w:rsidP="00D80608">
      <w:pPr>
        <w:rPr>
          <w:iCs/>
        </w:rPr>
      </w:pPr>
      <w:r w:rsidRPr="00DA66B1">
        <w:rPr>
          <w:iCs/>
        </w:rPr>
        <w:t xml:space="preserve">El patró </w:t>
      </w:r>
      <w:r w:rsidRPr="00DA66B1">
        <w:t xml:space="preserve">MVC és molt utilitzat en entorns web on l’usuari interactua amb la </w:t>
      </w:r>
      <w:r w:rsidR="007D0770" w:rsidRPr="00DA66B1">
        <w:t xml:space="preserve">pàgina, plana o vista; </w:t>
      </w:r>
      <w:r w:rsidRPr="00DA66B1">
        <w:t>el controlador rep la notificació de l’acció sol·licitada per l’usuari, accedeix al model si convé i executa l’acció. Després la vista s’encarrega de rebre les dades del model per visualitzar el resultat a l’usuari.</w:t>
      </w:r>
    </w:p>
    <w:p w:rsidR="007B489F" w:rsidRPr="00DA66B1" w:rsidRDefault="00FE47B7" w:rsidP="00FE47B7">
      <w:pPr>
        <w:pStyle w:val="Ttulo2"/>
      </w:pPr>
      <w:bookmarkStart w:id="34" w:name="_Toc341871490"/>
      <w:r w:rsidRPr="00DA66B1">
        <w:t>Disseny preliminar de</w:t>
      </w:r>
      <w:r w:rsidR="000A3892">
        <w:t>l mòdul client</w:t>
      </w:r>
      <w:bookmarkEnd w:id="34"/>
    </w:p>
    <w:p w:rsidR="00FE47B7" w:rsidRDefault="00A84925" w:rsidP="00A84925">
      <w:r w:rsidRPr="00DA66B1">
        <w:t xml:space="preserve">Hem realitzat una primera versió de les pantalles amb </w:t>
      </w:r>
      <w:r w:rsidR="00A540B5" w:rsidRPr="00DA66B1">
        <w:t xml:space="preserve">l’ajuda de l’eina </w:t>
      </w:r>
      <w:r w:rsidR="00467541" w:rsidRPr="00DA66B1">
        <w:rPr>
          <w:i/>
        </w:rPr>
        <w:t>Prototyper Free</w:t>
      </w:r>
      <w:r w:rsidR="00A540B5" w:rsidRPr="00DA66B1">
        <w:t xml:space="preserve"> la qual ens ha ajudat a fer una maqu</w:t>
      </w:r>
      <w:r w:rsidR="002F0CD0">
        <w:t>eta digital sense funcionalitat però amb un flux de navegació.</w:t>
      </w:r>
    </w:p>
    <w:p w:rsidR="00B76A24" w:rsidRDefault="00B76A24" w:rsidP="00B76A24">
      <w:pPr>
        <w:pStyle w:val="Ttulo3"/>
      </w:pPr>
      <w:bookmarkStart w:id="35" w:name="_Toc341871491"/>
      <w:r>
        <w:t>Les pantalles del client</w:t>
      </w:r>
      <w:bookmarkEnd w:id="35"/>
    </w:p>
    <w:p w:rsidR="00997102" w:rsidRPr="00DA66B1" w:rsidRDefault="00997102" w:rsidP="00B76A24">
      <w:pPr>
        <w:pStyle w:val="Ttulo4"/>
      </w:pPr>
      <w:r>
        <w:t>Llistes d’estudi</w:t>
      </w:r>
    </w:p>
    <w:p w:rsidR="0048667E" w:rsidRDefault="00FF6726" w:rsidP="00214568">
      <w:pPr>
        <w:jc w:val="center"/>
      </w:pPr>
      <w:r>
        <w:rPr>
          <w:noProof/>
          <w:lang w:val="es-ES" w:eastAsia="es-ES" w:bidi="ar-SA"/>
        </w:rPr>
        <w:lastRenderedPageBreak/>
        <w:drawing>
          <wp:inline distT="0" distB="0" distL="0" distR="0">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6"/>
                    <a:stretch>
                      <a:fillRect/>
                    </a:stretch>
                  </pic:blipFill>
                  <pic:spPr>
                    <a:xfrm>
                      <a:off x="0" y="0"/>
                      <a:ext cx="2340864" cy="4584192"/>
                    </a:xfrm>
                    <a:prstGeom prst="rect">
                      <a:avLst/>
                    </a:prstGeom>
                  </pic:spPr>
                </pic:pic>
              </a:graphicData>
            </a:graphic>
          </wp:inline>
        </w:drawing>
      </w:r>
      <w:r>
        <w:rPr>
          <w:noProof/>
          <w:lang w:val="es-ES" w:eastAsia="es-ES" w:bidi="ar-SA"/>
        </w:rPr>
        <w:drawing>
          <wp:inline distT="0" distB="0" distL="0" distR="0">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7"/>
                    <a:stretch>
                      <a:fillRect/>
                    </a:stretch>
                  </pic:blipFill>
                  <pic:spPr>
                    <a:xfrm>
                      <a:off x="0" y="0"/>
                      <a:ext cx="2340864" cy="4584192"/>
                    </a:xfrm>
                    <a:prstGeom prst="rect">
                      <a:avLst/>
                    </a:prstGeom>
                  </pic:spPr>
                </pic:pic>
              </a:graphicData>
            </a:graphic>
          </wp:inline>
        </w:drawing>
      </w:r>
    </w:p>
    <w:p w:rsidR="00C15745" w:rsidRDefault="00C15745" w:rsidP="00C15745">
      <w:pPr>
        <w:pStyle w:val="Illustracionsnumerades"/>
      </w:pPr>
      <w:bookmarkStart w:id="36" w:name="_Toc341872520"/>
      <w:r>
        <w:t>Pantalla d’inici de l’aplicació, llistes d’estudi, i pantalla detall de la llista</w:t>
      </w:r>
      <w:bookmarkEnd w:id="36"/>
    </w:p>
    <w:p w:rsidR="00E6090B" w:rsidRDefault="00E300A5" w:rsidP="00C15745">
      <w:pPr>
        <w:jc w:val="center"/>
        <w:rPr>
          <w:rStyle w:val="Referenciasutil"/>
        </w:rPr>
      </w:pPr>
      <w:r>
        <w:rPr>
          <w:noProof/>
          <w:lang w:val="es-ES" w:eastAsia="es-ES" w:bidi="ar-SA"/>
        </w:rPr>
        <w:lastRenderedPageBreak/>
        <w:drawing>
          <wp:inline distT="0" distB="0" distL="0" distR="0">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48"/>
                    <a:stretch>
                      <a:fillRect/>
                    </a:stretch>
                  </pic:blipFill>
                  <pic:spPr>
                    <a:xfrm>
                      <a:off x="0" y="0"/>
                      <a:ext cx="2340864" cy="4584192"/>
                    </a:xfrm>
                    <a:prstGeom prst="rect">
                      <a:avLst/>
                    </a:prstGeom>
                  </pic:spPr>
                </pic:pic>
              </a:graphicData>
            </a:graphic>
          </wp:inline>
        </w:drawing>
      </w:r>
      <w:r>
        <w:rPr>
          <w:noProof/>
          <w:lang w:val="es-ES" w:eastAsia="es-ES" w:bidi="ar-SA"/>
        </w:rPr>
        <w:drawing>
          <wp:inline distT="0" distB="0" distL="0" distR="0">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49"/>
                    <a:stretch>
                      <a:fillRect/>
                    </a:stretch>
                  </pic:blipFill>
                  <pic:spPr>
                    <a:xfrm>
                      <a:off x="0" y="0"/>
                      <a:ext cx="2340864" cy="4584192"/>
                    </a:xfrm>
                    <a:prstGeom prst="rect">
                      <a:avLst/>
                    </a:prstGeom>
                  </pic:spPr>
                </pic:pic>
              </a:graphicData>
            </a:graphic>
          </wp:inline>
        </w:drawing>
      </w:r>
    </w:p>
    <w:p w:rsidR="00C15745" w:rsidRDefault="00C15745" w:rsidP="00C15745">
      <w:pPr>
        <w:pStyle w:val="Illustracionsnumerades"/>
      </w:pPr>
      <w:bookmarkStart w:id="37" w:name="_Toc341872521"/>
      <w:r>
        <w:t>Pantalles d’edició i d’esborrat d’una llista</w:t>
      </w:r>
      <w:bookmarkEnd w:id="37"/>
    </w:p>
    <w:p w:rsidR="00B92480" w:rsidRDefault="00500D46" w:rsidP="00F2486C">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50"/>
                    <a:stretch>
                      <a:fillRect/>
                    </a:stretch>
                  </pic:blipFill>
                  <pic:spPr>
                    <a:xfrm>
                      <a:off x="0" y="0"/>
                      <a:ext cx="2340864" cy="4584192"/>
                    </a:xfrm>
                    <a:prstGeom prst="rect">
                      <a:avLst/>
                    </a:prstGeom>
                  </pic:spPr>
                </pic:pic>
              </a:graphicData>
            </a:graphic>
          </wp:inline>
        </w:drawing>
      </w:r>
    </w:p>
    <w:p w:rsidR="00D56ACB" w:rsidRDefault="00C15745" w:rsidP="00C15745">
      <w:pPr>
        <w:pStyle w:val="Illustracionsnumerades"/>
        <w:rPr>
          <w:rStyle w:val="Referenciasutil"/>
        </w:rPr>
      </w:pPr>
      <w:bookmarkStart w:id="38" w:name="_Toc341872522"/>
      <w:r>
        <w:t>Pantalla per veure el detall del concepte d’una llista</w:t>
      </w:r>
      <w:bookmarkEnd w:id="38"/>
    </w:p>
    <w:p w:rsidR="00BF3BCD" w:rsidRDefault="00275757" w:rsidP="00B76A24">
      <w:pPr>
        <w:pStyle w:val="Ttulo4"/>
        <w:rPr>
          <w:rStyle w:val="Referenciasutil"/>
          <w:rFonts w:asciiTheme="majorHAnsi" w:eastAsiaTheme="majorEastAsia" w:hAnsiTheme="majorHAnsi" w:cstheme="majorBidi"/>
          <w:i w:val="0"/>
          <w:iCs w:val="0"/>
        </w:rPr>
      </w:pPr>
      <w:r w:rsidRPr="00275757">
        <w:rPr>
          <w:rStyle w:val="Referenciasutil"/>
          <w:rFonts w:asciiTheme="majorHAnsi" w:eastAsiaTheme="majorEastAsia" w:hAnsiTheme="majorHAnsi" w:cstheme="majorBidi"/>
          <w:i w:val="0"/>
          <w:iCs w:val="0"/>
        </w:rPr>
        <w:t>Diccionari</w:t>
      </w:r>
    </w:p>
    <w:p w:rsidR="00275757" w:rsidRDefault="00212D9E" w:rsidP="007A5C07">
      <w:pPr>
        <w:jc w:val="center"/>
      </w:pPr>
      <w:r>
        <w:rPr>
          <w:noProof/>
          <w:lang w:val="es-ES" w:eastAsia="es-ES" w:bidi="ar-SA"/>
        </w:rPr>
        <w:lastRenderedPageBreak/>
        <w:drawing>
          <wp:inline distT="0" distB="0" distL="0" distR="0">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1"/>
                    <a:stretch>
                      <a:fillRect/>
                    </a:stretch>
                  </pic:blipFill>
                  <pic:spPr>
                    <a:xfrm>
                      <a:off x="0" y="0"/>
                      <a:ext cx="2340864" cy="4584192"/>
                    </a:xfrm>
                    <a:prstGeom prst="rect">
                      <a:avLst/>
                    </a:prstGeom>
                  </pic:spPr>
                </pic:pic>
              </a:graphicData>
            </a:graphic>
          </wp:inline>
        </w:drawing>
      </w:r>
      <w:r>
        <w:rPr>
          <w:noProof/>
          <w:lang w:val="es-ES" w:eastAsia="es-ES" w:bidi="ar-SA"/>
        </w:rPr>
        <w:drawing>
          <wp:inline distT="0" distB="0" distL="0" distR="0">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2"/>
                    <a:stretch>
                      <a:fillRect/>
                    </a:stretch>
                  </pic:blipFill>
                  <pic:spPr>
                    <a:xfrm>
                      <a:off x="0" y="0"/>
                      <a:ext cx="2340864" cy="4584192"/>
                    </a:xfrm>
                    <a:prstGeom prst="rect">
                      <a:avLst/>
                    </a:prstGeom>
                  </pic:spPr>
                </pic:pic>
              </a:graphicData>
            </a:graphic>
          </wp:inline>
        </w:drawing>
      </w:r>
    </w:p>
    <w:p w:rsidR="006F2AB5" w:rsidRDefault="006F2AB5" w:rsidP="006F2AB5">
      <w:pPr>
        <w:pStyle w:val="Illustracionsnumerades"/>
      </w:pPr>
      <w:bookmarkStart w:id="39" w:name="_Toc341872523"/>
      <w:r>
        <w:t>Pantalles llistat i detall del diccionari</w:t>
      </w:r>
      <w:bookmarkEnd w:id="39"/>
    </w:p>
    <w:p w:rsidR="00012CB3" w:rsidRDefault="00012CB3" w:rsidP="00831D5E">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3"/>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s-ES" w:eastAsia="es-ES" w:bidi="ar-SA"/>
        </w:rPr>
        <w:drawing>
          <wp:inline distT="0" distB="0" distL="0" distR="0">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4"/>
                    <a:stretch>
                      <a:fillRect/>
                    </a:stretch>
                  </pic:blipFill>
                  <pic:spPr>
                    <a:xfrm>
                      <a:off x="0" y="0"/>
                      <a:ext cx="2340864" cy="4584192"/>
                    </a:xfrm>
                    <a:prstGeom prst="rect">
                      <a:avLst/>
                    </a:prstGeom>
                  </pic:spPr>
                </pic:pic>
              </a:graphicData>
            </a:graphic>
          </wp:inline>
        </w:drawing>
      </w:r>
    </w:p>
    <w:p w:rsidR="00012CB3" w:rsidRDefault="008E1C08" w:rsidP="008E1C08">
      <w:pPr>
        <w:pStyle w:val="Illustracionsnumerades"/>
        <w:ind w:left="0" w:firstLine="0"/>
        <w:rPr>
          <w:rStyle w:val="Referenciasutil"/>
        </w:rPr>
      </w:pPr>
      <w:bookmarkStart w:id="40" w:name="_Toc341872524"/>
      <w:r>
        <w:t>Pantalles d’edició i de diàleg d’un concepte</w:t>
      </w:r>
      <w:bookmarkEnd w:id="40"/>
    </w:p>
    <w:p w:rsidR="006B4A99" w:rsidRPr="006B4A99" w:rsidRDefault="005179DD" w:rsidP="00B76A24">
      <w:pPr>
        <w:pStyle w:val="Ttulo4"/>
        <w:rPr>
          <w:rStyle w:val="Referenciasutil"/>
          <w:rFonts w:asciiTheme="majorHAnsi" w:eastAsiaTheme="majorEastAsia" w:hAnsiTheme="majorHAnsi" w:cstheme="majorBidi"/>
          <w:i w:val="0"/>
          <w:iCs w:val="0"/>
        </w:rPr>
      </w:pPr>
      <w:r w:rsidRPr="005179DD">
        <w:rPr>
          <w:rStyle w:val="Referenciasutil"/>
          <w:rFonts w:asciiTheme="majorHAnsi" w:eastAsiaTheme="majorEastAsia" w:hAnsiTheme="majorHAnsi" w:cstheme="majorBidi"/>
          <w:iCs w:val="0"/>
        </w:rPr>
        <w:t>Flashcards</w:t>
      </w:r>
    </w:p>
    <w:p w:rsidR="00012CB3" w:rsidRDefault="00B865BA" w:rsidP="00831D5E">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5"/>
                    <a:stretch>
                      <a:fillRect/>
                    </a:stretch>
                  </pic:blipFill>
                  <pic:spPr>
                    <a:xfrm>
                      <a:off x="0" y="0"/>
                      <a:ext cx="2340864" cy="4584192"/>
                    </a:xfrm>
                    <a:prstGeom prst="rect">
                      <a:avLst/>
                    </a:prstGeom>
                  </pic:spPr>
                </pic:pic>
              </a:graphicData>
            </a:graphic>
          </wp:inline>
        </w:drawing>
      </w:r>
    </w:p>
    <w:p w:rsidR="006F2AB5" w:rsidRDefault="006F2AB5" w:rsidP="006F2AB5">
      <w:pPr>
        <w:pStyle w:val="Illustracionsnumerades"/>
      </w:pPr>
      <w:bookmarkStart w:id="41" w:name="_Toc341872525"/>
      <w:r>
        <w:t>Pantalla prèvia a l’inici de l’exercici per a escollir una llista</w:t>
      </w:r>
      <w:bookmarkEnd w:id="41"/>
    </w:p>
    <w:p w:rsidR="006F2AB5" w:rsidRDefault="006F2AB5" w:rsidP="00831D5E">
      <w:pPr>
        <w:jc w:val="center"/>
        <w:rPr>
          <w:rStyle w:val="Referenciasutil"/>
        </w:rPr>
      </w:pPr>
    </w:p>
    <w:p w:rsidR="00737B28" w:rsidRDefault="00737B28" w:rsidP="00B865BA">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6"/>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s-ES" w:eastAsia="es-ES" w:bidi="ar-SA"/>
        </w:rPr>
        <w:drawing>
          <wp:inline distT="0" distB="0" distL="0" distR="0">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7"/>
                    <a:stretch>
                      <a:fillRect/>
                    </a:stretch>
                  </pic:blipFill>
                  <pic:spPr>
                    <a:xfrm>
                      <a:off x="0" y="0"/>
                      <a:ext cx="2340864" cy="4584192"/>
                    </a:xfrm>
                    <a:prstGeom prst="rect">
                      <a:avLst/>
                    </a:prstGeom>
                  </pic:spPr>
                </pic:pic>
              </a:graphicData>
            </a:graphic>
          </wp:inline>
        </w:drawing>
      </w:r>
    </w:p>
    <w:p w:rsidR="00737B28" w:rsidRDefault="007D1825" w:rsidP="007D1825">
      <w:pPr>
        <w:pStyle w:val="Illustracionsnumerades"/>
        <w:ind w:left="0" w:firstLine="0"/>
      </w:pPr>
      <w:bookmarkStart w:id="42" w:name="_Toc341872526"/>
      <w:r>
        <w:t>Pantalles de l’exercici, anvers i revers de la targeta amb el concepte escrit</w:t>
      </w:r>
      <w:bookmarkEnd w:id="42"/>
    </w:p>
    <w:p w:rsidR="009F4349" w:rsidRDefault="009F4349" w:rsidP="009F4349">
      <w:pPr>
        <w:pStyle w:val="Ttulo3"/>
      </w:pPr>
      <w:bookmarkStart w:id="43" w:name="_Toc341871492"/>
      <w:r w:rsidRPr="00F47E40">
        <w:t>E</w:t>
      </w:r>
      <w:r>
        <w:t>ls objectes del model</w:t>
      </w:r>
      <w:bookmarkEnd w:id="43"/>
    </w:p>
    <w:p w:rsidR="009F4349" w:rsidRDefault="009F4349" w:rsidP="00765F97">
      <w:r>
        <w:t>En el següent diagrama hi podem veure els objectes bàsics del model que es faran servir per la implementació del client:</w:t>
      </w:r>
    </w:p>
    <w:p w:rsidR="009F4349" w:rsidRDefault="009F4349" w:rsidP="009F4349">
      <w:pPr>
        <w:jc w:val="center"/>
      </w:pPr>
      <w:r>
        <w:rPr>
          <w:noProof/>
          <w:lang w:val="es-ES" w:eastAsia="es-ES" w:bidi="ar-SA"/>
        </w:rPr>
        <w:drawing>
          <wp:inline distT="0" distB="0" distL="0" distR="0">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58"/>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rsidR="009F4349" w:rsidRDefault="009F4349" w:rsidP="009F4349">
      <w:pPr>
        <w:pStyle w:val="Illustracionsnumerades"/>
      </w:pPr>
      <w:bookmarkStart w:id="44" w:name="_Toc341872527"/>
      <w:r>
        <w:t>Diagrama de classes del model del client</w:t>
      </w:r>
      <w:bookmarkEnd w:id="44"/>
    </w:p>
    <w:p w:rsidR="009F4349" w:rsidRDefault="009F4349" w:rsidP="00765F97">
      <w:r>
        <w:t>Descripció breu de cada classe:</w:t>
      </w:r>
    </w:p>
    <w:p w:rsidR="009F4349" w:rsidRDefault="009F4349" w:rsidP="009F4349">
      <w:pPr>
        <w:pStyle w:val="Prrafodelista"/>
        <w:numPr>
          <w:ilvl w:val="0"/>
          <w:numId w:val="20"/>
        </w:numPr>
      </w:pPr>
      <w:r w:rsidRPr="000C0ACB">
        <w:rPr>
          <w:b/>
        </w:rPr>
        <w:lastRenderedPageBreak/>
        <w:t>Aplicació</w:t>
      </w:r>
      <w:r>
        <w:t>: és una entitat que engloba tota la resta d’objectes que s’utilitzaran en la aplicació.</w:t>
      </w:r>
    </w:p>
    <w:p w:rsidR="009F4349" w:rsidRDefault="009F4349" w:rsidP="009F4349">
      <w:pPr>
        <w:pStyle w:val="Prrafodelista"/>
        <w:numPr>
          <w:ilvl w:val="0"/>
          <w:numId w:val="20"/>
        </w:numPr>
      </w:pPr>
      <w:r>
        <w:rPr>
          <w:b/>
        </w:rPr>
        <w:t>Paraula</w:t>
      </w:r>
      <w:r>
        <w:t xml:space="preserve">: és una classe abstracta que denota el que coneixem com a </w:t>
      </w:r>
      <w:r>
        <w:rPr>
          <w:i/>
        </w:rPr>
        <w:t>concepte_paraula</w:t>
      </w:r>
      <w:r>
        <w:t>, és a dir: text en català i japonès, so en català i japonès.</w:t>
      </w:r>
    </w:p>
    <w:p w:rsidR="009F4349" w:rsidRDefault="009F4349" w:rsidP="009F4349">
      <w:pPr>
        <w:pStyle w:val="Prrafodelista"/>
        <w:numPr>
          <w:ilvl w:val="0"/>
          <w:numId w:val="20"/>
        </w:numPr>
      </w:pPr>
      <w:r>
        <w:rPr>
          <w:b/>
        </w:rPr>
        <w:t>Llista</w:t>
      </w:r>
      <w:r>
        <w:t>: és un conjunt de paraules agrupades sota un mateix nom.</w:t>
      </w:r>
    </w:p>
    <w:p w:rsidR="009F4349" w:rsidRDefault="009F4349" w:rsidP="000D2F12">
      <w:r>
        <w:t>Explicació de les relacions que veiem al diagrama:</w:t>
      </w:r>
    </w:p>
    <w:p w:rsidR="009F4349" w:rsidRDefault="009F4349" w:rsidP="009F4349">
      <w:pPr>
        <w:pStyle w:val="Prrafodelista"/>
        <w:numPr>
          <w:ilvl w:val="0"/>
          <w:numId w:val="20"/>
        </w:numPr>
      </w:pPr>
      <w:r w:rsidRPr="007915CB">
        <w:rPr>
          <w:b/>
        </w:rPr>
        <w:t>conté_llista</w:t>
      </w:r>
      <w:r>
        <w:t xml:space="preserve">: és una relació </w:t>
      </w:r>
      <w:r w:rsidRPr="007915CB">
        <w:rPr>
          <w:b/>
        </w:rPr>
        <w:t>1 – n</w:t>
      </w:r>
      <w:r>
        <w:t>, indicant que l’aplicació pot contenir qualsevol nombre de llistes, incloent-hi cap llista.</w:t>
      </w:r>
    </w:p>
    <w:p w:rsidR="009F4349" w:rsidRDefault="009F4349" w:rsidP="009F4349">
      <w:pPr>
        <w:pStyle w:val="Prrafodelista"/>
        <w:numPr>
          <w:ilvl w:val="0"/>
          <w:numId w:val="20"/>
        </w:numPr>
      </w:pPr>
      <w:r>
        <w:rPr>
          <w:b/>
        </w:rPr>
        <w:t>conté_paraula</w:t>
      </w:r>
      <w:r>
        <w:t xml:space="preserve">: és una relació </w:t>
      </w:r>
      <w:r>
        <w:rPr>
          <w:b/>
        </w:rPr>
        <w:t>1 – n</w:t>
      </w:r>
      <w:r>
        <w:t>, indicant que l’aplicació pot contenir qualsevol nombre de paraules, incloent-hi cap paraula.</w:t>
      </w:r>
    </w:p>
    <w:p w:rsidR="009F4349" w:rsidRPr="000C0ACB" w:rsidRDefault="009F4349" w:rsidP="009F4349">
      <w:pPr>
        <w:pStyle w:val="Prrafodelista"/>
        <w:numPr>
          <w:ilvl w:val="0"/>
          <w:numId w:val="20"/>
        </w:numPr>
      </w:pPr>
      <w:r>
        <w:rPr>
          <w:b/>
        </w:rPr>
        <w:t>paraula_pertany_a_llista</w:t>
      </w:r>
      <w:r>
        <w:t xml:space="preserve">: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t>cloent-hi cap paraula.</w:t>
      </w:r>
      <w:r>
        <w:rPr>
          <w:vanish/>
        </w:rPr>
        <w:cr/>
        <w:t xml:space="preserve"> ificat per parny a la llista indicad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 xml:space="preserve"> és una relació </w:t>
      </w:r>
      <w:r>
        <w:rPr>
          <w:b/>
        </w:rPr>
        <w:t xml:space="preserve">n – </w:t>
      </w:r>
      <w:r w:rsidR="004F2471">
        <w:rPr>
          <w:b/>
        </w:rPr>
        <w:t>0,1</w:t>
      </w:r>
      <w:r>
        <w:t xml:space="preserve">, indicant que una llista pot contenir qualsevol nombre de paraules (incloent-hi 0), i </w:t>
      </w:r>
      <w:r w:rsidR="004F2471">
        <w:t xml:space="preserve">una </w:t>
      </w:r>
      <w:r>
        <w:t xml:space="preserve">paraula pot estar en </w:t>
      </w:r>
      <w:r w:rsidR="004F2471">
        <w:t>una o cap llista</w:t>
      </w:r>
      <w:r>
        <w:t>.</w:t>
      </w:r>
    </w:p>
    <w:p w:rsidR="009F4349" w:rsidRPr="00135591" w:rsidRDefault="009F4349" w:rsidP="009F4349">
      <w:pPr>
        <w:pStyle w:val="Ttulo3"/>
      </w:pPr>
      <w:bookmarkStart w:id="45" w:name="_Toc341871493"/>
      <w:r>
        <w:t>Peticions Client – Client</w:t>
      </w:r>
      <w:bookmarkEnd w:id="45"/>
    </w:p>
    <w:p w:rsidR="00765F97" w:rsidRDefault="009F4349" w:rsidP="00765F97">
      <w:r>
        <w:t xml:space="preserve">Les peticions Client – Client són aquelles que no surten del dispositiu de l’usuari. En aquest cas no és necessari un motor </w:t>
      </w:r>
      <w:r w:rsidR="00180C0B">
        <w:t>de servidor</w:t>
      </w:r>
      <w:r>
        <w:t>, sinó que n’hi haurà prou de programar un mòdul dins del Sencha que atengui aquestes peticions i r</w:t>
      </w:r>
      <w:r w:rsidR="00765F97">
        <w:t>etorni les respostes apropiades.</w:t>
      </w:r>
    </w:p>
    <w:p w:rsidR="009F4349" w:rsidRDefault="009F4349" w:rsidP="00765F97">
      <w:r>
        <w:t>En tot cas, l’estructura segueix sent la mateixa que si fossin peticions Client – Servidor: hi ha una petició original, amb un nom i uns paràmetres, es fa la petició, es duu a terme la tasca corresponent, i es retornen uns resultats.</w:t>
      </w:r>
    </w:p>
    <w:p w:rsidR="009F4349" w:rsidRDefault="009F4349" w:rsidP="009F4349">
      <w:pPr>
        <w:pStyle w:val="Ttulo4"/>
      </w:pPr>
      <w:r>
        <w:t>Peticions relacionades amb les llistes</w:t>
      </w:r>
    </w:p>
    <w:p w:rsidR="009F4349" w:rsidRDefault="009F4349" w:rsidP="00765F97">
      <w:r>
        <w:t>En el cas de les llistes, les peticions que conté l’aplicació són:</w:t>
      </w:r>
    </w:p>
    <w:p w:rsidR="009F4349" w:rsidRPr="00C251B5" w:rsidRDefault="009F4349" w:rsidP="009F4349">
      <w:pPr>
        <w:pStyle w:val="Prrafodelista"/>
        <w:numPr>
          <w:ilvl w:val="0"/>
          <w:numId w:val="20"/>
        </w:numPr>
      </w:pPr>
      <w:r>
        <w:rPr>
          <w:b/>
        </w:rPr>
        <w:t>crear_llista</w:t>
      </w:r>
      <w:r>
        <w:t>, per crear una nova llista.</w:t>
      </w:r>
    </w:p>
    <w:p w:rsidR="009F4349" w:rsidRDefault="009F4349" w:rsidP="009F4349">
      <w:pPr>
        <w:pStyle w:val="Prrafodelista"/>
        <w:numPr>
          <w:ilvl w:val="0"/>
          <w:numId w:val="20"/>
        </w:numPr>
      </w:pPr>
      <w:r>
        <w:rPr>
          <w:b/>
        </w:rPr>
        <w:t>get_llista</w:t>
      </w:r>
      <w:r>
        <w:t>, per obtenir una llista, amb les corresponents paraules.</w:t>
      </w:r>
    </w:p>
    <w:p w:rsidR="009F4349" w:rsidRDefault="009F4349" w:rsidP="009F4349">
      <w:pPr>
        <w:pStyle w:val="Prrafodelista"/>
        <w:numPr>
          <w:ilvl w:val="0"/>
          <w:numId w:val="20"/>
        </w:numPr>
      </w:pPr>
      <w:r>
        <w:rPr>
          <w:b/>
        </w:rPr>
        <w:t>get_llistes</w:t>
      </w:r>
      <w:r>
        <w:t>, per obtenir una llista amb totes les llistes creades per l’usuari.</w:t>
      </w:r>
    </w:p>
    <w:p w:rsidR="009F4349" w:rsidRDefault="009F4349" w:rsidP="009F4349">
      <w:pPr>
        <w:pStyle w:val="Prrafodelista"/>
        <w:numPr>
          <w:ilvl w:val="0"/>
          <w:numId w:val="20"/>
        </w:numPr>
      </w:pPr>
      <w:r>
        <w:rPr>
          <w:b/>
        </w:rPr>
        <w:t>editar_camp_llista</w:t>
      </w:r>
      <w:r>
        <w:t>, per canviar alguna propietat de la llista.</w:t>
      </w:r>
    </w:p>
    <w:p w:rsidR="009F4349" w:rsidRDefault="009F4349" w:rsidP="009F4349">
      <w:pPr>
        <w:pStyle w:val="Prrafodelista"/>
        <w:numPr>
          <w:ilvl w:val="0"/>
          <w:numId w:val="20"/>
        </w:numPr>
      </w:pPr>
      <w:r>
        <w:rPr>
          <w:b/>
        </w:rPr>
        <w:t>afegir_concepte_llista</w:t>
      </w:r>
      <w:r>
        <w:t>, per afegir paraules a una llista.</w:t>
      </w:r>
    </w:p>
    <w:p w:rsidR="009F4349" w:rsidRDefault="009F4349" w:rsidP="009F4349">
      <w:pPr>
        <w:pStyle w:val="Prrafodelista"/>
        <w:numPr>
          <w:ilvl w:val="0"/>
          <w:numId w:val="20"/>
        </w:numPr>
      </w:pPr>
      <w:r>
        <w:rPr>
          <w:b/>
        </w:rPr>
        <w:t>esborrar_llista</w:t>
      </w:r>
      <w:r>
        <w:t>, per eliminar una llista existent.</w:t>
      </w:r>
    </w:p>
    <w:p w:rsidR="009F4349" w:rsidRDefault="009F4349" w:rsidP="009F4349">
      <w:pPr>
        <w:pStyle w:val="Prrafodelista"/>
        <w:numPr>
          <w:ilvl w:val="0"/>
          <w:numId w:val="20"/>
        </w:numPr>
      </w:pPr>
      <w:r>
        <w:rPr>
          <w:b/>
        </w:rPr>
        <w:t>esborrar_concepte_llista</w:t>
      </w:r>
      <w:r>
        <w:t xml:space="preserve">, per treure una paraula d’una llista. </w:t>
      </w:r>
    </w:p>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crear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 de crear una nova llista buida, amb el nom especificat per paràmetre.</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nom_llista</w:t>
            </w:r>
          </w:p>
        </w:tc>
        <w:tc>
          <w:tcPr>
            <w:tcW w:w="5351" w:type="dxa"/>
          </w:tcPr>
          <w:p w:rsidR="009F4349" w:rsidRPr="003A6ADC" w:rsidRDefault="009F4349" w:rsidP="009F4349">
            <w:r>
              <w:t>El nom de la nova llista</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No hi ha al sistema una llista amb el mateix nom.</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creat una nova llista buida, amb el nom indicat.</w:t>
            </w:r>
          </w:p>
          <w:p w:rsidR="009F4349" w:rsidRPr="001B76F6" w:rsidRDefault="009F4349" w:rsidP="009F4349">
            <w:pPr>
              <w:pStyle w:val="Prrafodelista"/>
              <w:numPr>
                <w:ilvl w:val="0"/>
                <w:numId w:val="20"/>
              </w:numPr>
            </w:pPr>
            <w:r>
              <w:t>Es retornarà el codi de la nova llista creada.</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 paràmetre necessari, es retornarà un codi d’error (KO-1).</w:t>
            </w:r>
          </w:p>
          <w:p w:rsidR="009F4349" w:rsidRDefault="009F4349" w:rsidP="009F4349">
            <w:pPr>
              <w:pStyle w:val="Prrafodelista"/>
              <w:numPr>
                <w:ilvl w:val="0"/>
                <w:numId w:val="20"/>
              </w:numPr>
            </w:pPr>
            <w:r>
              <w:t>Si una llista amb el mateix nom ja existeix, es retornarà un codi d’error (KO-2).</w:t>
            </w:r>
          </w:p>
        </w:tc>
      </w:tr>
    </w:tbl>
    <w:p w:rsidR="009F4349" w:rsidRPr="00AA5CA3"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et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retornarà una llista de paraules, a partir d’un ID de llista especificat per paràmetre.</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vol obtenir l’usuari.</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Es retorna un objecte de tipus Llista, que conté les paraules que hi pertanyen.</w:t>
            </w:r>
          </w:p>
          <w:p w:rsidR="009F4349" w:rsidRPr="001B76F6" w:rsidRDefault="009F4349" w:rsidP="009F4349">
            <w:pPr>
              <w:pStyle w:val="Prrafodelista"/>
              <w:numPr>
                <w:ilvl w:val="0"/>
                <w:numId w:val="20"/>
              </w:numPr>
            </w:pPr>
            <w:r>
              <w:t>No s’ha modificat cap objecte (paraules o llistes).</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no hi ha cap llista amb l’ID especificat, es retornarà un codi d’error (KO-2).</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et_llistes</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retornarà el conjunt de llistes que hi ha al dispositiu de l’usuari.</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996B0A" w:rsidRDefault="009F4349" w:rsidP="009F4349">
            <w:r>
              <w:t>No hi ha paràmetres</w:t>
            </w:r>
          </w:p>
        </w:tc>
        <w:tc>
          <w:tcPr>
            <w:tcW w:w="5351" w:type="dxa"/>
            <w:shd w:val="clear" w:color="auto" w:fill="CCCCCC"/>
          </w:tcPr>
          <w:p w:rsidR="009F4349" w:rsidRPr="003A6ADC" w:rsidRDefault="009F4349" w:rsidP="009F4349"/>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Hi ha una o més llistes definides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Es retorna un conjunt de llistes.</w:t>
            </w:r>
          </w:p>
          <w:p w:rsidR="009F4349" w:rsidRPr="001B76F6" w:rsidRDefault="009F4349" w:rsidP="009F4349">
            <w:pPr>
              <w:pStyle w:val="Prrafodelista"/>
              <w:numPr>
                <w:ilvl w:val="0"/>
                <w:numId w:val="20"/>
              </w:numPr>
            </w:pPr>
            <w:r>
              <w:t>No s’ha modificat cap objecte (paraules o llistes).</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la crida conté paràmetres, es retornarà un codi d’error (KO-1).</w:t>
            </w:r>
          </w:p>
          <w:p w:rsidR="009F4349" w:rsidRDefault="009F4349" w:rsidP="009F4349">
            <w:pPr>
              <w:pStyle w:val="Prrafodelista"/>
              <w:numPr>
                <w:ilvl w:val="0"/>
                <w:numId w:val="20"/>
              </w:numPr>
            </w:pPr>
            <w:r>
              <w:t>Si no hi ha cap llista, es retornarà un codi d’error (KO-2).</w:t>
            </w:r>
          </w:p>
        </w:tc>
      </w:tr>
    </w:tbl>
    <w:p w:rsidR="009F4349" w:rsidRDefault="009F4349" w:rsidP="009F4349">
      <w:pPr>
        <w:tabs>
          <w:tab w:val="left" w:pos="2288"/>
        </w:tabs>
      </w:pPr>
      <w:r>
        <w:tab/>
      </w:r>
    </w:p>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editar_camp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rà, donat un camp i un nou valor, modificar alguna de les propietats de la llista.</w:t>
            </w:r>
          </w:p>
          <w:p w:rsidR="009F4349" w:rsidRDefault="009F4349" w:rsidP="009F4349">
            <w:r>
              <w:t>Tal com s’ha dissenyat l’aplicació, només hi ha un camp rellevant (nom de la llista), però es deixa la funció oberta per tal que pugui suportar més camps en el futur.</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modificar.</w:t>
            </w:r>
          </w:p>
        </w:tc>
      </w:tr>
      <w:tr w:rsidR="009F4349" w:rsidRPr="003A6ADC" w:rsidTr="009F4349">
        <w:tc>
          <w:tcPr>
            <w:tcW w:w="3369" w:type="dxa"/>
            <w:gridSpan w:val="2"/>
          </w:tcPr>
          <w:p w:rsidR="009F4349" w:rsidRPr="00845AE6" w:rsidRDefault="009F4349" w:rsidP="009F4349">
            <w:pPr>
              <w:rPr>
                <w:b/>
              </w:rPr>
            </w:pPr>
            <w:r>
              <w:rPr>
                <w:b/>
              </w:rPr>
              <w:t>nom_camp</w:t>
            </w:r>
          </w:p>
        </w:tc>
        <w:tc>
          <w:tcPr>
            <w:tcW w:w="5351" w:type="dxa"/>
          </w:tcPr>
          <w:p w:rsidR="009F4349" w:rsidRDefault="009F4349" w:rsidP="009F4349">
            <w:r>
              <w:t>Camp que es vol modificar.</w:t>
            </w:r>
          </w:p>
          <w:p w:rsidR="009F4349" w:rsidRDefault="009F4349" w:rsidP="009F4349">
            <w:r>
              <w:t>Camps suportats:</w:t>
            </w:r>
          </w:p>
          <w:p w:rsidR="009F4349" w:rsidRPr="003A6ADC" w:rsidRDefault="009F4349" w:rsidP="009F4349">
            <w:pPr>
              <w:pStyle w:val="Prrafodelista"/>
              <w:numPr>
                <w:ilvl w:val="0"/>
                <w:numId w:val="20"/>
              </w:numPr>
            </w:pPr>
            <w:r>
              <w:t>Nom de la llista (</w:t>
            </w:r>
            <w:r w:rsidRPr="00812F63">
              <w:rPr>
                <w:i/>
              </w:rPr>
              <w:t>nom_llista</w:t>
            </w:r>
            <w:r>
              <w:t>, de tipus text)</w:t>
            </w:r>
          </w:p>
        </w:tc>
      </w:tr>
      <w:tr w:rsidR="009F4349" w:rsidRPr="003A6ADC" w:rsidTr="009F4349">
        <w:tc>
          <w:tcPr>
            <w:tcW w:w="3369" w:type="dxa"/>
            <w:gridSpan w:val="2"/>
          </w:tcPr>
          <w:p w:rsidR="009F4349" w:rsidRPr="00845AE6" w:rsidRDefault="009F4349" w:rsidP="009F4349">
            <w:pPr>
              <w:rPr>
                <w:b/>
              </w:rPr>
            </w:pPr>
            <w:r>
              <w:rPr>
                <w:b/>
              </w:rPr>
              <w:t>nou_valor</w:t>
            </w:r>
          </w:p>
        </w:tc>
        <w:tc>
          <w:tcPr>
            <w:tcW w:w="5351" w:type="dxa"/>
          </w:tcPr>
          <w:p w:rsidR="009F4349" w:rsidRPr="003A6ADC" w:rsidRDefault="009F4349" w:rsidP="009F4349">
            <w:r>
              <w:t>Nou valor que prendrà el camp que s’està modifican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p w:rsidR="009F4349" w:rsidRDefault="009F4349" w:rsidP="009F4349">
            <w:pPr>
              <w:pStyle w:val="Prrafodelista"/>
              <w:numPr>
                <w:ilvl w:val="0"/>
                <w:numId w:val="20"/>
              </w:numPr>
            </w:pPr>
            <w:r>
              <w:t xml:space="preserve">El camp que es vol modificar és vàlid (actualment, l’únic camp admès és </w:t>
            </w:r>
            <w:r>
              <w:rPr>
                <w:i/>
              </w:rPr>
              <w:t>nom_llista</w:t>
            </w:r>
            <w:r>
              <w:t>.</w:t>
            </w:r>
          </w:p>
          <w:p w:rsidR="009F4349" w:rsidRDefault="009F4349" w:rsidP="009F4349">
            <w:pPr>
              <w:pStyle w:val="Prrafodelista"/>
              <w:numPr>
                <w:ilvl w:val="0"/>
                <w:numId w:val="20"/>
              </w:numPr>
            </w:pPr>
            <w:r>
              <w:t>El valor anterior a la modificació és diferent del nou valor.</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modificat el valor del camp de la llista amb l’ID especificat, amb el valor nou substituint l’antic.</w:t>
            </w:r>
          </w:p>
          <w:p w:rsidR="009F4349" w:rsidRDefault="009F4349" w:rsidP="009F4349">
            <w:pPr>
              <w:pStyle w:val="Prrafodelista"/>
              <w:numPr>
                <w:ilvl w:val="0"/>
                <w:numId w:val="20"/>
              </w:numPr>
            </w:pPr>
            <w:r>
              <w:lastRenderedPageBreak/>
              <w:t>Les paraules que pertanyien a la llista hi segueixen associades, sense que s’hagi de fer cap acció addicional.</w:t>
            </w:r>
          </w:p>
          <w:p w:rsidR="009F4349" w:rsidRPr="001B76F6" w:rsidRDefault="009F4349" w:rsidP="009F4349">
            <w:pPr>
              <w:pStyle w:val="Prrafodelista"/>
              <w:numPr>
                <w:ilvl w:val="0"/>
                <w:numId w:val="20"/>
              </w:numPr>
            </w:pPr>
            <w:r>
              <w:t>Si tot ha anat correctament, es retornarà el codi OK.</w:t>
            </w:r>
          </w:p>
        </w:tc>
      </w:tr>
      <w:tr w:rsidR="009F4349" w:rsidTr="009F4349">
        <w:tc>
          <w:tcPr>
            <w:tcW w:w="8720" w:type="dxa"/>
            <w:gridSpan w:val="3"/>
          </w:tcPr>
          <w:p w:rsidR="009F4349" w:rsidRPr="001B76F6" w:rsidRDefault="009F4349" w:rsidP="009F4349">
            <w:pPr>
              <w:rPr>
                <w:b/>
              </w:rPr>
            </w:pPr>
            <w:r w:rsidRPr="001B76F6">
              <w:rPr>
                <w:b/>
              </w:rPr>
              <w:lastRenderedPageBreak/>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el camp especificat no és vàlid, es retornarà un codi d’error (KO-2).</w:t>
            </w:r>
          </w:p>
          <w:p w:rsidR="009F4349" w:rsidRDefault="009F4349" w:rsidP="009F4349">
            <w:pPr>
              <w:pStyle w:val="Prrafodelista"/>
              <w:numPr>
                <w:ilvl w:val="0"/>
                <w:numId w:val="20"/>
              </w:numPr>
            </w:pPr>
            <w:r>
              <w:t>Si el nou valor és igual que el ja existent, es retornarà un codi d’error (KO-3).</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afegir_concepte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 xml:space="preserve">Aquesta funció permetrà, donat un codi de concepte_paraula i una llista, associar la paraula i la llista en qüestió. </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modificar.</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Default="009F4349" w:rsidP="009F4349">
            <w:r>
              <w:t>Camp que es vol modificar.</w:t>
            </w:r>
          </w:p>
          <w:p w:rsidR="009F4349" w:rsidRDefault="009F4349" w:rsidP="009F4349">
            <w:r>
              <w:t>Camps suportats:</w:t>
            </w:r>
          </w:p>
          <w:p w:rsidR="009F4349" w:rsidRPr="003A6ADC" w:rsidRDefault="009F4349" w:rsidP="009F4349">
            <w:pPr>
              <w:pStyle w:val="Prrafodelista"/>
              <w:numPr>
                <w:ilvl w:val="0"/>
                <w:numId w:val="20"/>
              </w:numPr>
            </w:pPr>
            <w:r>
              <w:t>Nom de la llista (</w:t>
            </w:r>
            <w:r w:rsidRPr="00812F63">
              <w:rPr>
                <w:i/>
              </w:rPr>
              <w:t>nom_llista</w:t>
            </w:r>
            <w:r>
              <w:t>, de tipus tex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p w:rsidR="009F4349" w:rsidRDefault="009F4349" w:rsidP="009F4349">
            <w:pPr>
              <w:pStyle w:val="Prrafodelista"/>
              <w:numPr>
                <w:ilvl w:val="0"/>
                <w:numId w:val="20"/>
              </w:numPr>
            </w:pPr>
            <w:r>
              <w:t>La paraula amb el codi de concepte indicat existeix al sistema.</w:t>
            </w:r>
          </w:p>
          <w:p w:rsidR="009F4349" w:rsidRDefault="009F4349" w:rsidP="009F4349">
            <w:pPr>
              <w:pStyle w:val="Prrafodelista"/>
              <w:numPr>
                <w:ilvl w:val="0"/>
                <w:numId w:val="20"/>
              </w:numPr>
            </w:pPr>
            <w:r>
              <w:t>La llista i la paraula indicades no estan prèviament associades.</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creat una associació entre la llista i la paraula, de manera que ara aquesta paraula pertany a la llista indicada.</w:t>
            </w:r>
          </w:p>
          <w:p w:rsidR="009F4349" w:rsidRPr="001B76F6" w:rsidRDefault="009F4349" w:rsidP="009F4349">
            <w:pPr>
              <w:pStyle w:val="Prrafodelista"/>
              <w:numPr>
                <w:ilvl w:val="0"/>
                <w:numId w:val="20"/>
              </w:numPr>
            </w:pPr>
            <w:r>
              <w:t>Si tot ha anat correctament, es retornarà el codi OK.</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la llista no existeix, es retornarà un codi d’error (KO-2).</w:t>
            </w:r>
          </w:p>
          <w:p w:rsidR="009F4349" w:rsidRDefault="009F4349" w:rsidP="009F4349">
            <w:pPr>
              <w:pStyle w:val="Prrafodelista"/>
              <w:numPr>
                <w:ilvl w:val="0"/>
                <w:numId w:val="20"/>
              </w:numPr>
            </w:pPr>
            <w:r>
              <w:t>Si la paraula no existeix, es retornarà un codi d’error (KO-3).</w:t>
            </w:r>
          </w:p>
          <w:p w:rsidR="009F4349" w:rsidRDefault="009F4349" w:rsidP="009F4349">
            <w:pPr>
              <w:pStyle w:val="Prrafodelista"/>
              <w:numPr>
                <w:ilvl w:val="0"/>
                <w:numId w:val="20"/>
              </w:numPr>
            </w:pPr>
            <w:r>
              <w:t>Si la paraula i la llista ja estan prèviament associades, es retornarà un codi d’error (KO-4).</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esborrar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esborrar.</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esborrat la llista del sistema de l’usuari.</w:t>
            </w:r>
          </w:p>
          <w:p w:rsidR="009F4349" w:rsidRDefault="009F4349" w:rsidP="009F4349">
            <w:pPr>
              <w:pStyle w:val="Prrafodelista"/>
              <w:numPr>
                <w:ilvl w:val="0"/>
                <w:numId w:val="20"/>
              </w:numPr>
            </w:pPr>
            <w:r>
              <w:t>Les paraules que pertanyien a aquesta llista segueixen existint.</w:t>
            </w:r>
          </w:p>
          <w:p w:rsidR="009F4349" w:rsidRPr="001B76F6" w:rsidRDefault="009F4349" w:rsidP="009F4349">
            <w:pPr>
              <w:pStyle w:val="Prrafodelista"/>
              <w:numPr>
                <w:ilvl w:val="0"/>
                <w:numId w:val="20"/>
              </w:numPr>
            </w:pPr>
            <w:r>
              <w:t>Si tot ha anat bé, es retornarà un codi OK.</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no hi ha cap llista amb el paràmetre indicat, es retornarà un codi d’error (KO-2).</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lastRenderedPageBreak/>
              <w:t>Nom</w:t>
            </w:r>
          </w:p>
        </w:tc>
        <w:tc>
          <w:tcPr>
            <w:tcW w:w="6911" w:type="dxa"/>
            <w:gridSpan w:val="2"/>
            <w:shd w:val="clear" w:color="auto" w:fill="CCCCCC"/>
          </w:tcPr>
          <w:p w:rsidR="009F4349" w:rsidRPr="008A50D7" w:rsidRDefault="009F4349" w:rsidP="009F4349">
            <w:pPr>
              <w:rPr>
                <w:b/>
              </w:rPr>
            </w:pPr>
            <w:r>
              <w:rPr>
                <w:b/>
              </w:rPr>
              <w:t>esborrar_concepte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rà, donada una llista i un concepte_paraula, desfer l’associació entre l’una i l’altre. D’aquesta manera, la paraula en qüestió deixarà d’estar associada a la llista.</w:t>
            </w:r>
          </w:p>
          <w:p w:rsidR="009F4349" w:rsidRDefault="009F4349" w:rsidP="009F4349">
            <w:r>
              <w:t>Un cop finalitzada l’operació, tant la llista com la paraula continuen existint al sistema, simplement s’ha desfet l’associació entre elles.</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modificar.</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Pr="003A6ADC" w:rsidRDefault="009F4349" w:rsidP="009F4349">
            <w:r>
              <w:t>El codi de la paraula que es vol esborrar de la llista.</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p w:rsidR="009F4349" w:rsidRDefault="009F4349" w:rsidP="009F4349">
            <w:pPr>
              <w:pStyle w:val="Prrafodelista"/>
              <w:numPr>
                <w:ilvl w:val="0"/>
                <w:numId w:val="20"/>
              </w:numPr>
            </w:pPr>
            <w:r>
              <w:t>El concepte_paraula amb l’ID especificat ja existeix al sistema.</w:t>
            </w:r>
          </w:p>
          <w:p w:rsidR="009F4349" w:rsidRDefault="009F4349" w:rsidP="009F4349">
            <w:pPr>
              <w:pStyle w:val="Prrafodelista"/>
              <w:numPr>
                <w:ilvl w:val="0"/>
                <w:numId w:val="20"/>
              </w:numPr>
            </w:pPr>
            <w:r>
              <w:t>Hi ha una associació entre la paraula i la llista indicades.</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desfet l’associació entre la llista i la paraula indicades.</w:t>
            </w:r>
          </w:p>
          <w:p w:rsidR="009F4349" w:rsidRDefault="009F4349" w:rsidP="009F4349">
            <w:pPr>
              <w:pStyle w:val="Prrafodelista"/>
              <w:numPr>
                <w:ilvl w:val="0"/>
                <w:numId w:val="20"/>
              </w:numPr>
            </w:pPr>
            <w:r>
              <w:t>La paraula i la llista continuen existint, però ja no estan relacionades.</w:t>
            </w:r>
          </w:p>
          <w:p w:rsidR="009F4349" w:rsidRPr="001B76F6" w:rsidRDefault="009F4349" w:rsidP="009F4349">
            <w:pPr>
              <w:pStyle w:val="Prrafodelista"/>
              <w:numPr>
                <w:ilvl w:val="0"/>
                <w:numId w:val="20"/>
              </w:numPr>
            </w:pPr>
            <w:r>
              <w:t>Si tot ha anat correctament, es retornarà el codi OK.</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la llista especificada no existeix, es retornarà un codi d’error (KO-2).</w:t>
            </w:r>
          </w:p>
          <w:p w:rsidR="009F4349" w:rsidRDefault="009F4349" w:rsidP="009F4349">
            <w:pPr>
              <w:pStyle w:val="Prrafodelista"/>
              <w:numPr>
                <w:ilvl w:val="0"/>
                <w:numId w:val="20"/>
              </w:numPr>
            </w:pPr>
            <w:r>
              <w:t>Si la paraula especificada no existeix, es retornarà un codi d’error (KO-3).</w:t>
            </w:r>
          </w:p>
          <w:p w:rsidR="009F4349" w:rsidRDefault="009F4349" w:rsidP="009F4349">
            <w:pPr>
              <w:pStyle w:val="Prrafodelista"/>
              <w:numPr>
                <w:ilvl w:val="0"/>
                <w:numId w:val="20"/>
              </w:numPr>
            </w:pPr>
            <w:r>
              <w:t>Si la paraula i la llista no estaven associades, es retornarà un codi d’error (KO-4).</w:t>
            </w:r>
          </w:p>
        </w:tc>
      </w:tr>
    </w:tbl>
    <w:p w:rsidR="009F4349" w:rsidRDefault="009F4349" w:rsidP="009F4349"/>
    <w:p w:rsidR="009F4349" w:rsidRDefault="009F4349" w:rsidP="009F4349">
      <w:pPr>
        <w:pStyle w:val="Ttulo4"/>
      </w:pPr>
      <w:r>
        <w:t>Peticions relacionades amb Flashcards</w:t>
      </w:r>
    </w:p>
    <w:p w:rsidR="009F4349" w:rsidRDefault="009F4349" w:rsidP="009F4349">
      <w:r>
        <w:t>En el cas de les flashcards, les peticions que hi intervenen són les següents:</w:t>
      </w:r>
    </w:p>
    <w:p w:rsidR="009F4349" w:rsidRDefault="009F4349" w:rsidP="009F4349">
      <w:pPr>
        <w:pStyle w:val="Prrafodelista"/>
        <w:numPr>
          <w:ilvl w:val="0"/>
          <w:numId w:val="20"/>
        </w:numPr>
      </w:pPr>
      <w:r w:rsidRPr="00D210F0">
        <w:rPr>
          <w:b/>
        </w:rPr>
        <w:t>init_boxes</w:t>
      </w:r>
      <w:r>
        <w:t>, per inicialitzar les caixes.</w:t>
      </w:r>
    </w:p>
    <w:p w:rsidR="009F4349" w:rsidRDefault="009F4349" w:rsidP="009F4349">
      <w:pPr>
        <w:pStyle w:val="Prrafodelista"/>
        <w:numPr>
          <w:ilvl w:val="0"/>
          <w:numId w:val="20"/>
        </w:numPr>
      </w:pPr>
      <w:r>
        <w:rPr>
          <w:b/>
        </w:rPr>
        <w:t>get_card</w:t>
      </w:r>
      <w:r>
        <w:t>, per obtenir la propera targeta d’una caixa.</w:t>
      </w:r>
    </w:p>
    <w:p w:rsidR="009F4349" w:rsidRDefault="009F4349" w:rsidP="009F4349">
      <w:pPr>
        <w:pStyle w:val="Prrafodelista"/>
        <w:numPr>
          <w:ilvl w:val="0"/>
          <w:numId w:val="20"/>
        </w:numPr>
      </w:pPr>
      <w:r>
        <w:rPr>
          <w:b/>
        </w:rPr>
        <w:t>go_on</w:t>
      </w:r>
      <w:r>
        <w:t>, per mostrar la següent targeta quan l’usuari n’encerta una.</w:t>
      </w:r>
    </w:p>
    <w:p w:rsidR="009F4349" w:rsidRDefault="009F4349" w:rsidP="009F4349">
      <w:pPr>
        <w:pStyle w:val="Prrafodelista"/>
        <w:numPr>
          <w:ilvl w:val="0"/>
          <w:numId w:val="20"/>
        </w:numPr>
      </w:pPr>
      <w:r>
        <w:rPr>
          <w:b/>
        </w:rPr>
        <w:t>go_back</w:t>
      </w:r>
      <w:r>
        <w:t>, per mostrar la targeta anterior quan l’usuari n’erra una.</w:t>
      </w:r>
    </w:p>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init_boxes</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B46CEA" w:rsidP="009F4349">
            <w:r>
              <w:t>Aquesta petició s’encarrega de posar tots els conceptes d’una llista passada per paràmetre a la caixa inicial</w:t>
            </w:r>
            <w:r w:rsidR="006D4B87">
              <w:t>, i també d’inicialitzar les altres dues caixes (deixar-les sense conceptes o targetes).</w:t>
            </w:r>
            <w:r w:rsidR="0032226B">
              <w:t xml:space="preserve"> Després de fer aquesta inicialització</w:t>
            </w:r>
            <w:r w:rsidR="00CD0A09">
              <w:t xml:space="preserve"> es farà una petició al mètode get_card per obtenir la propera targeta de la caixa inicial (serà la primera de totes).</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w:t>
            </w:r>
            <w:r w:rsidR="008F565B">
              <w:t>odi de la llista que volem usar</w:t>
            </w:r>
            <w:r>
              <w: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Pr="001B76F6" w:rsidRDefault="001725FE" w:rsidP="009F4349">
            <w:pPr>
              <w:pStyle w:val="Prrafodelista"/>
              <w:numPr>
                <w:ilvl w:val="0"/>
                <w:numId w:val="20"/>
              </w:numPr>
            </w:pPr>
            <w:r>
              <w:t>Els conceptes de la llista es col·loquen en la caixa inicial, la de l’esquerra</w:t>
            </w:r>
            <w:r w:rsidR="009E3F70">
              <w:t>,</w:t>
            </w:r>
            <w:r w:rsidR="00E805DC">
              <w:t xml:space="preserve"> i s’extreu la primera targeta de la caixa.</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2442C" w:rsidRDefault="0092442C" w:rsidP="0092442C">
            <w:pPr>
              <w:pStyle w:val="Prrafodelista"/>
              <w:numPr>
                <w:ilvl w:val="0"/>
                <w:numId w:val="20"/>
              </w:numPr>
            </w:pPr>
            <w:r>
              <w:t>Si no hi ha els paràmetres necessaris, es retornarà un codi d’error (KO-1).</w:t>
            </w:r>
          </w:p>
          <w:p w:rsidR="009F4349" w:rsidRDefault="0092442C" w:rsidP="0092442C">
            <w:pPr>
              <w:pStyle w:val="Prrafodelista"/>
              <w:numPr>
                <w:ilvl w:val="0"/>
                <w:numId w:val="20"/>
              </w:numPr>
            </w:pPr>
            <w:r>
              <w:t>Si no hi ha cap llista amb el paràmetre indicat, es retornarà un codi d’error (KO-2).</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lastRenderedPageBreak/>
              <w:t>Nom</w:t>
            </w:r>
          </w:p>
        </w:tc>
        <w:tc>
          <w:tcPr>
            <w:tcW w:w="6911" w:type="dxa"/>
            <w:gridSpan w:val="2"/>
            <w:shd w:val="clear" w:color="auto" w:fill="CCCCCC"/>
          </w:tcPr>
          <w:p w:rsidR="009F4349" w:rsidRPr="008A50D7" w:rsidRDefault="009F4349" w:rsidP="009F4349">
            <w:pPr>
              <w:rPr>
                <w:b/>
              </w:rPr>
            </w:pPr>
            <w:r>
              <w:rPr>
                <w:b/>
              </w:rPr>
              <w:t>get_card</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4312A0" w:rsidP="004C6F7D">
            <w:r>
              <w:t>Aquesta petició s’encarrega d</w:t>
            </w:r>
            <w:r w:rsidR="00B1419E">
              <w:t>’obtenir la</w:t>
            </w:r>
            <w:r w:rsidR="00A12240">
              <w:t xml:space="preserve"> targeta disponible de la caixa amb paràmetre id_box</w:t>
            </w:r>
            <w:r w:rsidR="00514DC1">
              <w:t>.</w:t>
            </w:r>
            <w:r w:rsidR="004C6F7D">
              <w:t xml:space="preserve"> En el cas que no hagin targetes disponibles a la caixa </w:t>
            </w:r>
            <w:r w:rsidR="000143B2">
              <w:t>s’haurà de fer una altra petició a la caixa posterior/anterior, depenent de si ens trobem a la caixa inicial o a una caixa interm</w:t>
            </w:r>
            <w:r w:rsidR="0055416C">
              <w:t>èdia.</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id_box</w:t>
            </w:r>
          </w:p>
        </w:tc>
        <w:tc>
          <w:tcPr>
            <w:tcW w:w="5351" w:type="dxa"/>
          </w:tcPr>
          <w:p w:rsidR="009F4349" w:rsidRPr="003A6ADC" w:rsidRDefault="009F4349" w:rsidP="009F4349">
            <w:r>
              <w:t>El codi de la caixa de la qual es vol obtenir la següent targeta.</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041B32" w:rsidP="009F4349">
            <w:pPr>
              <w:pStyle w:val="Prrafodelista"/>
              <w:numPr>
                <w:ilvl w:val="0"/>
                <w:numId w:val="20"/>
              </w:numPr>
            </w:pPr>
            <w:r>
              <w:t>La caixa amb ID igual al paràmetre ha de ser una caixa existent.</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041B32" w:rsidP="009F4349">
            <w:pPr>
              <w:pStyle w:val="Prrafodelista"/>
              <w:numPr>
                <w:ilvl w:val="0"/>
                <w:numId w:val="20"/>
              </w:numPr>
            </w:pPr>
            <w:r>
              <w:t>Visualitzem la targeta disponible de la caixa.</w:t>
            </w:r>
          </w:p>
          <w:p w:rsidR="0055416C" w:rsidRPr="001B76F6" w:rsidRDefault="0055416C" w:rsidP="009F4349">
            <w:pPr>
              <w:pStyle w:val="Prrafodelista"/>
              <w:numPr>
                <w:ilvl w:val="0"/>
                <w:numId w:val="20"/>
              </w:numPr>
            </w:pPr>
            <w:r>
              <w:t>Si les caixes inicials i intermèdies no contenen targetes s’haurà acabat el joc.</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E56ADC" w:rsidRDefault="00E56ADC" w:rsidP="00E56ADC">
            <w:pPr>
              <w:pStyle w:val="Prrafodelista"/>
              <w:numPr>
                <w:ilvl w:val="0"/>
                <w:numId w:val="20"/>
              </w:numPr>
            </w:pPr>
            <w:r>
              <w:t>Si no hi ha els paràmetres necessaris, es retornarà un codi d’error (KO-1).</w:t>
            </w:r>
          </w:p>
          <w:p w:rsidR="009F4349" w:rsidRDefault="00E56ADC" w:rsidP="00E56ADC">
            <w:pPr>
              <w:pStyle w:val="Prrafodelista"/>
              <w:numPr>
                <w:ilvl w:val="0"/>
                <w:numId w:val="20"/>
              </w:numPr>
            </w:pPr>
            <w:r>
              <w:t>Si no hi ha cap caixa amb el paràmetre indicat, es retornarà un codi d’error (KO-2).</w:t>
            </w:r>
          </w:p>
          <w:p w:rsidR="000142ED" w:rsidRDefault="000142ED" w:rsidP="00E56ADC">
            <w:pPr>
              <w:pStyle w:val="Prrafodelista"/>
              <w:numPr>
                <w:ilvl w:val="0"/>
                <w:numId w:val="20"/>
              </w:numPr>
            </w:pPr>
            <w:r>
              <w:t>Si no es troben targetes a qualsevol caixa que no sigui la final s’acaba el joc (OK)</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o_on</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C63037" w:rsidP="009F4349">
            <w:r>
              <w:t>L’usuari quan clica el botó “He encertat” el que fa es llançar la següent petició per a què el sistema mogui la</w:t>
            </w:r>
            <w:r w:rsidR="0055416C">
              <w:t xml:space="preserve"> targeta actual a la següent caixa i després faci un get_card</w:t>
            </w:r>
            <w:r w:rsidR="00D958FE">
              <w:t xml:space="preserve"> de la caixa actual.</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Pr="003A6ADC" w:rsidRDefault="009F4349" w:rsidP="009F4349">
            <w:r>
              <w:t>La paraula (flashcard) que l’usuari ha encerta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El concepte_paraula indicat a</w:t>
            </w:r>
            <w:r w:rsidR="006500DD">
              <w:t>l paràmetre existeix al sistema</w:t>
            </w:r>
          </w:p>
          <w:p w:rsidR="006500DD" w:rsidRDefault="006500DD" w:rsidP="009F4349">
            <w:pPr>
              <w:pStyle w:val="Prrafodelista"/>
              <w:numPr>
                <w:ilvl w:val="0"/>
                <w:numId w:val="20"/>
              </w:numPr>
            </w:pPr>
            <w:r>
              <w:t>El concepte_paraula indicat al paràmetre no està a la caixa final.</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Pr="001B76F6" w:rsidRDefault="00CA522E" w:rsidP="009F4349">
            <w:pPr>
              <w:pStyle w:val="Prrafodelista"/>
              <w:numPr>
                <w:ilvl w:val="0"/>
                <w:numId w:val="20"/>
              </w:numPr>
            </w:pPr>
            <w:r>
              <w:t>La targeta ocupa un lloc a la següent caixa</w:t>
            </w:r>
            <w:r w:rsidR="006D2353">
              <w:t>.</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7F4099" w:rsidRDefault="007F4099" w:rsidP="007F4099">
            <w:pPr>
              <w:pStyle w:val="Prrafodelista"/>
              <w:numPr>
                <w:ilvl w:val="0"/>
                <w:numId w:val="20"/>
              </w:numPr>
            </w:pPr>
            <w:r>
              <w:t>Si no hi ha els paràmetres necessaris, es retornarà un codi d’error (KO-1).</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o_back</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1C3E2E" w:rsidP="001C3E2E">
            <w:r>
              <w:t>L’usuari quan clica el botó “He fallat” el que fa es llançar la següent petició per a què el sistema mogui la targeta actual a la caixa inicial i després faci un get_card de la caixa actual.</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Pr="003A6ADC" w:rsidRDefault="009F4349" w:rsidP="009F4349">
            <w:r>
              <w:t>La paraula (flashcard) que l’usuari ha fallat.</w:t>
            </w:r>
          </w:p>
        </w:tc>
      </w:tr>
      <w:tr w:rsidR="00584F74" w:rsidRPr="003F54BB" w:rsidTr="009F4349">
        <w:tc>
          <w:tcPr>
            <w:tcW w:w="8720" w:type="dxa"/>
            <w:gridSpan w:val="3"/>
          </w:tcPr>
          <w:p w:rsidR="00584F74" w:rsidRPr="003F54BB" w:rsidRDefault="00584F74" w:rsidP="00B97B22">
            <w:pPr>
              <w:rPr>
                <w:b/>
              </w:rPr>
            </w:pPr>
            <w:r w:rsidRPr="003F54BB">
              <w:rPr>
                <w:b/>
              </w:rPr>
              <w:t>Precondicions</w:t>
            </w:r>
          </w:p>
        </w:tc>
      </w:tr>
      <w:tr w:rsidR="00584F74" w:rsidTr="009F4349">
        <w:tc>
          <w:tcPr>
            <w:tcW w:w="8720" w:type="dxa"/>
            <w:gridSpan w:val="3"/>
          </w:tcPr>
          <w:p w:rsidR="00584F74" w:rsidRDefault="00584F74" w:rsidP="00B97B22">
            <w:pPr>
              <w:pStyle w:val="Prrafodelista"/>
              <w:numPr>
                <w:ilvl w:val="0"/>
                <w:numId w:val="20"/>
              </w:numPr>
            </w:pPr>
            <w:r>
              <w:t>El concepte_paraula indicat al paràmetre existeix al sistema</w:t>
            </w:r>
          </w:p>
          <w:p w:rsidR="00584F74" w:rsidRDefault="00584F74" w:rsidP="00B97B22">
            <w:pPr>
              <w:pStyle w:val="Prrafodelista"/>
              <w:numPr>
                <w:ilvl w:val="0"/>
                <w:numId w:val="20"/>
              </w:numPr>
            </w:pPr>
            <w:r>
              <w:t>El concepte_paraula indicat al paràmetre no està a la caixa final.</w:t>
            </w:r>
          </w:p>
        </w:tc>
      </w:tr>
      <w:tr w:rsidR="00584F74" w:rsidTr="009F4349">
        <w:tc>
          <w:tcPr>
            <w:tcW w:w="8720" w:type="dxa"/>
            <w:gridSpan w:val="3"/>
          </w:tcPr>
          <w:p w:rsidR="00584F74" w:rsidRDefault="00584F74" w:rsidP="00B97B22">
            <w:r>
              <w:rPr>
                <w:b/>
              </w:rPr>
              <w:t>Postcondicions</w:t>
            </w:r>
          </w:p>
        </w:tc>
      </w:tr>
      <w:tr w:rsidR="00584F74" w:rsidTr="009F4349">
        <w:tc>
          <w:tcPr>
            <w:tcW w:w="8720" w:type="dxa"/>
            <w:gridSpan w:val="3"/>
          </w:tcPr>
          <w:p w:rsidR="00584F74" w:rsidRPr="001B76F6" w:rsidRDefault="00584F74" w:rsidP="00584F74">
            <w:pPr>
              <w:pStyle w:val="Prrafodelista"/>
              <w:numPr>
                <w:ilvl w:val="0"/>
                <w:numId w:val="20"/>
              </w:numPr>
            </w:pPr>
            <w:r>
              <w:t>La targeta ocupa un lloc a la caixa inicial.</w:t>
            </w:r>
          </w:p>
        </w:tc>
      </w:tr>
      <w:tr w:rsidR="00584F74" w:rsidTr="009F4349">
        <w:tc>
          <w:tcPr>
            <w:tcW w:w="8720" w:type="dxa"/>
            <w:gridSpan w:val="3"/>
          </w:tcPr>
          <w:p w:rsidR="00584F74" w:rsidRPr="001B76F6" w:rsidRDefault="00584F74" w:rsidP="00B97B22">
            <w:pPr>
              <w:rPr>
                <w:b/>
              </w:rPr>
            </w:pPr>
            <w:r w:rsidRPr="001B76F6">
              <w:rPr>
                <w:b/>
              </w:rPr>
              <w:t>Excepcions</w:t>
            </w:r>
          </w:p>
        </w:tc>
      </w:tr>
      <w:tr w:rsidR="00584F74" w:rsidTr="009F4349">
        <w:tc>
          <w:tcPr>
            <w:tcW w:w="8720" w:type="dxa"/>
            <w:gridSpan w:val="3"/>
          </w:tcPr>
          <w:p w:rsidR="00584F74" w:rsidRDefault="00584F74" w:rsidP="00B97B22">
            <w:pPr>
              <w:pStyle w:val="Prrafodelista"/>
              <w:numPr>
                <w:ilvl w:val="0"/>
                <w:numId w:val="20"/>
              </w:numPr>
            </w:pPr>
            <w:r>
              <w:t>Si no hi ha els paràmetres necessaris, es retornarà un codi d’error (KO-1).</w:t>
            </w:r>
          </w:p>
        </w:tc>
      </w:tr>
    </w:tbl>
    <w:p w:rsidR="009F4349" w:rsidRPr="009F4349" w:rsidRDefault="009F4349" w:rsidP="009F4349"/>
    <w:p w:rsidR="00904C59" w:rsidRDefault="007D4A5B" w:rsidP="00904C59">
      <w:pPr>
        <w:pStyle w:val="Ttulo2"/>
      </w:pPr>
      <w:bookmarkStart w:id="46" w:name="_Toc341871494"/>
      <w:r>
        <w:t>D</w:t>
      </w:r>
      <w:r w:rsidR="00904C59">
        <w:t>isseny preliminar del mòdul del servidor</w:t>
      </w:r>
      <w:bookmarkEnd w:id="46"/>
    </w:p>
    <w:p w:rsidR="00904C59" w:rsidRDefault="00904C59" w:rsidP="00904C59">
      <w:pPr>
        <w:ind w:firstLine="708"/>
      </w:pPr>
      <w:r>
        <w:lastRenderedPageBreak/>
        <w:t>Seguint amb el model MVC exposat anteriorment, ara ens centrarem en el disseny de la part corresponent al servidor.</w:t>
      </w:r>
    </w:p>
    <w:p w:rsidR="00904C59" w:rsidRDefault="00904C59" w:rsidP="00904C59">
      <w:pPr>
        <w:ind w:firstLine="708"/>
      </w:pPr>
      <w:r>
        <w:t xml:space="preserve">La idea és fer disponibles un conjunt de serveis, que seran els que invocaran </w:t>
      </w:r>
      <w:r w:rsidR="001C54A0">
        <w:t>certes</w:t>
      </w:r>
      <w:r>
        <w:t xml:space="preserve"> accions del client. D’aquesta manera, sempre que es vulgui realitzar alguna operació des de les pantalles, aquesta operació serà gestionada pel servidor. Aquesta arquitectura té avantatges i </w:t>
      </w:r>
      <w:r w:rsidR="002016C5">
        <w:t>inconvenients</w:t>
      </w:r>
      <w:r>
        <w:t>, que mostrem a continuació.</w:t>
      </w:r>
    </w:p>
    <w:p w:rsidR="00904C59" w:rsidRDefault="00904C59" w:rsidP="00904C59">
      <w:pPr>
        <w:pStyle w:val="Ttulo3"/>
      </w:pPr>
      <w:bookmarkStart w:id="47" w:name="_Toc341871495"/>
      <w:r>
        <w:t>Avantatges de la implementació de les ac</w:t>
      </w:r>
      <w:r w:rsidR="00B444DA">
        <w:t>cions en</w:t>
      </w:r>
      <w:r>
        <w:t xml:space="preserve"> servidor</w:t>
      </w:r>
      <w:bookmarkEnd w:id="47"/>
    </w:p>
    <w:p w:rsidR="00904C59" w:rsidRDefault="00904C59" w:rsidP="00904C59">
      <w:pPr>
        <w:pStyle w:val="Prrafodelista"/>
        <w:numPr>
          <w:ilvl w:val="0"/>
          <w:numId w:val="20"/>
        </w:numPr>
      </w:pPr>
      <w:r>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rsidR="00904C59" w:rsidRDefault="00904C59" w:rsidP="00904C59">
      <w:pPr>
        <w:pStyle w:val="Prrafodelista"/>
        <w:numPr>
          <w:ilvl w:val="0"/>
          <w:numId w:val="20"/>
        </w:numPr>
      </w:pPr>
      <w:r>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rsidR="00904C59" w:rsidRDefault="00904C59" w:rsidP="00904C59">
      <w:pPr>
        <w:pStyle w:val="Prrafodelista"/>
        <w:numPr>
          <w:ilvl w:val="0"/>
          <w:numId w:val="20"/>
        </w:numPr>
      </w:pPr>
      <w:r>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rsidR="00904C59" w:rsidRDefault="00904C59" w:rsidP="00904C59">
      <w:pPr>
        <w:pStyle w:val="Prrafodelista"/>
        <w:numPr>
          <w:ilvl w:val="0"/>
          <w:numId w:val="20"/>
        </w:numPr>
      </w:pPr>
      <w:r>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rsidR="00904C59" w:rsidRDefault="00904C59" w:rsidP="00904C59">
      <w:pPr>
        <w:pStyle w:val="Ttulo3"/>
      </w:pPr>
      <w:bookmarkStart w:id="48" w:name="_Toc341871496"/>
      <w:r>
        <w:t>Inconvenients de la</w:t>
      </w:r>
      <w:r w:rsidR="00B444DA">
        <w:t xml:space="preserve"> implementació de les accions en</w:t>
      </w:r>
      <w:r>
        <w:t xml:space="preserve"> servidor</w:t>
      </w:r>
      <w:bookmarkEnd w:id="48"/>
    </w:p>
    <w:p w:rsidR="00904C59" w:rsidRDefault="00904C59" w:rsidP="00904C59">
      <w:pPr>
        <w:pStyle w:val="Prrafodelista"/>
        <w:numPr>
          <w:ilvl w:val="0"/>
          <w:numId w:val="20"/>
        </w:numPr>
      </w:pPr>
      <w:r>
        <w:t xml:space="preserve">Connectivitat: el fet que les accions s’hagin de realitzar sempre contra el servidor obliga a estar connectats permanentment. </w:t>
      </w:r>
      <w:r w:rsidR="006741F5">
        <w:t>Això vol dir que certes accions només es podran fer quan el dispositiu estigui connectat a la xarxa.</w:t>
      </w:r>
    </w:p>
    <w:p w:rsidR="00904C59" w:rsidRDefault="00904C59" w:rsidP="00904C59">
      <w:pPr>
        <w:pStyle w:val="Prrafodelista"/>
        <w:numPr>
          <w:ilvl w:val="0"/>
          <w:numId w:val="20"/>
        </w:numPr>
      </w:pPr>
      <w:r>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t>rsió més recent de l’aplicació.</w:t>
      </w:r>
    </w:p>
    <w:p w:rsidR="00904C59" w:rsidRDefault="00904C59" w:rsidP="00904C59">
      <w:pPr>
        <w:pStyle w:val="Ttulo3"/>
      </w:pPr>
      <w:bookmarkStart w:id="49" w:name="_Toc341871497"/>
      <w:r>
        <w:t>El controlador</w:t>
      </w:r>
      <w:bookmarkEnd w:id="49"/>
    </w:p>
    <w:p w:rsidR="00904C59" w:rsidRDefault="00904C59" w:rsidP="006F2B16">
      <w:r>
        <w:t>El Controlador serà un únic punt d’accés a qualsevol funcionalitat del servidor. Totes les peticions arribaran al Controlador, que les gestionarà de la manera convenient. Les responsabilitats del Controlador són les següents:</w:t>
      </w:r>
    </w:p>
    <w:p w:rsidR="00904C59" w:rsidRDefault="00904C59" w:rsidP="00904C59">
      <w:pPr>
        <w:pStyle w:val="Prrafodelista"/>
        <w:numPr>
          <w:ilvl w:val="0"/>
          <w:numId w:val="20"/>
        </w:numPr>
      </w:pPr>
      <w:r>
        <w:t>Rebre totes les peticions.</w:t>
      </w:r>
    </w:p>
    <w:p w:rsidR="00904C59" w:rsidRDefault="00904C59" w:rsidP="00904C59">
      <w:pPr>
        <w:pStyle w:val="Prrafodelista"/>
        <w:numPr>
          <w:ilvl w:val="0"/>
          <w:numId w:val="20"/>
        </w:numPr>
      </w:pPr>
      <w:r>
        <w:t>Donada una petició, esbrinar a qui correspon la tasca de dur-la a terme, i delegar-la-hi.</w:t>
      </w:r>
    </w:p>
    <w:p w:rsidR="00904C59" w:rsidRDefault="00904C59" w:rsidP="00904C59">
      <w:pPr>
        <w:pStyle w:val="Prrafodelista"/>
        <w:numPr>
          <w:ilvl w:val="0"/>
          <w:numId w:val="20"/>
        </w:numPr>
      </w:pPr>
      <w:r>
        <w:t>Recollir els resultats de la petició.</w:t>
      </w:r>
    </w:p>
    <w:p w:rsidR="00904C59" w:rsidRDefault="00904C59" w:rsidP="00904C59">
      <w:pPr>
        <w:pStyle w:val="Prrafodelista"/>
        <w:numPr>
          <w:ilvl w:val="0"/>
          <w:numId w:val="20"/>
        </w:numPr>
      </w:pPr>
      <w:r>
        <w:t>Retornar els resultats de la petició al client.</w:t>
      </w:r>
    </w:p>
    <w:p w:rsidR="00904C59" w:rsidRDefault="00904C59" w:rsidP="00904C59">
      <w:pPr>
        <w:pStyle w:val="Ttulo3"/>
      </w:pPr>
      <w:bookmarkStart w:id="50" w:name="_Toc341871498"/>
      <w:r>
        <w:lastRenderedPageBreak/>
        <w:t xml:space="preserve">El </w:t>
      </w:r>
      <w:r w:rsidR="00BC54FF">
        <w:t>m</w:t>
      </w:r>
      <w:r>
        <w:t>odel</w:t>
      </w:r>
      <w:bookmarkEnd w:id="50"/>
    </w:p>
    <w:p w:rsidR="00904C59" w:rsidRDefault="00904C59" w:rsidP="006F2B16">
      <w:r>
        <w:t>El Model, en el paradigma MVC, és el conjunt de components que representen la realitat que estem modelant. En el cas concret de la nostra aplicació això suposarà:</w:t>
      </w:r>
    </w:p>
    <w:p w:rsidR="00904C59" w:rsidRDefault="00904C59" w:rsidP="00904C59">
      <w:pPr>
        <w:pStyle w:val="Prrafodelista"/>
        <w:numPr>
          <w:ilvl w:val="0"/>
          <w:numId w:val="20"/>
        </w:numPr>
      </w:pPr>
      <w:r>
        <w:t>Codi</w:t>
      </w:r>
      <w:r w:rsidRPr="00D07190">
        <w:t xml:space="preserve"> </w:t>
      </w:r>
      <w:r w:rsidR="00D07190" w:rsidRPr="00D07190">
        <w:t>de servidor</w:t>
      </w:r>
      <w:r>
        <w:t xml:space="preserve"> amb les classes que representen els objectes que prenen part en el sistema.</w:t>
      </w:r>
    </w:p>
    <w:p w:rsidR="00904C59" w:rsidRDefault="00904C59" w:rsidP="00904C59">
      <w:pPr>
        <w:pStyle w:val="Prrafodelista"/>
        <w:numPr>
          <w:ilvl w:val="0"/>
          <w:numId w:val="20"/>
        </w:numPr>
      </w:pPr>
      <w:r>
        <w:t>Base de dades relacional, amb la informació desada que l’aplicació necessita per a funcionar.</w:t>
      </w:r>
    </w:p>
    <w:p w:rsidR="00904C59" w:rsidRDefault="00904C59" w:rsidP="00904C59">
      <w:pPr>
        <w:pStyle w:val="Ttulo3"/>
      </w:pPr>
      <w:bookmarkStart w:id="51" w:name="_Toc341871499"/>
      <w:r>
        <w:t>Els objectes del model</w:t>
      </w:r>
      <w:bookmarkEnd w:id="51"/>
    </w:p>
    <w:p w:rsidR="00904C59" w:rsidRDefault="00904C59" w:rsidP="00FC528F">
      <w:r>
        <w:t xml:space="preserve">Per representar la realitat que ens ocupa, necessitem un </w:t>
      </w:r>
      <w:r w:rsidR="00960CB6">
        <w:t xml:space="preserve">conjunt d’objectes, que veiem a </w:t>
      </w:r>
      <w:r>
        <w:t>continuació:</w:t>
      </w:r>
    </w:p>
    <w:p w:rsidR="00960CB6" w:rsidRDefault="00960CB6" w:rsidP="00A70179">
      <w:pPr>
        <w:ind w:firstLine="1"/>
        <w:jc w:val="center"/>
      </w:pPr>
      <w:r>
        <w:rPr>
          <w:noProof/>
          <w:lang w:val="es-ES" w:eastAsia="es-ES" w:bidi="ar-SA"/>
        </w:rPr>
        <w:drawing>
          <wp:inline distT="0" distB="0" distL="0" distR="0">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5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9349" r="9951" b="37513"/>
                    <a:stretch/>
                  </pic:blipFill>
                  <pic:spPr bwMode="auto">
                    <a:xfrm>
                      <a:off x="0" y="0"/>
                      <a:ext cx="4348558" cy="199505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960CB6" w:rsidRPr="007D1825"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2" w:name="_Toc341872528"/>
      <w:r>
        <w:t>Diagrama de classes del model del servidor. Diagrama fet amb l’eina ArgoUML (</w:t>
      </w:r>
      <w:hyperlink r:id="rId60" w:history="1">
        <w:r w:rsidRPr="005E7B11">
          <w:rPr>
            <w:rStyle w:val="Hipervnculo"/>
          </w:rPr>
          <w:t>http://argouml.tigris.org/</w:t>
        </w:r>
      </w:hyperlink>
      <w:r>
        <w:t>).</w:t>
      </w:r>
      <w:bookmarkEnd w:id="52"/>
    </w:p>
    <w:p w:rsidR="00904C59" w:rsidRDefault="00904C59" w:rsidP="00904C59">
      <w:r>
        <w:t>Descripció breu de cada classe:</w:t>
      </w:r>
    </w:p>
    <w:p w:rsidR="00FC268A" w:rsidRDefault="00904C59" w:rsidP="007121B5">
      <w:pPr>
        <w:pStyle w:val="Prrafodelista"/>
        <w:numPr>
          <w:ilvl w:val="0"/>
          <w:numId w:val="21"/>
        </w:numPr>
      </w:pPr>
      <w:r w:rsidRPr="007121B5">
        <w:rPr>
          <w:b/>
        </w:rPr>
        <w:t>Paraula</w:t>
      </w:r>
      <w:r>
        <w:t>: una paraula</w:t>
      </w:r>
      <w:r w:rsidR="004943CE">
        <w:t>, en l’idioma que sigui</w:t>
      </w:r>
      <w:r>
        <w:t>.</w:t>
      </w:r>
    </w:p>
    <w:p w:rsidR="00904C59" w:rsidRDefault="00FC268A" w:rsidP="00FC268A">
      <w:pPr>
        <w:pStyle w:val="Prrafodelista"/>
        <w:numPr>
          <w:ilvl w:val="1"/>
          <w:numId w:val="21"/>
        </w:numPr>
      </w:pPr>
      <w:r>
        <w:t xml:space="preserve">S’ha </w:t>
      </w:r>
      <w:r w:rsidR="009029CF">
        <w:t>representat com una classe abstracta, de la qual heretaran les paraules concretes en els idiomes que sigui.</w:t>
      </w:r>
      <w:r>
        <w:t xml:space="preserve"> </w:t>
      </w:r>
    </w:p>
    <w:p w:rsidR="00FC268A" w:rsidRDefault="00FC268A" w:rsidP="00FC268A">
      <w:pPr>
        <w:pStyle w:val="Prrafodelista"/>
        <w:numPr>
          <w:ilvl w:val="1"/>
          <w:numId w:val="21"/>
        </w:numPr>
      </w:pPr>
      <w:r>
        <w:t xml:space="preserve">Conté el mètode abstracte </w:t>
      </w:r>
      <w:r>
        <w:rPr>
          <w:i/>
        </w:rPr>
        <w:t>getText():String</w:t>
      </w:r>
      <w:r>
        <w:t xml:space="preserve">. Aquest mètode retornarà el text de la paraula (variable </w:t>
      </w:r>
      <w:r>
        <w:rPr>
          <w:i/>
        </w:rPr>
        <w:t>text</w:t>
      </w:r>
      <w:r>
        <w:t>). Com s’indica al requadre del comentari del diagrama, el text es pot guardar en aquesta variable, tenint sempre en compte d’utilitzar la representació UTF-8.</w:t>
      </w:r>
    </w:p>
    <w:p w:rsidR="004943CE" w:rsidRDefault="00904C59" w:rsidP="007121B5">
      <w:pPr>
        <w:pStyle w:val="Prrafodelista"/>
        <w:numPr>
          <w:ilvl w:val="0"/>
          <w:numId w:val="21"/>
        </w:numPr>
      </w:pPr>
      <w:r w:rsidRPr="007121B5">
        <w:rPr>
          <w:b/>
        </w:rPr>
        <w:t>Idioma</w:t>
      </w:r>
      <w:r>
        <w:t>: idioma en què està una paraula.</w:t>
      </w:r>
    </w:p>
    <w:p w:rsidR="001F3A68" w:rsidRDefault="001F3A68" w:rsidP="001F3A68">
      <w:pPr>
        <w:pStyle w:val="Prrafodelista"/>
        <w:numPr>
          <w:ilvl w:val="1"/>
          <w:numId w:val="21"/>
        </w:numPr>
      </w:pPr>
      <w:r>
        <w:t>S’ha representat com una classe abstracta, de manera que posteriorment s’implementin els idiomes concrets que es necessitin, en el nostre cas Català i Japonès.</w:t>
      </w:r>
    </w:p>
    <w:p w:rsidR="004943CE" w:rsidRDefault="004943CE" w:rsidP="007121B5">
      <w:pPr>
        <w:pStyle w:val="Prrafodelista"/>
        <w:numPr>
          <w:ilvl w:val="0"/>
          <w:numId w:val="21"/>
        </w:numPr>
      </w:pPr>
      <w:r w:rsidRPr="007121B5">
        <w:rPr>
          <w:b/>
        </w:rPr>
        <w:t>So</w:t>
      </w:r>
      <w:r>
        <w:t>: una representació àudio d’una paraula, en l’idioma que sigui.</w:t>
      </w:r>
    </w:p>
    <w:p w:rsidR="00975FC9" w:rsidRDefault="00975FC9" w:rsidP="00975FC9">
      <w:pPr>
        <w:pStyle w:val="Prrafodelista"/>
        <w:numPr>
          <w:ilvl w:val="1"/>
          <w:numId w:val="21"/>
        </w:numPr>
      </w:pPr>
      <w:r>
        <w:t xml:space="preserve">S’utilitza aquesta classe com una representació a alt nivell. Posteriorment es decidirà per quina implementació s’opta per representar l’àudio, tenint en compte que s’ha d’emmagatzemar i transmetre per la xarxa de manera òptima. </w:t>
      </w:r>
    </w:p>
    <w:p w:rsidR="004943CE" w:rsidRDefault="004943CE" w:rsidP="007121B5">
      <w:pPr>
        <w:pStyle w:val="Prrafodelista"/>
        <w:numPr>
          <w:ilvl w:val="0"/>
          <w:numId w:val="21"/>
        </w:numPr>
      </w:pPr>
      <w:r w:rsidRPr="007121B5">
        <w:rPr>
          <w:b/>
        </w:rPr>
        <w:t>Diccionari</w:t>
      </w:r>
      <w:r>
        <w:t xml:space="preserve">: </w:t>
      </w:r>
      <w:r w:rsidR="00043F95">
        <w:t>el conjunt de paraules del sistema.</w:t>
      </w:r>
    </w:p>
    <w:p w:rsidR="007121B5" w:rsidRDefault="007121B5" w:rsidP="007121B5">
      <w:r>
        <w:t>Explicació de les relacions que veiem al diagrama:</w:t>
      </w:r>
    </w:p>
    <w:p w:rsidR="007121B5" w:rsidRDefault="007121B5" w:rsidP="007121B5">
      <w:pPr>
        <w:pStyle w:val="Prrafodelista"/>
        <w:numPr>
          <w:ilvl w:val="0"/>
          <w:numId w:val="21"/>
        </w:numPr>
      </w:pPr>
      <w:r>
        <w:lastRenderedPageBreak/>
        <w:t xml:space="preserve">Relació </w:t>
      </w:r>
      <w:r w:rsidRPr="007121B5">
        <w:rPr>
          <w:b/>
        </w:rPr>
        <w:t>Idioma – Paraula</w:t>
      </w:r>
      <w:r>
        <w:t xml:space="preserve">: és una relació </w:t>
      </w:r>
      <w:r w:rsidRPr="007121B5">
        <w:rPr>
          <w:b/>
        </w:rPr>
        <w:t>1</w:t>
      </w:r>
      <w:r w:rsidR="00D56978">
        <w:rPr>
          <w:b/>
        </w:rPr>
        <w:t xml:space="preserve"> – </w:t>
      </w:r>
      <w:r w:rsidR="009029CF">
        <w:rPr>
          <w:b/>
        </w:rPr>
        <w:t>n</w:t>
      </w:r>
      <w:r>
        <w:t xml:space="preserve">. Una paraula està </w:t>
      </w:r>
      <w:r w:rsidR="002C33F0">
        <w:t xml:space="preserve">sempre </w:t>
      </w:r>
      <w:r>
        <w:t xml:space="preserve">en un idioma; </w:t>
      </w:r>
      <w:r w:rsidR="00D56978">
        <w:t>un</w:t>
      </w:r>
      <w:r>
        <w:t xml:space="preserve"> idioma pot tenir qualsevol nombre, positiu o 0, de paraules.</w:t>
      </w:r>
      <w:r w:rsidRPr="007121B5">
        <w:t xml:space="preserve"> </w:t>
      </w:r>
    </w:p>
    <w:p w:rsidR="00D56978" w:rsidRDefault="00D56978" w:rsidP="007121B5">
      <w:pPr>
        <w:pStyle w:val="Prrafodelista"/>
        <w:numPr>
          <w:ilvl w:val="0"/>
          <w:numId w:val="21"/>
        </w:numPr>
      </w:pPr>
      <w:r>
        <w:t xml:space="preserve">Relació </w:t>
      </w:r>
      <w:r>
        <w:rPr>
          <w:b/>
        </w:rPr>
        <w:t>Diccionari – Paraula</w:t>
      </w:r>
      <w:r>
        <w:t xml:space="preserve">: és una relació </w:t>
      </w:r>
      <w:r>
        <w:rPr>
          <w:b/>
        </w:rPr>
        <w:t>1 – n</w:t>
      </w:r>
      <w:r>
        <w:t>. Una paraula és a un diccionari; un diccionari pot contenir qualsevol nombre, positiu o 0, de paraules.</w:t>
      </w:r>
    </w:p>
    <w:p w:rsidR="00D815FF" w:rsidRPr="007121B5" w:rsidRDefault="00D56978" w:rsidP="00D815FF">
      <w:pPr>
        <w:pStyle w:val="Prrafodelista"/>
        <w:numPr>
          <w:ilvl w:val="0"/>
          <w:numId w:val="21"/>
        </w:numPr>
      </w:pPr>
      <w:r>
        <w:t xml:space="preserve">Relació </w:t>
      </w:r>
      <w:r>
        <w:rPr>
          <w:b/>
        </w:rPr>
        <w:t>So – Paraula</w:t>
      </w:r>
      <w:r>
        <w:t xml:space="preserve">: és una relació </w:t>
      </w:r>
      <w:r>
        <w:rPr>
          <w:b/>
        </w:rPr>
        <w:t>1 – 0..1</w:t>
      </w:r>
      <w:r>
        <w:t>. Una paraula pot, o no, tenir un àudio associat; un àudio correspon sempre a una paraula.</w:t>
      </w:r>
    </w:p>
    <w:p w:rsidR="00904C59" w:rsidRDefault="00AA3977" w:rsidP="00904C59">
      <w:pPr>
        <w:pStyle w:val="Ttulo3"/>
      </w:pPr>
      <w:bookmarkStart w:id="53" w:name="_Toc341871500"/>
      <w:r>
        <w:t>Emmagatzematge de dades</w:t>
      </w:r>
      <w:bookmarkEnd w:id="53"/>
      <w:r w:rsidR="00904C59">
        <w:t xml:space="preserve"> </w:t>
      </w:r>
    </w:p>
    <w:p w:rsidR="00AA3977" w:rsidRDefault="00AA3977" w:rsidP="00FC528F">
      <w:r>
        <w:t>Pel que fa a l’emmagatzematge de les dades, hem de tenir en compte que hem de guardar dos tipus d’informacions:</w:t>
      </w:r>
    </w:p>
    <w:p w:rsidR="00AA3977" w:rsidRDefault="00AA3977" w:rsidP="00AA3977">
      <w:pPr>
        <w:pStyle w:val="Prrafodelista"/>
        <w:numPr>
          <w:ilvl w:val="0"/>
          <w:numId w:val="21"/>
        </w:numPr>
      </w:pPr>
      <w:r>
        <w:t>D’una banda, la informació textual de la paraula (representació de text, pertinença al diccionari, idioma).</w:t>
      </w:r>
    </w:p>
    <w:p w:rsidR="00AA3977" w:rsidRDefault="00AA3977" w:rsidP="00AA3977">
      <w:pPr>
        <w:pStyle w:val="Prrafodelista"/>
        <w:numPr>
          <w:ilvl w:val="0"/>
          <w:numId w:val="21"/>
        </w:numPr>
      </w:pPr>
      <w:r>
        <w:t>De l’altra, la representació en format àudio de la paraula.</w:t>
      </w:r>
    </w:p>
    <w:p w:rsidR="00AA3977" w:rsidRDefault="00AA3977" w:rsidP="00FC528F">
      <w:r>
        <w:t>La nostra proposta consisteix a utilitzar dos mecanismes diferents per tal d’emmagatzemar aquesta informació:</w:t>
      </w:r>
    </w:p>
    <w:p w:rsidR="009C4694" w:rsidRPr="009C4694" w:rsidRDefault="009C4694" w:rsidP="009C4694">
      <w:pPr>
        <w:pStyle w:val="Prrafodelista"/>
        <w:numPr>
          <w:ilvl w:val="0"/>
          <w:numId w:val="21"/>
        </w:numPr>
      </w:pPr>
      <w:r w:rsidRPr="009C4694">
        <w:t>Es proposa de desar la informació textual a una base de dades No SQL. Aquesta tria s’ha fet un cop avaluat l’alternativa de fer-ho en una base de dades relacional (tipus MySQL o SQLite). Hem optat per MongoDB (</w:t>
      </w:r>
      <w:hyperlink r:id="rId61" w:history="1">
        <w:r w:rsidRPr="009C4694">
          <w:rPr>
            <w:rStyle w:val="Hipervnculo"/>
          </w:rPr>
          <w:t>http://www.mongodb.org</w:t>
        </w:r>
      </w:hyperlink>
      <w:r w:rsidRPr="009C4694">
        <w:t>), perquè és un sistema de programari lliure, que compleix perfectament les funcions que necessitem, és escalable i també ens permetrà de començar a explorar el terreny de les bases de dades No SQL, que abans d’aquest projecte ens era desconegut.</w:t>
      </w:r>
    </w:p>
    <w:p w:rsidR="00951651" w:rsidRDefault="00951651" w:rsidP="00951651">
      <w:pPr>
        <w:pStyle w:val="Prrafodelista"/>
        <w:numPr>
          <w:ilvl w:val="0"/>
          <w:numId w:val="21"/>
        </w:numPr>
      </w:pPr>
      <w:r>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t>.</w:t>
      </w:r>
    </w:p>
    <w:p w:rsidR="00904C59" w:rsidRDefault="00904C59" w:rsidP="00FC528F">
      <w:r>
        <w:t>Informació que es desarà a la base de dades:</w:t>
      </w:r>
    </w:p>
    <w:p w:rsidR="00904C59" w:rsidRDefault="00904C59" w:rsidP="00904C59">
      <w:pPr>
        <w:pStyle w:val="Prrafodelista"/>
        <w:numPr>
          <w:ilvl w:val="0"/>
          <w:numId w:val="20"/>
        </w:numPr>
      </w:pPr>
      <w:r w:rsidRPr="008C29ED">
        <w:rPr>
          <w:b/>
        </w:rPr>
        <w:t>Paraules</w:t>
      </w:r>
      <w:r>
        <w:t>:</w:t>
      </w:r>
    </w:p>
    <w:p w:rsidR="00904C59" w:rsidRDefault="00904C59" w:rsidP="00904C59">
      <w:pPr>
        <w:pStyle w:val="Prrafodelista"/>
        <w:numPr>
          <w:ilvl w:val="1"/>
          <w:numId w:val="20"/>
        </w:numPr>
      </w:pPr>
      <w:r>
        <w:t>Desarem la paraula en l’idioma japonès i també la seva traducció en català.</w:t>
      </w:r>
    </w:p>
    <w:p w:rsidR="00904C59" w:rsidRDefault="00904C59" w:rsidP="00904C59">
      <w:pPr>
        <w:pStyle w:val="Prrafodelista"/>
        <w:numPr>
          <w:ilvl w:val="1"/>
          <w:numId w:val="20"/>
        </w:numPr>
      </w:pPr>
      <w:r>
        <w:t xml:space="preserve">La paraula en japonès es desarà en l’alfabet japonès, amb els seus </w:t>
      </w:r>
      <w:r>
        <w:rPr>
          <w:i/>
        </w:rPr>
        <w:t>kanji</w:t>
      </w:r>
      <w:r>
        <w:t xml:space="preserve"> corresponents. La versió que proposem de MySQL suporta aquesta funcionalitat.</w:t>
      </w:r>
    </w:p>
    <w:p w:rsidR="00CB681D" w:rsidRDefault="00904C59" w:rsidP="00CB681D">
      <w:pPr>
        <w:pStyle w:val="Prrafodelista"/>
        <w:numPr>
          <w:ilvl w:val="1"/>
          <w:numId w:val="20"/>
        </w:numPr>
      </w:pPr>
      <w:r>
        <w:t xml:space="preserve">Els usuaris podran afegir paraules pròpies, de manera que </w:t>
      </w:r>
      <w:r w:rsidR="00CB681D">
        <w:t>la base de dades</w:t>
      </w:r>
      <w:r>
        <w:t xml:space="preserve"> tindrà unes paraules predeterminades, i unes altres que cada usuari afegirà.</w:t>
      </w:r>
    </w:p>
    <w:p w:rsidR="005D2144" w:rsidRDefault="00CB681D" w:rsidP="005D2144">
      <w:pPr>
        <w:pStyle w:val="Prrafodelista"/>
        <w:numPr>
          <w:ilvl w:val="1"/>
          <w:numId w:val="20"/>
        </w:numPr>
      </w:pPr>
      <w:r>
        <w:t xml:space="preserve">Desarem un enllaç a la representació </w:t>
      </w:r>
      <w:r w:rsidR="00370F11">
        <w:t>àudio per saber on es troba ubicada en el sistema de fitxers del servidor.</w:t>
      </w:r>
    </w:p>
    <w:p w:rsidR="005D2144" w:rsidRPr="005D2144" w:rsidRDefault="005D2144" w:rsidP="00FC528F">
      <w:r>
        <w:t xml:space="preserve">No s’inclou cap diagrama Entitat / Relació, perquè l’entitat </w:t>
      </w:r>
      <w:r>
        <w:rPr>
          <w:b/>
        </w:rPr>
        <w:t>Paraula</w:t>
      </w:r>
      <w:r>
        <w:t xml:space="preserve"> serà l’única que es desarà a la base de dades.</w:t>
      </w:r>
    </w:p>
    <w:p w:rsidR="00904C59" w:rsidRDefault="007E1920" w:rsidP="00904C59">
      <w:pPr>
        <w:pStyle w:val="Ttulo3"/>
      </w:pPr>
      <w:bookmarkStart w:id="54" w:name="_Toc341871501"/>
      <w:r>
        <w:t>C</w:t>
      </w:r>
      <w:r w:rsidR="00904C59">
        <w:t>omunicacions client – servidor</w:t>
      </w:r>
      <w:bookmarkEnd w:id="54"/>
    </w:p>
    <w:p w:rsidR="00904C59" w:rsidRDefault="00904C59" w:rsidP="00904C59">
      <w:pPr>
        <w:tabs>
          <w:tab w:val="right" w:pos="8504"/>
        </w:tabs>
      </w:pPr>
      <w:r>
        <w:lastRenderedPageBreak/>
        <w:t>Cada comunicació entre client i servidor es farà mitjançant peticions JSON</w:t>
      </w:r>
      <w:r>
        <w:rPr>
          <w:rStyle w:val="Refdenotaalpie"/>
        </w:rPr>
        <w:footnoteReference w:id="3"/>
      </w:r>
      <w:r>
        <w:t>. Totes les peticions tenen la següent estructura:</w:t>
      </w:r>
    </w:p>
    <w:p w:rsidR="00904C59" w:rsidRDefault="00904C59" w:rsidP="00904C59">
      <w:pPr>
        <w:pStyle w:val="Prrafodelista"/>
        <w:numPr>
          <w:ilvl w:val="0"/>
          <w:numId w:val="20"/>
        </w:numPr>
        <w:tabs>
          <w:tab w:val="right" w:pos="8504"/>
        </w:tabs>
      </w:pPr>
      <w:r>
        <w:t>Nom de la petició</w:t>
      </w:r>
    </w:p>
    <w:p w:rsidR="00904C59" w:rsidRDefault="00904C59" w:rsidP="00904C59">
      <w:pPr>
        <w:pStyle w:val="Prrafodelista"/>
        <w:numPr>
          <w:ilvl w:val="0"/>
          <w:numId w:val="20"/>
        </w:numPr>
        <w:tabs>
          <w:tab w:val="right" w:pos="8504"/>
        </w:tabs>
      </w:pPr>
      <w:r>
        <w:t>Paràmetres (alguns obligatoris, d’altres d’opcionals)</w:t>
      </w:r>
    </w:p>
    <w:p w:rsidR="00904C59" w:rsidRDefault="00904C59" w:rsidP="00904C59">
      <w:pPr>
        <w:pStyle w:val="Prrafodelista"/>
        <w:numPr>
          <w:ilvl w:val="0"/>
          <w:numId w:val="20"/>
        </w:numPr>
        <w:tabs>
          <w:tab w:val="right" w:pos="8504"/>
        </w:tabs>
      </w:pPr>
      <w:r>
        <w:t xml:space="preserve">Resposta del servidor, que prèviament haurà realitzat les accions oportunes, si és necessari. </w:t>
      </w:r>
    </w:p>
    <w:p w:rsidR="00D815FF" w:rsidRDefault="00D815FF" w:rsidP="00D815FF">
      <w:pPr>
        <w:tabs>
          <w:tab w:val="right" w:pos="8504"/>
        </w:tabs>
      </w:pPr>
      <w:r>
        <w:t xml:space="preserve">D’ara en endavant, parlarem d’un nou terme, </w:t>
      </w:r>
      <w:r w:rsidR="00531AE7">
        <w:rPr>
          <w:b/>
        </w:rPr>
        <w:t>Concepte_Paraula</w:t>
      </w:r>
      <w:r>
        <w:t>. Aquest terme es refereix a tota la informació que envolta una paraula:</w:t>
      </w:r>
    </w:p>
    <w:p w:rsidR="00D815FF" w:rsidRDefault="00D815FF" w:rsidP="00D815FF">
      <w:pPr>
        <w:pStyle w:val="Prrafodelista"/>
        <w:numPr>
          <w:ilvl w:val="0"/>
          <w:numId w:val="20"/>
        </w:numPr>
        <w:tabs>
          <w:tab w:val="right" w:pos="8504"/>
        </w:tabs>
      </w:pPr>
      <w:r>
        <w:t xml:space="preserve">Text en català </w:t>
      </w:r>
      <w:r w:rsidR="00AB5F5C">
        <w:t>de la</w:t>
      </w:r>
      <w:r>
        <w:t xml:space="preserve"> paraula.</w:t>
      </w:r>
    </w:p>
    <w:p w:rsidR="00D815FF" w:rsidRDefault="00D815FF" w:rsidP="00D815FF">
      <w:pPr>
        <w:pStyle w:val="Prrafodelista"/>
        <w:numPr>
          <w:ilvl w:val="0"/>
          <w:numId w:val="20"/>
        </w:numPr>
        <w:tabs>
          <w:tab w:val="right" w:pos="8504"/>
        </w:tabs>
      </w:pPr>
      <w:r>
        <w:t xml:space="preserve">So en català </w:t>
      </w:r>
      <w:r w:rsidR="00AB5F5C">
        <w:t xml:space="preserve">de la </w:t>
      </w:r>
      <w:r>
        <w:t>paraula.</w:t>
      </w:r>
    </w:p>
    <w:p w:rsidR="00D815FF" w:rsidRDefault="00D815FF" w:rsidP="00D815FF">
      <w:pPr>
        <w:pStyle w:val="Prrafodelista"/>
        <w:numPr>
          <w:ilvl w:val="0"/>
          <w:numId w:val="20"/>
        </w:numPr>
        <w:tabs>
          <w:tab w:val="right" w:pos="8504"/>
        </w:tabs>
      </w:pPr>
      <w:r>
        <w:t xml:space="preserve">Text en japonès </w:t>
      </w:r>
      <w:r w:rsidR="00AB5F5C">
        <w:t xml:space="preserve">de la </w:t>
      </w:r>
      <w:r>
        <w:t>paraula.</w:t>
      </w:r>
    </w:p>
    <w:p w:rsidR="00D815FF" w:rsidRPr="00D815FF" w:rsidRDefault="00D815FF" w:rsidP="00D815FF">
      <w:pPr>
        <w:pStyle w:val="Prrafodelista"/>
        <w:numPr>
          <w:ilvl w:val="0"/>
          <w:numId w:val="20"/>
        </w:numPr>
        <w:tabs>
          <w:tab w:val="right" w:pos="8504"/>
        </w:tabs>
      </w:pPr>
      <w:r>
        <w:t xml:space="preserve">So en japonès </w:t>
      </w:r>
      <w:r w:rsidR="00AB5F5C">
        <w:t>de la</w:t>
      </w:r>
      <w:r>
        <w:t xml:space="preserve"> paraula.</w:t>
      </w:r>
    </w:p>
    <w:p w:rsidR="00904C59" w:rsidRDefault="00904C59" w:rsidP="00904C59">
      <w:pPr>
        <w:tabs>
          <w:tab w:val="right" w:pos="8504"/>
        </w:tabs>
      </w:pPr>
      <w:r>
        <w:t xml:space="preserve">Les peticions de què disposarà la nostra aplicació </w:t>
      </w:r>
      <w:r w:rsidR="009A6A26">
        <w:t xml:space="preserve">al servidor </w:t>
      </w:r>
      <w:r>
        <w:t>seran les següents:</w:t>
      </w:r>
    </w:p>
    <w:p w:rsidR="00970D99" w:rsidRDefault="000D1EC8" w:rsidP="00904C59">
      <w:pPr>
        <w:pStyle w:val="Prrafodelista"/>
        <w:numPr>
          <w:ilvl w:val="0"/>
          <w:numId w:val="20"/>
        </w:numPr>
        <w:tabs>
          <w:tab w:val="right" w:pos="8504"/>
        </w:tabs>
      </w:pPr>
      <w:r>
        <w:rPr>
          <w:b/>
        </w:rPr>
        <w:t>crear_concepte_paraula</w:t>
      </w:r>
      <w:r>
        <w:t>,</w:t>
      </w:r>
      <w:r w:rsidR="00D815FF">
        <w:t xml:space="preserve"> per</w:t>
      </w:r>
      <w:r>
        <w:t xml:space="preserve"> donar d’alta una nova paraula al sistema</w:t>
      </w:r>
    </w:p>
    <w:p w:rsidR="009A6A26" w:rsidRDefault="00E511AD" w:rsidP="00904C59">
      <w:pPr>
        <w:pStyle w:val="Prrafodelista"/>
        <w:numPr>
          <w:ilvl w:val="0"/>
          <w:numId w:val="20"/>
        </w:numPr>
        <w:tabs>
          <w:tab w:val="right" w:pos="8504"/>
        </w:tabs>
      </w:pPr>
      <w:r>
        <w:rPr>
          <w:b/>
        </w:rPr>
        <w:t>editar_camp_concepte_paraula</w:t>
      </w:r>
      <w:r>
        <w:t>, per canviar de valor algun dels camps d’un concepte_paraula.</w:t>
      </w:r>
    </w:p>
    <w:p w:rsidR="0096102C" w:rsidRDefault="0096102C" w:rsidP="00904C59">
      <w:pPr>
        <w:pStyle w:val="Prrafodelista"/>
        <w:numPr>
          <w:ilvl w:val="0"/>
          <w:numId w:val="20"/>
        </w:numPr>
        <w:tabs>
          <w:tab w:val="right" w:pos="8504"/>
        </w:tabs>
      </w:pPr>
      <w:r>
        <w:rPr>
          <w:b/>
        </w:rPr>
        <w:t>get_concepte_paraula</w:t>
      </w:r>
      <w:r>
        <w:t>, per obtenir un concepte_paraula concret.</w:t>
      </w:r>
    </w:p>
    <w:p w:rsidR="0096102C" w:rsidRDefault="00945530" w:rsidP="00904C59">
      <w:pPr>
        <w:pStyle w:val="Prrafodelista"/>
        <w:numPr>
          <w:ilvl w:val="0"/>
          <w:numId w:val="20"/>
        </w:numPr>
        <w:tabs>
          <w:tab w:val="right" w:pos="8504"/>
        </w:tabs>
      </w:pPr>
      <w:r>
        <w:rPr>
          <w:b/>
        </w:rPr>
        <w:t>search_concepte_paraula</w:t>
      </w:r>
      <w:r>
        <w:t>, per buscar en la llista d’elements concepte_paraula.</w:t>
      </w:r>
    </w:p>
    <w:p w:rsidR="00E157D3" w:rsidRPr="00A04427" w:rsidRDefault="002C5BA3" w:rsidP="00E157D3">
      <w:pPr>
        <w:pStyle w:val="Prrafodelista"/>
        <w:numPr>
          <w:ilvl w:val="0"/>
          <w:numId w:val="20"/>
        </w:numPr>
        <w:tabs>
          <w:tab w:val="right" w:pos="8504"/>
        </w:tabs>
      </w:pPr>
      <w:r>
        <w:rPr>
          <w:b/>
        </w:rPr>
        <w:t>get_sound</w:t>
      </w:r>
      <w:r>
        <w:t>, per obtenir el so associat a una paraula</w:t>
      </w:r>
    </w:p>
    <w:p w:rsidR="00904C59" w:rsidRDefault="00904C59" w:rsidP="00904C59">
      <w:pPr>
        <w:pStyle w:val="Ttulo3"/>
      </w:pPr>
      <w:bookmarkStart w:id="55" w:name="_Toc341871502"/>
      <w:r>
        <w:t>Peticions</w:t>
      </w:r>
      <w:r w:rsidR="009031C3">
        <w:t xml:space="preserve"> Client – Servidor</w:t>
      </w:r>
      <w:bookmarkEnd w:id="55"/>
    </w:p>
    <w:tbl>
      <w:tblPr>
        <w:tblStyle w:val="Tablaconcuadrcula"/>
        <w:tblW w:w="0" w:type="auto"/>
        <w:tblLook w:val="04A0"/>
      </w:tblPr>
      <w:tblGrid>
        <w:gridCol w:w="1809"/>
        <w:gridCol w:w="1560"/>
        <w:gridCol w:w="5351"/>
      </w:tblGrid>
      <w:tr w:rsidR="00904C59" w:rsidTr="003F54BB">
        <w:tc>
          <w:tcPr>
            <w:tcW w:w="1809" w:type="dxa"/>
            <w:shd w:val="clear" w:color="auto" w:fill="CCCCCC"/>
          </w:tcPr>
          <w:p w:rsidR="00904C59" w:rsidRPr="008A50D7" w:rsidRDefault="00904C59" w:rsidP="00F90744">
            <w:pPr>
              <w:rPr>
                <w:b/>
              </w:rPr>
            </w:pPr>
            <w:r>
              <w:rPr>
                <w:b/>
              </w:rPr>
              <w:t>Nom</w:t>
            </w:r>
          </w:p>
        </w:tc>
        <w:tc>
          <w:tcPr>
            <w:tcW w:w="6911" w:type="dxa"/>
            <w:gridSpan w:val="2"/>
            <w:shd w:val="clear" w:color="auto" w:fill="CCCCCC"/>
          </w:tcPr>
          <w:p w:rsidR="00904C59" w:rsidRPr="008A50D7" w:rsidRDefault="00E157D3" w:rsidP="00F90744">
            <w:pPr>
              <w:rPr>
                <w:b/>
              </w:rPr>
            </w:pPr>
            <w:r>
              <w:rPr>
                <w:b/>
              </w:rPr>
              <w:t>crear_concepte_paraula</w:t>
            </w:r>
          </w:p>
        </w:tc>
      </w:tr>
      <w:tr w:rsidR="00904C59" w:rsidTr="003F54BB">
        <w:tc>
          <w:tcPr>
            <w:tcW w:w="1809" w:type="dxa"/>
          </w:tcPr>
          <w:p w:rsidR="00904C59" w:rsidRPr="004C0299" w:rsidRDefault="00904C59" w:rsidP="00F90744">
            <w:pPr>
              <w:rPr>
                <w:b/>
              </w:rPr>
            </w:pPr>
            <w:r w:rsidRPr="004C0299">
              <w:rPr>
                <w:b/>
              </w:rPr>
              <w:t>Descripció</w:t>
            </w:r>
          </w:p>
        </w:tc>
        <w:tc>
          <w:tcPr>
            <w:tcW w:w="6911" w:type="dxa"/>
            <w:gridSpan w:val="2"/>
          </w:tcPr>
          <w:p w:rsidR="00904C59" w:rsidRDefault="00E157D3" w:rsidP="00E157D3">
            <w:r>
              <w:t>Acció que s’executa quan un usuari vol donar d’alta una nova paraula al sistema. L’usuari introduirà el text en català i en japonès, i també gravarà (si el dispositiu ho permet) l’àudio associat a cada un dels idiomes.</w:t>
            </w:r>
          </w:p>
          <w:p w:rsidR="00E157D3" w:rsidRDefault="00E157D3" w:rsidP="00E157D3">
            <w:r>
              <w:t>Tota aquesta i</w:t>
            </w:r>
            <w:r w:rsidR="00270CF9">
              <w:t>nformació s’enviarà al servidor, que la desarà si és possible (per exemple, si la paraula ja existeix en català o bé en japonès, no es podrà desar, i es retornarà un codi d’error).</w:t>
            </w:r>
          </w:p>
        </w:tc>
      </w:tr>
      <w:tr w:rsidR="00904C59" w:rsidRPr="004C0299" w:rsidTr="00F90744">
        <w:tc>
          <w:tcPr>
            <w:tcW w:w="8720" w:type="dxa"/>
            <w:gridSpan w:val="3"/>
          </w:tcPr>
          <w:p w:rsidR="00904C59" w:rsidRPr="004C0299" w:rsidRDefault="00904C59" w:rsidP="00F90744">
            <w:pPr>
              <w:rPr>
                <w:b/>
              </w:rPr>
            </w:pPr>
            <w:r w:rsidRPr="004C0299">
              <w:rPr>
                <w:b/>
              </w:rPr>
              <w:t>Paràmetres (els obligatoris estan en negreta)</w:t>
            </w:r>
          </w:p>
        </w:tc>
      </w:tr>
      <w:tr w:rsidR="00904C59" w:rsidTr="00F90744">
        <w:tc>
          <w:tcPr>
            <w:tcW w:w="3369" w:type="dxa"/>
            <w:gridSpan w:val="2"/>
          </w:tcPr>
          <w:p w:rsidR="00904C59" w:rsidRPr="008A50D7" w:rsidRDefault="001F6BD4" w:rsidP="00F90744">
            <w:pPr>
              <w:rPr>
                <w:b/>
              </w:rPr>
            </w:pPr>
            <w:r>
              <w:rPr>
                <w:b/>
              </w:rPr>
              <w:t>text_catala</w:t>
            </w:r>
          </w:p>
        </w:tc>
        <w:tc>
          <w:tcPr>
            <w:tcW w:w="5351" w:type="dxa"/>
          </w:tcPr>
          <w:p w:rsidR="00904C59" w:rsidRDefault="001F6BD4" w:rsidP="00F90744">
            <w:r>
              <w:t>Text de la paraula en català</w:t>
            </w:r>
          </w:p>
        </w:tc>
      </w:tr>
      <w:tr w:rsidR="00904C59" w:rsidTr="00F90744">
        <w:tc>
          <w:tcPr>
            <w:tcW w:w="3369" w:type="dxa"/>
            <w:gridSpan w:val="2"/>
          </w:tcPr>
          <w:p w:rsidR="00904C59" w:rsidRPr="008A50D7" w:rsidRDefault="001F6BD4" w:rsidP="00F90744">
            <w:pPr>
              <w:rPr>
                <w:b/>
              </w:rPr>
            </w:pPr>
            <w:r>
              <w:rPr>
                <w:b/>
              </w:rPr>
              <w:t>text_japones</w:t>
            </w:r>
          </w:p>
        </w:tc>
        <w:tc>
          <w:tcPr>
            <w:tcW w:w="5351" w:type="dxa"/>
          </w:tcPr>
          <w:p w:rsidR="00904C59" w:rsidRPr="001F6BD4" w:rsidRDefault="001F6BD4" w:rsidP="00F90744">
            <w:r>
              <w:t xml:space="preserve">Text de la paraula en japonès (els </w:t>
            </w:r>
            <w:r>
              <w:rPr>
                <w:i/>
              </w:rPr>
              <w:t>kanji</w:t>
            </w:r>
            <w:r>
              <w:t xml:space="preserve"> corresponents)</w:t>
            </w:r>
          </w:p>
        </w:tc>
      </w:tr>
      <w:tr w:rsidR="00904C59" w:rsidTr="00F90744">
        <w:tc>
          <w:tcPr>
            <w:tcW w:w="3369" w:type="dxa"/>
            <w:gridSpan w:val="2"/>
          </w:tcPr>
          <w:p w:rsidR="00904C59" w:rsidRPr="001F6BD4" w:rsidRDefault="001F6BD4" w:rsidP="00F90744">
            <w:r>
              <w:t>so_catala</w:t>
            </w:r>
          </w:p>
        </w:tc>
        <w:tc>
          <w:tcPr>
            <w:tcW w:w="5351" w:type="dxa"/>
          </w:tcPr>
          <w:p w:rsidR="00904C59" w:rsidRDefault="001F6BD4" w:rsidP="00F90744">
            <w:r>
              <w:t>Àudio de la paraula en català. Opcional.</w:t>
            </w:r>
          </w:p>
        </w:tc>
      </w:tr>
      <w:tr w:rsidR="00904C59" w:rsidTr="00F90744">
        <w:tc>
          <w:tcPr>
            <w:tcW w:w="3369" w:type="dxa"/>
            <w:gridSpan w:val="2"/>
          </w:tcPr>
          <w:p w:rsidR="00904C59" w:rsidRPr="001F6BD4" w:rsidRDefault="001F6BD4" w:rsidP="001F6BD4">
            <w:r>
              <w:t>so_japones</w:t>
            </w:r>
          </w:p>
        </w:tc>
        <w:tc>
          <w:tcPr>
            <w:tcW w:w="5351" w:type="dxa"/>
          </w:tcPr>
          <w:p w:rsidR="00904C59" w:rsidRDefault="001F6BD4" w:rsidP="00F90744">
            <w:r>
              <w:t>Àudio de la paraula en japonès. Opcional.</w:t>
            </w:r>
          </w:p>
        </w:tc>
      </w:tr>
      <w:tr w:rsidR="00904C59" w:rsidRPr="003F54BB" w:rsidTr="00F90744">
        <w:tc>
          <w:tcPr>
            <w:tcW w:w="8720" w:type="dxa"/>
            <w:gridSpan w:val="3"/>
          </w:tcPr>
          <w:p w:rsidR="00904C59" w:rsidRPr="003F54BB" w:rsidRDefault="00904C59" w:rsidP="00F90744">
            <w:pPr>
              <w:rPr>
                <w:b/>
              </w:rPr>
            </w:pPr>
            <w:r w:rsidRPr="003F54BB">
              <w:rPr>
                <w:b/>
              </w:rPr>
              <w:t>Precondicions</w:t>
            </w:r>
          </w:p>
        </w:tc>
      </w:tr>
      <w:tr w:rsidR="00904C59" w:rsidTr="00F90744">
        <w:tc>
          <w:tcPr>
            <w:tcW w:w="8720" w:type="dxa"/>
            <w:gridSpan w:val="3"/>
          </w:tcPr>
          <w:p w:rsidR="00904C59" w:rsidRDefault="00517973" w:rsidP="00F90744">
            <w:pPr>
              <w:pStyle w:val="Prrafodelista"/>
              <w:numPr>
                <w:ilvl w:val="0"/>
                <w:numId w:val="20"/>
              </w:numPr>
            </w:pPr>
            <w:r>
              <w:t>L’usuari ha entrat tots els camps obligatoris.</w:t>
            </w:r>
          </w:p>
          <w:p w:rsidR="00517973" w:rsidRDefault="00517973" w:rsidP="00F90744">
            <w:pPr>
              <w:pStyle w:val="Prrafodelista"/>
              <w:numPr>
                <w:ilvl w:val="0"/>
                <w:numId w:val="20"/>
              </w:numPr>
            </w:pPr>
            <w:r>
              <w:t>La paraula no existeix prèviament al diccionari del servidor.</w:t>
            </w:r>
          </w:p>
        </w:tc>
      </w:tr>
      <w:tr w:rsidR="00904C59" w:rsidTr="00F90744">
        <w:tc>
          <w:tcPr>
            <w:tcW w:w="8720" w:type="dxa"/>
            <w:gridSpan w:val="3"/>
          </w:tcPr>
          <w:p w:rsidR="00904C59" w:rsidRDefault="00904C59" w:rsidP="00F90744">
            <w:r>
              <w:rPr>
                <w:b/>
              </w:rPr>
              <w:t>Postcondicions</w:t>
            </w:r>
          </w:p>
        </w:tc>
      </w:tr>
      <w:tr w:rsidR="00904C59" w:rsidTr="00F90744">
        <w:tc>
          <w:tcPr>
            <w:tcW w:w="8720" w:type="dxa"/>
            <w:gridSpan w:val="3"/>
          </w:tcPr>
          <w:p w:rsidR="00904C59" w:rsidRDefault="00517973" w:rsidP="00517973">
            <w:pPr>
              <w:pStyle w:val="Prrafodelista"/>
              <w:numPr>
                <w:ilvl w:val="0"/>
                <w:numId w:val="20"/>
              </w:numPr>
            </w:pPr>
            <w:r>
              <w:t>La paraula ha estat donada d’alta al sistema, en els dos idiomes. Si l’usuari també ha enviat la representació en àudio en qualsevol dels dos idiomes (o en els dos) es desarà en forma de fitxer al sistema de fitxers, i la ruta es guardarà juntament amb la paraula a la base de dades</w:t>
            </w:r>
            <w:r w:rsidR="00904C59">
              <w:t>.</w:t>
            </w:r>
          </w:p>
          <w:p w:rsidR="003A6ADC" w:rsidRPr="001B76F6" w:rsidRDefault="003A6ADC" w:rsidP="00E62C16">
            <w:pPr>
              <w:pStyle w:val="Prrafodelista"/>
              <w:numPr>
                <w:ilvl w:val="0"/>
                <w:numId w:val="20"/>
              </w:numPr>
            </w:pPr>
            <w:r>
              <w:t>El servi</w:t>
            </w:r>
            <w:r w:rsidR="00E62C16">
              <w:t xml:space="preserve">dor retorna un codi de concepte_paraula (ID) amb el qual s’identificarà a </w:t>
            </w:r>
            <w:r w:rsidR="00E62C16">
              <w:lastRenderedPageBreak/>
              <w:t>partir d’ara l’entitat creada</w:t>
            </w:r>
            <w:r>
              <w:t>.</w:t>
            </w:r>
          </w:p>
        </w:tc>
      </w:tr>
      <w:tr w:rsidR="00904C59" w:rsidTr="00F90744">
        <w:tc>
          <w:tcPr>
            <w:tcW w:w="8720" w:type="dxa"/>
            <w:gridSpan w:val="3"/>
          </w:tcPr>
          <w:p w:rsidR="00904C59" w:rsidRPr="001B76F6" w:rsidRDefault="00904C59" w:rsidP="00F90744">
            <w:pPr>
              <w:rPr>
                <w:b/>
              </w:rPr>
            </w:pPr>
            <w:r w:rsidRPr="001B76F6">
              <w:rPr>
                <w:b/>
              </w:rPr>
              <w:lastRenderedPageBreak/>
              <w:t>Excepcions</w:t>
            </w:r>
          </w:p>
        </w:tc>
      </w:tr>
      <w:tr w:rsidR="00904C59" w:rsidTr="00F90744">
        <w:tc>
          <w:tcPr>
            <w:tcW w:w="8720" w:type="dxa"/>
            <w:gridSpan w:val="3"/>
          </w:tcPr>
          <w:p w:rsidR="00904C59" w:rsidRDefault="00904C59" w:rsidP="00845AE6">
            <w:pPr>
              <w:pStyle w:val="Prrafodelista"/>
              <w:numPr>
                <w:ilvl w:val="0"/>
                <w:numId w:val="20"/>
              </w:numPr>
            </w:pPr>
            <w:r>
              <w:t>Si no tots els camps han estat emplenats, es retornarà un codi d’error al client (KO-1).</w:t>
            </w:r>
          </w:p>
        </w:tc>
      </w:tr>
    </w:tbl>
    <w:p w:rsidR="00904C59" w:rsidRDefault="00904C59" w:rsidP="00904C59"/>
    <w:tbl>
      <w:tblPr>
        <w:tblStyle w:val="Tablaconcuadrcula"/>
        <w:tblW w:w="0" w:type="auto"/>
        <w:tblLook w:val="04A0"/>
      </w:tblPr>
      <w:tblGrid>
        <w:gridCol w:w="1809"/>
        <w:gridCol w:w="1560"/>
        <w:gridCol w:w="5351"/>
      </w:tblGrid>
      <w:tr w:rsidR="008F4705" w:rsidTr="00D913E7">
        <w:tc>
          <w:tcPr>
            <w:tcW w:w="1809" w:type="dxa"/>
            <w:shd w:val="clear" w:color="auto" w:fill="CCCCCC"/>
          </w:tcPr>
          <w:p w:rsidR="008F4705" w:rsidRPr="008A50D7" w:rsidRDefault="008F4705" w:rsidP="00D913E7">
            <w:pPr>
              <w:rPr>
                <w:b/>
              </w:rPr>
            </w:pPr>
            <w:r>
              <w:rPr>
                <w:b/>
              </w:rPr>
              <w:t>Nom</w:t>
            </w:r>
          </w:p>
        </w:tc>
        <w:tc>
          <w:tcPr>
            <w:tcW w:w="6911" w:type="dxa"/>
            <w:gridSpan w:val="2"/>
            <w:shd w:val="clear" w:color="auto" w:fill="CCCCCC"/>
          </w:tcPr>
          <w:p w:rsidR="008F4705" w:rsidRPr="008A50D7" w:rsidRDefault="008F4705" w:rsidP="00D913E7">
            <w:pPr>
              <w:rPr>
                <w:b/>
              </w:rPr>
            </w:pPr>
            <w:r>
              <w:rPr>
                <w:b/>
              </w:rPr>
              <w:t>editar_camp_concepte_paraula</w:t>
            </w:r>
          </w:p>
        </w:tc>
      </w:tr>
      <w:tr w:rsidR="008F4705" w:rsidTr="00D913E7">
        <w:tc>
          <w:tcPr>
            <w:tcW w:w="1809" w:type="dxa"/>
          </w:tcPr>
          <w:p w:rsidR="008F4705" w:rsidRPr="004C0299" w:rsidRDefault="008F4705" w:rsidP="00D913E7">
            <w:pPr>
              <w:rPr>
                <w:b/>
              </w:rPr>
            </w:pPr>
            <w:r w:rsidRPr="004C0299">
              <w:rPr>
                <w:b/>
              </w:rPr>
              <w:t>Descripció</w:t>
            </w:r>
          </w:p>
        </w:tc>
        <w:tc>
          <w:tcPr>
            <w:tcW w:w="6911" w:type="dxa"/>
            <w:gridSpan w:val="2"/>
          </w:tcPr>
          <w:p w:rsidR="008F4705" w:rsidRDefault="008F4705" w:rsidP="008F4705">
            <w:r>
              <w:t>Acció que s’executa quan un usuari vol canviar el valor d’algun dels camps d’un concepte paraula.</w:t>
            </w:r>
          </w:p>
          <w:p w:rsidR="008F4705" w:rsidRDefault="008F4705" w:rsidP="008F4705">
            <w:r>
              <w:t>Els camps que es poden canviar amb aquesta acció són: text de la paraula (en català o en japonès); so de la paraula (en català o en japonès).</w:t>
            </w:r>
          </w:p>
        </w:tc>
      </w:tr>
      <w:tr w:rsidR="008F4705" w:rsidRPr="004C0299" w:rsidTr="00D913E7">
        <w:tc>
          <w:tcPr>
            <w:tcW w:w="8720" w:type="dxa"/>
            <w:gridSpan w:val="3"/>
          </w:tcPr>
          <w:p w:rsidR="008F4705" w:rsidRPr="004C0299" w:rsidRDefault="008F4705" w:rsidP="00D76AF6">
            <w:pPr>
              <w:rPr>
                <w:b/>
              </w:rPr>
            </w:pPr>
            <w:r w:rsidRPr="004C0299">
              <w:rPr>
                <w:b/>
              </w:rPr>
              <w:t>Paràmetres (</w:t>
            </w:r>
            <w:r w:rsidR="008A50B1" w:rsidRPr="004C0299">
              <w:rPr>
                <w:b/>
              </w:rPr>
              <w:t>els obligatoris estan en negreta</w:t>
            </w:r>
            <w:r w:rsidRPr="004C0299">
              <w:rPr>
                <w:b/>
              </w:rPr>
              <w:t>)</w:t>
            </w:r>
          </w:p>
        </w:tc>
      </w:tr>
      <w:tr w:rsidR="008A50B1" w:rsidRPr="003A6ADC" w:rsidTr="00D913E7">
        <w:tc>
          <w:tcPr>
            <w:tcW w:w="3369" w:type="dxa"/>
            <w:gridSpan w:val="2"/>
          </w:tcPr>
          <w:p w:rsidR="008A50B1" w:rsidRPr="00845AE6" w:rsidRDefault="008A50B1" w:rsidP="00D913E7">
            <w:pPr>
              <w:rPr>
                <w:b/>
              </w:rPr>
            </w:pPr>
            <w:r w:rsidRPr="00845AE6">
              <w:rPr>
                <w:b/>
              </w:rPr>
              <w:t>id_concepte_paraula</w:t>
            </w:r>
          </w:p>
        </w:tc>
        <w:tc>
          <w:tcPr>
            <w:tcW w:w="5351" w:type="dxa"/>
          </w:tcPr>
          <w:p w:rsidR="008A50B1" w:rsidRPr="003A6ADC" w:rsidRDefault="008A50B1" w:rsidP="00D913E7">
            <w:r>
              <w:t>El codi del concepte_paraula que es vol modificar.</w:t>
            </w:r>
          </w:p>
        </w:tc>
      </w:tr>
      <w:tr w:rsidR="008F4705" w:rsidRPr="003A6ADC" w:rsidTr="00D913E7">
        <w:tc>
          <w:tcPr>
            <w:tcW w:w="3369" w:type="dxa"/>
            <w:gridSpan w:val="2"/>
          </w:tcPr>
          <w:p w:rsidR="008F4705" w:rsidRPr="003A6ADC" w:rsidRDefault="008F4705" w:rsidP="00D913E7">
            <w:r w:rsidRPr="003A6ADC">
              <w:t>text_catala</w:t>
            </w:r>
          </w:p>
        </w:tc>
        <w:tc>
          <w:tcPr>
            <w:tcW w:w="5351" w:type="dxa"/>
          </w:tcPr>
          <w:p w:rsidR="008F4705" w:rsidRPr="003A6ADC" w:rsidRDefault="008F4705" w:rsidP="00D913E7">
            <w:r w:rsidRPr="003A6ADC">
              <w:t>Text de la paraula en català</w:t>
            </w:r>
          </w:p>
        </w:tc>
      </w:tr>
      <w:tr w:rsidR="008F4705" w:rsidRPr="003A6ADC" w:rsidTr="00D913E7">
        <w:tc>
          <w:tcPr>
            <w:tcW w:w="3369" w:type="dxa"/>
            <w:gridSpan w:val="2"/>
          </w:tcPr>
          <w:p w:rsidR="008F4705" w:rsidRPr="003A6ADC" w:rsidRDefault="008F4705" w:rsidP="00D913E7">
            <w:r w:rsidRPr="003A6ADC">
              <w:t>text_japones</w:t>
            </w:r>
          </w:p>
        </w:tc>
        <w:tc>
          <w:tcPr>
            <w:tcW w:w="5351" w:type="dxa"/>
          </w:tcPr>
          <w:p w:rsidR="008F4705" w:rsidRPr="003A6ADC" w:rsidRDefault="008F4705" w:rsidP="00D913E7">
            <w:r w:rsidRPr="003A6ADC">
              <w:t xml:space="preserve">Text de la paraula en japonès (els </w:t>
            </w:r>
            <w:r w:rsidRPr="003A6ADC">
              <w:rPr>
                <w:i/>
              </w:rPr>
              <w:t>kanji</w:t>
            </w:r>
            <w:r w:rsidRPr="003A6ADC">
              <w:t xml:space="preserve"> corresponents)</w:t>
            </w:r>
          </w:p>
        </w:tc>
      </w:tr>
      <w:tr w:rsidR="008F4705" w:rsidTr="00D913E7">
        <w:tc>
          <w:tcPr>
            <w:tcW w:w="3369" w:type="dxa"/>
            <w:gridSpan w:val="2"/>
          </w:tcPr>
          <w:p w:rsidR="008F4705" w:rsidRPr="001F6BD4" w:rsidRDefault="008F4705" w:rsidP="00D913E7">
            <w:r>
              <w:t>so_catala</w:t>
            </w:r>
          </w:p>
        </w:tc>
        <w:tc>
          <w:tcPr>
            <w:tcW w:w="5351" w:type="dxa"/>
          </w:tcPr>
          <w:p w:rsidR="008F4705" w:rsidRDefault="008F4705" w:rsidP="00D913E7">
            <w:r>
              <w:t>Àudio de la paraula en català. Opcional.</w:t>
            </w:r>
          </w:p>
        </w:tc>
      </w:tr>
      <w:tr w:rsidR="008F4705" w:rsidTr="00D913E7">
        <w:tc>
          <w:tcPr>
            <w:tcW w:w="3369" w:type="dxa"/>
            <w:gridSpan w:val="2"/>
          </w:tcPr>
          <w:p w:rsidR="008F4705" w:rsidRPr="001F6BD4" w:rsidRDefault="008F4705" w:rsidP="00D913E7">
            <w:r>
              <w:t>so_japones</w:t>
            </w:r>
          </w:p>
        </w:tc>
        <w:tc>
          <w:tcPr>
            <w:tcW w:w="5351" w:type="dxa"/>
          </w:tcPr>
          <w:p w:rsidR="008F4705" w:rsidRDefault="008F4705" w:rsidP="00D913E7">
            <w:r>
              <w:t>Àudio de la paraula en japonès. Opcional.</w:t>
            </w:r>
          </w:p>
        </w:tc>
      </w:tr>
      <w:tr w:rsidR="008F4705" w:rsidRPr="003F54BB" w:rsidTr="00D913E7">
        <w:tc>
          <w:tcPr>
            <w:tcW w:w="8720" w:type="dxa"/>
            <w:gridSpan w:val="3"/>
          </w:tcPr>
          <w:p w:rsidR="008F4705" w:rsidRPr="003F54BB" w:rsidRDefault="008F4705" w:rsidP="00D913E7">
            <w:pPr>
              <w:rPr>
                <w:b/>
              </w:rPr>
            </w:pPr>
            <w:r w:rsidRPr="003F54BB">
              <w:rPr>
                <w:b/>
              </w:rPr>
              <w:t>Precondicions</w:t>
            </w:r>
          </w:p>
        </w:tc>
      </w:tr>
      <w:tr w:rsidR="008F4705" w:rsidTr="00D913E7">
        <w:tc>
          <w:tcPr>
            <w:tcW w:w="8720" w:type="dxa"/>
            <w:gridSpan w:val="3"/>
          </w:tcPr>
          <w:p w:rsidR="008F4705" w:rsidRDefault="008F4705" w:rsidP="003A6ADC">
            <w:pPr>
              <w:pStyle w:val="Prrafodelista"/>
              <w:numPr>
                <w:ilvl w:val="0"/>
                <w:numId w:val="20"/>
              </w:numPr>
            </w:pPr>
            <w:r>
              <w:t>L</w:t>
            </w:r>
            <w:r w:rsidR="003A6ADC">
              <w:t>a</w:t>
            </w:r>
            <w:r w:rsidR="00325426">
              <w:t xml:space="preserve"> paraula amb l’ID especificat ja existeix al sistema.</w:t>
            </w:r>
          </w:p>
          <w:p w:rsidR="00325426" w:rsidRDefault="00325426" w:rsidP="00325426">
            <w:pPr>
              <w:pStyle w:val="Prrafodelista"/>
              <w:numPr>
                <w:ilvl w:val="0"/>
                <w:numId w:val="20"/>
              </w:numPr>
            </w:pPr>
            <w:r>
              <w:t>Almenys un dels següents paràmetres és diferent de null:</w:t>
            </w:r>
          </w:p>
          <w:p w:rsidR="00325426" w:rsidRDefault="00325426" w:rsidP="00325426">
            <w:pPr>
              <w:pStyle w:val="Prrafodelista"/>
              <w:numPr>
                <w:ilvl w:val="1"/>
                <w:numId w:val="20"/>
              </w:numPr>
            </w:pPr>
            <w:r>
              <w:t>text_catala</w:t>
            </w:r>
          </w:p>
          <w:p w:rsidR="00325426" w:rsidRDefault="00325426" w:rsidP="00325426">
            <w:pPr>
              <w:pStyle w:val="Prrafodelista"/>
              <w:numPr>
                <w:ilvl w:val="1"/>
                <w:numId w:val="20"/>
              </w:numPr>
            </w:pPr>
            <w:r>
              <w:t>text_japones</w:t>
            </w:r>
          </w:p>
          <w:p w:rsidR="00325426" w:rsidRDefault="00325426" w:rsidP="00325426">
            <w:pPr>
              <w:pStyle w:val="Prrafodelista"/>
              <w:numPr>
                <w:ilvl w:val="1"/>
                <w:numId w:val="20"/>
              </w:numPr>
            </w:pPr>
            <w:r>
              <w:t>so_catala</w:t>
            </w:r>
          </w:p>
          <w:p w:rsidR="00325426" w:rsidRDefault="00325426" w:rsidP="00325426">
            <w:pPr>
              <w:pStyle w:val="Prrafodelista"/>
              <w:numPr>
                <w:ilvl w:val="1"/>
                <w:numId w:val="20"/>
              </w:numPr>
            </w:pPr>
            <w:r>
              <w:t>so_japones</w:t>
            </w:r>
          </w:p>
        </w:tc>
      </w:tr>
      <w:tr w:rsidR="008F4705" w:rsidTr="00D913E7">
        <w:tc>
          <w:tcPr>
            <w:tcW w:w="8720" w:type="dxa"/>
            <w:gridSpan w:val="3"/>
          </w:tcPr>
          <w:p w:rsidR="008F4705" w:rsidRDefault="008F4705" w:rsidP="00D913E7">
            <w:r>
              <w:rPr>
                <w:b/>
              </w:rPr>
              <w:t>Postcondicions</w:t>
            </w:r>
          </w:p>
        </w:tc>
      </w:tr>
      <w:tr w:rsidR="008F4705" w:rsidTr="00D913E7">
        <w:tc>
          <w:tcPr>
            <w:tcW w:w="8720" w:type="dxa"/>
            <w:gridSpan w:val="3"/>
          </w:tcPr>
          <w:p w:rsidR="008F4705" w:rsidRPr="001B76F6" w:rsidRDefault="008F4705" w:rsidP="00325426">
            <w:pPr>
              <w:pStyle w:val="Prrafodelista"/>
              <w:numPr>
                <w:ilvl w:val="0"/>
                <w:numId w:val="20"/>
              </w:numPr>
            </w:pPr>
            <w:r>
              <w:t xml:space="preserve">La paraula ha estat </w:t>
            </w:r>
            <w:r w:rsidR="00325426">
              <w:t>modificada en qualsevol dels seus camps</w:t>
            </w:r>
            <w:r>
              <w:t>.</w:t>
            </w:r>
            <w:r w:rsidR="00325426">
              <w:t xml:space="preserve"> Si no hi havia cap valor diferent dels ja existents, no es modificarà res.</w:t>
            </w:r>
          </w:p>
        </w:tc>
      </w:tr>
      <w:tr w:rsidR="008F4705" w:rsidTr="00D913E7">
        <w:tc>
          <w:tcPr>
            <w:tcW w:w="8720" w:type="dxa"/>
            <w:gridSpan w:val="3"/>
          </w:tcPr>
          <w:p w:rsidR="008F4705" w:rsidRPr="001B76F6" w:rsidRDefault="008F4705" w:rsidP="00D913E7">
            <w:pPr>
              <w:rPr>
                <w:b/>
              </w:rPr>
            </w:pPr>
            <w:r w:rsidRPr="001B76F6">
              <w:rPr>
                <w:b/>
              </w:rPr>
              <w:t>Excepcions</w:t>
            </w:r>
          </w:p>
        </w:tc>
      </w:tr>
      <w:tr w:rsidR="008F4705" w:rsidTr="00D913E7">
        <w:tc>
          <w:tcPr>
            <w:tcW w:w="8720" w:type="dxa"/>
            <w:gridSpan w:val="3"/>
          </w:tcPr>
          <w:p w:rsidR="008F4705" w:rsidRDefault="008F4705" w:rsidP="00C003A0">
            <w:pPr>
              <w:pStyle w:val="Prrafodelista"/>
              <w:numPr>
                <w:ilvl w:val="0"/>
                <w:numId w:val="20"/>
              </w:numPr>
            </w:pPr>
            <w:r>
              <w:t xml:space="preserve">Si no </w:t>
            </w:r>
            <w:r w:rsidR="00C003A0">
              <w:t>hi ha almenys un dels paràmetres necessaris (textos o sons), es retornarà un codi d’error (KO-1).</w:t>
            </w:r>
          </w:p>
        </w:tc>
      </w:tr>
    </w:tbl>
    <w:p w:rsidR="00904C59" w:rsidRPr="008A50D7" w:rsidRDefault="00904C59" w:rsidP="00904C59"/>
    <w:tbl>
      <w:tblPr>
        <w:tblStyle w:val="Tablaconcuadrcula"/>
        <w:tblW w:w="0" w:type="auto"/>
        <w:tblLook w:val="04A0"/>
      </w:tblPr>
      <w:tblGrid>
        <w:gridCol w:w="1809"/>
        <w:gridCol w:w="1560"/>
        <w:gridCol w:w="5351"/>
      </w:tblGrid>
      <w:tr w:rsidR="001B13C1" w:rsidTr="00D913E7">
        <w:tc>
          <w:tcPr>
            <w:tcW w:w="1809" w:type="dxa"/>
            <w:shd w:val="clear" w:color="auto" w:fill="CCCCCC"/>
          </w:tcPr>
          <w:p w:rsidR="001B13C1" w:rsidRPr="008A50D7" w:rsidRDefault="001B13C1" w:rsidP="00D913E7">
            <w:pPr>
              <w:rPr>
                <w:b/>
              </w:rPr>
            </w:pPr>
            <w:r>
              <w:rPr>
                <w:b/>
              </w:rPr>
              <w:t>Nom</w:t>
            </w:r>
          </w:p>
        </w:tc>
        <w:tc>
          <w:tcPr>
            <w:tcW w:w="6911" w:type="dxa"/>
            <w:gridSpan w:val="2"/>
            <w:shd w:val="clear" w:color="auto" w:fill="CCCCCC"/>
          </w:tcPr>
          <w:p w:rsidR="001B13C1" w:rsidRPr="008A50D7" w:rsidRDefault="001B13C1" w:rsidP="00D913E7">
            <w:pPr>
              <w:rPr>
                <w:b/>
              </w:rPr>
            </w:pPr>
            <w:r>
              <w:rPr>
                <w:b/>
              </w:rPr>
              <w:t>get_concepte_paraula</w:t>
            </w:r>
          </w:p>
        </w:tc>
      </w:tr>
      <w:tr w:rsidR="001B13C1" w:rsidTr="00D913E7">
        <w:tc>
          <w:tcPr>
            <w:tcW w:w="1809" w:type="dxa"/>
          </w:tcPr>
          <w:p w:rsidR="001B13C1" w:rsidRPr="004C0299" w:rsidRDefault="001B13C1" w:rsidP="00D913E7">
            <w:pPr>
              <w:rPr>
                <w:b/>
              </w:rPr>
            </w:pPr>
            <w:r w:rsidRPr="004C0299">
              <w:rPr>
                <w:b/>
              </w:rPr>
              <w:t>Descripció</w:t>
            </w:r>
          </w:p>
        </w:tc>
        <w:tc>
          <w:tcPr>
            <w:tcW w:w="6911" w:type="dxa"/>
            <w:gridSpan w:val="2"/>
          </w:tcPr>
          <w:p w:rsidR="001B13C1" w:rsidRDefault="001B13C1" w:rsidP="00F951CF">
            <w:r>
              <w:t xml:space="preserve">Acció que s’executa quan un usuari vol </w:t>
            </w:r>
            <w:r w:rsidR="00F951CF">
              <w:t>recuperar un concepte_paraula a partir de l’ID.</w:t>
            </w:r>
          </w:p>
          <w:p w:rsidR="00F951CF" w:rsidRDefault="00F951CF" w:rsidP="00F951CF">
            <w:r>
              <w:t>Serveix per obtenir tota la informació associada a un concepte_paraula, és a dir: textos (català i japonès) i sons (català i japonès).</w:t>
            </w:r>
          </w:p>
        </w:tc>
      </w:tr>
      <w:tr w:rsidR="001B13C1" w:rsidRPr="004C0299" w:rsidTr="00D913E7">
        <w:tc>
          <w:tcPr>
            <w:tcW w:w="8720" w:type="dxa"/>
            <w:gridSpan w:val="3"/>
          </w:tcPr>
          <w:p w:rsidR="001B13C1" w:rsidRPr="004C0299" w:rsidRDefault="001B13C1" w:rsidP="00D913E7">
            <w:pPr>
              <w:rPr>
                <w:b/>
              </w:rPr>
            </w:pPr>
            <w:r w:rsidRPr="004C0299">
              <w:rPr>
                <w:b/>
              </w:rPr>
              <w:t>Paràmetres (els obligatoris estan en negreta)</w:t>
            </w:r>
          </w:p>
        </w:tc>
      </w:tr>
      <w:tr w:rsidR="001B13C1" w:rsidRPr="003A6ADC" w:rsidTr="00D913E7">
        <w:tc>
          <w:tcPr>
            <w:tcW w:w="3369" w:type="dxa"/>
            <w:gridSpan w:val="2"/>
          </w:tcPr>
          <w:p w:rsidR="001B13C1" w:rsidRPr="00845AE6" w:rsidRDefault="001B13C1" w:rsidP="00D913E7">
            <w:pPr>
              <w:rPr>
                <w:b/>
              </w:rPr>
            </w:pPr>
            <w:r w:rsidRPr="00845AE6">
              <w:rPr>
                <w:b/>
              </w:rPr>
              <w:t>id_concepte_paraula</w:t>
            </w:r>
          </w:p>
        </w:tc>
        <w:tc>
          <w:tcPr>
            <w:tcW w:w="5351" w:type="dxa"/>
          </w:tcPr>
          <w:p w:rsidR="001B13C1" w:rsidRPr="003A6ADC" w:rsidRDefault="001B13C1" w:rsidP="00D913E7">
            <w:r>
              <w:t>El codi del concepte_paraula que es vol modificar.</w:t>
            </w:r>
          </w:p>
        </w:tc>
      </w:tr>
      <w:tr w:rsidR="001B13C1" w:rsidRPr="003F54BB" w:rsidTr="00D913E7">
        <w:tc>
          <w:tcPr>
            <w:tcW w:w="8720" w:type="dxa"/>
            <w:gridSpan w:val="3"/>
          </w:tcPr>
          <w:p w:rsidR="001B13C1" w:rsidRPr="003F54BB" w:rsidRDefault="001B13C1" w:rsidP="00D913E7">
            <w:pPr>
              <w:rPr>
                <w:b/>
              </w:rPr>
            </w:pPr>
            <w:r w:rsidRPr="003F54BB">
              <w:rPr>
                <w:b/>
              </w:rPr>
              <w:t>Precondicions</w:t>
            </w:r>
          </w:p>
        </w:tc>
      </w:tr>
      <w:tr w:rsidR="001B13C1" w:rsidTr="00D913E7">
        <w:tc>
          <w:tcPr>
            <w:tcW w:w="8720" w:type="dxa"/>
            <w:gridSpan w:val="3"/>
          </w:tcPr>
          <w:p w:rsidR="001B13C1" w:rsidRDefault="001B13C1" w:rsidP="00EB1805">
            <w:pPr>
              <w:pStyle w:val="Prrafodelista"/>
              <w:numPr>
                <w:ilvl w:val="0"/>
                <w:numId w:val="20"/>
              </w:numPr>
            </w:pPr>
            <w:r>
              <w:t>La paraula amb l’ID especificat ja existeix al sistema.</w:t>
            </w:r>
          </w:p>
        </w:tc>
      </w:tr>
      <w:tr w:rsidR="001B13C1" w:rsidTr="00D913E7">
        <w:tc>
          <w:tcPr>
            <w:tcW w:w="8720" w:type="dxa"/>
            <w:gridSpan w:val="3"/>
          </w:tcPr>
          <w:p w:rsidR="001B13C1" w:rsidRDefault="001B13C1" w:rsidP="00D913E7">
            <w:r>
              <w:rPr>
                <w:b/>
              </w:rPr>
              <w:t>Postcondicions</w:t>
            </w:r>
          </w:p>
        </w:tc>
      </w:tr>
      <w:tr w:rsidR="001B13C1" w:rsidTr="00D913E7">
        <w:tc>
          <w:tcPr>
            <w:tcW w:w="8720" w:type="dxa"/>
            <w:gridSpan w:val="3"/>
          </w:tcPr>
          <w:p w:rsidR="001B13C1" w:rsidRDefault="00EB1805" w:rsidP="00D913E7">
            <w:pPr>
              <w:pStyle w:val="Prrafodelista"/>
              <w:numPr>
                <w:ilvl w:val="0"/>
                <w:numId w:val="20"/>
              </w:numPr>
            </w:pPr>
            <w:r>
              <w:t>El concepte_paraula especificat per l’ID del paràmetre és retornat al client.</w:t>
            </w:r>
          </w:p>
          <w:p w:rsidR="00EB1805" w:rsidRPr="001B76F6" w:rsidRDefault="00EB1805" w:rsidP="00D913E7">
            <w:pPr>
              <w:pStyle w:val="Prrafodelista"/>
              <w:numPr>
                <w:ilvl w:val="0"/>
                <w:numId w:val="20"/>
              </w:numPr>
            </w:pPr>
            <w:r>
              <w:t>No s’ha modificat cap informació al servidor.</w:t>
            </w:r>
          </w:p>
        </w:tc>
      </w:tr>
      <w:tr w:rsidR="001B13C1" w:rsidTr="00D913E7">
        <w:tc>
          <w:tcPr>
            <w:tcW w:w="8720" w:type="dxa"/>
            <w:gridSpan w:val="3"/>
          </w:tcPr>
          <w:p w:rsidR="001B13C1" w:rsidRPr="001B76F6" w:rsidRDefault="001B13C1" w:rsidP="00D913E7">
            <w:pPr>
              <w:rPr>
                <w:b/>
              </w:rPr>
            </w:pPr>
            <w:r w:rsidRPr="001B76F6">
              <w:rPr>
                <w:b/>
              </w:rPr>
              <w:t>Excepcions</w:t>
            </w:r>
          </w:p>
        </w:tc>
      </w:tr>
      <w:tr w:rsidR="001B13C1" w:rsidTr="00D913E7">
        <w:tc>
          <w:tcPr>
            <w:tcW w:w="8720" w:type="dxa"/>
            <w:gridSpan w:val="3"/>
          </w:tcPr>
          <w:p w:rsidR="001B13C1" w:rsidRDefault="001B13C1" w:rsidP="000A5C1D">
            <w:pPr>
              <w:pStyle w:val="Prrafodelista"/>
              <w:numPr>
                <w:ilvl w:val="0"/>
                <w:numId w:val="20"/>
              </w:numPr>
            </w:pPr>
            <w:r>
              <w:t xml:space="preserve">Si no hi ha </w:t>
            </w:r>
            <w:r w:rsidR="000A5C1D">
              <w:t>el paràmetre necessari (id_concepte_paraula), es retornarà un codi d’error (KO-1).</w:t>
            </w:r>
          </w:p>
          <w:p w:rsidR="000A5C1D" w:rsidRDefault="000A5C1D" w:rsidP="000A5C1D">
            <w:pPr>
              <w:pStyle w:val="Prrafodelista"/>
              <w:numPr>
                <w:ilvl w:val="0"/>
                <w:numId w:val="20"/>
              </w:numPr>
            </w:pPr>
            <w:r>
              <w:lastRenderedPageBreak/>
              <w:t>Si no hi ha cap paraula amb l’ID indicat, es retornarà un codi d’error (KO-2).</w:t>
            </w:r>
          </w:p>
        </w:tc>
      </w:tr>
    </w:tbl>
    <w:p w:rsidR="00214568" w:rsidRDefault="00214568" w:rsidP="00E74877"/>
    <w:tbl>
      <w:tblPr>
        <w:tblStyle w:val="Tablaconcuadrcula"/>
        <w:tblW w:w="0" w:type="auto"/>
        <w:tblLook w:val="04A0"/>
      </w:tblPr>
      <w:tblGrid>
        <w:gridCol w:w="1809"/>
        <w:gridCol w:w="1560"/>
        <w:gridCol w:w="5351"/>
      </w:tblGrid>
      <w:tr w:rsidR="002A3841" w:rsidTr="00D913E7">
        <w:tc>
          <w:tcPr>
            <w:tcW w:w="1809" w:type="dxa"/>
            <w:shd w:val="clear" w:color="auto" w:fill="CCCCCC"/>
          </w:tcPr>
          <w:p w:rsidR="002A3841" w:rsidRPr="008A50D7" w:rsidRDefault="002A3841" w:rsidP="00D913E7">
            <w:pPr>
              <w:rPr>
                <w:b/>
              </w:rPr>
            </w:pPr>
            <w:r>
              <w:rPr>
                <w:b/>
              </w:rPr>
              <w:t>Nom</w:t>
            </w:r>
          </w:p>
        </w:tc>
        <w:tc>
          <w:tcPr>
            <w:tcW w:w="6911" w:type="dxa"/>
            <w:gridSpan w:val="2"/>
            <w:shd w:val="clear" w:color="auto" w:fill="CCCCCC"/>
          </w:tcPr>
          <w:p w:rsidR="002A3841" w:rsidRPr="008A50D7" w:rsidRDefault="002A3841" w:rsidP="00D913E7">
            <w:pPr>
              <w:rPr>
                <w:b/>
              </w:rPr>
            </w:pPr>
            <w:r>
              <w:rPr>
                <w:b/>
              </w:rPr>
              <w:t>search_concepte_paraula</w:t>
            </w:r>
          </w:p>
        </w:tc>
      </w:tr>
      <w:tr w:rsidR="002A3841" w:rsidTr="00D913E7">
        <w:tc>
          <w:tcPr>
            <w:tcW w:w="1809" w:type="dxa"/>
          </w:tcPr>
          <w:p w:rsidR="002A3841" w:rsidRPr="004C0299" w:rsidRDefault="002A3841" w:rsidP="00D913E7">
            <w:pPr>
              <w:rPr>
                <w:b/>
              </w:rPr>
            </w:pPr>
            <w:r w:rsidRPr="004C0299">
              <w:rPr>
                <w:b/>
              </w:rPr>
              <w:t>Descripció</w:t>
            </w:r>
          </w:p>
        </w:tc>
        <w:tc>
          <w:tcPr>
            <w:tcW w:w="6911" w:type="dxa"/>
            <w:gridSpan w:val="2"/>
          </w:tcPr>
          <w:p w:rsidR="002A3841" w:rsidRDefault="002A3841" w:rsidP="00A74CAD">
            <w:r>
              <w:t xml:space="preserve">Acció que s’executa quan un usuari vol </w:t>
            </w:r>
            <w:r w:rsidR="00A74CAD">
              <w:t>cercar paraules. El sistema cerca un text a la base de dades, en un idioma especificat, i retornarà (si és possible) una paraula amb el text que s’està cercant.</w:t>
            </w:r>
          </w:p>
        </w:tc>
      </w:tr>
      <w:tr w:rsidR="002A3841" w:rsidRPr="004C0299" w:rsidTr="00D913E7">
        <w:tc>
          <w:tcPr>
            <w:tcW w:w="8720" w:type="dxa"/>
            <w:gridSpan w:val="3"/>
          </w:tcPr>
          <w:p w:rsidR="002A3841" w:rsidRPr="004C0299" w:rsidRDefault="002A3841" w:rsidP="00D913E7">
            <w:pPr>
              <w:rPr>
                <w:b/>
              </w:rPr>
            </w:pPr>
            <w:r w:rsidRPr="004C0299">
              <w:rPr>
                <w:b/>
              </w:rPr>
              <w:t>Paràmetres (els obligatoris estan en negreta)</w:t>
            </w:r>
          </w:p>
        </w:tc>
      </w:tr>
      <w:tr w:rsidR="002A3841" w:rsidRPr="003A6ADC" w:rsidTr="00D913E7">
        <w:tc>
          <w:tcPr>
            <w:tcW w:w="3369" w:type="dxa"/>
            <w:gridSpan w:val="2"/>
          </w:tcPr>
          <w:p w:rsidR="002A3841" w:rsidRPr="00845AE6" w:rsidRDefault="00FE4711" w:rsidP="00D913E7">
            <w:pPr>
              <w:rPr>
                <w:b/>
              </w:rPr>
            </w:pPr>
            <w:r>
              <w:rPr>
                <w:b/>
              </w:rPr>
              <w:t>text_paraula</w:t>
            </w:r>
          </w:p>
        </w:tc>
        <w:tc>
          <w:tcPr>
            <w:tcW w:w="5351" w:type="dxa"/>
          </w:tcPr>
          <w:p w:rsidR="002A3841" w:rsidRPr="003A6ADC" w:rsidRDefault="00FE4711" w:rsidP="00D913E7">
            <w:r>
              <w:t>El text de la paraula, en l’idioma concret que indiqui l’usuari, que es vol cercar.</w:t>
            </w:r>
          </w:p>
        </w:tc>
      </w:tr>
      <w:tr w:rsidR="00FE4711" w:rsidRPr="003A6ADC" w:rsidTr="00D913E7">
        <w:tc>
          <w:tcPr>
            <w:tcW w:w="3369" w:type="dxa"/>
            <w:gridSpan w:val="2"/>
          </w:tcPr>
          <w:p w:rsidR="00FE4711" w:rsidRPr="00845AE6" w:rsidRDefault="00FE4711" w:rsidP="00FE4711">
            <w:pPr>
              <w:rPr>
                <w:b/>
              </w:rPr>
            </w:pPr>
            <w:r>
              <w:rPr>
                <w:b/>
              </w:rPr>
              <w:t>idioma</w:t>
            </w:r>
          </w:p>
        </w:tc>
        <w:tc>
          <w:tcPr>
            <w:tcW w:w="5351" w:type="dxa"/>
          </w:tcPr>
          <w:p w:rsidR="00FE4711" w:rsidRPr="003A6ADC" w:rsidRDefault="00FE4711" w:rsidP="00FE4711">
            <w:r>
              <w:t>El codi de l’idioma en el qual està escrita la paraula que s’està cercant.</w:t>
            </w:r>
          </w:p>
        </w:tc>
      </w:tr>
      <w:tr w:rsidR="002A3841" w:rsidRPr="003F54BB" w:rsidTr="00D913E7">
        <w:tc>
          <w:tcPr>
            <w:tcW w:w="8720" w:type="dxa"/>
            <w:gridSpan w:val="3"/>
          </w:tcPr>
          <w:p w:rsidR="002A3841" w:rsidRPr="003F54BB" w:rsidRDefault="002A3841" w:rsidP="00D913E7">
            <w:pPr>
              <w:rPr>
                <w:b/>
              </w:rPr>
            </w:pPr>
            <w:r w:rsidRPr="003F54BB">
              <w:rPr>
                <w:b/>
              </w:rPr>
              <w:t>Precondicions</w:t>
            </w:r>
          </w:p>
        </w:tc>
      </w:tr>
      <w:tr w:rsidR="002A3841" w:rsidTr="00D913E7">
        <w:tc>
          <w:tcPr>
            <w:tcW w:w="8720" w:type="dxa"/>
            <w:gridSpan w:val="3"/>
          </w:tcPr>
          <w:p w:rsidR="0054453B" w:rsidRDefault="0054453B" w:rsidP="0054453B">
            <w:pPr>
              <w:pStyle w:val="Prrafodelista"/>
              <w:numPr>
                <w:ilvl w:val="0"/>
                <w:numId w:val="20"/>
              </w:numPr>
            </w:pPr>
            <w:r>
              <w:t>S’han omplert tots els camps necessaris en la petició.</w:t>
            </w:r>
          </w:p>
          <w:p w:rsidR="00870B4D" w:rsidRDefault="00870B4D" w:rsidP="00870B4D">
            <w:pPr>
              <w:pStyle w:val="Prrafodelista"/>
              <w:numPr>
                <w:ilvl w:val="0"/>
                <w:numId w:val="20"/>
              </w:numPr>
            </w:pPr>
            <w:r>
              <w:t>Hi ha una paraula a la base de dades, en l’idioma indicat, que té un text coincident amb el text de cerca introduït per l’usuari. No es tindran en compte majúscules/minúscules. Sí que es tindran en compte els accents, en el cas de l’idioma cat</w:t>
            </w:r>
            <w:r w:rsidR="00DC33E4">
              <w:t>alà.</w:t>
            </w:r>
          </w:p>
        </w:tc>
      </w:tr>
      <w:tr w:rsidR="002A3841" w:rsidTr="00D913E7">
        <w:tc>
          <w:tcPr>
            <w:tcW w:w="8720" w:type="dxa"/>
            <w:gridSpan w:val="3"/>
          </w:tcPr>
          <w:p w:rsidR="002A3841" w:rsidRDefault="002A3841" w:rsidP="00D913E7">
            <w:r>
              <w:rPr>
                <w:b/>
              </w:rPr>
              <w:t>Postcondicions</w:t>
            </w:r>
          </w:p>
        </w:tc>
      </w:tr>
      <w:tr w:rsidR="002A3841" w:rsidTr="00D913E7">
        <w:tc>
          <w:tcPr>
            <w:tcW w:w="8720" w:type="dxa"/>
            <w:gridSpan w:val="3"/>
          </w:tcPr>
          <w:p w:rsidR="00D913E7" w:rsidRPr="001B76F6" w:rsidRDefault="00D913E7" w:rsidP="00D913E7">
            <w:pPr>
              <w:pStyle w:val="Prrafodelista"/>
              <w:numPr>
                <w:ilvl w:val="0"/>
                <w:numId w:val="20"/>
              </w:numPr>
            </w:pPr>
            <w:r>
              <w:t>Es retorna un objecte concepte_paraula, quan el text d’aquell concepte en l’idioma indicat per l’usuari coincideixi.</w:t>
            </w:r>
          </w:p>
          <w:p w:rsidR="002A3841" w:rsidRPr="001B76F6" w:rsidRDefault="00D913E7" w:rsidP="00D913E7">
            <w:pPr>
              <w:pStyle w:val="Prrafodelista"/>
              <w:numPr>
                <w:ilvl w:val="0"/>
                <w:numId w:val="20"/>
              </w:numPr>
            </w:pPr>
            <w:r>
              <w:t xml:space="preserve">No </w:t>
            </w:r>
            <w:r w:rsidR="00C73875">
              <w:t>es fa cap modificació a la base de dades.</w:t>
            </w:r>
          </w:p>
        </w:tc>
      </w:tr>
      <w:tr w:rsidR="002A3841" w:rsidTr="00D913E7">
        <w:tc>
          <w:tcPr>
            <w:tcW w:w="8720" w:type="dxa"/>
            <w:gridSpan w:val="3"/>
          </w:tcPr>
          <w:p w:rsidR="002A3841" w:rsidRPr="001B76F6" w:rsidRDefault="002A3841" w:rsidP="00D913E7">
            <w:pPr>
              <w:rPr>
                <w:b/>
              </w:rPr>
            </w:pPr>
            <w:r w:rsidRPr="001B76F6">
              <w:rPr>
                <w:b/>
              </w:rPr>
              <w:t>Excepcions</w:t>
            </w:r>
          </w:p>
        </w:tc>
      </w:tr>
      <w:tr w:rsidR="002A3841" w:rsidTr="00D913E7">
        <w:tc>
          <w:tcPr>
            <w:tcW w:w="8720" w:type="dxa"/>
            <w:gridSpan w:val="3"/>
          </w:tcPr>
          <w:p w:rsidR="002A3841" w:rsidRDefault="002A3841" w:rsidP="00D913E7">
            <w:pPr>
              <w:pStyle w:val="Prrafodelista"/>
              <w:numPr>
                <w:ilvl w:val="0"/>
                <w:numId w:val="20"/>
              </w:numPr>
            </w:pPr>
            <w:r>
              <w:t>Si no hi ha el</w:t>
            </w:r>
            <w:r w:rsidR="007672DC">
              <w:t>s</w:t>
            </w:r>
            <w:r>
              <w:t xml:space="preserve"> paràmetre</w:t>
            </w:r>
            <w:r w:rsidR="007672DC">
              <w:t>s</w:t>
            </w:r>
            <w:r>
              <w:t xml:space="preserve"> necessari</w:t>
            </w:r>
            <w:r w:rsidR="007672DC">
              <w:t>s</w:t>
            </w:r>
            <w:r>
              <w:t>, es retornarà un codi d’error (KO-1).</w:t>
            </w:r>
          </w:p>
          <w:p w:rsidR="002A3841" w:rsidRDefault="007672DC" w:rsidP="00D913E7">
            <w:pPr>
              <w:pStyle w:val="Prrafodelista"/>
              <w:numPr>
                <w:ilvl w:val="0"/>
                <w:numId w:val="20"/>
              </w:numPr>
            </w:pPr>
            <w:r>
              <w:t>Si no es troba cap paraula coincident, es retornarà un codi d’error (KO-2).</w:t>
            </w:r>
          </w:p>
        </w:tc>
      </w:tr>
    </w:tbl>
    <w:p w:rsidR="008A34B7" w:rsidRDefault="008A34B7" w:rsidP="00E74877"/>
    <w:tbl>
      <w:tblPr>
        <w:tblStyle w:val="Tablaconcuadrcula"/>
        <w:tblW w:w="0" w:type="auto"/>
        <w:tblLook w:val="04A0"/>
      </w:tblPr>
      <w:tblGrid>
        <w:gridCol w:w="1809"/>
        <w:gridCol w:w="1560"/>
        <w:gridCol w:w="5351"/>
      </w:tblGrid>
      <w:tr w:rsidR="002A3841" w:rsidTr="00D913E7">
        <w:tc>
          <w:tcPr>
            <w:tcW w:w="1809" w:type="dxa"/>
            <w:shd w:val="clear" w:color="auto" w:fill="CCCCCC"/>
          </w:tcPr>
          <w:p w:rsidR="002A3841" w:rsidRPr="008A50D7" w:rsidRDefault="002A3841" w:rsidP="00D913E7">
            <w:pPr>
              <w:rPr>
                <w:b/>
              </w:rPr>
            </w:pPr>
            <w:r>
              <w:rPr>
                <w:b/>
              </w:rPr>
              <w:t>Nom</w:t>
            </w:r>
          </w:p>
        </w:tc>
        <w:tc>
          <w:tcPr>
            <w:tcW w:w="6911" w:type="dxa"/>
            <w:gridSpan w:val="2"/>
            <w:shd w:val="clear" w:color="auto" w:fill="CCCCCC"/>
          </w:tcPr>
          <w:p w:rsidR="002A3841" w:rsidRPr="008A50D7" w:rsidRDefault="002A3841" w:rsidP="008657FC">
            <w:pPr>
              <w:rPr>
                <w:b/>
              </w:rPr>
            </w:pPr>
            <w:r>
              <w:rPr>
                <w:b/>
              </w:rPr>
              <w:t>get_</w:t>
            </w:r>
            <w:r w:rsidR="008657FC">
              <w:rPr>
                <w:b/>
              </w:rPr>
              <w:t>sound</w:t>
            </w:r>
          </w:p>
        </w:tc>
      </w:tr>
      <w:tr w:rsidR="002A3841" w:rsidTr="00D913E7">
        <w:tc>
          <w:tcPr>
            <w:tcW w:w="1809" w:type="dxa"/>
          </w:tcPr>
          <w:p w:rsidR="002A3841" w:rsidRPr="004C0299" w:rsidRDefault="002A3841" w:rsidP="00D913E7">
            <w:pPr>
              <w:rPr>
                <w:b/>
              </w:rPr>
            </w:pPr>
            <w:r w:rsidRPr="004C0299">
              <w:rPr>
                <w:b/>
              </w:rPr>
              <w:t>Descripció</w:t>
            </w:r>
          </w:p>
        </w:tc>
        <w:tc>
          <w:tcPr>
            <w:tcW w:w="6911" w:type="dxa"/>
            <w:gridSpan w:val="2"/>
          </w:tcPr>
          <w:p w:rsidR="002A3841" w:rsidRDefault="002A3841" w:rsidP="005E4DB6">
            <w:r>
              <w:t>Acció que s’executa quan un usuari vol recuperar un</w:t>
            </w:r>
            <w:r w:rsidR="002F3136">
              <w:t>a representació àudio d’una paraula, en un idioma especificat.</w:t>
            </w:r>
            <w:r w:rsidR="005E4DB6">
              <w:t xml:space="preserve"> </w:t>
            </w:r>
          </w:p>
          <w:p w:rsidR="001A4D2E" w:rsidRDefault="001A4D2E" w:rsidP="005E4DB6">
            <w:r>
              <w:t>En aquest punt no s’especifica cap format de representació, sinó que ens limitem a indicar la funcionalitat a alt nivell. Deixem per a la fase d’implementació l’elecció del format de les dades</w:t>
            </w:r>
            <w:r w:rsidR="0034319B">
              <w:t xml:space="preserve"> àudio</w:t>
            </w:r>
            <w:r>
              <w:t>.</w:t>
            </w:r>
          </w:p>
        </w:tc>
      </w:tr>
      <w:tr w:rsidR="002A3841" w:rsidRPr="004C0299" w:rsidTr="00D913E7">
        <w:tc>
          <w:tcPr>
            <w:tcW w:w="8720" w:type="dxa"/>
            <w:gridSpan w:val="3"/>
          </w:tcPr>
          <w:p w:rsidR="002A3841" w:rsidRPr="004C0299" w:rsidRDefault="002A3841" w:rsidP="00D913E7">
            <w:pPr>
              <w:rPr>
                <w:b/>
              </w:rPr>
            </w:pPr>
            <w:r w:rsidRPr="004C0299">
              <w:rPr>
                <w:b/>
              </w:rPr>
              <w:t>Paràmetres (els obligatoris estan en negreta)</w:t>
            </w:r>
          </w:p>
        </w:tc>
      </w:tr>
      <w:tr w:rsidR="002A3841" w:rsidRPr="003A6ADC" w:rsidTr="00D913E7">
        <w:tc>
          <w:tcPr>
            <w:tcW w:w="3369" w:type="dxa"/>
            <w:gridSpan w:val="2"/>
          </w:tcPr>
          <w:p w:rsidR="002A3841" w:rsidRPr="00845AE6" w:rsidRDefault="002A3841" w:rsidP="00D913E7">
            <w:pPr>
              <w:rPr>
                <w:b/>
              </w:rPr>
            </w:pPr>
            <w:r w:rsidRPr="00845AE6">
              <w:rPr>
                <w:b/>
              </w:rPr>
              <w:t>id_concepte_paraula</w:t>
            </w:r>
          </w:p>
        </w:tc>
        <w:tc>
          <w:tcPr>
            <w:tcW w:w="5351" w:type="dxa"/>
          </w:tcPr>
          <w:p w:rsidR="002A3841" w:rsidRPr="003A6ADC" w:rsidRDefault="0020296A" w:rsidP="0020296A">
            <w:r>
              <w:t>El codi del concepte_paraula pel qual l’usuari vol descarregar la representació àudio.</w:t>
            </w:r>
          </w:p>
        </w:tc>
      </w:tr>
      <w:tr w:rsidR="00E851B1" w:rsidRPr="003A6ADC" w:rsidTr="00C83822">
        <w:tc>
          <w:tcPr>
            <w:tcW w:w="3369" w:type="dxa"/>
            <w:gridSpan w:val="2"/>
          </w:tcPr>
          <w:p w:rsidR="00E851B1" w:rsidRPr="00845AE6" w:rsidRDefault="00E851B1" w:rsidP="00C83822">
            <w:pPr>
              <w:rPr>
                <w:b/>
              </w:rPr>
            </w:pPr>
            <w:r>
              <w:rPr>
                <w:b/>
              </w:rPr>
              <w:t>idioma</w:t>
            </w:r>
          </w:p>
        </w:tc>
        <w:tc>
          <w:tcPr>
            <w:tcW w:w="5351" w:type="dxa"/>
          </w:tcPr>
          <w:p w:rsidR="00E851B1" w:rsidRPr="003A6ADC" w:rsidRDefault="00E851B1" w:rsidP="00E851B1">
            <w:r>
              <w:t>El codi de l’idioma pel so que s’intenta descarregar.</w:t>
            </w:r>
          </w:p>
        </w:tc>
      </w:tr>
      <w:tr w:rsidR="002A3841" w:rsidRPr="003F54BB" w:rsidTr="00D913E7">
        <w:tc>
          <w:tcPr>
            <w:tcW w:w="8720" w:type="dxa"/>
            <w:gridSpan w:val="3"/>
          </w:tcPr>
          <w:p w:rsidR="002A3841" w:rsidRPr="003F54BB" w:rsidRDefault="002A3841" w:rsidP="00D913E7">
            <w:pPr>
              <w:rPr>
                <w:b/>
              </w:rPr>
            </w:pPr>
            <w:r w:rsidRPr="003F54BB">
              <w:rPr>
                <w:b/>
              </w:rPr>
              <w:t>Precondicions</w:t>
            </w:r>
          </w:p>
        </w:tc>
      </w:tr>
      <w:tr w:rsidR="002A3841" w:rsidTr="00D913E7">
        <w:tc>
          <w:tcPr>
            <w:tcW w:w="8720" w:type="dxa"/>
            <w:gridSpan w:val="3"/>
          </w:tcPr>
          <w:p w:rsidR="002A3841" w:rsidRDefault="002A3841" w:rsidP="00D913E7">
            <w:pPr>
              <w:pStyle w:val="Prrafodelista"/>
              <w:numPr>
                <w:ilvl w:val="0"/>
                <w:numId w:val="20"/>
              </w:numPr>
            </w:pPr>
            <w:r>
              <w:t>La paraula amb l’ID especificat ja existeix al sistema.</w:t>
            </w:r>
          </w:p>
        </w:tc>
      </w:tr>
      <w:tr w:rsidR="002A3841" w:rsidTr="00D913E7">
        <w:tc>
          <w:tcPr>
            <w:tcW w:w="8720" w:type="dxa"/>
            <w:gridSpan w:val="3"/>
          </w:tcPr>
          <w:p w:rsidR="002A3841" w:rsidRDefault="002A3841" w:rsidP="00D913E7">
            <w:r>
              <w:rPr>
                <w:b/>
              </w:rPr>
              <w:t>Postcondicions</w:t>
            </w:r>
          </w:p>
        </w:tc>
      </w:tr>
      <w:tr w:rsidR="002A3841" w:rsidTr="00D913E7">
        <w:tc>
          <w:tcPr>
            <w:tcW w:w="8720" w:type="dxa"/>
            <w:gridSpan w:val="3"/>
          </w:tcPr>
          <w:p w:rsidR="002A3841" w:rsidRDefault="00EB3C12" w:rsidP="00EB3C12">
            <w:pPr>
              <w:pStyle w:val="Prrafodelista"/>
              <w:numPr>
                <w:ilvl w:val="0"/>
                <w:numId w:val="20"/>
              </w:numPr>
            </w:pPr>
            <w:r>
              <w:t>Una representació àudio de la paraula, en l’idioma indicat per l’usuari, és retornat al client.</w:t>
            </w:r>
          </w:p>
          <w:p w:rsidR="00EB3C12" w:rsidRPr="001B76F6" w:rsidRDefault="00EB3C12" w:rsidP="00EB3C12">
            <w:pPr>
              <w:pStyle w:val="Prrafodelista"/>
              <w:numPr>
                <w:ilvl w:val="0"/>
                <w:numId w:val="20"/>
              </w:numPr>
            </w:pPr>
            <w:r>
              <w:t>No s’ha fet cap modificació</w:t>
            </w:r>
            <w:r w:rsidR="00416027">
              <w:t xml:space="preserve"> al servidor (ni a la base de dades, ni al sistema de fitxers).</w:t>
            </w:r>
          </w:p>
        </w:tc>
      </w:tr>
      <w:tr w:rsidR="002A3841" w:rsidTr="00D913E7">
        <w:tc>
          <w:tcPr>
            <w:tcW w:w="8720" w:type="dxa"/>
            <w:gridSpan w:val="3"/>
          </w:tcPr>
          <w:p w:rsidR="002A3841" w:rsidRPr="001B76F6" w:rsidRDefault="002A3841" w:rsidP="00D913E7">
            <w:pPr>
              <w:rPr>
                <w:b/>
              </w:rPr>
            </w:pPr>
            <w:r w:rsidRPr="001B76F6">
              <w:rPr>
                <w:b/>
              </w:rPr>
              <w:t>Excepcions</w:t>
            </w:r>
          </w:p>
        </w:tc>
      </w:tr>
      <w:tr w:rsidR="002A3841" w:rsidTr="00D913E7">
        <w:tc>
          <w:tcPr>
            <w:tcW w:w="8720" w:type="dxa"/>
            <w:gridSpan w:val="3"/>
          </w:tcPr>
          <w:p w:rsidR="002A3841" w:rsidRDefault="002A3841" w:rsidP="00D913E7">
            <w:pPr>
              <w:pStyle w:val="Prrafodelista"/>
              <w:numPr>
                <w:ilvl w:val="0"/>
                <w:numId w:val="20"/>
              </w:numPr>
            </w:pPr>
            <w:r>
              <w:t>Si no hi ha el</w:t>
            </w:r>
            <w:r w:rsidR="00BA79C4">
              <w:t>s</w:t>
            </w:r>
            <w:r>
              <w:t xml:space="preserve"> paràmetre</w:t>
            </w:r>
            <w:r w:rsidR="00BA79C4">
              <w:t>s</w:t>
            </w:r>
            <w:r>
              <w:t xml:space="preserve"> necessari</w:t>
            </w:r>
            <w:r w:rsidR="00BA79C4">
              <w:t>s</w:t>
            </w:r>
            <w:r>
              <w:t>, es retornarà un codi d’error (KO-1).</w:t>
            </w:r>
          </w:p>
          <w:p w:rsidR="002A3841" w:rsidRDefault="002A3841" w:rsidP="00D913E7">
            <w:pPr>
              <w:pStyle w:val="Prrafodelista"/>
              <w:numPr>
                <w:ilvl w:val="0"/>
                <w:numId w:val="20"/>
              </w:numPr>
            </w:pPr>
            <w:r>
              <w:t>Si no hi ha cap paraula amb l’ID indicat, es retornarà un codi d’error (KO-2).</w:t>
            </w:r>
          </w:p>
          <w:p w:rsidR="008E255D" w:rsidRDefault="008E255D" w:rsidP="00D913E7">
            <w:pPr>
              <w:pStyle w:val="Prrafodelista"/>
              <w:numPr>
                <w:ilvl w:val="0"/>
                <w:numId w:val="20"/>
              </w:numPr>
            </w:pPr>
            <w:r>
              <w:t>Si no hi ha representació àudio per la paraula sol·licitada, es retornarà un codi d’error (KO-3).</w:t>
            </w:r>
          </w:p>
        </w:tc>
      </w:tr>
    </w:tbl>
    <w:p w:rsidR="009506FD" w:rsidRDefault="009506FD" w:rsidP="00D210F0"/>
    <w:p w:rsidR="00CA0C39" w:rsidRDefault="003652FC" w:rsidP="009E2AE6">
      <w:pPr>
        <w:pStyle w:val="Ttulo1"/>
      </w:pPr>
      <w:bookmarkStart w:id="56" w:name="_Toc341871503"/>
      <w:r>
        <w:lastRenderedPageBreak/>
        <w:t>Implementació</w:t>
      </w:r>
      <w:bookmarkEnd w:id="56"/>
    </w:p>
    <w:p w:rsidR="00892040" w:rsidRPr="00892040" w:rsidRDefault="003652FC" w:rsidP="00892040">
      <w:pPr>
        <w:pStyle w:val="Ttulo2"/>
      </w:pPr>
      <w:bookmarkStart w:id="57" w:name="_Toc341871504"/>
      <w:r>
        <w:t>Client</w:t>
      </w:r>
      <w:bookmarkEnd w:id="57"/>
    </w:p>
    <w:p w:rsidR="00CF5E42" w:rsidRDefault="00892040" w:rsidP="00892040">
      <w:pPr>
        <w:pStyle w:val="Ttulo3"/>
      </w:pPr>
      <w:bookmarkStart w:id="58" w:name="_Toc341871505"/>
      <w:r>
        <w:t>CU_01: Llistat de paraules</w:t>
      </w:r>
      <w:bookmarkEnd w:id="58"/>
    </w:p>
    <w:p w:rsidR="00267D5C" w:rsidRDefault="00B37030" w:rsidP="00961DFD">
      <w:r>
        <w:t xml:space="preserve">La vista inicial de l’aplicació consisteix en mostrar un llistat de paraules del manteniment “Diccionari”. De moment es carreguen 3 paraules per defecte que estan emmagatzemades dins un fitxer de dades </w:t>
      </w:r>
      <w:r w:rsidR="00677B7F">
        <w:t>anomenat “</w:t>
      </w:r>
      <w:r>
        <w:t>Paraula.json</w:t>
      </w:r>
      <w:r w:rsidR="00677B7F">
        <w:t>”</w:t>
      </w:r>
    </w:p>
    <w:p w:rsidR="006F2B16" w:rsidRDefault="00D34D00" w:rsidP="0071799E">
      <w:r>
        <w:t xml:space="preserve">El llistat porta una agrupació </w:t>
      </w:r>
      <w:r w:rsidR="0071799E">
        <w:t>per texte de paraula en català i una barra d’indexació a la part dreta de la pantalla. Aquest component facilita molt la cerca de paraules.</w:t>
      </w:r>
    </w:p>
    <w:p w:rsidR="006475D1" w:rsidRDefault="006475D1" w:rsidP="0071799E">
      <w:r>
        <w:t>Dues accions es poden portar a terme en aquesta pantalla:</w:t>
      </w:r>
    </w:p>
    <w:p w:rsidR="006475D1" w:rsidRDefault="000170F4" w:rsidP="006475D1">
      <w:pPr>
        <w:pStyle w:val="Prrafodelista"/>
        <w:numPr>
          <w:ilvl w:val="0"/>
          <w:numId w:val="35"/>
        </w:numPr>
      </w:pPr>
      <w:r>
        <w:t>Veure el detall d’una paraula</w:t>
      </w:r>
      <w:r w:rsidR="00D66E89">
        <w:t xml:space="preserve"> (</w:t>
      </w:r>
      <w:r w:rsidR="003C111B">
        <w:t>CU_02</w:t>
      </w:r>
      <w:r w:rsidR="00D66E89">
        <w:t>)</w:t>
      </w:r>
    </w:p>
    <w:p w:rsidR="000170F4" w:rsidRDefault="000170F4" w:rsidP="006475D1">
      <w:pPr>
        <w:pStyle w:val="Prrafodelista"/>
        <w:numPr>
          <w:ilvl w:val="0"/>
          <w:numId w:val="35"/>
        </w:numPr>
      </w:pPr>
      <w:r>
        <w:t>Crear nova paraula</w:t>
      </w:r>
      <w:r w:rsidR="00473C5E">
        <w:t xml:space="preserve"> (</w:t>
      </w:r>
      <w:r w:rsidR="003C111B">
        <w:t>CU_04</w:t>
      </w:r>
      <w:r w:rsidR="00473C5E">
        <w:t>)</w:t>
      </w:r>
    </w:p>
    <w:p w:rsidR="00B37030" w:rsidRPr="00267D5C" w:rsidRDefault="00B37030" w:rsidP="00267D5C"/>
    <w:p w:rsidR="003652FC" w:rsidRDefault="00892040" w:rsidP="007F726F">
      <w:pPr>
        <w:jc w:val="center"/>
      </w:pPr>
      <w:r>
        <w:rPr>
          <w:noProof/>
          <w:lang w:val="es-ES" w:eastAsia="es-ES" w:bidi="ar-SA"/>
        </w:rPr>
        <w:drawing>
          <wp:inline distT="0" distB="0" distL="0" distR="0">
            <wp:extent cx="4600575" cy="4191000"/>
            <wp:effectExtent l="19050" t="0" r="9525" b="0"/>
            <wp:docPr id="4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2"/>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rsidR="00D73401" w:rsidRDefault="00D73401" w:rsidP="00D73401">
      <w:pPr>
        <w:pStyle w:val="Illustracionsnumerades"/>
      </w:pPr>
      <w:bookmarkStart w:id="59" w:name="_Toc341872529"/>
      <w:r>
        <w:t>Pantalla inicial de l’aplicació. Llistat de paraules del manteniment Diccionari</w:t>
      </w:r>
      <w:bookmarkEnd w:id="59"/>
    </w:p>
    <w:p w:rsidR="007460C8" w:rsidRDefault="007460C8">
      <w:pPr>
        <w:ind w:firstLine="0"/>
        <w:jc w:val="left"/>
      </w:pPr>
      <w:r>
        <w:br w:type="page"/>
      </w:r>
    </w:p>
    <w:p w:rsidR="007460C8" w:rsidRDefault="007460C8" w:rsidP="007460C8">
      <w:pPr>
        <w:pStyle w:val="Ttulo3"/>
      </w:pPr>
      <w:bookmarkStart w:id="60" w:name="_Toc341871506"/>
      <w:r>
        <w:lastRenderedPageBreak/>
        <w:t xml:space="preserve">CU_02: </w:t>
      </w:r>
      <w:r w:rsidR="002C36F4">
        <w:t>Detall d’una paraula</w:t>
      </w:r>
      <w:bookmarkEnd w:id="60"/>
    </w:p>
    <w:p w:rsidR="002C36F4" w:rsidRDefault="002C36F4" w:rsidP="002C36F4">
      <w:r>
        <w:t>Si hem fet clic en una paraula del llistat (CU_01)</w:t>
      </w:r>
      <w:r w:rsidR="001C616B">
        <w:t xml:space="preserve"> veurem el detall de la mateixa, que es compon dels elements següents:</w:t>
      </w:r>
    </w:p>
    <w:p w:rsidR="001C616B" w:rsidRDefault="001C616B" w:rsidP="001C616B">
      <w:pPr>
        <w:pStyle w:val="Prrafodelista"/>
        <w:numPr>
          <w:ilvl w:val="0"/>
          <w:numId w:val="36"/>
        </w:numPr>
      </w:pPr>
      <w:r>
        <w:t>Texte en català</w:t>
      </w:r>
    </w:p>
    <w:p w:rsidR="001C616B" w:rsidRDefault="001C616B" w:rsidP="001C616B">
      <w:pPr>
        <w:pStyle w:val="Prrafodelista"/>
        <w:numPr>
          <w:ilvl w:val="0"/>
          <w:numId w:val="36"/>
        </w:numPr>
      </w:pPr>
      <w:r>
        <w:t xml:space="preserve">Símbol </w:t>
      </w:r>
      <w:r w:rsidRPr="001C616B">
        <w:rPr>
          <w:i/>
        </w:rPr>
        <w:t>Kanji</w:t>
      </w:r>
    </w:p>
    <w:p w:rsidR="001C616B" w:rsidRDefault="00432482" w:rsidP="001C616B">
      <w:pPr>
        <w:pStyle w:val="Prrafodelista"/>
        <w:numPr>
          <w:ilvl w:val="0"/>
          <w:numId w:val="36"/>
        </w:numPr>
      </w:pPr>
      <w:r>
        <w:t>Pronunciació en japonès</w:t>
      </w:r>
    </w:p>
    <w:p w:rsidR="00432482" w:rsidRDefault="00432482" w:rsidP="001C616B">
      <w:pPr>
        <w:pStyle w:val="Prrafodelista"/>
        <w:numPr>
          <w:ilvl w:val="0"/>
          <w:numId w:val="36"/>
        </w:numPr>
      </w:pPr>
      <w:r>
        <w:t xml:space="preserve">So en català </w:t>
      </w:r>
      <w:r w:rsidRPr="00432482">
        <w:rPr>
          <w:color w:val="FF0000"/>
        </w:rPr>
        <w:t>(en desenvolupament)</w:t>
      </w:r>
    </w:p>
    <w:p w:rsidR="00432482" w:rsidRPr="00BF1E9A" w:rsidRDefault="00432482" w:rsidP="001C616B">
      <w:pPr>
        <w:pStyle w:val="Prrafodelista"/>
        <w:numPr>
          <w:ilvl w:val="0"/>
          <w:numId w:val="36"/>
        </w:numPr>
      </w:pPr>
      <w:r>
        <w:t xml:space="preserve">So en japonès </w:t>
      </w:r>
      <w:r w:rsidRPr="00432482">
        <w:rPr>
          <w:color w:val="FF0000"/>
        </w:rPr>
        <w:t>(en desenvolupament)</w:t>
      </w:r>
    </w:p>
    <w:p w:rsidR="00BF1E9A" w:rsidRDefault="00BF1E9A" w:rsidP="00BF1E9A">
      <w:r>
        <w:t>Dues accions es poden portar a terme en aquesta pantalla:</w:t>
      </w:r>
    </w:p>
    <w:p w:rsidR="00810986" w:rsidRDefault="00810986" w:rsidP="00810986">
      <w:pPr>
        <w:pStyle w:val="Prrafodelista"/>
        <w:numPr>
          <w:ilvl w:val="0"/>
          <w:numId w:val="37"/>
        </w:numPr>
      </w:pPr>
      <w:r>
        <w:t>Tornar a la pantalla anterior (CU_01)</w:t>
      </w:r>
    </w:p>
    <w:p w:rsidR="00810986" w:rsidRPr="002C36F4" w:rsidRDefault="00810986" w:rsidP="00810986">
      <w:pPr>
        <w:pStyle w:val="Prrafodelista"/>
        <w:numPr>
          <w:ilvl w:val="0"/>
          <w:numId w:val="37"/>
        </w:numPr>
      </w:pPr>
      <w:r>
        <w:t>Veure les opcions que es poden fer amb aquesta</w:t>
      </w:r>
      <w:r w:rsidR="00D703C1">
        <w:t xml:space="preserve"> paraula (CU_03)</w:t>
      </w:r>
    </w:p>
    <w:p w:rsidR="007F726F" w:rsidRDefault="007F726F" w:rsidP="007F726F">
      <w:pPr>
        <w:jc w:val="center"/>
      </w:pPr>
      <w:r>
        <w:rPr>
          <w:noProof/>
          <w:lang w:val="es-ES" w:eastAsia="es-ES" w:bidi="ar-SA"/>
        </w:rPr>
        <w:drawing>
          <wp:inline distT="0" distB="0" distL="0" distR="0">
            <wp:extent cx="4619625" cy="3990975"/>
            <wp:effectExtent l="19050" t="0" r="9525" b="0"/>
            <wp:docPr id="18"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srcRect/>
                    <a:stretch>
                      <a:fillRect/>
                    </a:stretch>
                  </pic:blipFill>
                  <pic:spPr bwMode="auto">
                    <a:xfrm>
                      <a:off x="0" y="0"/>
                      <a:ext cx="4619625" cy="3990975"/>
                    </a:xfrm>
                    <a:prstGeom prst="rect">
                      <a:avLst/>
                    </a:prstGeom>
                    <a:noFill/>
                    <a:ln w="9525">
                      <a:noFill/>
                      <a:miter lim="800000"/>
                      <a:headEnd/>
                      <a:tailEnd/>
                    </a:ln>
                  </pic:spPr>
                </pic:pic>
              </a:graphicData>
            </a:graphic>
          </wp:inline>
        </w:drawing>
      </w:r>
    </w:p>
    <w:p w:rsidR="00BA1FB7" w:rsidRDefault="00BA1FB7" w:rsidP="00BA1FB7">
      <w:pPr>
        <w:pStyle w:val="Illustracionsnumerades"/>
      </w:pPr>
      <w:bookmarkStart w:id="61" w:name="_Toc341872530"/>
      <w:r>
        <w:t>Pantalla detall d’una paraula</w:t>
      </w:r>
      <w:bookmarkEnd w:id="61"/>
    </w:p>
    <w:p w:rsidR="00BA1FB7" w:rsidRDefault="00BA1FB7" w:rsidP="00BA1FB7">
      <w:pPr>
        <w:rPr>
          <w:rFonts w:ascii="Calibri" w:hAnsi="Calibri"/>
          <w:color w:val="266187"/>
        </w:rPr>
      </w:pPr>
      <w:r>
        <w:br w:type="page"/>
      </w:r>
    </w:p>
    <w:p w:rsidR="00BA1FB7" w:rsidRDefault="00BA1FB7" w:rsidP="00BA1FB7">
      <w:pPr>
        <w:pStyle w:val="Ttulo3"/>
      </w:pPr>
      <w:bookmarkStart w:id="62" w:name="_Toc341871507"/>
      <w:r>
        <w:lastRenderedPageBreak/>
        <w:t>CU_03: Opcions d’una paraula</w:t>
      </w:r>
      <w:bookmarkEnd w:id="62"/>
    </w:p>
    <w:p w:rsidR="00393402" w:rsidRDefault="002268C9" w:rsidP="00393402">
      <w:r>
        <w:t>Arribam a aquest comportament si des del detall d’una paraula premem</w:t>
      </w:r>
      <w:r w:rsidR="00306A0E">
        <w:t xml:space="preserve"> el botó amb punts suspensius de la barra superior.</w:t>
      </w:r>
    </w:p>
    <w:p w:rsidR="00216EF9" w:rsidRDefault="00216EF9" w:rsidP="00393402">
      <w:r>
        <w:t>Tres accions es poden portar a terme en aquesta pantalla:</w:t>
      </w:r>
    </w:p>
    <w:p w:rsidR="00216EF9" w:rsidRDefault="00216EF9" w:rsidP="00216EF9">
      <w:pPr>
        <w:pStyle w:val="Prrafodelista"/>
        <w:numPr>
          <w:ilvl w:val="0"/>
          <w:numId w:val="38"/>
        </w:numPr>
      </w:pPr>
      <w:r>
        <w:t>Esborrar paraula (CU_0</w:t>
      </w:r>
      <w:r w:rsidR="00E5493A">
        <w:t>5</w:t>
      </w:r>
      <w:r>
        <w:t>)</w:t>
      </w:r>
    </w:p>
    <w:p w:rsidR="004D5483" w:rsidRDefault="004D5483" w:rsidP="00216EF9">
      <w:pPr>
        <w:pStyle w:val="Prrafodelista"/>
        <w:numPr>
          <w:ilvl w:val="0"/>
          <w:numId w:val="38"/>
        </w:numPr>
      </w:pPr>
      <w:r>
        <w:t>Editar paraula (CU_0</w:t>
      </w:r>
      <w:r w:rsidR="00E358D2">
        <w:t>6</w:t>
      </w:r>
      <w:r>
        <w:t>)</w:t>
      </w:r>
    </w:p>
    <w:p w:rsidR="00B933BE" w:rsidRPr="00393402" w:rsidRDefault="00B933BE" w:rsidP="00216EF9">
      <w:pPr>
        <w:pStyle w:val="Prrafodelista"/>
        <w:numPr>
          <w:ilvl w:val="0"/>
          <w:numId w:val="38"/>
        </w:numPr>
      </w:pPr>
      <w:r>
        <w:t>Cancelar (segueix en CU_02)</w:t>
      </w:r>
    </w:p>
    <w:p w:rsidR="00810986" w:rsidRDefault="00810986" w:rsidP="007F726F">
      <w:pPr>
        <w:jc w:val="center"/>
      </w:pPr>
      <w:r w:rsidRPr="00810986">
        <w:rPr>
          <w:noProof/>
          <w:lang w:val="es-ES" w:eastAsia="es-ES" w:bidi="ar-SA"/>
        </w:rPr>
        <w:drawing>
          <wp:inline distT="0" distB="0" distL="0" distR="0">
            <wp:extent cx="4600575" cy="4191000"/>
            <wp:effectExtent l="19050" t="0" r="9525" b="0"/>
            <wp:docPr id="17"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4"/>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rsidR="00516FC1" w:rsidRDefault="00516FC1" w:rsidP="00516FC1">
      <w:pPr>
        <w:pStyle w:val="Illustracionsnumerades"/>
      </w:pPr>
      <w:bookmarkStart w:id="63" w:name="_Toc341872531"/>
      <w:r>
        <w:t>Pantalla d’opcions que es poden dur a terme amb una paraula</w:t>
      </w:r>
      <w:bookmarkEnd w:id="63"/>
    </w:p>
    <w:p w:rsidR="0078499C" w:rsidRDefault="0078499C">
      <w:pPr>
        <w:ind w:firstLine="0"/>
        <w:jc w:val="left"/>
      </w:pPr>
      <w:r>
        <w:br w:type="page"/>
      </w:r>
    </w:p>
    <w:p w:rsidR="0078499C" w:rsidRDefault="0078499C" w:rsidP="0078499C">
      <w:pPr>
        <w:pStyle w:val="Ttulo3"/>
      </w:pPr>
      <w:bookmarkStart w:id="64" w:name="_Toc341871508"/>
      <w:r>
        <w:lastRenderedPageBreak/>
        <w:t>CU_04: Crear nova paraula</w:t>
      </w:r>
      <w:bookmarkEnd w:id="64"/>
    </w:p>
    <w:p w:rsidR="00644457" w:rsidRDefault="001C51DD" w:rsidP="00644457">
      <w:r>
        <w:t>Si l’usuari vol inserir una paraula ho podrà fer mitjançant aquest formulari d’alta, on l’aplicació li demanarà les dades bàsiques</w:t>
      </w:r>
      <w:r w:rsidR="00622124">
        <w:t xml:space="preserve"> de l’entitat Paraula.</w:t>
      </w:r>
    </w:p>
    <w:p w:rsidR="00622124" w:rsidRDefault="00622124" w:rsidP="00644457">
      <w:r>
        <w:t xml:space="preserve">Els tres primers camps són </w:t>
      </w:r>
      <w:r w:rsidR="00AC0E18">
        <w:t>de tipus “texte”, mentre que el darrer fa aparèixer una llista desplegable amb l’opció d’escollir una llista d’estudi del manteniment Llistes d’Estudi.</w:t>
      </w:r>
    </w:p>
    <w:p w:rsidR="00AC0E18" w:rsidRDefault="00552551" w:rsidP="00644457">
      <w:r>
        <w:t xml:space="preserve">El símbol </w:t>
      </w:r>
      <w:r w:rsidRPr="00552551">
        <w:rPr>
          <w:i/>
        </w:rPr>
        <w:t>Kanji</w:t>
      </w:r>
      <w:r>
        <w:t xml:space="preserve"> es pot introduir, si fas servir un dispositiu amb el sistema operatiu Android, amb l’ajuda d’una aplicació de teclat que es diu </w:t>
      </w:r>
      <w:r w:rsidR="007E245F">
        <w:t>GoKeyboard, i permet la captura de traços amb suggeriments.</w:t>
      </w:r>
    </w:p>
    <w:p w:rsidR="007E245F" w:rsidRDefault="00DE7AAD" w:rsidP="00DE7AAD">
      <w:r>
        <w:t>Dues accions es poden portar a terme en aquesta pantalla:</w:t>
      </w:r>
    </w:p>
    <w:p w:rsidR="00DE7AAD" w:rsidRDefault="00DE7AAD" w:rsidP="00DE7AAD">
      <w:pPr>
        <w:pStyle w:val="Prrafodelista"/>
        <w:numPr>
          <w:ilvl w:val="0"/>
          <w:numId w:val="39"/>
        </w:numPr>
      </w:pPr>
      <w:r>
        <w:t>Tornar a la pantalla anterior (CU_01)</w:t>
      </w:r>
    </w:p>
    <w:p w:rsidR="00DE7AAD" w:rsidRPr="00644457" w:rsidRDefault="00DE7AAD" w:rsidP="00DE7AAD">
      <w:pPr>
        <w:pStyle w:val="Prrafodelista"/>
        <w:numPr>
          <w:ilvl w:val="0"/>
          <w:numId w:val="39"/>
        </w:numPr>
      </w:pPr>
      <w:r>
        <w:t>Guardar la paraula al diccionari (CU_01)</w:t>
      </w:r>
    </w:p>
    <w:p w:rsidR="007F726F" w:rsidRDefault="00BA4DC1" w:rsidP="007F726F">
      <w:pPr>
        <w:jc w:val="center"/>
      </w:pPr>
      <w:r>
        <w:rPr>
          <w:noProof/>
          <w:lang w:val="es-ES" w:eastAsia="es-ES" w:bidi="ar-SA"/>
        </w:rPr>
        <w:drawing>
          <wp:inline distT="0" distB="0" distL="0" distR="0">
            <wp:extent cx="4600575" cy="4191000"/>
            <wp:effectExtent l="19050" t="0" r="9525" b="0"/>
            <wp:docPr id="4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5"/>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rsidR="007E245F" w:rsidRDefault="007E245F" w:rsidP="007E245F">
      <w:pPr>
        <w:pStyle w:val="Illustracionsnumerades"/>
      </w:pPr>
      <w:bookmarkStart w:id="65" w:name="_Toc341872532"/>
      <w:r>
        <w:t>Pantalla de creació de paraules</w:t>
      </w:r>
      <w:bookmarkEnd w:id="65"/>
    </w:p>
    <w:p w:rsidR="00BA4DC1" w:rsidRDefault="007E245F" w:rsidP="007F726F">
      <w:pPr>
        <w:jc w:val="center"/>
      </w:pPr>
      <w:r>
        <w:rPr>
          <w:noProof/>
          <w:lang w:val="es-ES" w:eastAsia="es-ES" w:bidi="ar-SA"/>
        </w:rPr>
        <w:lastRenderedPageBreak/>
        <w:drawing>
          <wp:inline distT="0" distB="0" distL="0" distR="0">
            <wp:extent cx="1821898" cy="3038475"/>
            <wp:effectExtent l="19050" t="0" r="6902" b="0"/>
            <wp:docPr id="39" name="Imagen 1" descr="https://lh4.ggpht.com/9S6VjPBWDIRoc0LClWsnQSp52AdOzzRa0EZQs51e_68_2_af2zUzy9UOtLeouEo3v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gpht.com/9S6VjPBWDIRoc0LClWsnQSp52AdOzzRa0EZQs51e_68_2_af2zUzy9UOtLeouEo3v5s"/>
                    <pic:cNvPicPr>
                      <a:picLocks noChangeAspect="1" noChangeArrowheads="1"/>
                    </pic:cNvPicPr>
                  </pic:nvPicPr>
                  <pic:blipFill>
                    <a:blip r:embed="rId66"/>
                    <a:srcRect/>
                    <a:stretch>
                      <a:fillRect/>
                    </a:stretch>
                  </pic:blipFill>
                  <pic:spPr bwMode="auto">
                    <a:xfrm>
                      <a:off x="0" y="0"/>
                      <a:ext cx="1821898" cy="3038475"/>
                    </a:xfrm>
                    <a:prstGeom prst="rect">
                      <a:avLst/>
                    </a:prstGeom>
                    <a:noFill/>
                    <a:ln w="9525">
                      <a:noFill/>
                      <a:miter lim="800000"/>
                      <a:headEnd/>
                      <a:tailEnd/>
                    </a:ln>
                  </pic:spPr>
                </pic:pic>
              </a:graphicData>
            </a:graphic>
          </wp:inline>
        </w:drawing>
      </w:r>
    </w:p>
    <w:p w:rsidR="005D2EBA" w:rsidRDefault="005D2EBA" w:rsidP="005D2EBA">
      <w:pPr>
        <w:pStyle w:val="Illustracionsnumerades"/>
      </w:pPr>
      <w:bookmarkStart w:id="66" w:name="_Toc341872533"/>
      <w:r>
        <w:t xml:space="preserve">Exemple d’introducció de símbols Kanji amb l’aplicació de teclat </w:t>
      </w:r>
      <w:hyperlink r:id="rId67" w:history="1">
        <w:r w:rsidRPr="00DE7AAD">
          <w:rPr>
            <w:rStyle w:val="Hipervnculo"/>
          </w:rPr>
          <w:t>GoKeyboard</w:t>
        </w:r>
      </w:hyperlink>
      <w:r>
        <w:t xml:space="preserve"> per Android.</w:t>
      </w:r>
      <w:bookmarkEnd w:id="66"/>
    </w:p>
    <w:p w:rsidR="00C64786" w:rsidRDefault="007118C9" w:rsidP="00C64786">
      <w:pPr>
        <w:pStyle w:val="Ttulo3"/>
      </w:pPr>
      <w:bookmarkStart w:id="67" w:name="_Toc341871509"/>
      <w:r>
        <w:t>CU_05: Esborrar una paraula</w:t>
      </w:r>
      <w:bookmarkEnd w:id="67"/>
    </w:p>
    <w:p w:rsidR="007118C9" w:rsidRDefault="0036215A" w:rsidP="007118C9">
      <w:r>
        <w:t>Si al cas d’ús CU_03 hem decidit prémer el botó Esborrar arribarem a aquest diàleg que ens far</w:t>
      </w:r>
      <w:r w:rsidR="007C7616">
        <w:t>à confirmar la nostra decisió.</w:t>
      </w:r>
    </w:p>
    <w:p w:rsidR="007C7616" w:rsidRDefault="007C7616" w:rsidP="007C7616">
      <w:r>
        <w:t>Dues accions es poden portar a terme en aquesta pantalla:</w:t>
      </w:r>
    </w:p>
    <w:p w:rsidR="007C7616" w:rsidRDefault="00E73471" w:rsidP="007C7616">
      <w:pPr>
        <w:pStyle w:val="Prrafodelista"/>
        <w:numPr>
          <w:ilvl w:val="0"/>
          <w:numId w:val="40"/>
        </w:numPr>
      </w:pPr>
      <w:r>
        <w:t>Confirmar l’esborrat de la paraula (CU_01)</w:t>
      </w:r>
    </w:p>
    <w:p w:rsidR="00E73471" w:rsidRPr="007118C9" w:rsidRDefault="00E73471" w:rsidP="007C7616">
      <w:pPr>
        <w:pStyle w:val="Prrafodelista"/>
        <w:numPr>
          <w:ilvl w:val="0"/>
          <w:numId w:val="40"/>
        </w:numPr>
      </w:pPr>
      <w:r>
        <w:t>Cancelar l’acció d’esborrat (CU_02)</w:t>
      </w:r>
    </w:p>
    <w:p w:rsidR="00876232" w:rsidRDefault="00CF5E42" w:rsidP="00876232">
      <w:pPr>
        <w:jc w:val="center"/>
      </w:pPr>
      <w:r>
        <w:rPr>
          <w:noProof/>
          <w:lang w:val="es-ES" w:eastAsia="es-ES" w:bidi="ar-SA"/>
        </w:rPr>
        <w:drawing>
          <wp:inline distT="0" distB="0" distL="0" distR="0">
            <wp:extent cx="3356330" cy="3057525"/>
            <wp:effectExtent l="19050" t="0" r="0" b="0"/>
            <wp:docPr id="47"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8"/>
                    <a:srcRect/>
                    <a:stretch>
                      <a:fillRect/>
                    </a:stretch>
                  </pic:blipFill>
                  <pic:spPr bwMode="auto">
                    <a:xfrm>
                      <a:off x="0" y="0"/>
                      <a:ext cx="3358780" cy="3059756"/>
                    </a:xfrm>
                    <a:prstGeom prst="rect">
                      <a:avLst/>
                    </a:prstGeom>
                    <a:noFill/>
                    <a:ln w="9525">
                      <a:noFill/>
                      <a:miter lim="800000"/>
                      <a:headEnd/>
                      <a:tailEnd/>
                    </a:ln>
                  </pic:spPr>
                </pic:pic>
              </a:graphicData>
            </a:graphic>
          </wp:inline>
        </w:drawing>
      </w:r>
    </w:p>
    <w:p w:rsidR="00876232" w:rsidRDefault="000D5137" w:rsidP="00876232">
      <w:pPr>
        <w:pStyle w:val="Illustracionsnumerades"/>
      </w:pPr>
      <w:bookmarkStart w:id="68" w:name="_Toc341872534"/>
      <w:r>
        <w:t>Pantalla d’esborrat d’una paraula</w:t>
      </w:r>
      <w:bookmarkEnd w:id="68"/>
    </w:p>
    <w:p w:rsidR="000D5137" w:rsidRDefault="000D5137" w:rsidP="000D5137">
      <w:pPr>
        <w:pStyle w:val="Ttulo3"/>
      </w:pPr>
      <w:bookmarkStart w:id="69" w:name="_Toc341871510"/>
      <w:r>
        <w:lastRenderedPageBreak/>
        <w:t>CU_06: Edició d’una paraula</w:t>
      </w:r>
      <w:bookmarkEnd w:id="69"/>
    </w:p>
    <w:p w:rsidR="0005574A" w:rsidRDefault="0005574A" w:rsidP="0005574A">
      <w:r>
        <w:t>Si al cas d’ús CU_03 hem decidit prémer el botó Editar arribarem a aquest formulari que ens permetrà canv</w:t>
      </w:r>
      <w:r w:rsidR="00BA54D2">
        <w:t>iar algun valor</w:t>
      </w:r>
      <w:r>
        <w:t>.</w:t>
      </w:r>
      <w:r w:rsidR="00BA54D2">
        <w:t xml:space="preserve"> Té el mateix funcionament que el CU_04.</w:t>
      </w:r>
    </w:p>
    <w:p w:rsidR="00BA54D2" w:rsidRDefault="00BA54D2" w:rsidP="00BA54D2">
      <w:r>
        <w:t>Dues accions es poden portar a terme en aquesta pantalla:</w:t>
      </w:r>
    </w:p>
    <w:p w:rsidR="00BA54D2" w:rsidRDefault="00BA54D2" w:rsidP="00BA54D2">
      <w:pPr>
        <w:pStyle w:val="Prrafodelista"/>
        <w:numPr>
          <w:ilvl w:val="0"/>
          <w:numId w:val="39"/>
        </w:numPr>
      </w:pPr>
      <w:r>
        <w:t>Tornar a la pantalla anterior (CU_01)</w:t>
      </w:r>
    </w:p>
    <w:p w:rsidR="00BA54D2" w:rsidRDefault="00BA54D2" w:rsidP="00BA54D2">
      <w:pPr>
        <w:pStyle w:val="Prrafodelista"/>
        <w:numPr>
          <w:ilvl w:val="0"/>
          <w:numId w:val="39"/>
        </w:numPr>
      </w:pPr>
      <w:r>
        <w:t>Guardar la paraula al diccionari (CU_01)</w:t>
      </w:r>
    </w:p>
    <w:p w:rsidR="000D5137" w:rsidRDefault="00807E0B" w:rsidP="000D5137">
      <w:r>
        <w:rPr>
          <w:noProof/>
          <w:lang w:val="es-ES" w:eastAsia="es-ES" w:bidi="ar-SA"/>
        </w:rPr>
        <w:drawing>
          <wp:inline distT="0" distB="0" distL="0" distR="0">
            <wp:extent cx="4600575" cy="4191000"/>
            <wp:effectExtent l="19050" t="0" r="9525" b="0"/>
            <wp:docPr id="4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9"/>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rsidR="005A13BC" w:rsidRDefault="005A13BC" w:rsidP="005A13BC">
      <w:pPr>
        <w:pStyle w:val="Illustracionsnumerades"/>
      </w:pPr>
      <w:bookmarkStart w:id="70" w:name="_Toc341872535"/>
      <w:r>
        <w:t>Pantalla d’edició d’una paraula</w:t>
      </w:r>
      <w:bookmarkEnd w:id="70"/>
    </w:p>
    <w:p w:rsidR="00BA3A87" w:rsidRDefault="00BA3A87">
      <w:pPr>
        <w:ind w:firstLine="0"/>
        <w:jc w:val="left"/>
      </w:pPr>
      <w:r>
        <w:br w:type="page"/>
      </w:r>
    </w:p>
    <w:p w:rsidR="00BA3A87" w:rsidRDefault="00BA3A87" w:rsidP="00BA3A87">
      <w:pPr>
        <w:pStyle w:val="Ttulo2"/>
      </w:pPr>
      <w:bookmarkStart w:id="71" w:name="_Toc341871511"/>
      <w:r>
        <w:lastRenderedPageBreak/>
        <w:t>Servidor</w:t>
      </w:r>
      <w:bookmarkEnd w:id="71"/>
    </w:p>
    <w:p w:rsidR="00BA3A87" w:rsidRDefault="00BA3A87" w:rsidP="00BA3A87">
      <w:pPr>
        <w:pStyle w:val="Ttulo3"/>
      </w:pPr>
      <w:bookmarkStart w:id="72" w:name="_Toc341871512"/>
      <w:r>
        <w:t>Introducció</w:t>
      </w:r>
      <w:bookmarkEnd w:id="72"/>
    </w:p>
    <w:p w:rsidR="00BA3A87" w:rsidRDefault="00BA3A87" w:rsidP="00BA3A87">
      <w:r>
        <w:t>Per la implementació de les accions del servidor, s’ha fet servir un entorn de desenvolupament integrat (IDE), Eclipse (</w:t>
      </w:r>
      <w:hyperlink r:id="rId70" w:history="1">
        <w:r w:rsidRPr="00FE3740">
          <w:rPr>
            <w:rStyle w:val="Hipervnculo"/>
          </w:rPr>
          <w:t>http://www.eclipse.org</w:t>
        </w:r>
      </w:hyperlink>
      <w:r>
        <w:t>).</w:t>
      </w:r>
    </w:p>
    <w:p w:rsidR="00BA3A87" w:rsidRDefault="00BA3A87" w:rsidP="00BA3A87">
      <w:r>
        <w:t>Com s’ha dit anteriorment, el servidor s’ha implementat sobre la plataforma J2EE. El motor triat ha estat Apache Tomcat (</w:t>
      </w:r>
      <w:hyperlink r:id="rId71" w:history="1">
        <w:r w:rsidRPr="00FE3740">
          <w:rPr>
            <w:rStyle w:val="Hipervnculo"/>
          </w:rPr>
          <w:t>http://tomcat.apache.org</w:t>
        </w:r>
      </w:hyperlink>
      <w:r>
        <w:t>), en la seva versió 7.0.25, sobre una màquina virtual Java versió 7.</w:t>
      </w:r>
    </w:p>
    <w:p w:rsidR="00BA3A87" w:rsidRDefault="00BA3A87" w:rsidP="00BA3A87">
      <w:r>
        <w:t>Continuant amb el model MVC, s’ha implementat un servlet (</w:t>
      </w:r>
      <w:r>
        <w:rPr>
          <w:i/>
        </w:rPr>
        <w:t>ControllerServlet</w:t>
      </w:r>
      <w:r>
        <w:t>), que centralitza totes les peticions.</w:t>
      </w:r>
    </w:p>
    <w:p w:rsidR="00BA3A87" w:rsidRDefault="00BA3A87" w:rsidP="00BA3A87">
      <w:r>
        <w:t xml:space="preserve">Un cop el </w:t>
      </w:r>
      <w:r w:rsidRPr="00157FBD">
        <w:t>ControllerServlet</w:t>
      </w:r>
      <w:r>
        <w:t xml:space="preserve"> </w:t>
      </w:r>
      <w:r w:rsidRPr="00157FBD">
        <w:t>rep</w:t>
      </w:r>
      <w:r>
        <w:t xml:space="preserve"> una petició, aquesta és delegada a un dels </w:t>
      </w:r>
      <w:r>
        <w:rPr>
          <w:i/>
        </w:rPr>
        <w:t>Workers</w:t>
      </w:r>
      <w:r>
        <w:t xml:space="preserve"> (un per cada tipus de petició definida a la llista de peticions client – servidor), d’aquesta manera, la feina a fer per cada petició està molt localitzada i és fàcil de fer-hi millores o correccions.</w:t>
      </w:r>
    </w:p>
    <w:p w:rsidR="00BA3A87" w:rsidRDefault="00BA3A87" w:rsidP="00BA3A87">
      <w:r>
        <w:t xml:space="preserve">Tots els </w:t>
      </w:r>
      <w:r>
        <w:rPr>
          <w:i/>
        </w:rPr>
        <w:t>Worker</w:t>
      </w:r>
      <w:r>
        <w:t xml:space="preserve"> hereten d’una classe abstracta </w:t>
      </w:r>
      <w:r>
        <w:rPr>
          <w:i/>
        </w:rPr>
        <w:t>AbstractWorker</w:t>
      </w:r>
      <w:r>
        <w:t xml:space="preserve">, que té una funció principal, </w:t>
      </w:r>
      <w:r>
        <w:rPr>
          <w:i/>
        </w:rPr>
        <w:t>processRequest()</w:t>
      </w:r>
      <w:r>
        <w:t>. És en aquesta funció on hi ha la implementació de tota la lògica necessària per portar a terme l’acció que correspongui.</w:t>
      </w:r>
    </w:p>
    <w:p w:rsidR="00BA3A87" w:rsidRDefault="00BA3A87" w:rsidP="00BA3A87">
      <w:r>
        <w:t xml:space="preserve">Per tal d’accedir a la base de dades, cada un dels </w:t>
      </w:r>
      <w:r>
        <w:rPr>
          <w:i/>
        </w:rPr>
        <w:t>Worker</w:t>
      </w:r>
      <w:r>
        <w:t xml:space="preserve"> delega en la classe </w:t>
      </w:r>
      <w:r>
        <w:rPr>
          <w:i/>
        </w:rPr>
        <w:t>DBController</w:t>
      </w:r>
      <w:r>
        <w:t>, que centralitza tota la interacció amb MongoDB.</w:t>
      </w:r>
    </w:p>
    <w:p w:rsidR="00BA3A87" w:rsidRDefault="00BA3A87" w:rsidP="00BA3A87">
      <w:r>
        <w:t xml:space="preserve">Per tal d’assegurar que totes les peticions són correctes, hi ha un parell de Filtres, </w:t>
      </w:r>
      <w:r>
        <w:rPr>
          <w:i/>
        </w:rPr>
        <w:t>EncodingFilter</w:t>
      </w:r>
      <w:r>
        <w:t xml:space="preserve"> i </w:t>
      </w:r>
      <w:r>
        <w:rPr>
          <w:i/>
        </w:rPr>
        <w:t>ServerActionFilter</w:t>
      </w:r>
      <w:r>
        <w:t xml:space="preserve">. Són classes que hereten de </w:t>
      </w:r>
      <w:r>
        <w:rPr>
          <w:i/>
        </w:rPr>
        <w:t>javax.servlet.Filter</w:t>
      </w:r>
      <w:r>
        <w:t xml:space="preserve">, i es limiten a realitzar operacions sobre les peticions i les respostes HTTP i asseguren que el controlador no rebrà cap petició que no pugui processar. Concretament, </w:t>
      </w:r>
      <w:r>
        <w:rPr>
          <w:i/>
        </w:rPr>
        <w:t>EncodingFilter</w:t>
      </w:r>
      <w:r>
        <w:t xml:space="preserve"> assegura que tot el trànsit d’informació es codifica correctament en el joc de caràcters apropiat, i a més estableix el </w:t>
      </w:r>
      <w:r>
        <w:rPr>
          <w:i/>
        </w:rPr>
        <w:t>Content Type</w:t>
      </w:r>
      <w:r>
        <w:t xml:space="preserve"> adequat en les respostes. D’altra banda, </w:t>
      </w:r>
      <w:r>
        <w:rPr>
          <w:i/>
        </w:rPr>
        <w:t>ServerActionFilter</w:t>
      </w:r>
      <w:r>
        <w:t xml:space="preserve"> verifica que la petició és vàlida (tipus de petició, nom de la petició, paràmetres obligatoris i opcionals), de manera que si no compleix amb els requisits el </w:t>
      </w:r>
      <w:r>
        <w:rPr>
          <w:i/>
        </w:rPr>
        <w:t>ServletController</w:t>
      </w:r>
      <w:r>
        <w:t xml:space="preserve"> ja ni tan sols arribarà a rebre-la.</w:t>
      </w:r>
    </w:p>
    <w:p w:rsidR="00BA3A87" w:rsidRDefault="00BA3A87" w:rsidP="00BA3A87">
      <w:r>
        <w:t xml:space="preserve">Finalment, hi ha un sistema de configuració de l’aplicació, que s’estableix a través de fitxers </w:t>
      </w:r>
      <w:r>
        <w:rPr>
          <w:i/>
        </w:rPr>
        <w:t>properties</w:t>
      </w:r>
      <w:r>
        <w:t>. Això s’utilitza pel sistema de logging, pels paràmetres de connexió a MongoDB, i pels paràmetres generals de l’aplicació.</w:t>
      </w:r>
    </w:p>
    <w:p w:rsidR="00BA3A87" w:rsidRDefault="00BA3A87" w:rsidP="00BA3A87">
      <w:pPr>
        <w:pStyle w:val="Ttulo3"/>
      </w:pPr>
      <w:bookmarkStart w:id="73" w:name="_Toc341871513"/>
      <w:r>
        <w:t>Convencions en aquest apartat</w:t>
      </w:r>
      <w:bookmarkEnd w:id="73"/>
    </w:p>
    <w:p w:rsidR="00BA3A87" w:rsidRDefault="00BA3A87" w:rsidP="00BA3A87">
      <w:r>
        <w:t>En aquest apartat, assumirem les següents convencions:</w:t>
      </w:r>
    </w:p>
    <w:p w:rsidR="00BA3A87" w:rsidRPr="00680B2C" w:rsidRDefault="00BA3A87" w:rsidP="00BA3A87">
      <w:pPr>
        <w:pStyle w:val="Prrafodelista"/>
        <w:numPr>
          <w:ilvl w:val="0"/>
          <w:numId w:val="41"/>
        </w:numPr>
      </w:pPr>
      <w:r>
        <w:t xml:space="preserve">El servidor Apache Tomcat estarà instal·lat a la ruta </w:t>
      </w:r>
      <w:r w:rsidRPr="009B1C77">
        <w:rPr>
          <w:b/>
        </w:rPr>
        <w:t>$TOMCAT_HOME</w:t>
      </w:r>
      <w:r>
        <w:t xml:space="preserve"> del servidor.</w:t>
      </w:r>
    </w:p>
    <w:p w:rsidR="00BA3A87" w:rsidRDefault="00BA3A87" w:rsidP="00BA3A87">
      <w:pPr>
        <w:pStyle w:val="Ttulo3"/>
      </w:pPr>
      <w:bookmarkStart w:id="74" w:name="_Toc341871514"/>
      <w:r>
        <w:t>Estructura de les peticions</w:t>
      </w:r>
      <w:bookmarkEnd w:id="74"/>
    </w:p>
    <w:p w:rsidR="00BA3A87" w:rsidRDefault="00BA3A87" w:rsidP="00BA3A87">
      <w:r>
        <w:t>Totes les peticions que rebrà el servidor seran peticions de tipus HTTP. L’estructura bàsica d’una petició serà aquesta:</w:t>
      </w:r>
    </w:p>
    <w:p w:rsidR="00BA3A87" w:rsidRPr="002B05AC" w:rsidRDefault="00BA3A87" w:rsidP="002B05AC">
      <w:pPr>
        <w:jc w:val="center"/>
        <w:rPr>
          <w:rStyle w:val="Textoennegrita"/>
        </w:rPr>
      </w:pPr>
      <w:r w:rsidRPr="002B05AC">
        <w:rPr>
          <w:rStyle w:val="Textoennegrita"/>
        </w:rPr>
        <w:lastRenderedPageBreak/>
        <w:t>http://host:port/accio?parametre_1=valor_1&amp;parametre2_valor_2</w:t>
      </w:r>
    </w:p>
    <w:p w:rsidR="00BA3A87" w:rsidRDefault="00BA3A87" w:rsidP="00BA3A87">
      <w:r>
        <w:t>En aquest cas podem veure diferents elements que analitzem tot seguit:</w:t>
      </w:r>
    </w:p>
    <w:p w:rsidR="00BA3A87" w:rsidRDefault="00BA3A87" w:rsidP="00BA3A87">
      <w:pPr>
        <w:pStyle w:val="Prrafodelista"/>
        <w:numPr>
          <w:ilvl w:val="0"/>
          <w:numId w:val="20"/>
        </w:numPr>
      </w:pPr>
      <w:r>
        <w:t xml:space="preserve">Protocol: totes les peticions seran fetes amb el protocol HTTP. El filtre </w:t>
      </w:r>
      <w:r w:rsidRPr="0083261C">
        <w:rPr>
          <w:i/>
        </w:rPr>
        <w:t>ServerActionFilter</w:t>
      </w:r>
      <w:r>
        <w:t xml:space="preserve"> s’encarregarà de verificar-ho, i si una petició no està feta amb el protocol HTTP, serà rebutjada.</w:t>
      </w:r>
    </w:p>
    <w:p w:rsidR="00BA3A87" w:rsidRDefault="00BA3A87" w:rsidP="00BA3A87">
      <w:pPr>
        <w:pStyle w:val="Prrafodelista"/>
        <w:numPr>
          <w:ilvl w:val="0"/>
          <w:numId w:val="20"/>
        </w:numPr>
      </w:pPr>
      <w:r>
        <w:t>Host: aquí s’indica la màquina on s’allotja el servidor.</w:t>
      </w:r>
    </w:p>
    <w:p w:rsidR="00BA3A87" w:rsidRDefault="00BA3A87" w:rsidP="00BA3A87">
      <w:pPr>
        <w:pStyle w:val="Prrafodelista"/>
        <w:numPr>
          <w:ilvl w:val="0"/>
          <w:numId w:val="20"/>
        </w:numPr>
      </w:pPr>
      <w:r>
        <w:t>Port: per defecte, el protocol HTTP utilitza el port 80. De tota manera, es pot indicar un port alternatiu, en funció de la instal·lació concreta del servidor.</w:t>
      </w:r>
    </w:p>
    <w:p w:rsidR="00BA3A87" w:rsidRDefault="00BA3A87" w:rsidP="00BA3A87">
      <w:pPr>
        <w:pStyle w:val="Prrafodelista"/>
        <w:numPr>
          <w:ilvl w:val="0"/>
          <w:numId w:val="20"/>
        </w:numPr>
      </w:pPr>
      <w:r>
        <w:t xml:space="preserve">Acció: l’acció s’indica just després del host, i a partir d’aquesta acció es com es podrà distingir quin component de software haurà de fer la feina concreta. El filtre </w:t>
      </w:r>
      <w:r>
        <w:rPr>
          <w:i/>
        </w:rPr>
        <w:t>ServerActionFilter</w:t>
      </w:r>
      <w:r>
        <w:t xml:space="preserve"> serà l’encarregat de verificar que l’acció és una de les permeses, que són les següents:</w:t>
      </w:r>
    </w:p>
    <w:p w:rsidR="00BA3A87" w:rsidRDefault="00BA3A87" w:rsidP="00BA3A87">
      <w:pPr>
        <w:pStyle w:val="Prrafodelista"/>
        <w:numPr>
          <w:ilvl w:val="1"/>
          <w:numId w:val="20"/>
        </w:numPr>
      </w:pPr>
      <w:r>
        <w:t>/crear_concepte_paraula</w:t>
      </w:r>
    </w:p>
    <w:p w:rsidR="00BA3A87" w:rsidRDefault="00BA3A87" w:rsidP="00BA3A87">
      <w:pPr>
        <w:pStyle w:val="Prrafodelista"/>
        <w:numPr>
          <w:ilvl w:val="1"/>
          <w:numId w:val="20"/>
        </w:numPr>
      </w:pPr>
      <w:r>
        <w:t>/search_concepte_paraula</w:t>
      </w:r>
    </w:p>
    <w:p w:rsidR="00BA3A87" w:rsidRDefault="00BA3A87" w:rsidP="00BA3A87">
      <w:pPr>
        <w:pStyle w:val="Prrafodelista"/>
        <w:numPr>
          <w:ilvl w:val="1"/>
          <w:numId w:val="20"/>
        </w:numPr>
      </w:pPr>
      <w:r>
        <w:t>/editar_concepte_paraula</w:t>
      </w:r>
    </w:p>
    <w:p w:rsidR="00BA3A87" w:rsidRDefault="00BA3A87" w:rsidP="00BA3A87">
      <w:pPr>
        <w:pStyle w:val="Prrafodelista"/>
        <w:numPr>
          <w:ilvl w:val="1"/>
          <w:numId w:val="20"/>
        </w:numPr>
      </w:pPr>
      <w:r>
        <w:t>/get_concepte_paraula</w:t>
      </w:r>
    </w:p>
    <w:p w:rsidR="00BA3A87" w:rsidRDefault="00BA3A87" w:rsidP="00BA3A87">
      <w:pPr>
        <w:pStyle w:val="Prrafodelista"/>
        <w:numPr>
          <w:ilvl w:val="1"/>
          <w:numId w:val="20"/>
        </w:numPr>
      </w:pPr>
      <w:r>
        <w:t>/get_sound</w:t>
      </w:r>
    </w:p>
    <w:p w:rsidR="00BA3A87" w:rsidRDefault="00BA3A87" w:rsidP="00BA3A87">
      <w:pPr>
        <w:pStyle w:val="Prrafodelista"/>
        <w:numPr>
          <w:ilvl w:val="0"/>
          <w:numId w:val="20"/>
        </w:numPr>
      </w:pPr>
      <w:r>
        <w:t xml:space="preserve">Paràmetres: cada acció necessita certs paràmetres. Aquests paràmetres són diferents en funció de l’acció de què es tracti. També és el </w:t>
      </w:r>
      <w:r>
        <w:rPr>
          <w:i/>
        </w:rPr>
        <w:t>ServerActionFilter</w:t>
      </w:r>
      <w:r>
        <w:t xml:space="preserve"> el qui s’encarrega de validar que els paràmetres d’una petició corresponen a l’acció demanada.</w:t>
      </w:r>
    </w:p>
    <w:p w:rsidR="00BA3A87" w:rsidRDefault="00BA3A87" w:rsidP="00BA3A87">
      <w:r>
        <w:t xml:space="preserve">Les peticions seran sempre amb el mètode POST. Si alguna petició arriba amb un mètode HTTP incorrecte (generalment GET), el filtre </w:t>
      </w:r>
      <w:r>
        <w:rPr>
          <w:i/>
        </w:rPr>
        <w:t>ServerActionFilter</w:t>
      </w:r>
      <w:r>
        <w:t xml:space="preserve"> la rebutjarà.</w:t>
      </w:r>
    </w:p>
    <w:p w:rsidR="00BA3A87" w:rsidRDefault="00BA3A87" w:rsidP="00BA3A87">
      <w:r>
        <w:t>Quan una petició és apropiada, aquesta arribarà al controlador, que la gestionarà de la manera apropiada.</w:t>
      </w:r>
    </w:p>
    <w:p w:rsidR="00BA3A87" w:rsidRDefault="00BA3A87" w:rsidP="00BA3A87">
      <w:pPr>
        <w:pStyle w:val="Ttulo3"/>
      </w:pPr>
      <w:bookmarkStart w:id="75" w:name="_Toc341871515"/>
      <w:r>
        <w:t>T</w:t>
      </w:r>
      <w:r w:rsidR="00870D4F">
        <w:t>ractament dels fitxers de so</w:t>
      </w:r>
      <w:bookmarkEnd w:id="75"/>
    </w:p>
    <w:p w:rsidR="00BA3A87" w:rsidRDefault="00BA3A87" w:rsidP="00BA3A87">
      <w:r>
        <w:t>Els fitxers de so que s’utilitzen a l’aplicació tenen el format MP3. Sempre que es vulgui transmetre un fitxer de so entre client i servidor, primer s’haurà de codificar amb el format Base64 per tal que sigui possible de transmetre’l sense problemes a través del protocol HTTP.</w:t>
      </w:r>
    </w:p>
    <w:p w:rsidR="00BA3A87" w:rsidRPr="004E5576" w:rsidRDefault="00BA3A87" w:rsidP="00BA3A87">
      <w:r>
        <w:t xml:space="preserve">El servidor, en rebre un fitxer de so, el descodificarà, i el desarà al servidor. Quan sigui el servidor el qui enviï un fitxer de so al client, el procés serà el contrari: es codificarà el fitxer i s’enviarà en la resposta. </w:t>
      </w:r>
    </w:p>
    <w:p w:rsidR="00BA3A87" w:rsidRDefault="00B654B6" w:rsidP="00BA3A87">
      <w:pPr>
        <w:pStyle w:val="Ttulo3"/>
      </w:pPr>
      <w:bookmarkStart w:id="76" w:name="_Toc341871516"/>
      <w:r>
        <w:t>C</w:t>
      </w:r>
      <w:r w:rsidR="00BA3A87">
        <w:t>onfiguració del servido</w:t>
      </w:r>
      <w:r>
        <w:t>r</w:t>
      </w:r>
      <w:bookmarkEnd w:id="76"/>
    </w:p>
    <w:p w:rsidR="00BA3A87" w:rsidRDefault="00BA3A87" w:rsidP="00BA3A87">
      <w:r>
        <w:t>El servidor Tomcat ha d’estar correctament configurat per tal que pugui funcionar sense problemes. A la nostra aplicació això és especialment crític, tenint en compte que hi ha intercanvi d’informació d’uns tipus especials que cal considerar:</w:t>
      </w:r>
    </w:p>
    <w:p w:rsidR="00BA3A87" w:rsidRDefault="00BA3A87" w:rsidP="00BA3A87">
      <w:pPr>
        <w:pStyle w:val="Prrafodelista"/>
        <w:numPr>
          <w:ilvl w:val="0"/>
          <w:numId w:val="20"/>
        </w:numPr>
      </w:pPr>
      <w:r>
        <w:t xml:space="preserve">Caràcters </w:t>
      </w:r>
      <w:r w:rsidRPr="000306DE">
        <w:rPr>
          <w:i/>
        </w:rPr>
        <w:t>kanji</w:t>
      </w:r>
      <w:r>
        <w:t xml:space="preserve"> japonesos.</w:t>
      </w:r>
    </w:p>
    <w:p w:rsidR="00BA3A87" w:rsidRDefault="00BA3A87" w:rsidP="00BA3A87">
      <w:pPr>
        <w:pStyle w:val="Prrafodelista"/>
        <w:numPr>
          <w:ilvl w:val="0"/>
          <w:numId w:val="20"/>
        </w:numPr>
      </w:pPr>
      <w:r>
        <w:t>Fitxers d’àudio</w:t>
      </w:r>
    </w:p>
    <w:p w:rsidR="00BA3A87" w:rsidRDefault="00BA3A87" w:rsidP="00BA3A87">
      <w:r>
        <w:t>Per defecte, Apache Tomcat assumeix que la codificació de caràcters de la URI serà ISO-8859-1. Per tal de suportar els caràcters japonesos, hem d’utilitzar UTF-8.</w:t>
      </w:r>
    </w:p>
    <w:p w:rsidR="00BA3A87" w:rsidRDefault="00BA3A87" w:rsidP="00BA3A87">
      <w:r>
        <w:lastRenderedPageBreak/>
        <w:t xml:space="preserve">El paràmetre que hem de modificar és </w:t>
      </w:r>
      <w:r>
        <w:rPr>
          <w:b/>
        </w:rPr>
        <w:t>URIEncoding</w:t>
      </w:r>
      <w:r>
        <w:t>.</w:t>
      </w:r>
    </w:p>
    <w:p w:rsidR="00BA3A87" w:rsidRDefault="00BA3A87" w:rsidP="00BA3A87">
      <w:r>
        <w:t>En les peticions POST que farem, les dades binàries (so) seran part de la capçalera de la petició.</w:t>
      </w:r>
    </w:p>
    <w:p w:rsidR="00BA3A87" w:rsidRDefault="00BA3A87" w:rsidP="00BA3A87">
      <w:r>
        <w:t>En aquest cas, cal tenir en compte que, per defecte, Apache Tomcat té definit un tamany màxim de 8KB. Modificarem aquest valor per tal de suportar fins a 250KB, suposant que aquest és el pitjor cas.</w:t>
      </w:r>
    </w:p>
    <w:p w:rsidR="00BA3A87" w:rsidRDefault="00BA3A87" w:rsidP="00BA3A87">
      <w:r>
        <w:t xml:space="preserve">El paràmetre a modificar és </w:t>
      </w:r>
      <w:r>
        <w:rPr>
          <w:b/>
        </w:rPr>
        <w:t>maxHttpHeaderSize</w:t>
      </w:r>
      <w:r>
        <w:t>.</w:t>
      </w:r>
    </w:p>
    <w:p w:rsidR="00BA3A87" w:rsidRDefault="00BA3A87" w:rsidP="00BA3A87">
      <w:r>
        <w:t>Per tal que la petició POST suporti els fitxers de so sense problemes, cal establir un tamany màxim. Per defecte, Apache Tomcat suporta fins a 2MB, però és recomanable que establim el valor de manera explícita, així tenim control sobre aquesta variable.</w:t>
      </w:r>
    </w:p>
    <w:p w:rsidR="00BA3A87" w:rsidRDefault="00BA3A87" w:rsidP="00BA3A87">
      <w:r>
        <w:t xml:space="preserve">El paràmetre que hem de modificar és </w:t>
      </w:r>
      <w:r>
        <w:rPr>
          <w:b/>
        </w:rPr>
        <w:t>maxPostSize</w:t>
      </w:r>
      <w:r>
        <w:t xml:space="preserve">. </w:t>
      </w:r>
    </w:p>
    <w:p w:rsidR="00BA3A87" w:rsidRDefault="00BA3A87" w:rsidP="00BA3A87">
      <w:r>
        <w:t xml:space="preserve">Per tant, amb aquests canvis, el fitxer a modificar seria </w:t>
      </w:r>
      <w:r w:rsidRPr="00202C25">
        <w:rPr>
          <w:b/>
        </w:rPr>
        <w:t>$TOMCAT_HOME/conf/server.xml</w:t>
      </w:r>
      <w:r>
        <w:t xml:space="preserve">, en l’apartat del </w:t>
      </w:r>
      <w:r>
        <w:rPr>
          <w:i/>
        </w:rPr>
        <w:t>Connector</w:t>
      </w:r>
      <w:r>
        <w:t xml:space="preserve"> HTTP. La configuració del connector ha de quedar així:</w:t>
      </w:r>
    </w:p>
    <w:p w:rsidR="00BA3A87" w:rsidRPr="00285E96" w:rsidRDefault="00BA3A87" w:rsidP="00BA3A87">
      <w:pPr>
        <w:pStyle w:val="SourceCode"/>
        <w:rPr>
          <w:rFonts w:ascii="Courier New" w:hAnsi="Courier New" w:cs="Courier New"/>
        </w:rPr>
      </w:pPr>
      <w:r w:rsidRPr="00285E96">
        <w:rPr>
          <w:rFonts w:ascii="Courier New" w:hAnsi="Courier New" w:cs="Courier New"/>
        </w:rPr>
        <w:t>&lt;Connector port="8080" protocol="HTTP/1.1"</w:t>
      </w:r>
    </w:p>
    <w:p w:rsidR="00BA3A87" w:rsidRPr="00285E96" w:rsidRDefault="00BA3A87" w:rsidP="00BA3A87">
      <w:pPr>
        <w:pStyle w:val="SourceCode"/>
        <w:rPr>
          <w:rFonts w:ascii="Courier New" w:hAnsi="Courier New" w:cs="Courier New"/>
        </w:rPr>
      </w:pPr>
      <w:r w:rsidRPr="00285E96">
        <w:rPr>
          <w:rFonts w:ascii="Courier New" w:hAnsi="Courier New" w:cs="Courier New"/>
        </w:rPr>
        <w:t>connectionTimeout="20000"</w:t>
      </w:r>
    </w:p>
    <w:p w:rsidR="00BA3A87" w:rsidRPr="00285E96" w:rsidRDefault="00BA3A87" w:rsidP="00BA3A87">
      <w:pPr>
        <w:pStyle w:val="SourceCode"/>
        <w:rPr>
          <w:rFonts w:ascii="Courier New" w:hAnsi="Courier New" w:cs="Courier New"/>
        </w:rPr>
      </w:pPr>
      <w:r w:rsidRPr="00285E96">
        <w:rPr>
          <w:rFonts w:ascii="Courier New" w:hAnsi="Courier New" w:cs="Courier New"/>
        </w:rPr>
        <w:t>redirectPort="8443"</w:t>
      </w:r>
    </w:p>
    <w:p w:rsidR="00BA3A87" w:rsidRPr="00285E96" w:rsidRDefault="00BA3A87" w:rsidP="00BA3A87">
      <w:pPr>
        <w:pStyle w:val="SourceCode"/>
        <w:rPr>
          <w:rFonts w:ascii="Courier New" w:hAnsi="Courier New" w:cs="Courier New"/>
          <w:b/>
        </w:rPr>
      </w:pPr>
      <w:r w:rsidRPr="00285E96">
        <w:rPr>
          <w:rFonts w:ascii="Courier New" w:hAnsi="Courier New" w:cs="Courier New"/>
          <w:b/>
        </w:rPr>
        <w:t>maxPostSize="0"</w:t>
      </w:r>
    </w:p>
    <w:p w:rsidR="00BA3A87" w:rsidRPr="00285E96" w:rsidRDefault="00BA3A87" w:rsidP="00BA3A87">
      <w:pPr>
        <w:pStyle w:val="SourceCode"/>
        <w:rPr>
          <w:rFonts w:ascii="Courier New" w:hAnsi="Courier New" w:cs="Courier New"/>
          <w:b/>
        </w:rPr>
      </w:pPr>
      <w:r w:rsidRPr="00285E96">
        <w:rPr>
          <w:rFonts w:ascii="Courier New" w:hAnsi="Courier New" w:cs="Courier New"/>
          <w:b/>
        </w:rPr>
        <w:t>maxHttpHeaderSize="250000"</w:t>
      </w:r>
    </w:p>
    <w:p w:rsidR="00BA3A87" w:rsidRPr="00285E96" w:rsidRDefault="00BA3A87" w:rsidP="00BA3A87">
      <w:pPr>
        <w:pStyle w:val="SourceCode"/>
        <w:rPr>
          <w:rFonts w:ascii="Courier New" w:hAnsi="Courier New" w:cs="Courier New"/>
          <w:b/>
        </w:rPr>
      </w:pPr>
      <w:r w:rsidRPr="00285E96">
        <w:rPr>
          <w:rFonts w:ascii="Courier New" w:hAnsi="Courier New" w:cs="Courier New"/>
          <w:b/>
        </w:rPr>
        <w:t>URIEncoding="UTF-8"</w:t>
      </w:r>
    </w:p>
    <w:p w:rsidR="00BA3A87" w:rsidRDefault="00BA3A87" w:rsidP="00BA3A87">
      <w:pPr>
        <w:pStyle w:val="SourceCode"/>
      </w:pPr>
      <w:r w:rsidRPr="00285E96">
        <w:rPr>
          <w:rFonts w:ascii="Courier New" w:hAnsi="Courier New" w:cs="Courier New"/>
        </w:rPr>
        <w:t>/&gt;</w:t>
      </w:r>
    </w:p>
    <w:p w:rsidR="00BA3A87" w:rsidRPr="00AA2C36" w:rsidRDefault="00BA3A87" w:rsidP="00285E96">
      <w:pPr>
        <w:ind w:firstLine="0"/>
      </w:pPr>
    </w:p>
    <w:p w:rsidR="00BA3A87" w:rsidRPr="00BA3A87" w:rsidRDefault="00BA3A87" w:rsidP="00BA3A87"/>
    <w:sectPr w:rsidR="00BA3A87" w:rsidRPr="00BA3A87" w:rsidSect="00E86859">
      <w:headerReference w:type="default" r:id="rId72"/>
      <w:pgSz w:w="11906" w:h="16838"/>
      <w:pgMar w:top="1588" w:right="1701" w:bottom="1418" w:left="1701"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E397E" w:rsidRDefault="005E397E" w:rsidP="00D75F0C">
      <w:pPr>
        <w:spacing w:after="0" w:line="240" w:lineRule="auto"/>
      </w:pPr>
      <w:r>
        <w:separator/>
      </w:r>
    </w:p>
  </w:endnote>
  <w:endnote w:type="continuationSeparator" w:id="0">
    <w:p w:rsidR="005E397E" w:rsidRDefault="005E397E" w:rsidP="00D75F0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EDF" w:rsidRDefault="00876EDF" w:rsidP="000D394D">
    <w:pPr>
      <w:pStyle w:val="Piedepgina"/>
      <w:jc w:val="both"/>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EDF" w:rsidRPr="003F2F13" w:rsidRDefault="00876EDF" w:rsidP="000D394D">
    <w:pPr>
      <w:pStyle w:val="Piedepgina"/>
    </w:pPr>
    <w:r w:rsidRPr="003F2F13">
      <w:t xml:space="preserve">- Pàgina </w:t>
    </w:r>
    <w:fldSimple w:instr=" PAGE ">
      <w:r w:rsidR="00E358D2">
        <w:rPr>
          <w:noProof/>
        </w:rPr>
        <w:t>39</w:t>
      </w:r>
    </w:fldSimple>
    <w:r w:rsidRPr="003F2F13">
      <w:t xml:space="preserve"> de </w:t>
    </w:r>
    <w:fldSimple w:instr=" NUMPAGES ">
      <w:r w:rsidR="00E358D2">
        <w:rPr>
          <w:noProof/>
        </w:rPr>
        <w:t>45</w:t>
      </w:r>
    </w:fldSimple>
    <w:r w:rsidRPr="003F2F13">
      <w:t xml:space="preserve"> -</w:t>
    </w:r>
  </w:p>
  <w:p w:rsidR="00876EDF" w:rsidRDefault="00876EDF">
    <w:pPr>
      <w:pStyle w:val="Piedep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E397E" w:rsidRDefault="005E397E" w:rsidP="00D75F0C">
      <w:pPr>
        <w:spacing w:after="0" w:line="240" w:lineRule="auto"/>
      </w:pPr>
      <w:r>
        <w:separator/>
      </w:r>
    </w:p>
  </w:footnote>
  <w:footnote w:type="continuationSeparator" w:id="0">
    <w:p w:rsidR="005E397E" w:rsidRDefault="005E397E" w:rsidP="00D75F0C">
      <w:pPr>
        <w:spacing w:after="0" w:line="240" w:lineRule="auto"/>
      </w:pPr>
      <w:r>
        <w:continuationSeparator/>
      </w:r>
    </w:p>
  </w:footnote>
  <w:footnote w:id="1">
    <w:p w:rsidR="00876EDF" w:rsidRPr="00BE07D6" w:rsidRDefault="00876EDF" w:rsidP="008B474A">
      <w:pPr>
        <w:pStyle w:val="Cita"/>
      </w:pPr>
      <w:r>
        <w:rPr>
          <w:rStyle w:val="Refdenotaalpie"/>
        </w:rPr>
        <w:footnoteRef/>
      </w:r>
      <w:r>
        <w:t xml:space="preserve"> </w:t>
      </w:r>
      <w:r w:rsidRPr="00DA66B1">
        <w:t>El sistema Leitner és un sistema de preguntes i respostes basat en fitxes inventat per Sebastian Leitner.</w:t>
      </w:r>
    </w:p>
  </w:footnote>
  <w:footnote w:id="2">
    <w:p w:rsidR="00876EDF" w:rsidRPr="00372118" w:rsidRDefault="00876EDF" w:rsidP="00372118">
      <w:pPr>
        <w:pStyle w:val="Cita"/>
      </w:pPr>
      <w:r>
        <w:rPr>
          <w:rStyle w:val="Refdenotaalpie"/>
        </w:rPr>
        <w:footnoteRef/>
      </w:r>
      <w:r>
        <w:t xml:space="preserve"> Kanban </w:t>
      </w:r>
      <w:r w:rsidRPr="00624C93">
        <w:t xml:space="preserve">és un terme que pot traduir-se com a etiqueta o tiquet </w:t>
      </w:r>
      <w:r>
        <w:t>d'instrucció.</w:t>
      </w:r>
    </w:p>
  </w:footnote>
  <w:footnote w:id="3">
    <w:p w:rsidR="00876EDF" w:rsidRPr="00A04427" w:rsidRDefault="00876EDF" w:rsidP="00904C59">
      <w:pPr>
        <w:pStyle w:val="Textonotapie"/>
        <w:rPr>
          <w:lang w:val="es-ES_tradnl"/>
        </w:rPr>
      </w:pPr>
      <w:r>
        <w:rPr>
          <w:rStyle w:val="Refdenotaalpie"/>
        </w:rPr>
        <w:footnoteRef/>
      </w:r>
      <w:r>
        <w:t xml:space="preserve"> </w:t>
      </w:r>
      <w:r>
        <w:rPr>
          <w:i/>
          <w:lang w:val="es-ES_tradnl"/>
        </w:rPr>
        <w:t>JavaScript Object Notation</w:t>
      </w:r>
      <w:r>
        <w:rPr>
          <w:lang w:val="es-ES_tradnl"/>
        </w:rPr>
        <w:t>, sistema lleuger d’intercanvi de dades.</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EDF" w:rsidRPr="003F2F13" w:rsidRDefault="00876EDF">
    <w:pPr>
      <w:pStyle w:val="Encabezado"/>
    </w:pPr>
  </w:p>
  <w:p w:rsidR="00876EDF" w:rsidRPr="003F2F13" w:rsidRDefault="00876EDF">
    <w:pPr>
      <w:pStyle w:val="Encabezad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EDF" w:rsidRPr="003F2F13" w:rsidRDefault="00876EDF" w:rsidP="00B20C4A">
    <w:pPr>
      <w:pStyle w:val="Encabezado"/>
    </w:pPr>
    <w:r>
      <w:rPr>
        <w:b/>
      </w:rPr>
      <w:t>PAC 3</w:t>
    </w:r>
    <w:r w:rsidRPr="003F2F13">
      <w:tab/>
    </w:r>
    <w:r w:rsidRPr="003F2F13">
      <w:tab/>
      <w:t xml:space="preserve">UOC. PFC. </w:t>
    </w:r>
    <w:r>
      <w:t>Gener 2013</w:t>
    </w:r>
  </w:p>
  <w:p w:rsidR="00876EDF" w:rsidRDefault="00876EDF" w:rsidP="000D394D">
    <w:pPr>
      <w:pStyle w:val="Encabezado"/>
    </w:pPr>
    <w:r w:rsidRPr="003F2F13">
      <w:t>Estudiant</w:t>
    </w:r>
    <w:r>
      <w:t>s</w:t>
    </w:r>
    <w:r w:rsidRPr="003F2F13">
      <w:t>:</w:t>
    </w:r>
    <w:r>
      <w:tab/>
    </w:r>
    <w:r>
      <w:tab/>
    </w:r>
    <w:r w:rsidRPr="003F2F13">
      <w:t>Consultor:</w:t>
    </w:r>
  </w:p>
  <w:p w:rsidR="00876EDF" w:rsidRPr="003F2F13" w:rsidRDefault="00876EDF" w:rsidP="00B20C4A">
    <w:pPr>
      <w:pStyle w:val="Encabezado"/>
    </w:pPr>
    <w:r>
      <w:rPr>
        <w:i/>
      </w:rPr>
      <w:t xml:space="preserve">Capell Brufau, Eduard </w:t>
    </w:r>
    <w:r>
      <w:t xml:space="preserve">– </w:t>
    </w:r>
    <w:r>
      <w:rPr>
        <w:i/>
      </w:rPr>
      <w:t>Lorca Sans, Salvador</w:t>
    </w:r>
    <w:r w:rsidRPr="003F2F13">
      <w:tab/>
    </w:r>
    <w:r w:rsidRPr="003F2F13">
      <w:tab/>
    </w:r>
    <w:r>
      <w:rPr>
        <w:i/>
      </w:rPr>
      <w:t xml:space="preserve">Roset </w:t>
    </w:r>
    <w:r w:rsidRPr="003F2F13">
      <w:rPr>
        <w:i/>
      </w:rPr>
      <w:t>Mayals, Roman</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EDF" w:rsidRDefault="00876EDF" w:rsidP="00E971A8">
    <w:pPr>
      <w:pStyle w:val="Encabezado"/>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rsidR="00876EDF" w:rsidRDefault="00876EDF" w:rsidP="00E971A8">
    <w:pPr>
      <w:pStyle w:val="Encabezado"/>
      <w:tabs>
        <w:tab w:val="clear" w:pos="4252"/>
        <w:tab w:val="clear" w:pos="8504"/>
        <w:tab w:val="center" w:pos="7088"/>
        <w:tab w:val="right" w:pos="13892"/>
      </w:tabs>
      <w:jc w:val="left"/>
    </w:pPr>
    <w:r>
      <w:t>Estudiants:</w:t>
    </w:r>
    <w:r>
      <w:tab/>
    </w:r>
    <w:r>
      <w:tab/>
      <w:t>Consultor:</w:t>
    </w:r>
  </w:p>
  <w:p w:rsidR="00876EDF" w:rsidRPr="003F2F13" w:rsidRDefault="00876EDF" w:rsidP="00B20C4A">
    <w:pPr>
      <w:pStyle w:val="Encabezado"/>
      <w:tabs>
        <w:tab w:val="clear" w:pos="4252"/>
        <w:tab w:val="clear" w:pos="8504"/>
        <w:tab w:val="center" w:pos="7088"/>
        <w:tab w:val="right" w:pos="13892"/>
      </w:tabs>
      <w:jc w:val="left"/>
    </w:pPr>
    <w:r>
      <w:t>Capell Brufau, Eduard – Lorca Sans, Salvador</w:t>
    </w:r>
    <w:r>
      <w:tab/>
    </w:r>
    <w:r>
      <w:tab/>
      <w:t>Roset Mayals, Roman</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6EDF" w:rsidRDefault="00876EDF" w:rsidP="00B20C4A">
    <w:pPr>
      <w:pStyle w:val="Encabezado"/>
      <w:tabs>
        <w:tab w:val="clear" w:pos="4252"/>
        <w:tab w:val="clear" w:pos="8504"/>
        <w:tab w:val="center" w:pos="4253"/>
        <w:tab w:val="right" w:pos="8505"/>
      </w:tabs>
      <w:jc w:val="left"/>
    </w:pPr>
    <w:r>
      <w:rPr>
        <w:b/>
      </w:rPr>
      <w:t>Memòria</w:t>
    </w:r>
    <w:r w:rsidRPr="003F2F13">
      <w:tab/>
    </w:r>
    <w:r w:rsidRPr="003F2F13">
      <w:tab/>
      <w:t xml:space="preserve">UOC. PFC. </w:t>
    </w:r>
    <w:r>
      <w:t>Gener 2013</w:t>
    </w:r>
  </w:p>
  <w:p w:rsidR="00876EDF" w:rsidRDefault="00876EDF" w:rsidP="00B20C4A">
    <w:pPr>
      <w:pStyle w:val="Encabezado"/>
      <w:tabs>
        <w:tab w:val="clear" w:pos="4252"/>
        <w:tab w:val="clear" w:pos="8504"/>
        <w:tab w:val="center" w:pos="4253"/>
        <w:tab w:val="right" w:pos="8505"/>
      </w:tabs>
      <w:jc w:val="left"/>
    </w:pPr>
    <w:r>
      <w:t>Estudiants:</w:t>
    </w:r>
    <w:r>
      <w:tab/>
    </w:r>
    <w:r>
      <w:tab/>
      <w:t>Consultor:</w:t>
    </w:r>
  </w:p>
  <w:p w:rsidR="00876EDF" w:rsidRPr="003F2F13" w:rsidRDefault="00876EDF" w:rsidP="00B20C4A">
    <w:pPr>
      <w:pStyle w:val="Encabezado"/>
      <w:tabs>
        <w:tab w:val="clear" w:pos="4252"/>
        <w:tab w:val="clear" w:pos="8504"/>
        <w:tab w:val="center" w:pos="4253"/>
        <w:tab w:val="right" w:pos="8505"/>
      </w:tabs>
      <w:jc w:val="left"/>
    </w:pPr>
    <w:r>
      <w:t>Capell Brufau, Eduard – Lorca Sans, Salvador</w:t>
    </w:r>
    <w:r>
      <w:tab/>
    </w:r>
    <w:r>
      <w:tab/>
      <w:t>Roset Mayals, Roma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E18CF"/>
    <w:multiLevelType w:val="hybridMultilevel"/>
    <w:tmpl w:val="EA36A408"/>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1">
    <w:nsid w:val="0DC2758D"/>
    <w:multiLevelType w:val="hybridMultilevel"/>
    <w:tmpl w:val="E3E68986"/>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2">
    <w:nsid w:val="0DF819BD"/>
    <w:multiLevelType w:val="hybridMultilevel"/>
    <w:tmpl w:val="3F18D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8">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9">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43B35BAE"/>
    <w:multiLevelType w:val="multilevel"/>
    <w:tmpl w:val="D0CA91F2"/>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5">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nsid w:val="56EE1FEA"/>
    <w:multiLevelType w:val="hybridMultilevel"/>
    <w:tmpl w:val="3D4CF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7">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21">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3">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nsid w:val="6A2D043E"/>
    <w:multiLevelType w:val="hybridMultilevel"/>
    <w:tmpl w:val="B782700C"/>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0">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1">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nsid w:val="711334EF"/>
    <w:multiLevelType w:val="hybridMultilevel"/>
    <w:tmpl w:val="CE2E3D72"/>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3">
    <w:nsid w:val="740953C9"/>
    <w:multiLevelType w:val="hybridMultilevel"/>
    <w:tmpl w:val="1D583A9E"/>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4">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8"/>
  </w:num>
  <w:num w:numId="2">
    <w:abstractNumId w:val="27"/>
  </w:num>
  <w:num w:numId="3">
    <w:abstractNumId w:val="9"/>
  </w:num>
  <w:num w:numId="4">
    <w:abstractNumId w:val="26"/>
  </w:num>
  <w:num w:numId="5">
    <w:abstractNumId w:val="28"/>
  </w:num>
  <w:num w:numId="6">
    <w:abstractNumId w:val="8"/>
  </w:num>
  <w:num w:numId="7">
    <w:abstractNumId w:val="4"/>
  </w:num>
  <w:num w:numId="8">
    <w:abstractNumId w:val="15"/>
  </w:num>
  <w:num w:numId="9">
    <w:abstractNumId w:val="11"/>
  </w:num>
  <w:num w:numId="10">
    <w:abstractNumId w:val="3"/>
  </w:num>
  <w:num w:numId="11">
    <w:abstractNumId w:val="39"/>
  </w:num>
  <w:num w:numId="12">
    <w:abstractNumId w:val="12"/>
  </w:num>
  <w:num w:numId="13">
    <w:abstractNumId w:val="20"/>
  </w:num>
  <w:num w:numId="14">
    <w:abstractNumId w:val="23"/>
  </w:num>
  <w:num w:numId="15">
    <w:abstractNumId w:val="31"/>
  </w:num>
  <w:num w:numId="16">
    <w:abstractNumId w:val="5"/>
  </w:num>
  <w:num w:numId="17">
    <w:abstractNumId w:val="25"/>
  </w:num>
  <w:num w:numId="18">
    <w:abstractNumId w:val="30"/>
  </w:num>
  <w:num w:numId="19">
    <w:abstractNumId w:val="7"/>
  </w:num>
  <w:num w:numId="20">
    <w:abstractNumId w:val="16"/>
  </w:num>
  <w:num w:numId="21">
    <w:abstractNumId w:val="24"/>
  </w:num>
  <w:num w:numId="22">
    <w:abstractNumId w:val="21"/>
  </w:num>
  <w:num w:numId="23">
    <w:abstractNumId w:val="35"/>
  </w:num>
  <w:num w:numId="24">
    <w:abstractNumId w:val="17"/>
  </w:num>
  <w:num w:numId="25">
    <w:abstractNumId w:val="13"/>
  </w:num>
  <w:num w:numId="26">
    <w:abstractNumId w:val="37"/>
  </w:num>
  <w:num w:numId="27">
    <w:abstractNumId w:val="21"/>
  </w:num>
  <w:num w:numId="28">
    <w:abstractNumId w:val="36"/>
  </w:num>
  <w:num w:numId="29">
    <w:abstractNumId w:val="19"/>
  </w:num>
  <w:num w:numId="30">
    <w:abstractNumId w:val="6"/>
  </w:num>
  <w:num w:numId="31">
    <w:abstractNumId w:val="38"/>
  </w:num>
  <w:num w:numId="32">
    <w:abstractNumId w:val="34"/>
  </w:num>
  <w:num w:numId="33">
    <w:abstractNumId w:val="14"/>
  </w:num>
  <w:num w:numId="34">
    <w:abstractNumId w:val="22"/>
  </w:num>
  <w:num w:numId="35">
    <w:abstractNumId w:val="2"/>
  </w:num>
  <w:num w:numId="36">
    <w:abstractNumId w:val="33"/>
  </w:num>
  <w:num w:numId="37">
    <w:abstractNumId w:val="29"/>
  </w:num>
  <w:num w:numId="38">
    <w:abstractNumId w:val="0"/>
  </w:num>
  <w:num w:numId="39">
    <w:abstractNumId w:val="1"/>
  </w:num>
  <w:num w:numId="40">
    <w:abstractNumId w:val="32"/>
  </w:num>
  <w:num w:numId="4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67"/>
  <w:defaultTabStop w:val="709"/>
  <w:hyphenationZone w:val="425"/>
  <w:drawingGridHorizontalSpacing w:val="110"/>
  <w:displayHorizontalDrawingGridEvery w:val="2"/>
  <w:characterSpacingControl w:val="doNotCompress"/>
  <w:hdrShapeDefaults>
    <o:shapedefaults v:ext="edit" spidmax="11266"/>
  </w:hdrShapeDefaults>
  <w:footnotePr>
    <w:footnote w:id="-1"/>
    <w:footnote w:id="0"/>
  </w:footnotePr>
  <w:endnotePr>
    <w:endnote w:id="-1"/>
    <w:endnote w:id="0"/>
  </w:endnotePr>
  <w:compat>
    <w:useFELayout/>
  </w:compat>
  <w:rsids>
    <w:rsidRoot w:val="00CB3E2E"/>
    <w:rsid w:val="000052B5"/>
    <w:rsid w:val="00011BA8"/>
    <w:rsid w:val="00012CB3"/>
    <w:rsid w:val="000142ED"/>
    <w:rsid w:val="000143B2"/>
    <w:rsid w:val="000159F5"/>
    <w:rsid w:val="000170F4"/>
    <w:rsid w:val="00017BD2"/>
    <w:rsid w:val="00021B03"/>
    <w:rsid w:val="000223A7"/>
    <w:rsid w:val="00022905"/>
    <w:rsid w:val="00023E8C"/>
    <w:rsid w:val="00032562"/>
    <w:rsid w:val="00034499"/>
    <w:rsid w:val="00037F6A"/>
    <w:rsid w:val="00041B32"/>
    <w:rsid w:val="00042986"/>
    <w:rsid w:val="0004318B"/>
    <w:rsid w:val="000438EE"/>
    <w:rsid w:val="00043F95"/>
    <w:rsid w:val="0004581A"/>
    <w:rsid w:val="00051659"/>
    <w:rsid w:val="00051987"/>
    <w:rsid w:val="0005574A"/>
    <w:rsid w:val="000628F3"/>
    <w:rsid w:val="00062BA1"/>
    <w:rsid w:val="00065269"/>
    <w:rsid w:val="00066836"/>
    <w:rsid w:val="0007021B"/>
    <w:rsid w:val="00081998"/>
    <w:rsid w:val="00082E48"/>
    <w:rsid w:val="000841F3"/>
    <w:rsid w:val="00091D1C"/>
    <w:rsid w:val="00093297"/>
    <w:rsid w:val="000954DF"/>
    <w:rsid w:val="000A3789"/>
    <w:rsid w:val="000A3892"/>
    <w:rsid w:val="000A5980"/>
    <w:rsid w:val="000A5C1D"/>
    <w:rsid w:val="000A6070"/>
    <w:rsid w:val="000B0150"/>
    <w:rsid w:val="000B0863"/>
    <w:rsid w:val="000B1C2F"/>
    <w:rsid w:val="000B422D"/>
    <w:rsid w:val="000B5E97"/>
    <w:rsid w:val="000B6B25"/>
    <w:rsid w:val="000C0ACB"/>
    <w:rsid w:val="000C106F"/>
    <w:rsid w:val="000C6366"/>
    <w:rsid w:val="000C640E"/>
    <w:rsid w:val="000C6530"/>
    <w:rsid w:val="000C71E8"/>
    <w:rsid w:val="000D09FC"/>
    <w:rsid w:val="000D1EC8"/>
    <w:rsid w:val="000D2ABD"/>
    <w:rsid w:val="000D2F12"/>
    <w:rsid w:val="000D3345"/>
    <w:rsid w:val="000D394D"/>
    <w:rsid w:val="000D5137"/>
    <w:rsid w:val="000D5E9B"/>
    <w:rsid w:val="000D677A"/>
    <w:rsid w:val="000D745D"/>
    <w:rsid w:val="000E18CA"/>
    <w:rsid w:val="000E3E40"/>
    <w:rsid w:val="000F19B8"/>
    <w:rsid w:val="000F1A71"/>
    <w:rsid w:val="000F7AE6"/>
    <w:rsid w:val="000F7E58"/>
    <w:rsid w:val="00101A0F"/>
    <w:rsid w:val="001029A1"/>
    <w:rsid w:val="001039CA"/>
    <w:rsid w:val="00105617"/>
    <w:rsid w:val="00105E86"/>
    <w:rsid w:val="00107405"/>
    <w:rsid w:val="00110349"/>
    <w:rsid w:val="00115744"/>
    <w:rsid w:val="001229CE"/>
    <w:rsid w:val="001234AE"/>
    <w:rsid w:val="00123D99"/>
    <w:rsid w:val="0012693A"/>
    <w:rsid w:val="001270D4"/>
    <w:rsid w:val="001322E1"/>
    <w:rsid w:val="001326A3"/>
    <w:rsid w:val="00135246"/>
    <w:rsid w:val="00135591"/>
    <w:rsid w:val="00135A13"/>
    <w:rsid w:val="001371B5"/>
    <w:rsid w:val="001439CB"/>
    <w:rsid w:val="0014552F"/>
    <w:rsid w:val="0014563E"/>
    <w:rsid w:val="00145F52"/>
    <w:rsid w:val="00155617"/>
    <w:rsid w:val="001621A1"/>
    <w:rsid w:val="00162E85"/>
    <w:rsid w:val="00166425"/>
    <w:rsid w:val="001725FE"/>
    <w:rsid w:val="00173142"/>
    <w:rsid w:val="00174938"/>
    <w:rsid w:val="0018041F"/>
    <w:rsid w:val="00180C0B"/>
    <w:rsid w:val="0018204C"/>
    <w:rsid w:val="00182D7B"/>
    <w:rsid w:val="00186B09"/>
    <w:rsid w:val="00186CE4"/>
    <w:rsid w:val="0019478A"/>
    <w:rsid w:val="0019538A"/>
    <w:rsid w:val="001962F0"/>
    <w:rsid w:val="001A07FB"/>
    <w:rsid w:val="001A1794"/>
    <w:rsid w:val="001A4D2E"/>
    <w:rsid w:val="001B13C1"/>
    <w:rsid w:val="001B4788"/>
    <w:rsid w:val="001B7326"/>
    <w:rsid w:val="001C0C88"/>
    <w:rsid w:val="001C10B8"/>
    <w:rsid w:val="001C14F2"/>
    <w:rsid w:val="001C3158"/>
    <w:rsid w:val="001C3647"/>
    <w:rsid w:val="001C3E2E"/>
    <w:rsid w:val="001C51DD"/>
    <w:rsid w:val="001C54A0"/>
    <w:rsid w:val="001C616B"/>
    <w:rsid w:val="001C6E88"/>
    <w:rsid w:val="001D37D0"/>
    <w:rsid w:val="001D3C72"/>
    <w:rsid w:val="001D527A"/>
    <w:rsid w:val="001D71C7"/>
    <w:rsid w:val="001E0CBF"/>
    <w:rsid w:val="001E2647"/>
    <w:rsid w:val="001E5FC9"/>
    <w:rsid w:val="001F2C2F"/>
    <w:rsid w:val="001F3A68"/>
    <w:rsid w:val="001F4784"/>
    <w:rsid w:val="001F5191"/>
    <w:rsid w:val="001F6BD4"/>
    <w:rsid w:val="002016C5"/>
    <w:rsid w:val="00201BB5"/>
    <w:rsid w:val="0020296A"/>
    <w:rsid w:val="00205838"/>
    <w:rsid w:val="002071C7"/>
    <w:rsid w:val="00210E76"/>
    <w:rsid w:val="0021184A"/>
    <w:rsid w:val="00212D9E"/>
    <w:rsid w:val="00214568"/>
    <w:rsid w:val="00216EF9"/>
    <w:rsid w:val="002217C9"/>
    <w:rsid w:val="00221CC4"/>
    <w:rsid w:val="00221E12"/>
    <w:rsid w:val="0022499A"/>
    <w:rsid w:val="0022572D"/>
    <w:rsid w:val="00225A4C"/>
    <w:rsid w:val="002268C9"/>
    <w:rsid w:val="00230347"/>
    <w:rsid w:val="002329EC"/>
    <w:rsid w:val="0023334E"/>
    <w:rsid w:val="002347FA"/>
    <w:rsid w:val="002369E6"/>
    <w:rsid w:val="0024020E"/>
    <w:rsid w:val="002444FC"/>
    <w:rsid w:val="00244837"/>
    <w:rsid w:val="002469A2"/>
    <w:rsid w:val="00254682"/>
    <w:rsid w:val="002561D9"/>
    <w:rsid w:val="00257ED9"/>
    <w:rsid w:val="00263D9F"/>
    <w:rsid w:val="00264B61"/>
    <w:rsid w:val="002661F2"/>
    <w:rsid w:val="0026784E"/>
    <w:rsid w:val="00267D5C"/>
    <w:rsid w:val="00270CF9"/>
    <w:rsid w:val="0027304C"/>
    <w:rsid w:val="002731C2"/>
    <w:rsid w:val="00273500"/>
    <w:rsid w:val="00275757"/>
    <w:rsid w:val="00277868"/>
    <w:rsid w:val="002816CC"/>
    <w:rsid w:val="00281BAF"/>
    <w:rsid w:val="00282552"/>
    <w:rsid w:val="002828D4"/>
    <w:rsid w:val="00285E96"/>
    <w:rsid w:val="00286BCF"/>
    <w:rsid w:val="0028776F"/>
    <w:rsid w:val="00291F01"/>
    <w:rsid w:val="00292EDD"/>
    <w:rsid w:val="00297F38"/>
    <w:rsid w:val="002A3841"/>
    <w:rsid w:val="002B05AC"/>
    <w:rsid w:val="002B0D25"/>
    <w:rsid w:val="002B1A63"/>
    <w:rsid w:val="002B1FBF"/>
    <w:rsid w:val="002B756A"/>
    <w:rsid w:val="002C33F0"/>
    <w:rsid w:val="002C36F4"/>
    <w:rsid w:val="002C4E25"/>
    <w:rsid w:val="002C5BA3"/>
    <w:rsid w:val="002D2A54"/>
    <w:rsid w:val="002D6067"/>
    <w:rsid w:val="002D60F2"/>
    <w:rsid w:val="002E1F40"/>
    <w:rsid w:val="002E4036"/>
    <w:rsid w:val="002E5C57"/>
    <w:rsid w:val="002E662E"/>
    <w:rsid w:val="002F0CD0"/>
    <w:rsid w:val="002F137D"/>
    <w:rsid w:val="002F2AB5"/>
    <w:rsid w:val="002F2CB0"/>
    <w:rsid w:val="002F3136"/>
    <w:rsid w:val="002F6168"/>
    <w:rsid w:val="002F67BE"/>
    <w:rsid w:val="002F70B2"/>
    <w:rsid w:val="00300093"/>
    <w:rsid w:val="003026E3"/>
    <w:rsid w:val="003036B2"/>
    <w:rsid w:val="00306A0E"/>
    <w:rsid w:val="003113C1"/>
    <w:rsid w:val="00311821"/>
    <w:rsid w:val="00313EAC"/>
    <w:rsid w:val="0031458F"/>
    <w:rsid w:val="003167C4"/>
    <w:rsid w:val="00321C83"/>
    <w:rsid w:val="0032226B"/>
    <w:rsid w:val="003225F7"/>
    <w:rsid w:val="003236D7"/>
    <w:rsid w:val="00324D27"/>
    <w:rsid w:val="003252EC"/>
    <w:rsid w:val="00325426"/>
    <w:rsid w:val="00327583"/>
    <w:rsid w:val="0033091E"/>
    <w:rsid w:val="00331A1C"/>
    <w:rsid w:val="00337921"/>
    <w:rsid w:val="0034319B"/>
    <w:rsid w:val="003452E0"/>
    <w:rsid w:val="0034552B"/>
    <w:rsid w:val="0034650F"/>
    <w:rsid w:val="00354396"/>
    <w:rsid w:val="00355F5D"/>
    <w:rsid w:val="0036215A"/>
    <w:rsid w:val="00363495"/>
    <w:rsid w:val="003652FC"/>
    <w:rsid w:val="003671C1"/>
    <w:rsid w:val="00370905"/>
    <w:rsid w:val="00370F11"/>
    <w:rsid w:val="00372118"/>
    <w:rsid w:val="003741A4"/>
    <w:rsid w:val="0037482B"/>
    <w:rsid w:val="00374D88"/>
    <w:rsid w:val="00380C00"/>
    <w:rsid w:val="0038189B"/>
    <w:rsid w:val="00383151"/>
    <w:rsid w:val="003837E4"/>
    <w:rsid w:val="00387AD4"/>
    <w:rsid w:val="00391E44"/>
    <w:rsid w:val="00393402"/>
    <w:rsid w:val="003A0A13"/>
    <w:rsid w:val="003A1D71"/>
    <w:rsid w:val="003A3160"/>
    <w:rsid w:val="003A3BC1"/>
    <w:rsid w:val="003A44D1"/>
    <w:rsid w:val="003A6ADC"/>
    <w:rsid w:val="003B2355"/>
    <w:rsid w:val="003B2866"/>
    <w:rsid w:val="003B426E"/>
    <w:rsid w:val="003B4C9C"/>
    <w:rsid w:val="003B62A2"/>
    <w:rsid w:val="003B7A7F"/>
    <w:rsid w:val="003C111B"/>
    <w:rsid w:val="003C3203"/>
    <w:rsid w:val="003C6005"/>
    <w:rsid w:val="003D1113"/>
    <w:rsid w:val="003D1C06"/>
    <w:rsid w:val="003D43D5"/>
    <w:rsid w:val="003D63E7"/>
    <w:rsid w:val="003E3019"/>
    <w:rsid w:val="003F1898"/>
    <w:rsid w:val="003F2E69"/>
    <w:rsid w:val="003F2F13"/>
    <w:rsid w:val="003F54BB"/>
    <w:rsid w:val="003F5515"/>
    <w:rsid w:val="00402821"/>
    <w:rsid w:val="004029D3"/>
    <w:rsid w:val="00404D82"/>
    <w:rsid w:val="004051F2"/>
    <w:rsid w:val="004101D4"/>
    <w:rsid w:val="00410C4E"/>
    <w:rsid w:val="00411930"/>
    <w:rsid w:val="00412B48"/>
    <w:rsid w:val="00414EBA"/>
    <w:rsid w:val="00415228"/>
    <w:rsid w:val="004152B0"/>
    <w:rsid w:val="00416027"/>
    <w:rsid w:val="004203F9"/>
    <w:rsid w:val="00421740"/>
    <w:rsid w:val="0042181C"/>
    <w:rsid w:val="00425FCE"/>
    <w:rsid w:val="004263FD"/>
    <w:rsid w:val="00426BF9"/>
    <w:rsid w:val="00430521"/>
    <w:rsid w:val="004312A0"/>
    <w:rsid w:val="00432482"/>
    <w:rsid w:val="004360DA"/>
    <w:rsid w:val="004504A1"/>
    <w:rsid w:val="00451090"/>
    <w:rsid w:val="00452B09"/>
    <w:rsid w:val="00454B58"/>
    <w:rsid w:val="00457DBD"/>
    <w:rsid w:val="00460736"/>
    <w:rsid w:val="0046690A"/>
    <w:rsid w:val="00466F7A"/>
    <w:rsid w:val="00467541"/>
    <w:rsid w:val="00472B16"/>
    <w:rsid w:val="004732F1"/>
    <w:rsid w:val="00473C5E"/>
    <w:rsid w:val="00474815"/>
    <w:rsid w:val="00475A9C"/>
    <w:rsid w:val="00476B75"/>
    <w:rsid w:val="00477596"/>
    <w:rsid w:val="00482CB2"/>
    <w:rsid w:val="00485365"/>
    <w:rsid w:val="0048667E"/>
    <w:rsid w:val="00486BDB"/>
    <w:rsid w:val="00490251"/>
    <w:rsid w:val="004943CE"/>
    <w:rsid w:val="004A013E"/>
    <w:rsid w:val="004A1136"/>
    <w:rsid w:val="004A34BF"/>
    <w:rsid w:val="004A7F35"/>
    <w:rsid w:val="004B17ED"/>
    <w:rsid w:val="004B594B"/>
    <w:rsid w:val="004B5D78"/>
    <w:rsid w:val="004B6626"/>
    <w:rsid w:val="004C339D"/>
    <w:rsid w:val="004C3C93"/>
    <w:rsid w:val="004C6F7D"/>
    <w:rsid w:val="004D250E"/>
    <w:rsid w:val="004D4F6D"/>
    <w:rsid w:val="004D5483"/>
    <w:rsid w:val="004D6CF1"/>
    <w:rsid w:val="004D752A"/>
    <w:rsid w:val="004E55B1"/>
    <w:rsid w:val="004E7EC9"/>
    <w:rsid w:val="004F04BF"/>
    <w:rsid w:val="004F2471"/>
    <w:rsid w:val="004F6C69"/>
    <w:rsid w:val="004F7283"/>
    <w:rsid w:val="00500D46"/>
    <w:rsid w:val="00505CD4"/>
    <w:rsid w:val="00506DBE"/>
    <w:rsid w:val="005103CF"/>
    <w:rsid w:val="00510F72"/>
    <w:rsid w:val="0051154F"/>
    <w:rsid w:val="00514DC1"/>
    <w:rsid w:val="00516F52"/>
    <w:rsid w:val="00516FC1"/>
    <w:rsid w:val="00517973"/>
    <w:rsid w:val="005179DD"/>
    <w:rsid w:val="005209CF"/>
    <w:rsid w:val="00520DCD"/>
    <w:rsid w:val="0052541D"/>
    <w:rsid w:val="00525553"/>
    <w:rsid w:val="00526286"/>
    <w:rsid w:val="00531AE7"/>
    <w:rsid w:val="00532A1C"/>
    <w:rsid w:val="0053306E"/>
    <w:rsid w:val="00536965"/>
    <w:rsid w:val="005379B1"/>
    <w:rsid w:val="00537A46"/>
    <w:rsid w:val="0054453B"/>
    <w:rsid w:val="00547F9E"/>
    <w:rsid w:val="00552551"/>
    <w:rsid w:val="0055416C"/>
    <w:rsid w:val="0055417F"/>
    <w:rsid w:val="0056272B"/>
    <w:rsid w:val="00565746"/>
    <w:rsid w:val="00573412"/>
    <w:rsid w:val="00573EC4"/>
    <w:rsid w:val="00576A5A"/>
    <w:rsid w:val="005836B0"/>
    <w:rsid w:val="00584F74"/>
    <w:rsid w:val="00586CA1"/>
    <w:rsid w:val="00594041"/>
    <w:rsid w:val="005964E7"/>
    <w:rsid w:val="005A04F2"/>
    <w:rsid w:val="005A13BC"/>
    <w:rsid w:val="005A1E7A"/>
    <w:rsid w:val="005A6697"/>
    <w:rsid w:val="005B01E3"/>
    <w:rsid w:val="005B2FC9"/>
    <w:rsid w:val="005B3272"/>
    <w:rsid w:val="005B3A56"/>
    <w:rsid w:val="005C14F7"/>
    <w:rsid w:val="005C3C81"/>
    <w:rsid w:val="005C3C83"/>
    <w:rsid w:val="005C4376"/>
    <w:rsid w:val="005C775D"/>
    <w:rsid w:val="005D082C"/>
    <w:rsid w:val="005D2144"/>
    <w:rsid w:val="005D24C6"/>
    <w:rsid w:val="005D2EBA"/>
    <w:rsid w:val="005D3031"/>
    <w:rsid w:val="005D3200"/>
    <w:rsid w:val="005D667F"/>
    <w:rsid w:val="005E02F1"/>
    <w:rsid w:val="005E218B"/>
    <w:rsid w:val="005E397E"/>
    <w:rsid w:val="005E4DB6"/>
    <w:rsid w:val="005F0C1B"/>
    <w:rsid w:val="005F6CA6"/>
    <w:rsid w:val="005F752C"/>
    <w:rsid w:val="00604F5C"/>
    <w:rsid w:val="00605115"/>
    <w:rsid w:val="00606C0D"/>
    <w:rsid w:val="0061069B"/>
    <w:rsid w:val="00612B46"/>
    <w:rsid w:val="006135C6"/>
    <w:rsid w:val="00616A6A"/>
    <w:rsid w:val="00622124"/>
    <w:rsid w:val="00622DCF"/>
    <w:rsid w:val="00624C93"/>
    <w:rsid w:val="00632F98"/>
    <w:rsid w:val="006337FB"/>
    <w:rsid w:val="006350DD"/>
    <w:rsid w:val="00637873"/>
    <w:rsid w:val="00641EA8"/>
    <w:rsid w:val="00642DAD"/>
    <w:rsid w:val="0064331D"/>
    <w:rsid w:val="00644457"/>
    <w:rsid w:val="00644916"/>
    <w:rsid w:val="006465E2"/>
    <w:rsid w:val="00646BD9"/>
    <w:rsid w:val="006475D1"/>
    <w:rsid w:val="006500DD"/>
    <w:rsid w:val="0065392E"/>
    <w:rsid w:val="00665124"/>
    <w:rsid w:val="00672698"/>
    <w:rsid w:val="00673BD9"/>
    <w:rsid w:val="006741F5"/>
    <w:rsid w:val="00677B7F"/>
    <w:rsid w:val="0068525D"/>
    <w:rsid w:val="00691BDC"/>
    <w:rsid w:val="00692A73"/>
    <w:rsid w:val="00697150"/>
    <w:rsid w:val="006A2C00"/>
    <w:rsid w:val="006B35DA"/>
    <w:rsid w:val="006B4A99"/>
    <w:rsid w:val="006C5865"/>
    <w:rsid w:val="006D0184"/>
    <w:rsid w:val="006D2353"/>
    <w:rsid w:val="006D337F"/>
    <w:rsid w:val="006D3607"/>
    <w:rsid w:val="006D4867"/>
    <w:rsid w:val="006D4B87"/>
    <w:rsid w:val="006D6A3F"/>
    <w:rsid w:val="006E081B"/>
    <w:rsid w:val="006E286C"/>
    <w:rsid w:val="006E417E"/>
    <w:rsid w:val="006E4F76"/>
    <w:rsid w:val="006E56BB"/>
    <w:rsid w:val="006E7208"/>
    <w:rsid w:val="006F160B"/>
    <w:rsid w:val="006F2AB5"/>
    <w:rsid w:val="006F2B16"/>
    <w:rsid w:val="006F5584"/>
    <w:rsid w:val="00710EE8"/>
    <w:rsid w:val="00710FE3"/>
    <w:rsid w:val="0071109F"/>
    <w:rsid w:val="007118C9"/>
    <w:rsid w:val="007121B5"/>
    <w:rsid w:val="0071799E"/>
    <w:rsid w:val="00721C8C"/>
    <w:rsid w:val="007235D7"/>
    <w:rsid w:val="00724B16"/>
    <w:rsid w:val="00725F4F"/>
    <w:rsid w:val="00726754"/>
    <w:rsid w:val="0072759F"/>
    <w:rsid w:val="00727A12"/>
    <w:rsid w:val="00731420"/>
    <w:rsid w:val="00735D83"/>
    <w:rsid w:val="0073712C"/>
    <w:rsid w:val="00737B28"/>
    <w:rsid w:val="007460C8"/>
    <w:rsid w:val="0074651C"/>
    <w:rsid w:val="00751CC9"/>
    <w:rsid w:val="007530F2"/>
    <w:rsid w:val="0075329F"/>
    <w:rsid w:val="00753570"/>
    <w:rsid w:val="00755BDA"/>
    <w:rsid w:val="00761401"/>
    <w:rsid w:val="00763E2A"/>
    <w:rsid w:val="00765F97"/>
    <w:rsid w:val="007664CA"/>
    <w:rsid w:val="007672DC"/>
    <w:rsid w:val="00774607"/>
    <w:rsid w:val="00774F8A"/>
    <w:rsid w:val="0078499C"/>
    <w:rsid w:val="007854A8"/>
    <w:rsid w:val="007865AC"/>
    <w:rsid w:val="007915CB"/>
    <w:rsid w:val="00792642"/>
    <w:rsid w:val="00793425"/>
    <w:rsid w:val="007A0CB2"/>
    <w:rsid w:val="007A1A72"/>
    <w:rsid w:val="007A2593"/>
    <w:rsid w:val="007A5C07"/>
    <w:rsid w:val="007A6EDA"/>
    <w:rsid w:val="007B3EBA"/>
    <w:rsid w:val="007B489F"/>
    <w:rsid w:val="007C32EF"/>
    <w:rsid w:val="007C3D96"/>
    <w:rsid w:val="007C58D7"/>
    <w:rsid w:val="007C7616"/>
    <w:rsid w:val="007D0770"/>
    <w:rsid w:val="007D1825"/>
    <w:rsid w:val="007D4A51"/>
    <w:rsid w:val="007D4A5B"/>
    <w:rsid w:val="007D5ADB"/>
    <w:rsid w:val="007D64F8"/>
    <w:rsid w:val="007E1920"/>
    <w:rsid w:val="007E245F"/>
    <w:rsid w:val="007E37B0"/>
    <w:rsid w:val="007E5234"/>
    <w:rsid w:val="007E5510"/>
    <w:rsid w:val="007E690E"/>
    <w:rsid w:val="007F166F"/>
    <w:rsid w:val="007F372B"/>
    <w:rsid w:val="007F4099"/>
    <w:rsid w:val="007F726F"/>
    <w:rsid w:val="0080310F"/>
    <w:rsid w:val="008049C8"/>
    <w:rsid w:val="00806850"/>
    <w:rsid w:val="00807E0B"/>
    <w:rsid w:val="00810986"/>
    <w:rsid w:val="00812F63"/>
    <w:rsid w:val="0081498E"/>
    <w:rsid w:val="00814B82"/>
    <w:rsid w:val="00826A68"/>
    <w:rsid w:val="008315A2"/>
    <w:rsid w:val="00831D5E"/>
    <w:rsid w:val="00835136"/>
    <w:rsid w:val="008421E0"/>
    <w:rsid w:val="00845AE6"/>
    <w:rsid w:val="008471D0"/>
    <w:rsid w:val="00861FD1"/>
    <w:rsid w:val="00864A6D"/>
    <w:rsid w:val="008657FC"/>
    <w:rsid w:val="00867914"/>
    <w:rsid w:val="00870B4D"/>
    <w:rsid w:val="00870D4F"/>
    <w:rsid w:val="008735A4"/>
    <w:rsid w:val="00876232"/>
    <w:rsid w:val="00876263"/>
    <w:rsid w:val="00876EDF"/>
    <w:rsid w:val="008774B3"/>
    <w:rsid w:val="008822C0"/>
    <w:rsid w:val="00892040"/>
    <w:rsid w:val="008A2AB7"/>
    <w:rsid w:val="008A2F66"/>
    <w:rsid w:val="008A34B7"/>
    <w:rsid w:val="008A50B1"/>
    <w:rsid w:val="008A72B1"/>
    <w:rsid w:val="008B331B"/>
    <w:rsid w:val="008B474A"/>
    <w:rsid w:val="008C300C"/>
    <w:rsid w:val="008C54F7"/>
    <w:rsid w:val="008C6E5D"/>
    <w:rsid w:val="008C72BB"/>
    <w:rsid w:val="008D1321"/>
    <w:rsid w:val="008D44DE"/>
    <w:rsid w:val="008D4AF0"/>
    <w:rsid w:val="008E0DCB"/>
    <w:rsid w:val="008E1C08"/>
    <w:rsid w:val="008E255D"/>
    <w:rsid w:val="008E3A1A"/>
    <w:rsid w:val="008E3D64"/>
    <w:rsid w:val="008E4715"/>
    <w:rsid w:val="008E4734"/>
    <w:rsid w:val="008E731B"/>
    <w:rsid w:val="008E7402"/>
    <w:rsid w:val="008F4705"/>
    <w:rsid w:val="008F5152"/>
    <w:rsid w:val="008F565B"/>
    <w:rsid w:val="008F7F4A"/>
    <w:rsid w:val="00900534"/>
    <w:rsid w:val="009029CF"/>
    <w:rsid w:val="009031C3"/>
    <w:rsid w:val="00904C59"/>
    <w:rsid w:val="00913D8C"/>
    <w:rsid w:val="00914EED"/>
    <w:rsid w:val="009151CE"/>
    <w:rsid w:val="00915511"/>
    <w:rsid w:val="00915579"/>
    <w:rsid w:val="0091575B"/>
    <w:rsid w:val="0092442C"/>
    <w:rsid w:val="0093252C"/>
    <w:rsid w:val="009361D6"/>
    <w:rsid w:val="00941456"/>
    <w:rsid w:val="00944BAF"/>
    <w:rsid w:val="00945530"/>
    <w:rsid w:val="009479DD"/>
    <w:rsid w:val="009506FD"/>
    <w:rsid w:val="0095082D"/>
    <w:rsid w:val="00951651"/>
    <w:rsid w:val="0095303D"/>
    <w:rsid w:val="009533AB"/>
    <w:rsid w:val="00960733"/>
    <w:rsid w:val="00960CB6"/>
    <w:rsid w:val="0096102C"/>
    <w:rsid w:val="00961DFD"/>
    <w:rsid w:val="00962178"/>
    <w:rsid w:val="00966576"/>
    <w:rsid w:val="00967D14"/>
    <w:rsid w:val="00970D99"/>
    <w:rsid w:val="00975FC9"/>
    <w:rsid w:val="0098347E"/>
    <w:rsid w:val="00985F39"/>
    <w:rsid w:val="00987D76"/>
    <w:rsid w:val="00996B0A"/>
    <w:rsid w:val="00997102"/>
    <w:rsid w:val="009A6A26"/>
    <w:rsid w:val="009A7B8D"/>
    <w:rsid w:val="009B7959"/>
    <w:rsid w:val="009B7BE7"/>
    <w:rsid w:val="009C0286"/>
    <w:rsid w:val="009C1C3D"/>
    <w:rsid w:val="009C4694"/>
    <w:rsid w:val="009D052D"/>
    <w:rsid w:val="009D2CF0"/>
    <w:rsid w:val="009D2FAD"/>
    <w:rsid w:val="009D3174"/>
    <w:rsid w:val="009D3569"/>
    <w:rsid w:val="009D5BF2"/>
    <w:rsid w:val="009D7318"/>
    <w:rsid w:val="009E1374"/>
    <w:rsid w:val="009E2AE6"/>
    <w:rsid w:val="009E3F70"/>
    <w:rsid w:val="009E7935"/>
    <w:rsid w:val="009F138C"/>
    <w:rsid w:val="009F3403"/>
    <w:rsid w:val="009F4349"/>
    <w:rsid w:val="009F6AAE"/>
    <w:rsid w:val="00A00E8B"/>
    <w:rsid w:val="00A01BD8"/>
    <w:rsid w:val="00A01EC4"/>
    <w:rsid w:val="00A1015E"/>
    <w:rsid w:val="00A12240"/>
    <w:rsid w:val="00A12752"/>
    <w:rsid w:val="00A145AF"/>
    <w:rsid w:val="00A22DC6"/>
    <w:rsid w:val="00A35AD5"/>
    <w:rsid w:val="00A369B8"/>
    <w:rsid w:val="00A372A1"/>
    <w:rsid w:val="00A41B67"/>
    <w:rsid w:val="00A44CE4"/>
    <w:rsid w:val="00A540B5"/>
    <w:rsid w:val="00A56BDF"/>
    <w:rsid w:val="00A61568"/>
    <w:rsid w:val="00A62288"/>
    <w:rsid w:val="00A62758"/>
    <w:rsid w:val="00A679E3"/>
    <w:rsid w:val="00A70179"/>
    <w:rsid w:val="00A74CAD"/>
    <w:rsid w:val="00A766DD"/>
    <w:rsid w:val="00A84925"/>
    <w:rsid w:val="00A85789"/>
    <w:rsid w:val="00A86862"/>
    <w:rsid w:val="00A879FE"/>
    <w:rsid w:val="00A90D79"/>
    <w:rsid w:val="00A97796"/>
    <w:rsid w:val="00AA172D"/>
    <w:rsid w:val="00AA2317"/>
    <w:rsid w:val="00AA3977"/>
    <w:rsid w:val="00AA4D22"/>
    <w:rsid w:val="00AA4F34"/>
    <w:rsid w:val="00AA5A6A"/>
    <w:rsid w:val="00AA5CA3"/>
    <w:rsid w:val="00AB4FBC"/>
    <w:rsid w:val="00AB5F5C"/>
    <w:rsid w:val="00AB60EF"/>
    <w:rsid w:val="00AB6462"/>
    <w:rsid w:val="00AB7FDD"/>
    <w:rsid w:val="00AC0E18"/>
    <w:rsid w:val="00AC6405"/>
    <w:rsid w:val="00AD3899"/>
    <w:rsid w:val="00AD4798"/>
    <w:rsid w:val="00AE0225"/>
    <w:rsid w:val="00AE0600"/>
    <w:rsid w:val="00AE6F33"/>
    <w:rsid w:val="00AF053D"/>
    <w:rsid w:val="00AF1E27"/>
    <w:rsid w:val="00AF2015"/>
    <w:rsid w:val="00AF573F"/>
    <w:rsid w:val="00B058B2"/>
    <w:rsid w:val="00B11974"/>
    <w:rsid w:val="00B1419E"/>
    <w:rsid w:val="00B20C4A"/>
    <w:rsid w:val="00B21738"/>
    <w:rsid w:val="00B37030"/>
    <w:rsid w:val="00B372DC"/>
    <w:rsid w:val="00B40ABC"/>
    <w:rsid w:val="00B444DA"/>
    <w:rsid w:val="00B44C59"/>
    <w:rsid w:val="00B453F9"/>
    <w:rsid w:val="00B46CEA"/>
    <w:rsid w:val="00B4756E"/>
    <w:rsid w:val="00B528CF"/>
    <w:rsid w:val="00B54079"/>
    <w:rsid w:val="00B54A86"/>
    <w:rsid w:val="00B63296"/>
    <w:rsid w:val="00B654B6"/>
    <w:rsid w:val="00B71EC3"/>
    <w:rsid w:val="00B74F6E"/>
    <w:rsid w:val="00B75AB3"/>
    <w:rsid w:val="00B76A24"/>
    <w:rsid w:val="00B76B08"/>
    <w:rsid w:val="00B80A70"/>
    <w:rsid w:val="00B815D9"/>
    <w:rsid w:val="00B83FDE"/>
    <w:rsid w:val="00B84AD8"/>
    <w:rsid w:val="00B8572F"/>
    <w:rsid w:val="00B85771"/>
    <w:rsid w:val="00B865BA"/>
    <w:rsid w:val="00B92480"/>
    <w:rsid w:val="00B92E89"/>
    <w:rsid w:val="00B933BE"/>
    <w:rsid w:val="00B953BB"/>
    <w:rsid w:val="00B96E3F"/>
    <w:rsid w:val="00B97B22"/>
    <w:rsid w:val="00BA0B92"/>
    <w:rsid w:val="00BA1FB7"/>
    <w:rsid w:val="00BA3338"/>
    <w:rsid w:val="00BA3A87"/>
    <w:rsid w:val="00BA43D4"/>
    <w:rsid w:val="00BA4DC1"/>
    <w:rsid w:val="00BA54D2"/>
    <w:rsid w:val="00BA79C4"/>
    <w:rsid w:val="00BB22CC"/>
    <w:rsid w:val="00BB32C3"/>
    <w:rsid w:val="00BB46AF"/>
    <w:rsid w:val="00BB754A"/>
    <w:rsid w:val="00BB782E"/>
    <w:rsid w:val="00BC2747"/>
    <w:rsid w:val="00BC3745"/>
    <w:rsid w:val="00BC39B6"/>
    <w:rsid w:val="00BC4259"/>
    <w:rsid w:val="00BC54FF"/>
    <w:rsid w:val="00BC62A1"/>
    <w:rsid w:val="00BC6D08"/>
    <w:rsid w:val="00BD4BDA"/>
    <w:rsid w:val="00BD5B09"/>
    <w:rsid w:val="00BD7F35"/>
    <w:rsid w:val="00BE07D6"/>
    <w:rsid w:val="00BF0AF4"/>
    <w:rsid w:val="00BF1E9A"/>
    <w:rsid w:val="00BF22CF"/>
    <w:rsid w:val="00BF2C5C"/>
    <w:rsid w:val="00BF3BCD"/>
    <w:rsid w:val="00BF7AAE"/>
    <w:rsid w:val="00C003A0"/>
    <w:rsid w:val="00C02E50"/>
    <w:rsid w:val="00C03868"/>
    <w:rsid w:val="00C07EDD"/>
    <w:rsid w:val="00C102CF"/>
    <w:rsid w:val="00C141C3"/>
    <w:rsid w:val="00C15745"/>
    <w:rsid w:val="00C161FA"/>
    <w:rsid w:val="00C242F6"/>
    <w:rsid w:val="00C251B5"/>
    <w:rsid w:val="00C25B16"/>
    <w:rsid w:val="00C36AC2"/>
    <w:rsid w:val="00C41E03"/>
    <w:rsid w:val="00C42F5F"/>
    <w:rsid w:val="00C4519F"/>
    <w:rsid w:val="00C53E2C"/>
    <w:rsid w:val="00C54B85"/>
    <w:rsid w:val="00C55F39"/>
    <w:rsid w:val="00C575FD"/>
    <w:rsid w:val="00C60873"/>
    <w:rsid w:val="00C60C5E"/>
    <w:rsid w:val="00C63037"/>
    <w:rsid w:val="00C63285"/>
    <w:rsid w:val="00C64786"/>
    <w:rsid w:val="00C71CBD"/>
    <w:rsid w:val="00C73875"/>
    <w:rsid w:val="00C82ADC"/>
    <w:rsid w:val="00C83822"/>
    <w:rsid w:val="00C843FA"/>
    <w:rsid w:val="00C84995"/>
    <w:rsid w:val="00CA0C39"/>
    <w:rsid w:val="00CA1080"/>
    <w:rsid w:val="00CA19CC"/>
    <w:rsid w:val="00CA4DCD"/>
    <w:rsid w:val="00CA522E"/>
    <w:rsid w:val="00CA7B40"/>
    <w:rsid w:val="00CA7FE5"/>
    <w:rsid w:val="00CB3E2E"/>
    <w:rsid w:val="00CB681D"/>
    <w:rsid w:val="00CB7E55"/>
    <w:rsid w:val="00CC0E5E"/>
    <w:rsid w:val="00CC1C63"/>
    <w:rsid w:val="00CC2005"/>
    <w:rsid w:val="00CC27B6"/>
    <w:rsid w:val="00CC541F"/>
    <w:rsid w:val="00CC55CF"/>
    <w:rsid w:val="00CD0A09"/>
    <w:rsid w:val="00CD4BD4"/>
    <w:rsid w:val="00CD67C6"/>
    <w:rsid w:val="00CD7B3B"/>
    <w:rsid w:val="00CE0539"/>
    <w:rsid w:val="00CE0B0A"/>
    <w:rsid w:val="00CE68E7"/>
    <w:rsid w:val="00CF1869"/>
    <w:rsid w:val="00CF2030"/>
    <w:rsid w:val="00CF208E"/>
    <w:rsid w:val="00CF4160"/>
    <w:rsid w:val="00CF54FC"/>
    <w:rsid w:val="00CF5E42"/>
    <w:rsid w:val="00D031CC"/>
    <w:rsid w:val="00D03890"/>
    <w:rsid w:val="00D07190"/>
    <w:rsid w:val="00D1186D"/>
    <w:rsid w:val="00D13EB7"/>
    <w:rsid w:val="00D16084"/>
    <w:rsid w:val="00D210F0"/>
    <w:rsid w:val="00D219A2"/>
    <w:rsid w:val="00D22459"/>
    <w:rsid w:val="00D2301D"/>
    <w:rsid w:val="00D30A0D"/>
    <w:rsid w:val="00D34D00"/>
    <w:rsid w:val="00D34EBD"/>
    <w:rsid w:val="00D37DA8"/>
    <w:rsid w:val="00D40957"/>
    <w:rsid w:val="00D45400"/>
    <w:rsid w:val="00D51B5E"/>
    <w:rsid w:val="00D52763"/>
    <w:rsid w:val="00D53DA1"/>
    <w:rsid w:val="00D5625A"/>
    <w:rsid w:val="00D562E9"/>
    <w:rsid w:val="00D56978"/>
    <w:rsid w:val="00D56A31"/>
    <w:rsid w:val="00D56ACB"/>
    <w:rsid w:val="00D66E89"/>
    <w:rsid w:val="00D67C5D"/>
    <w:rsid w:val="00D703C1"/>
    <w:rsid w:val="00D716F4"/>
    <w:rsid w:val="00D72C37"/>
    <w:rsid w:val="00D72E6C"/>
    <w:rsid w:val="00D73401"/>
    <w:rsid w:val="00D736EA"/>
    <w:rsid w:val="00D75F0C"/>
    <w:rsid w:val="00D760B0"/>
    <w:rsid w:val="00D76AC1"/>
    <w:rsid w:val="00D76AF6"/>
    <w:rsid w:val="00D80608"/>
    <w:rsid w:val="00D80C3F"/>
    <w:rsid w:val="00D815FF"/>
    <w:rsid w:val="00D87BA2"/>
    <w:rsid w:val="00D90F79"/>
    <w:rsid w:val="00D913E7"/>
    <w:rsid w:val="00D91EFA"/>
    <w:rsid w:val="00D924BE"/>
    <w:rsid w:val="00D94352"/>
    <w:rsid w:val="00D958FE"/>
    <w:rsid w:val="00DA155E"/>
    <w:rsid w:val="00DA66B1"/>
    <w:rsid w:val="00DA6EA5"/>
    <w:rsid w:val="00DB233B"/>
    <w:rsid w:val="00DC05D1"/>
    <w:rsid w:val="00DC05F9"/>
    <w:rsid w:val="00DC0C20"/>
    <w:rsid w:val="00DC1E8C"/>
    <w:rsid w:val="00DC33E4"/>
    <w:rsid w:val="00DC7302"/>
    <w:rsid w:val="00DD1C8E"/>
    <w:rsid w:val="00DD225D"/>
    <w:rsid w:val="00DD264C"/>
    <w:rsid w:val="00DD30B1"/>
    <w:rsid w:val="00DD37FE"/>
    <w:rsid w:val="00DE3A5B"/>
    <w:rsid w:val="00DE739C"/>
    <w:rsid w:val="00DE7AAD"/>
    <w:rsid w:val="00DF4FD1"/>
    <w:rsid w:val="00DF5D56"/>
    <w:rsid w:val="00E03E9A"/>
    <w:rsid w:val="00E049F3"/>
    <w:rsid w:val="00E04F60"/>
    <w:rsid w:val="00E07853"/>
    <w:rsid w:val="00E10134"/>
    <w:rsid w:val="00E14964"/>
    <w:rsid w:val="00E157D3"/>
    <w:rsid w:val="00E160CB"/>
    <w:rsid w:val="00E21EC6"/>
    <w:rsid w:val="00E22F47"/>
    <w:rsid w:val="00E233F9"/>
    <w:rsid w:val="00E24018"/>
    <w:rsid w:val="00E26C54"/>
    <w:rsid w:val="00E300A5"/>
    <w:rsid w:val="00E307AF"/>
    <w:rsid w:val="00E35498"/>
    <w:rsid w:val="00E358D2"/>
    <w:rsid w:val="00E37151"/>
    <w:rsid w:val="00E42A8C"/>
    <w:rsid w:val="00E44567"/>
    <w:rsid w:val="00E4554A"/>
    <w:rsid w:val="00E476A7"/>
    <w:rsid w:val="00E479F1"/>
    <w:rsid w:val="00E50D98"/>
    <w:rsid w:val="00E511AD"/>
    <w:rsid w:val="00E51B96"/>
    <w:rsid w:val="00E542C7"/>
    <w:rsid w:val="00E5493A"/>
    <w:rsid w:val="00E56ADC"/>
    <w:rsid w:val="00E6090B"/>
    <w:rsid w:val="00E62C16"/>
    <w:rsid w:val="00E62F41"/>
    <w:rsid w:val="00E63385"/>
    <w:rsid w:val="00E70F8A"/>
    <w:rsid w:val="00E72173"/>
    <w:rsid w:val="00E7312E"/>
    <w:rsid w:val="00E73471"/>
    <w:rsid w:val="00E74877"/>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B057C"/>
    <w:rsid w:val="00EB1805"/>
    <w:rsid w:val="00EB29D0"/>
    <w:rsid w:val="00EB3C12"/>
    <w:rsid w:val="00EC639E"/>
    <w:rsid w:val="00ED20FA"/>
    <w:rsid w:val="00ED3719"/>
    <w:rsid w:val="00ED3A82"/>
    <w:rsid w:val="00ED4EC0"/>
    <w:rsid w:val="00ED5163"/>
    <w:rsid w:val="00ED7A95"/>
    <w:rsid w:val="00EE315B"/>
    <w:rsid w:val="00EE4873"/>
    <w:rsid w:val="00EE768E"/>
    <w:rsid w:val="00EF1E95"/>
    <w:rsid w:val="00EF2432"/>
    <w:rsid w:val="00EF24ED"/>
    <w:rsid w:val="00EF2A89"/>
    <w:rsid w:val="00EF3688"/>
    <w:rsid w:val="00F0136F"/>
    <w:rsid w:val="00F01679"/>
    <w:rsid w:val="00F055A5"/>
    <w:rsid w:val="00F06CF8"/>
    <w:rsid w:val="00F07485"/>
    <w:rsid w:val="00F11049"/>
    <w:rsid w:val="00F13C77"/>
    <w:rsid w:val="00F14281"/>
    <w:rsid w:val="00F14A7E"/>
    <w:rsid w:val="00F179EE"/>
    <w:rsid w:val="00F2486C"/>
    <w:rsid w:val="00F316CE"/>
    <w:rsid w:val="00F336D2"/>
    <w:rsid w:val="00F40B3A"/>
    <w:rsid w:val="00F42245"/>
    <w:rsid w:val="00F4375F"/>
    <w:rsid w:val="00F47E40"/>
    <w:rsid w:val="00F57887"/>
    <w:rsid w:val="00F65A08"/>
    <w:rsid w:val="00F74660"/>
    <w:rsid w:val="00F75A8E"/>
    <w:rsid w:val="00F879C6"/>
    <w:rsid w:val="00F90744"/>
    <w:rsid w:val="00F930CF"/>
    <w:rsid w:val="00F951CF"/>
    <w:rsid w:val="00F96560"/>
    <w:rsid w:val="00FA00CB"/>
    <w:rsid w:val="00FA518B"/>
    <w:rsid w:val="00FA5F4F"/>
    <w:rsid w:val="00FB25B6"/>
    <w:rsid w:val="00FB41C8"/>
    <w:rsid w:val="00FB75C0"/>
    <w:rsid w:val="00FC07C3"/>
    <w:rsid w:val="00FC268A"/>
    <w:rsid w:val="00FC27FF"/>
    <w:rsid w:val="00FC301D"/>
    <w:rsid w:val="00FC528F"/>
    <w:rsid w:val="00FD48D0"/>
    <w:rsid w:val="00FD7E87"/>
    <w:rsid w:val="00FE2378"/>
    <w:rsid w:val="00FE45DB"/>
    <w:rsid w:val="00FE4711"/>
    <w:rsid w:val="00FE47B7"/>
    <w:rsid w:val="00FE54E1"/>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7616"/>
    <w:pPr>
      <w:ind w:firstLine="709"/>
      <w:jc w:val="both"/>
    </w:pPr>
    <w:rPr>
      <w:lang w:val="ca-ES"/>
    </w:rPr>
  </w:style>
  <w:style w:type="paragraph" w:styleId="Ttulo1">
    <w:name w:val="heading 1"/>
    <w:basedOn w:val="Normal"/>
    <w:next w:val="Normal"/>
    <w:link w:val="Ttulo1C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Ttulo2">
    <w:name w:val="heading 2"/>
    <w:basedOn w:val="Normal"/>
    <w:next w:val="Normal"/>
    <w:link w:val="Ttulo2C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Ttulo3">
    <w:name w:val="heading 3"/>
    <w:basedOn w:val="Normal"/>
    <w:next w:val="Normal"/>
    <w:link w:val="Ttulo3C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Ttulo4">
    <w:name w:val="heading 4"/>
    <w:basedOn w:val="Normal"/>
    <w:next w:val="Normal"/>
    <w:link w:val="Ttulo4C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Ttulo5">
    <w:name w:val="heading 5"/>
    <w:basedOn w:val="Normal"/>
    <w:next w:val="Normal"/>
    <w:link w:val="Ttulo5Car"/>
    <w:uiPriority w:val="9"/>
    <w:semiHidden/>
    <w:unhideWhenUsed/>
    <w:qFormat/>
    <w:rsid w:val="00960733"/>
    <w:pPr>
      <w:numPr>
        <w:ilvl w:val="4"/>
        <w:numId w:val="33"/>
      </w:numPr>
      <w:spacing w:before="320" w:after="120"/>
      <w:jc w:val="center"/>
      <w:outlineLvl w:val="4"/>
    </w:pPr>
    <w:rPr>
      <w:caps/>
      <w:color w:val="0B759B" w:themeColor="accent2" w:themeShade="7F"/>
      <w:spacing w:val="10"/>
    </w:rPr>
  </w:style>
  <w:style w:type="paragraph" w:styleId="Ttulo6">
    <w:name w:val="heading 6"/>
    <w:basedOn w:val="Normal"/>
    <w:next w:val="Normal"/>
    <w:link w:val="Ttulo6C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Ttulo7">
    <w:name w:val="heading 7"/>
    <w:basedOn w:val="Normal"/>
    <w:next w:val="Normal"/>
    <w:link w:val="Ttulo7C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Ttulo8">
    <w:name w:val="heading 8"/>
    <w:basedOn w:val="Normal"/>
    <w:next w:val="Normal"/>
    <w:link w:val="Ttulo8Car"/>
    <w:uiPriority w:val="9"/>
    <w:semiHidden/>
    <w:unhideWhenUsed/>
    <w:qFormat/>
    <w:rsid w:val="00960733"/>
    <w:pPr>
      <w:numPr>
        <w:ilvl w:val="7"/>
        <w:numId w:val="33"/>
      </w:numPr>
      <w:spacing w:after="120"/>
      <w:jc w:val="center"/>
      <w:outlineLvl w:val="7"/>
    </w:pPr>
    <w:rPr>
      <w:caps/>
      <w:spacing w:val="10"/>
      <w:sz w:val="20"/>
      <w:szCs w:val="20"/>
    </w:rPr>
  </w:style>
  <w:style w:type="paragraph" w:styleId="Ttulo9">
    <w:name w:val="heading 9"/>
    <w:basedOn w:val="Normal"/>
    <w:next w:val="Normal"/>
    <w:link w:val="Ttulo9C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Prrafodelista">
    <w:name w:val="List Paragraph"/>
    <w:basedOn w:val="Normal"/>
    <w:uiPriority w:val="34"/>
    <w:qFormat/>
    <w:rsid w:val="00221CC4"/>
    <w:pPr>
      <w:ind w:left="720"/>
      <w:contextualSpacing/>
    </w:pPr>
  </w:style>
  <w:style w:type="character" w:styleId="Hipervnculovisitado">
    <w:name w:val="FollowedHyperlink"/>
    <w:basedOn w:val="Fuentedeprrafopredeter"/>
    <w:uiPriority w:val="99"/>
    <w:semiHidden/>
    <w:unhideWhenUsed/>
    <w:rsid w:val="00644916"/>
    <w:rPr>
      <w:color w:val="59A8D1" w:themeColor="followedHyperlink"/>
      <w:u w:val="single"/>
    </w:rPr>
  </w:style>
  <w:style w:type="character" w:customStyle="1" w:styleId="apple-converted-space">
    <w:name w:val="apple-converted-space"/>
    <w:basedOn w:val="Fuentedeprrafopredeter"/>
    <w:rsid w:val="00644916"/>
  </w:style>
  <w:style w:type="character" w:customStyle="1" w:styleId="Ttulo1Car">
    <w:name w:val="Título 1 Car"/>
    <w:basedOn w:val="Fuentedeprrafopredeter"/>
    <w:link w:val="Ttulo1"/>
    <w:uiPriority w:val="9"/>
    <w:rsid w:val="00960733"/>
    <w:rPr>
      <w:caps/>
      <w:color w:val="0B769D" w:themeColor="accent2" w:themeShade="80"/>
      <w:spacing w:val="20"/>
      <w:sz w:val="28"/>
      <w:szCs w:val="28"/>
      <w:lang w:val="ca-ES"/>
    </w:rPr>
  </w:style>
  <w:style w:type="character" w:customStyle="1" w:styleId="Ttulo2Car">
    <w:name w:val="Título 2 Car"/>
    <w:basedOn w:val="Fuentedeprrafopredeter"/>
    <w:link w:val="Ttulo2"/>
    <w:uiPriority w:val="9"/>
    <w:rsid w:val="00960733"/>
    <w:rPr>
      <w:caps/>
      <w:color w:val="0B769D" w:themeColor="accent2" w:themeShade="80"/>
      <w:spacing w:val="15"/>
      <w:sz w:val="24"/>
      <w:szCs w:val="24"/>
      <w:lang w:val="ca-ES"/>
    </w:rPr>
  </w:style>
  <w:style w:type="paragraph" w:styleId="Sinespaciado">
    <w:name w:val="No Spacing"/>
    <w:basedOn w:val="Normal"/>
    <w:link w:val="SinespaciadoCar"/>
    <w:uiPriority w:val="1"/>
    <w:qFormat/>
    <w:rsid w:val="00221CC4"/>
    <w:pPr>
      <w:spacing w:after="0" w:line="240" w:lineRule="auto"/>
    </w:pPr>
  </w:style>
  <w:style w:type="paragraph" w:styleId="Encabezado">
    <w:name w:val="header"/>
    <w:basedOn w:val="Normal"/>
    <w:link w:val="EncabezadoCar"/>
    <w:unhideWhenUsed/>
    <w:rsid w:val="000D394D"/>
    <w:pPr>
      <w:tabs>
        <w:tab w:val="center" w:pos="4252"/>
        <w:tab w:val="right" w:pos="8504"/>
      </w:tabs>
      <w:spacing w:after="0" w:line="240" w:lineRule="auto"/>
      <w:jc w:val="center"/>
    </w:pPr>
    <w:rPr>
      <w:sz w:val="18"/>
    </w:rPr>
  </w:style>
  <w:style w:type="character" w:customStyle="1" w:styleId="EncabezadoCar">
    <w:name w:val="Encabezado Car"/>
    <w:basedOn w:val="Fuentedeprrafopredeter"/>
    <w:link w:val="Encabezado"/>
    <w:rsid w:val="000D394D"/>
    <w:rPr>
      <w:sz w:val="18"/>
      <w:lang w:val="ca-ES"/>
    </w:rPr>
  </w:style>
  <w:style w:type="paragraph" w:styleId="Piedepgina">
    <w:name w:val="footer"/>
    <w:basedOn w:val="Normal"/>
    <w:link w:val="PiedepginaCar"/>
    <w:unhideWhenUsed/>
    <w:rsid w:val="000D394D"/>
    <w:pPr>
      <w:tabs>
        <w:tab w:val="center" w:pos="4252"/>
        <w:tab w:val="right" w:pos="8504"/>
      </w:tabs>
      <w:spacing w:after="0" w:line="240" w:lineRule="auto"/>
      <w:jc w:val="center"/>
    </w:pPr>
    <w:rPr>
      <w:sz w:val="18"/>
    </w:rPr>
  </w:style>
  <w:style w:type="character" w:customStyle="1" w:styleId="PiedepginaCar">
    <w:name w:val="Pie de página Car"/>
    <w:basedOn w:val="Fuentedeprrafopredeter"/>
    <w:link w:val="Piedepgina"/>
    <w:rsid w:val="000D394D"/>
    <w:rPr>
      <w:sz w:val="18"/>
      <w:lang w:val="ca-ES"/>
    </w:rPr>
  </w:style>
  <w:style w:type="paragraph" w:styleId="Textodeglobo">
    <w:name w:val="Balloon Text"/>
    <w:basedOn w:val="Normal"/>
    <w:link w:val="TextodegloboCar"/>
    <w:uiPriority w:val="99"/>
    <w:semiHidden/>
    <w:unhideWhenUsed/>
    <w:rsid w:val="00D75F0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75F0C"/>
    <w:rPr>
      <w:rFonts w:ascii="Tahoma" w:hAnsi="Tahoma" w:cs="Tahoma"/>
      <w:sz w:val="16"/>
      <w:szCs w:val="16"/>
    </w:rPr>
  </w:style>
  <w:style w:type="paragraph" w:styleId="TtulodeTDC">
    <w:name w:val="TOC Heading"/>
    <w:basedOn w:val="Ttulo1"/>
    <w:next w:val="Normal"/>
    <w:uiPriority w:val="39"/>
    <w:semiHidden/>
    <w:unhideWhenUsed/>
    <w:qFormat/>
    <w:rsid w:val="00221CC4"/>
    <w:pPr>
      <w:outlineLvl w:val="9"/>
    </w:pPr>
  </w:style>
  <w:style w:type="paragraph" w:styleId="TDC1">
    <w:name w:val="toc 1"/>
    <w:basedOn w:val="Normal"/>
    <w:next w:val="Normal"/>
    <w:autoRedefine/>
    <w:uiPriority w:val="39"/>
    <w:unhideWhenUsed/>
    <w:rsid w:val="003D43D5"/>
    <w:pPr>
      <w:spacing w:after="100"/>
    </w:pPr>
  </w:style>
  <w:style w:type="paragraph" w:styleId="TDC2">
    <w:name w:val="toc 2"/>
    <w:basedOn w:val="Normal"/>
    <w:next w:val="Normal"/>
    <w:autoRedefine/>
    <w:uiPriority w:val="39"/>
    <w:unhideWhenUsed/>
    <w:rsid w:val="003D43D5"/>
    <w:pPr>
      <w:spacing w:after="100"/>
      <w:ind w:left="220"/>
    </w:pPr>
  </w:style>
  <w:style w:type="character" w:customStyle="1" w:styleId="Ttulo3Car">
    <w:name w:val="Título 3 Car"/>
    <w:basedOn w:val="Fuentedeprrafopredeter"/>
    <w:link w:val="Ttulo3"/>
    <w:uiPriority w:val="9"/>
    <w:rsid w:val="00960733"/>
    <w:rPr>
      <w:caps/>
      <w:color w:val="0B759B" w:themeColor="accent2" w:themeShade="7F"/>
      <w:sz w:val="24"/>
      <w:szCs w:val="24"/>
      <w:lang w:val="ca-ES"/>
    </w:rPr>
  </w:style>
  <w:style w:type="character" w:customStyle="1" w:styleId="Ttulo4Car">
    <w:name w:val="Título 4 Car"/>
    <w:basedOn w:val="Fuentedeprrafopredeter"/>
    <w:link w:val="Ttulo4"/>
    <w:uiPriority w:val="9"/>
    <w:rsid w:val="00960733"/>
    <w:rPr>
      <w:caps/>
      <w:color w:val="0B759B" w:themeColor="accent2" w:themeShade="7F"/>
      <w:spacing w:val="10"/>
      <w:lang w:val="ca-ES"/>
    </w:rPr>
  </w:style>
  <w:style w:type="character" w:customStyle="1" w:styleId="Ttulo5Car">
    <w:name w:val="Título 5 Car"/>
    <w:basedOn w:val="Fuentedeprrafopredeter"/>
    <w:link w:val="Ttulo5"/>
    <w:uiPriority w:val="9"/>
    <w:semiHidden/>
    <w:rsid w:val="00960733"/>
    <w:rPr>
      <w:caps/>
      <w:color w:val="0B759B" w:themeColor="accent2" w:themeShade="7F"/>
      <w:spacing w:val="10"/>
      <w:lang w:val="ca-ES"/>
    </w:rPr>
  </w:style>
  <w:style w:type="character" w:customStyle="1" w:styleId="Ttulo6Car">
    <w:name w:val="Título 6 Car"/>
    <w:basedOn w:val="Fuentedeprrafopredeter"/>
    <w:link w:val="Ttulo6"/>
    <w:uiPriority w:val="9"/>
    <w:semiHidden/>
    <w:rsid w:val="00960733"/>
    <w:rPr>
      <w:caps/>
      <w:color w:val="11B1EA" w:themeColor="accent2" w:themeShade="BF"/>
      <w:spacing w:val="10"/>
      <w:lang w:val="ca-ES"/>
    </w:rPr>
  </w:style>
  <w:style w:type="character" w:customStyle="1" w:styleId="Ttulo7Car">
    <w:name w:val="Título 7 Car"/>
    <w:basedOn w:val="Fuentedeprrafopredeter"/>
    <w:link w:val="Ttulo7"/>
    <w:uiPriority w:val="9"/>
    <w:semiHidden/>
    <w:rsid w:val="00960733"/>
    <w:rPr>
      <w:i/>
      <w:iCs/>
      <w:caps/>
      <w:color w:val="11B1EA" w:themeColor="accent2" w:themeShade="BF"/>
      <w:spacing w:val="10"/>
      <w:lang w:val="ca-ES"/>
    </w:rPr>
  </w:style>
  <w:style w:type="character" w:customStyle="1" w:styleId="Ttulo8Car">
    <w:name w:val="Título 8 Car"/>
    <w:basedOn w:val="Fuentedeprrafopredeter"/>
    <w:link w:val="Ttulo8"/>
    <w:uiPriority w:val="9"/>
    <w:semiHidden/>
    <w:rsid w:val="00960733"/>
    <w:rPr>
      <w:caps/>
      <w:spacing w:val="10"/>
      <w:sz w:val="20"/>
      <w:szCs w:val="20"/>
      <w:lang w:val="ca-ES"/>
    </w:rPr>
  </w:style>
  <w:style w:type="character" w:customStyle="1" w:styleId="Ttulo9Car">
    <w:name w:val="Título 9 Car"/>
    <w:basedOn w:val="Fuentedeprrafopredeter"/>
    <w:link w:val="Ttulo9"/>
    <w:uiPriority w:val="9"/>
    <w:semiHidden/>
    <w:rsid w:val="00960733"/>
    <w:rPr>
      <w:i/>
      <w:iCs/>
      <w:caps/>
      <w:spacing w:val="10"/>
      <w:sz w:val="20"/>
      <w:szCs w:val="20"/>
      <w:lang w:val="ca-ES"/>
    </w:rPr>
  </w:style>
  <w:style w:type="paragraph" w:styleId="Epgrafe">
    <w:name w:val="caption"/>
    <w:basedOn w:val="Normal"/>
    <w:next w:val="Normal"/>
    <w:uiPriority w:val="35"/>
    <w:semiHidden/>
    <w:unhideWhenUsed/>
    <w:qFormat/>
    <w:rsid w:val="00221CC4"/>
    <w:rPr>
      <w:caps/>
      <w:spacing w:val="10"/>
      <w:sz w:val="18"/>
      <w:szCs w:val="18"/>
    </w:rPr>
  </w:style>
  <w:style w:type="paragraph" w:styleId="Ttulo">
    <w:name w:val="Title"/>
    <w:basedOn w:val="Normal"/>
    <w:next w:val="Normal"/>
    <w:link w:val="TtuloC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tuloCar">
    <w:name w:val="Título Car"/>
    <w:basedOn w:val="Fuentedeprrafopredeter"/>
    <w:link w:val="Ttulo"/>
    <w:uiPriority w:val="10"/>
    <w:rsid w:val="00472B16"/>
    <w:rPr>
      <w:caps/>
      <w:color w:val="0B769D" w:themeColor="accent2" w:themeShade="80"/>
      <w:spacing w:val="50"/>
      <w:sz w:val="36"/>
      <w:szCs w:val="44"/>
      <w:lang w:val="ca-ES"/>
    </w:rPr>
  </w:style>
  <w:style w:type="paragraph" w:styleId="Subttulo">
    <w:name w:val="Subtitle"/>
    <w:basedOn w:val="Normal"/>
    <w:next w:val="Normal"/>
    <w:link w:val="SubttuloCar"/>
    <w:uiPriority w:val="11"/>
    <w:qFormat/>
    <w:rsid w:val="00221CC4"/>
    <w:pPr>
      <w:spacing w:after="560" w:line="240" w:lineRule="auto"/>
      <w:jc w:val="center"/>
    </w:pPr>
    <w:rPr>
      <w:caps/>
      <w:spacing w:val="20"/>
      <w:sz w:val="18"/>
      <w:szCs w:val="18"/>
    </w:rPr>
  </w:style>
  <w:style w:type="character" w:customStyle="1" w:styleId="SubttuloCar">
    <w:name w:val="Subtítulo Car"/>
    <w:basedOn w:val="Fuentedeprrafopredeter"/>
    <w:link w:val="Subttulo"/>
    <w:uiPriority w:val="11"/>
    <w:rsid w:val="00221CC4"/>
    <w:rPr>
      <w:rFonts w:eastAsiaTheme="majorEastAsia" w:cstheme="majorBidi"/>
      <w:caps/>
      <w:spacing w:val="20"/>
      <w:sz w:val="18"/>
      <w:szCs w:val="18"/>
    </w:rPr>
  </w:style>
  <w:style w:type="character" w:styleId="Textoennegrita">
    <w:name w:val="Strong"/>
    <w:uiPriority w:val="22"/>
    <w:qFormat/>
    <w:rsid w:val="00221CC4"/>
    <w:rPr>
      <w:b/>
      <w:bCs/>
      <w:color w:val="11B1EA" w:themeColor="accent2" w:themeShade="BF"/>
      <w:spacing w:val="5"/>
    </w:rPr>
  </w:style>
  <w:style w:type="character" w:styleId="nfasis">
    <w:name w:val="Emphasis"/>
    <w:uiPriority w:val="20"/>
    <w:qFormat/>
    <w:rsid w:val="00221CC4"/>
    <w:rPr>
      <w:caps/>
      <w:spacing w:val="5"/>
      <w:sz w:val="20"/>
      <w:szCs w:val="20"/>
    </w:rPr>
  </w:style>
  <w:style w:type="character" w:customStyle="1" w:styleId="SinespaciadoCar">
    <w:name w:val="Sin espaciado Car"/>
    <w:basedOn w:val="Fuentedeprrafopredeter"/>
    <w:link w:val="Sinespaciado"/>
    <w:uiPriority w:val="1"/>
    <w:rsid w:val="00221CC4"/>
  </w:style>
  <w:style w:type="paragraph" w:styleId="Cita">
    <w:name w:val="Quote"/>
    <w:basedOn w:val="Normal"/>
    <w:next w:val="Normal"/>
    <w:link w:val="CitaCar"/>
    <w:uiPriority w:val="29"/>
    <w:qFormat/>
    <w:rsid w:val="008B474A"/>
    <w:rPr>
      <w:i/>
      <w:iCs/>
      <w:sz w:val="18"/>
    </w:rPr>
  </w:style>
  <w:style w:type="character" w:customStyle="1" w:styleId="CitaCar">
    <w:name w:val="Cita Car"/>
    <w:basedOn w:val="Fuentedeprrafopredeter"/>
    <w:link w:val="Cita"/>
    <w:uiPriority w:val="29"/>
    <w:rsid w:val="008B474A"/>
    <w:rPr>
      <w:i/>
      <w:iCs/>
      <w:sz w:val="18"/>
      <w:lang w:val="ca-ES"/>
    </w:rPr>
  </w:style>
  <w:style w:type="paragraph" w:styleId="Citadestacada">
    <w:name w:val="Intense Quote"/>
    <w:basedOn w:val="Normal"/>
    <w:next w:val="Normal"/>
    <w:link w:val="CitadestacadaC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CitadestacadaCar">
    <w:name w:val="Cita destacada Car"/>
    <w:basedOn w:val="Fuentedeprrafopredeter"/>
    <w:link w:val="Citadestacada"/>
    <w:uiPriority w:val="30"/>
    <w:rsid w:val="00221CC4"/>
    <w:rPr>
      <w:rFonts w:eastAsiaTheme="majorEastAsia" w:cstheme="majorBidi"/>
      <w:caps/>
      <w:color w:val="0B759B" w:themeColor="accent2" w:themeShade="7F"/>
      <w:spacing w:val="5"/>
      <w:sz w:val="20"/>
      <w:szCs w:val="20"/>
    </w:rPr>
  </w:style>
  <w:style w:type="character" w:styleId="nfasissutil">
    <w:name w:val="Subtle Emphasis"/>
    <w:uiPriority w:val="19"/>
    <w:qFormat/>
    <w:rsid w:val="00221CC4"/>
    <w:rPr>
      <w:i/>
      <w:iCs/>
    </w:rPr>
  </w:style>
  <w:style w:type="character" w:styleId="nfasisintenso">
    <w:name w:val="Intense Emphasis"/>
    <w:uiPriority w:val="21"/>
    <w:qFormat/>
    <w:rsid w:val="00221CC4"/>
    <w:rPr>
      <w:i/>
      <w:iCs/>
      <w:caps/>
      <w:spacing w:val="10"/>
      <w:sz w:val="20"/>
      <w:szCs w:val="20"/>
    </w:rPr>
  </w:style>
  <w:style w:type="character" w:styleId="Referenciasutil">
    <w:name w:val="Subtle Reference"/>
    <w:basedOn w:val="Fuentedeprrafopredeter"/>
    <w:uiPriority w:val="31"/>
    <w:qFormat/>
    <w:rsid w:val="00221CC4"/>
    <w:rPr>
      <w:rFonts w:asciiTheme="minorHAnsi" w:eastAsiaTheme="minorEastAsia" w:hAnsiTheme="minorHAnsi" w:cstheme="minorBidi"/>
      <w:i/>
      <w:iCs/>
      <w:color w:val="0B759B" w:themeColor="accent2" w:themeShade="7F"/>
    </w:rPr>
  </w:style>
  <w:style w:type="character" w:styleId="Referenciaintensa">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Ttulodellibro">
    <w:name w:val="Book Title"/>
    <w:uiPriority w:val="33"/>
    <w:qFormat/>
    <w:rsid w:val="00221CC4"/>
    <w:rPr>
      <w:caps/>
      <w:color w:val="0B759B" w:themeColor="accent2" w:themeShade="7F"/>
      <w:spacing w:val="5"/>
      <w:u w:color="0B759B" w:themeColor="accent2" w:themeShade="7F"/>
    </w:rPr>
  </w:style>
  <w:style w:type="paragraph" w:styleId="HTMLconformatoprevio">
    <w:name w:val="HTML Preformatted"/>
    <w:basedOn w:val="Normal"/>
    <w:link w:val="HTMLconformatoprevioC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rsid w:val="00286BCF"/>
    <w:rPr>
      <w:rFonts w:ascii="Courier New" w:eastAsia="Times New Roman" w:hAnsi="Courier New" w:cs="Courier New"/>
      <w:sz w:val="20"/>
      <w:szCs w:val="20"/>
      <w:lang w:eastAsia="es-ES"/>
    </w:rPr>
  </w:style>
  <w:style w:type="character" w:customStyle="1" w:styleId="fnt112">
    <w:name w:val="fnt112"/>
    <w:basedOn w:val="Fuentedeprrafopredeter"/>
    <w:rsid w:val="00286BCF"/>
  </w:style>
  <w:style w:type="paragraph" w:styleId="TD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aconcuadrcula">
    <w:name w:val="Table Grid"/>
    <w:basedOn w:val="Tabla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notapie">
    <w:name w:val="footnote text"/>
    <w:basedOn w:val="Normal"/>
    <w:link w:val="TextonotapieCar"/>
    <w:uiPriority w:val="99"/>
    <w:unhideWhenUsed/>
    <w:rsid w:val="00904C59"/>
    <w:pPr>
      <w:spacing w:after="0" w:line="240" w:lineRule="auto"/>
    </w:pPr>
    <w:rPr>
      <w:sz w:val="24"/>
      <w:szCs w:val="24"/>
    </w:rPr>
  </w:style>
  <w:style w:type="character" w:customStyle="1" w:styleId="TextonotapieCar">
    <w:name w:val="Texto nota pie Car"/>
    <w:basedOn w:val="Fuentedeprrafopredeter"/>
    <w:link w:val="Textonotapie"/>
    <w:uiPriority w:val="99"/>
    <w:rsid w:val="00904C59"/>
    <w:rPr>
      <w:sz w:val="24"/>
      <w:szCs w:val="24"/>
      <w:lang w:val="ca-ES"/>
    </w:rPr>
  </w:style>
  <w:style w:type="character" w:styleId="Refdenotaalpie">
    <w:name w:val="footnote reference"/>
    <w:basedOn w:val="Fuentedeprrafopredeter"/>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tulo"/>
    <w:link w:val="MainTitleChar"/>
    <w:qFormat/>
    <w:rsid w:val="000D394D"/>
    <w:rPr>
      <w:sz w:val="72"/>
    </w:rPr>
  </w:style>
  <w:style w:type="character" w:customStyle="1" w:styleId="MainTitleChar">
    <w:name w:val="Main Title Char"/>
    <w:basedOn w:val="TtuloCar"/>
    <w:link w:val="MainTitle"/>
    <w:rsid w:val="000D394D"/>
    <w:rPr>
      <w:caps/>
      <w:color w:val="0B769D" w:themeColor="accent2" w:themeShade="80"/>
      <w:spacing w:val="50"/>
      <w:sz w:val="72"/>
      <w:szCs w:val="44"/>
      <w:lang w:val="ca-ES"/>
    </w:rPr>
  </w:style>
  <w:style w:type="character" w:styleId="Refdecomentario">
    <w:name w:val="annotation reference"/>
    <w:basedOn w:val="Fuentedeprrafopredeter"/>
    <w:uiPriority w:val="99"/>
    <w:semiHidden/>
    <w:unhideWhenUsed/>
    <w:rsid w:val="00753570"/>
    <w:rPr>
      <w:sz w:val="18"/>
      <w:szCs w:val="18"/>
    </w:rPr>
  </w:style>
  <w:style w:type="paragraph" w:styleId="Textocomentario">
    <w:name w:val="annotation text"/>
    <w:basedOn w:val="Normal"/>
    <w:link w:val="TextocomentarioCar"/>
    <w:uiPriority w:val="99"/>
    <w:semiHidden/>
    <w:unhideWhenUsed/>
    <w:rsid w:val="00753570"/>
    <w:pPr>
      <w:spacing w:line="240" w:lineRule="auto"/>
    </w:pPr>
    <w:rPr>
      <w:sz w:val="24"/>
      <w:szCs w:val="24"/>
    </w:rPr>
  </w:style>
  <w:style w:type="character" w:customStyle="1" w:styleId="TextocomentarioCar">
    <w:name w:val="Texto comentario Car"/>
    <w:basedOn w:val="Fuentedeprrafopredeter"/>
    <w:link w:val="Textocomentario"/>
    <w:uiPriority w:val="99"/>
    <w:semiHidden/>
    <w:rsid w:val="00753570"/>
    <w:rPr>
      <w:sz w:val="24"/>
      <w:szCs w:val="24"/>
      <w:lang w:val="ca-ES"/>
    </w:rPr>
  </w:style>
  <w:style w:type="paragraph" w:styleId="Asuntodelcomentario">
    <w:name w:val="annotation subject"/>
    <w:basedOn w:val="Textocomentario"/>
    <w:next w:val="Textocomentario"/>
    <w:link w:val="AsuntodelcomentarioCar"/>
    <w:uiPriority w:val="99"/>
    <w:semiHidden/>
    <w:unhideWhenUsed/>
    <w:rsid w:val="00753570"/>
    <w:rPr>
      <w:b/>
      <w:bCs/>
      <w:sz w:val="20"/>
      <w:szCs w:val="20"/>
    </w:rPr>
  </w:style>
  <w:style w:type="character" w:customStyle="1" w:styleId="AsuntodelcomentarioCar">
    <w:name w:val="Asunto del comentario Car"/>
    <w:basedOn w:val="TextocomentarioCar"/>
    <w:link w:val="Asuntodelcomentario"/>
    <w:uiPriority w:val="99"/>
    <w:semiHidden/>
    <w:rsid w:val="00753570"/>
    <w:rPr>
      <w:b/>
      <w:bCs/>
      <w:sz w:val="20"/>
      <w:szCs w:val="20"/>
      <w:lang w:val="ca-ES"/>
    </w:rPr>
  </w:style>
  <w:style w:type="paragraph" w:styleId="Mapadeldocumento">
    <w:name w:val="Document Map"/>
    <w:basedOn w:val="Normal"/>
    <w:link w:val="MapadeldocumentoCar"/>
    <w:uiPriority w:val="99"/>
    <w:semiHidden/>
    <w:unhideWhenUsed/>
    <w:rsid w:val="00A56BDF"/>
    <w:pPr>
      <w:spacing w:after="0"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A56BDF"/>
    <w:rPr>
      <w:rFonts w:ascii="Tahoma" w:hAnsi="Tahoma" w:cs="Tahoma"/>
      <w:sz w:val="16"/>
      <w:szCs w:val="16"/>
      <w:lang w:val="ca-ES"/>
    </w:rPr>
  </w:style>
  <w:style w:type="paragraph" w:styleId="Tabladeilustracion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BA3A87"/>
    <w:pPr>
      <w:spacing w:line="140" w:lineRule="exact"/>
      <w:ind w:left="709" w:firstLine="0"/>
      <w:jc w:val="left"/>
    </w:pPr>
    <w:rPr>
      <w:rFonts w:ascii="Courier" w:hAnsi="Courier"/>
      <w:sz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CB3E2E"/>
    <w:rPr>
      <w:color w:val="56C7AA" w:themeColor="hyperlink"/>
      <w:u w:val="single"/>
    </w:rPr>
  </w:style>
</w:styles>
</file>

<file path=word/webSettings.xml><?xml version="1.0" encoding="utf-8"?>
<w:webSettings xmlns:r="http://schemas.openxmlformats.org/officeDocument/2006/relationships" xmlns:w="http://schemas.openxmlformats.org/wordprocessingml/2006/main">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6.emf"/><Relationship Id="rId26" Type="http://schemas.openxmlformats.org/officeDocument/2006/relationships/hyperlink" Target="https://itunes.apple.com/us/app/japanese-flip/id289263209?mt=8" TargetMode="External"/><Relationship Id="rId39" Type="http://schemas.openxmlformats.org/officeDocument/2006/relationships/image" Target="media/image21.png"/><Relationship Id="rId21" Type="http://schemas.openxmlformats.org/officeDocument/2006/relationships/image" Target="media/image9.png"/><Relationship Id="rId34" Type="http://schemas.openxmlformats.org/officeDocument/2006/relationships/hyperlink" Target="https://itunes.apple.com/us/app/kana-writing/id451464932?mt=8" TargetMode="External"/><Relationship Id="rId42" Type="http://schemas.openxmlformats.org/officeDocument/2006/relationships/image" Target="media/image24.png"/><Relationship Id="rId47" Type="http://schemas.openxmlformats.org/officeDocument/2006/relationships/image" Target="media/image28.jpeg"/><Relationship Id="rId50" Type="http://schemas.openxmlformats.org/officeDocument/2006/relationships/image" Target="media/image31.jpeg"/><Relationship Id="rId55" Type="http://schemas.openxmlformats.org/officeDocument/2006/relationships/image" Target="media/image36.jpeg"/><Relationship Id="rId63" Type="http://schemas.openxmlformats.org/officeDocument/2006/relationships/image" Target="media/image42.png"/><Relationship Id="rId68"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hyperlink" Target="http://tomcat.apache.org" TargetMode="External"/><Relationship Id="rId2" Type="http://schemas.openxmlformats.org/officeDocument/2006/relationships/numbering" Target="numbering.xml"/><Relationship Id="rId16" Type="http://schemas.openxmlformats.org/officeDocument/2006/relationships/image" Target="media/image4.emf"/><Relationship Id="rId29" Type="http://schemas.openxmlformats.org/officeDocument/2006/relationships/image" Target="media/image14.jpeg"/><Relationship Id="rId11" Type="http://schemas.openxmlformats.org/officeDocument/2006/relationships/header" Target="header2.xml"/><Relationship Id="rId24" Type="http://schemas.openxmlformats.org/officeDocument/2006/relationships/image" Target="media/image11.jpeg"/><Relationship Id="rId32" Type="http://schemas.openxmlformats.org/officeDocument/2006/relationships/image" Target="media/image16.jpeg"/><Relationship Id="rId37" Type="http://schemas.openxmlformats.org/officeDocument/2006/relationships/hyperlink" Target="https://itunes.apple.com/us/app/kana-strokes-japanese-hiragana/id318485239?mt=8" TargetMode="External"/><Relationship Id="rId40" Type="http://schemas.openxmlformats.org/officeDocument/2006/relationships/image" Target="media/image22.png"/><Relationship Id="rId45" Type="http://schemas.openxmlformats.org/officeDocument/2006/relationships/image" Target="media/image26.png"/><Relationship Id="rId53" Type="http://schemas.openxmlformats.org/officeDocument/2006/relationships/image" Target="media/image34.jpeg"/><Relationship Id="rId58" Type="http://schemas.openxmlformats.org/officeDocument/2006/relationships/image" Target="media/image39.png"/><Relationship Id="rId66" Type="http://schemas.openxmlformats.org/officeDocument/2006/relationships/image" Target="media/image45.jpe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0.jpeg"/><Relationship Id="rId28" Type="http://schemas.openxmlformats.org/officeDocument/2006/relationships/image" Target="media/image13.jpeg"/><Relationship Id="rId36" Type="http://schemas.openxmlformats.org/officeDocument/2006/relationships/image" Target="media/image19.jpeg"/><Relationship Id="rId49" Type="http://schemas.openxmlformats.org/officeDocument/2006/relationships/image" Target="media/image30.jpeg"/><Relationship Id="rId57" Type="http://schemas.openxmlformats.org/officeDocument/2006/relationships/image" Target="media/image38.jpeg"/><Relationship Id="rId61" Type="http://schemas.openxmlformats.org/officeDocument/2006/relationships/hyperlink" Target="http://www.mongodb.org" TargetMode="External"/><Relationship Id="rId10" Type="http://schemas.openxmlformats.org/officeDocument/2006/relationships/footer" Target="footer1.xml"/><Relationship Id="rId19" Type="http://schemas.openxmlformats.org/officeDocument/2006/relationships/image" Target="media/image7.emf"/><Relationship Id="rId31" Type="http://schemas.openxmlformats.org/officeDocument/2006/relationships/hyperlink" Target="https://itunes.apple.com/us/app/learn-japanese-vocabulary/id294770805?mt=8" TargetMode="External"/><Relationship Id="rId44" Type="http://schemas.openxmlformats.org/officeDocument/2006/relationships/image" Target="media/image25.png"/><Relationship Id="rId52" Type="http://schemas.openxmlformats.org/officeDocument/2006/relationships/image" Target="media/image33.jpeg"/><Relationship Id="rId60" Type="http://schemas.openxmlformats.org/officeDocument/2006/relationships/hyperlink" Target="http://argouml.tigris.org/" TargetMode="External"/><Relationship Id="rId65" Type="http://schemas.openxmlformats.org/officeDocument/2006/relationships/image" Target="media/image44.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hyperlink" Target="http://japaneseapp.com/" TargetMode="External"/><Relationship Id="rId27" Type="http://schemas.openxmlformats.org/officeDocument/2006/relationships/hyperlink" Target="https://itunes.apple.com/us/app/japanese-flip/id289263209?mt=8" TargetMode="External"/><Relationship Id="rId30" Type="http://schemas.openxmlformats.org/officeDocument/2006/relationships/image" Target="media/image15.jpeg"/><Relationship Id="rId35" Type="http://schemas.openxmlformats.org/officeDocument/2006/relationships/image" Target="media/image18.jpeg"/><Relationship Id="rId43" Type="http://schemas.openxmlformats.org/officeDocument/2006/relationships/hyperlink" Target="https://github.com/salvinha/UOCPFC_Eduard_Salva.git" TargetMode="External"/><Relationship Id="rId48" Type="http://schemas.openxmlformats.org/officeDocument/2006/relationships/image" Target="media/image29.jpeg"/><Relationship Id="rId56" Type="http://schemas.openxmlformats.org/officeDocument/2006/relationships/image" Target="media/image37.jpeg"/><Relationship Id="rId64" Type="http://schemas.openxmlformats.org/officeDocument/2006/relationships/image" Target="media/image43.png"/><Relationship Id="rId69" Type="http://schemas.openxmlformats.org/officeDocument/2006/relationships/image" Target="media/image47.png"/><Relationship Id="rId8" Type="http://schemas.openxmlformats.org/officeDocument/2006/relationships/image" Target="media/image1.jpeg"/><Relationship Id="rId51" Type="http://schemas.openxmlformats.org/officeDocument/2006/relationships/image" Target="media/image32.jpeg"/><Relationship Id="rId72" Type="http://schemas.openxmlformats.org/officeDocument/2006/relationships/header" Target="header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12.jpeg"/><Relationship Id="rId33" Type="http://schemas.openxmlformats.org/officeDocument/2006/relationships/image" Target="media/image17.jpeg"/><Relationship Id="rId38" Type="http://schemas.openxmlformats.org/officeDocument/2006/relationships/image" Target="media/image20.png"/><Relationship Id="rId46" Type="http://schemas.openxmlformats.org/officeDocument/2006/relationships/image" Target="media/image27.jpeg"/><Relationship Id="rId59" Type="http://schemas.openxmlformats.org/officeDocument/2006/relationships/image" Target="media/image40.png"/><Relationship Id="rId67" Type="http://schemas.openxmlformats.org/officeDocument/2006/relationships/hyperlink" Target="https://play.google.com/store/apps/details?id=com.jb.gokeyboard&amp;hl=es" TargetMode="External"/><Relationship Id="rId20" Type="http://schemas.openxmlformats.org/officeDocument/2006/relationships/image" Target="media/image8.png"/><Relationship Id="rId41" Type="http://schemas.openxmlformats.org/officeDocument/2006/relationships/image" Target="media/image23.png"/><Relationship Id="rId54" Type="http://schemas.openxmlformats.org/officeDocument/2006/relationships/image" Target="media/image35.jpeg"/><Relationship Id="rId62" Type="http://schemas.openxmlformats.org/officeDocument/2006/relationships/image" Target="media/image41.png"/><Relationship Id="rId70" Type="http://schemas.openxmlformats.org/officeDocument/2006/relationships/hyperlink" Target="http://www.eclipse.org" TargetMode="External"/><Relationship Id="rId75"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C13EEE-4394-4DC1-A837-AF4235B96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0</TotalTime>
  <Pages>45</Pages>
  <Words>9008</Words>
  <Characters>49544</Characters>
  <Application>Microsoft Office Word</Application>
  <DocSecurity>0</DocSecurity>
  <Lines>412</Lines>
  <Paragraphs>116</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584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Salvador Lorca</cp:lastModifiedBy>
  <cp:revision>764</cp:revision>
  <cp:lastPrinted>2012-10-31T08:15:00Z</cp:lastPrinted>
  <dcterms:created xsi:type="dcterms:W3CDTF">2012-03-22T11:00:00Z</dcterms:created>
  <dcterms:modified xsi:type="dcterms:W3CDTF">2012-11-28T12:41:00Z</dcterms:modified>
</cp:coreProperties>
</file>